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272571" w14:textId="38F9B8CF" w:rsidR="0072038E" w:rsidRPr="00BA782A" w:rsidRDefault="0072038E" w:rsidP="000D5889">
      <w:pPr>
        <w:tabs>
          <w:tab w:val="left" w:pos="0"/>
        </w:tabs>
        <w:spacing w:after="120"/>
        <w:rPr>
          <w:rFonts w:ascii="Lato" w:hAnsi="Lato"/>
          <w:b/>
          <w:bCs/>
          <w:color w:val="952456"/>
          <w:sz w:val="32"/>
          <w:szCs w:val="32"/>
          <w:lang w:val="en-GB"/>
        </w:rPr>
      </w:pPr>
    </w:p>
    <w:p w14:paraId="37F5DE29" w14:textId="433C9A5D" w:rsidR="0072038E" w:rsidRPr="00DA438C" w:rsidRDefault="000B6044" w:rsidP="00DA438C">
      <w:pPr xmlns:w="http://schemas.openxmlformats.org/wordprocessingml/2006/main">
        <w:tabs>
          <w:tab w:val="left" w:pos="0"/>
        </w:tabs>
        <w:spacing w:after="120"/>
        <w:jc w:val="center"/>
        <w:rPr>
          <w:rFonts w:ascii="Lato" w:hAnsi="Lato"/>
          <w:b/>
          <w:bCs/>
          <w:color w:val="952456"/>
          <w:sz w:val="32"/>
          <w:szCs w:val="32"/>
          <w:lang w:val="en-GB"/>
        </w:rPr>
      </w:pPr>
      <w:r xmlns:w="http://schemas.openxmlformats.org/wordprocessingml/2006/main" w:rsidR="0072038E" w:rsidRPr="000B6044">
        <w:rPr>
          <w:rFonts w:ascii="Lato" w:hAnsi="Lato"/>
          <w:b/>
          <w:bCs/>
          <w:color w:val="952456"/>
          <w:sz w:val="36"/>
          <w:szCs w:val="36"/>
          <w:lang w:val="en-GB"/>
        </w:rPr>
        <w:t xml:space="preserve">- </w:t>
      </w:r>
      <w:r xmlns:w="http://schemas.openxmlformats.org/wordprocessingml/2006/main">
        <w:rPr>
          <w:rFonts w:ascii="Lato" w:hAnsi="Lato"/>
          <w:b/>
          <w:bCs/>
          <w:color w:val="952456"/>
          <w:sz w:val="32"/>
          <w:szCs w:val="32"/>
          <w:lang w:val="en-GB"/>
        </w:rPr>
        <w:t xml:space="preserve">YRE 국제 </w:t>
      </w:r>
      <w:proofErr xmlns:w="http://schemas.openxmlformats.org/wordprocessingml/2006/main" w:type="gramStart"/>
      <w:r xmlns:w="http://schemas.openxmlformats.org/wordprocessingml/2006/main" w:rsidR="0072038E" w:rsidRPr="00BA782A">
        <w:rPr>
          <w:rFonts w:ascii="Lato" w:hAnsi="Lato"/>
          <w:b/>
          <w:bCs/>
          <w:color w:val="952456"/>
          <w:sz w:val="32"/>
          <w:szCs w:val="32"/>
          <w:lang w:val="en-GB"/>
        </w:rPr>
        <w:t xml:space="preserve">경쟁 </w:t>
      </w:r>
      <w:r xmlns:w="http://schemas.openxmlformats.org/wordprocessingml/2006/main" w:rsidR="0072038E" w:rsidRPr="000B6044">
        <w:rPr>
          <w:rFonts w:ascii="Lato" w:hAnsi="Lato"/>
          <w:b/>
          <w:bCs/>
          <w:color w:val="952456"/>
          <w:sz w:val="36"/>
          <w:szCs w:val="36"/>
          <w:lang w:val="en-GB"/>
        </w:rPr>
        <w:t xml:space="preserve">2025/2026</w:t>
      </w:r>
      <w:proofErr xmlns:w="http://schemas.openxmlformats.org/wordprocessingml/2006/main" w:type="gramEnd"/>
    </w:p>
    <w:p w14:paraId="09F44B5C" w14:textId="74516BF8" w:rsidR="00AF595C" w:rsidRPr="00CF3B4A" w:rsidRDefault="00AF595C" w:rsidP="00AF595C">
      <w:pPr xmlns:w="http://schemas.openxmlformats.org/wordprocessingml/2006/main">
        <w:pStyle w:val="ListParagraph"/>
        <w:spacing w:after="120" w:line="276" w:lineRule="auto"/>
        <w:jc w:val="center"/>
        <w:rPr>
          <w:rFonts w:ascii="Lato" w:hAnsi="Lato"/>
          <w:sz w:val="28"/>
          <w:szCs w:val="28"/>
          <w:lang w:val="en-GB" w:eastAsia="en-GB"/>
        </w:rPr>
      </w:pPr>
      <w:r xmlns:w="http://schemas.openxmlformats.org/wordprocessingml/2006/main" w:rsidRPr="707E2036">
        <w:rPr>
          <w:rFonts w:ascii="Lato Black" w:hAnsi="Lato Black"/>
          <w:b/>
          <w:bCs/>
          <w:sz w:val="28"/>
          <w:szCs w:val="28"/>
          <w:lang w:val="en-GB" w:eastAsia="en-GB"/>
        </w:rPr>
        <w:t xml:space="preserve">YRE 국제 대회의 주제는 식량 안보와 기후 변화입니다.</w:t>
      </w:r>
    </w:p>
    <w:p w14:paraId="3FC31928" w14:textId="4D5361AC" w:rsidR="00CF3B4A" w:rsidRDefault="0072038E" w:rsidP="008768EC">
      <w:pPr xmlns:w="http://schemas.openxmlformats.org/wordprocessingml/2006/main">
        <w:pStyle w:val="ListParagraph"/>
        <w:spacing w:after="120" w:line="276" w:lineRule="auto"/>
        <w:rPr>
          <w:rFonts w:ascii="Lato" w:hAnsi="Lato"/>
          <w:sz w:val="24"/>
          <w:szCs w:val="24"/>
          <w:lang w:val="en-GB" w:eastAsia="en-GB"/>
        </w:rPr>
      </w:pPr>
      <w:r xmlns:w="http://schemas.openxmlformats.org/wordprocessingml/2006/main" w:rsidRPr="707E2036">
        <w:rPr>
          <w:rFonts w:ascii="Lato" w:hAnsi="Lato"/>
          <w:sz w:val="24"/>
          <w:szCs w:val="24"/>
          <w:lang w:val="en-GB" w:eastAsia="en-GB"/>
        </w:rPr>
        <w:t xml:space="preserve">환경청소년기자대회는 환경청소년기자협회(YRE) 프로그램을 운영하는 국가의 환경청소년기자협회(YRE) 전국대회 우승자를 대상으로 합니다. 각국에서 환경청소년기자협회(YRE) 프로그램에 참여하는 청소년과 환경교육재단(FEE)에 소속되지 않은 국가의 </w:t>
      </w:r>
      <w:hyperlink xmlns:w="http://schemas.openxmlformats.org/wordprocessingml/2006/main" xmlns:r="http://schemas.openxmlformats.org/officeDocument/2006/relationships" r:id="rId11">
        <w:r xmlns:w="http://schemas.openxmlformats.org/wordprocessingml/2006/main" w:rsidRPr="707E2036">
          <w:rPr>
            <w:rStyle w:val="Hyperlink"/>
            <w:rFonts w:ascii="Lato" w:hAnsi="Lato"/>
            <w:color w:val="auto"/>
            <w:sz w:val="24"/>
            <w:szCs w:val="24"/>
            <w:u w:val="none"/>
            <w:lang w:val="en-GB" w:eastAsia="en-GB"/>
          </w:rPr>
          <w:t xml:space="preserve">국제학교 </w:t>
        </w:r>
      </w:hyperlink>
      <w:r xmlns:w="http://schemas.openxmlformats.org/wordprocessingml/2006/main" w:rsidR="007D5D6F" w:rsidRPr="707E2036">
        <w:rPr>
          <w:rFonts w:ascii="Lato" w:hAnsi="Lato"/>
          <w:sz w:val="24"/>
          <w:szCs w:val="24"/>
          <w:lang w:val="en-GB" w:eastAsia="en-GB"/>
        </w:rPr>
        <w:t xml:space="preserve">또는 스카우트단 학생들은 대회에 참가할 권리가 있습니다. 환경청소년기자는 국제대회에 참가하기 전에 반드시 국내 대회에서 1등 수상자로 선정되어야 합니다.</w:t>
      </w:r>
    </w:p>
    <w:p w14:paraId="647B25E5" w14:textId="77777777" w:rsidR="000F604F" w:rsidRDefault="000F604F" w:rsidP="008768EC">
      <w:pPr>
        <w:pStyle w:val="ListParagraph"/>
        <w:spacing w:after="120" w:line="276" w:lineRule="auto"/>
        <w:rPr>
          <w:rFonts w:ascii="Lato Black" w:hAnsi="Lato Black"/>
          <w:b/>
          <w:bCs/>
          <w:color w:val="952456"/>
          <w:sz w:val="28"/>
          <w:szCs w:val="28"/>
          <w:lang w:val="en-GB"/>
        </w:rPr>
      </w:pPr>
      <w:bookmarkStart w:id="0" w:name="_Hlk171956189"/>
    </w:p>
    <w:p w14:paraId="67B86EBB" w14:textId="141EB8D1" w:rsidR="00AF4CFC" w:rsidRPr="00CF3B4A" w:rsidRDefault="00445ADF" w:rsidP="008768EC">
      <w:pPr xmlns:w="http://schemas.openxmlformats.org/wordprocessingml/2006/main">
        <w:pStyle w:val="ListParagraph"/>
        <w:spacing w:after="120" w:line="276" w:lineRule="auto"/>
        <w:rPr>
          <w:rFonts w:ascii="Lato Black" w:hAnsi="Lato Black"/>
          <w:b/>
          <w:bCs/>
          <w:color w:val="952456"/>
          <w:lang w:val="en-GB"/>
        </w:rPr>
      </w:pPr>
      <w:r xmlns:w="http://schemas.openxmlformats.org/wordprocessingml/2006/main" w:rsidRPr="00CF3B4A">
        <w:rPr>
          <w:rFonts w:ascii="Lato Black" w:hAnsi="Lato Black"/>
          <w:b/>
          <w:bCs/>
          <w:color w:val="952456"/>
          <w:sz w:val="28"/>
          <w:szCs w:val="28"/>
          <w:lang w:val="en-GB"/>
        </w:rPr>
        <w:t xml:space="preserve">2025-2026 국제 대회 주요 일정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96"/>
        <w:gridCol w:w="1132"/>
      </w:tblGrid>
      <w:tr w:rsidR="00AF4CFC" w14:paraId="641234AB" w14:textId="77777777" w:rsidTr="707E2036">
        <w:tc>
          <w:tcPr>
            <w:tcW w:w="7650" w:type="dxa"/>
            <w:shd w:val="clear" w:color="auto" w:fill="993366"/>
          </w:tcPr>
          <w:p w14:paraId="4E53BEC7" w14:textId="0D9C384A" w:rsidR="00AF4CFC" w:rsidRPr="00FF79D6" w:rsidRDefault="00AF4CFC" w:rsidP="00FF79D6">
            <w:pPr xmlns:w="http://schemas.openxmlformats.org/wordprocessingml/2006/main">
              <w:pStyle w:val="ListParagraph"/>
              <w:spacing w:after="120" w:line="276" w:lineRule="auto"/>
              <w:jc w:val="center"/>
              <w:rPr>
                <w:rFonts w:ascii="Lato Black" w:hAnsi="Lato Black"/>
                <w:b/>
                <w:bCs/>
                <w:color w:val="FFFFFF" w:themeColor="background1"/>
                <w:sz w:val="24"/>
                <w:szCs w:val="24"/>
                <w:lang w:val="en-GB"/>
              </w:rPr>
            </w:pPr>
            <w:r xmlns:w="http://schemas.openxmlformats.org/wordprocessingml/2006/main" w:rsidRPr="00FF79D6">
              <w:rPr>
                <w:rFonts w:ascii="Lato Black" w:hAnsi="Lato Black"/>
                <w:b/>
                <w:bCs/>
                <w:color w:val="FFFFFF" w:themeColor="background1"/>
                <w:sz w:val="24"/>
                <w:szCs w:val="24"/>
                <w:lang w:val="en-GB"/>
              </w:rPr>
              <w:t xml:space="preserve">일</w:t>
            </w:r>
          </w:p>
        </w:tc>
        <w:tc>
          <w:tcPr>
            <w:tcW w:w="1978" w:type="dxa"/>
            <w:shd w:val="clear" w:color="auto" w:fill="993366"/>
          </w:tcPr>
          <w:p w14:paraId="7DCAB1C1" w14:textId="6F036A6A" w:rsidR="00AF4CFC" w:rsidRPr="00FF79D6" w:rsidRDefault="00AF4CFC" w:rsidP="00FF79D6">
            <w:pPr xmlns:w="http://schemas.openxmlformats.org/wordprocessingml/2006/main">
              <w:pStyle w:val="ListParagraph"/>
              <w:spacing w:after="120" w:line="276" w:lineRule="auto"/>
              <w:jc w:val="center"/>
              <w:rPr>
                <w:rFonts w:ascii="Lato Black" w:hAnsi="Lato Black"/>
                <w:b/>
                <w:bCs/>
                <w:color w:val="FFFFFF" w:themeColor="background1"/>
                <w:sz w:val="24"/>
                <w:szCs w:val="24"/>
                <w:lang w:val="en-GB"/>
              </w:rPr>
            </w:pPr>
            <w:r xmlns:w="http://schemas.openxmlformats.org/wordprocessingml/2006/main" w:rsidRPr="00FF79D6">
              <w:rPr>
                <w:rFonts w:ascii="Lato Black" w:hAnsi="Lato Black"/>
                <w:b/>
                <w:bCs/>
                <w:color w:val="FFFFFF" w:themeColor="background1"/>
                <w:sz w:val="24"/>
                <w:szCs w:val="24"/>
                <w:lang w:val="en-GB"/>
              </w:rPr>
              <w:t xml:space="preserve">날짜</w:t>
            </w:r>
          </w:p>
        </w:tc>
      </w:tr>
      <w:tr w:rsidR="00DF3D3F" w14:paraId="74355F17" w14:textId="77777777" w:rsidTr="707E2036">
        <w:tc>
          <w:tcPr>
            <w:tcW w:w="7650" w:type="dxa"/>
          </w:tcPr>
          <w:p w14:paraId="44C5262B" w14:textId="15DDE855" w:rsidR="00DF3D3F" w:rsidRPr="00D43A5C" w:rsidRDefault="41F8635C" w:rsidP="707E2036">
            <w:pPr xmlns:w="http://schemas.openxmlformats.org/wordprocessingml/2006/main">
              <w:pStyle w:val="ListParagraph"/>
              <w:spacing w:after="120" w:line="276" w:lineRule="auto"/>
              <w:rPr>
                <w:rFonts w:ascii="Lato" w:hAnsi="Lato"/>
                <w:b/>
                <w:bCs/>
                <w:i/>
                <w:iCs/>
                <w:color w:val="993366"/>
                <w:lang w:val="en-GB"/>
              </w:rPr>
            </w:pPr>
            <w:r xmlns:w="http://schemas.openxmlformats.org/wordprocessingml/2006/main" w:rsidRPr="707E2036">
              <w:rPr>
                <w:rFonts w:ascii="Lato" w:hAnsi="Lato"/>
                <w:lang w:val="en-GB"/>
              </w:rPr>
              <w:t xml:space="preserve">국내 운영자를 위한 YRE 리트리트 </w:t>
            </w:r>
            <w:r xmlns:w="http://schemas.openxmlformats.org/wordprocessingml/2006/main" w:rsidR="67B33121" w:rsidRPr="00D43A5C">
              <w:rPr>
                <w:rFonts w:ascii="Lato" w:hAnsi="Lato"/>
                <w:b/>
                <w:bCs/>
                <w:i/>
                <w:iCs/>
                <w:color w:val="993366"/>
                <w:lang w:val="en-GB"/>
              </w:rPr>
              <w:t xml:space="preserve">(국내 운영자만 참석 가능)</w:t>
            </w:r>
          </w:p>
          <w:p w14:paraId="418662AB" w14:textId="321FEF4D" w:rsidR="00CF3B4A" w:rsidRPr="008D0961" w:rsidRDefault="00CF3B4A" w:rsidP="008768EC">
            <w:pPr xmlns:w="http://schemas.openxmlformats.org/wordprocessingml/2006/main">
              <w:pStyle w:val="ListParagraph"/>
              <w:spacing w:after="120" w:line="276" w:lineRule="auto"/>
              <w:rPr>
                <w:rFonts w:ascii="Lato" w:hAnsi="Lato"/>
                <w:lang w:val="en-GB"/>
              </w:rPr>
            </w:pPr>
            <w:r xmlns:w="http://schemas.openxmlformats.org/wordprocessingml/2006/main" w:rsidRPr="000F604F">
              <w:rPr>
                <w:rFonts w:ascii="Lato" w:hAnsi="Lato"/>
                <w:lang w:val="en-GB"/>
              </w:rPr>
              <w:t xml:space="preserve">등록 링크: </w:t>
            </w:r>
            <w:hyperlink xmlns:w="http://schemas.openxmlformats.org/wordprocessingml/2006/main" xmlns:r="http://schemas.openxmlformats.org/officeDocument/2006/relationships" r:id="rId12" w:history="1">
              <w:r xmlns:w="http://schemas.openxmlformats.org/wordprocessingml/2006/main" w:rsidR="008D0961" w:rsidRPr="008D0961">
                <w:rPr>
                  <w:rStyle w:val="Hyperlink"/>
                  <w:rFonts w:ascii="Lato" w:hAnsi="Lato"/>
                  <w:lang w:val="en-DK"/>
                </w:rPr>
                <w:t xml:space="preserve">https://us02web.zoom.us/j/83760996438?pwd=3zGFa1ZkWvPlqjswbaU0kKXYq8rl4U.1</w:t>
              </w:r>
            </w:hyperlink>
          </w:p>
        </w:tc>
        <w:tc>
          <w:tcPr>
            <w:tcW w:w="1978" w:type="dxa"/>
            <w:vAlign w:val="center"/>
          </w:tcPr>
          <w:p w14:paraId="5B840EB7" w14:textId="7A60C55A" w:rsidR="00DF3D3F" w:rsidRPr="008D5CE9" w:rsidRDefault="00A22630" w:rsidP="008D5CE9">
            <w:pPr xmlns:w="http://schemas.openxmlformats.org/wordprocessingml/2006/main">
              <w:pStyle w:val="ListParagraph"/>
              <w:spacing w:after="120" w:line="276" w:lineRule="auto"/>
              <w:jc w:val="center"/>
              <w:rPr>
                <w:rFonts w:ascii="Lato" w:hAnsi="Lato"/>
                <w:sz w:val="20"/>
                <w:szCs w:val="20"/>
                <w:lang w:val="en-GB"/>
              </w:rPr>
            </w:pPr>
            <w:r xmlns:w="http://schemas.openxmlformats.org/wordprocessingml/2006/main">
              <w:rPr>
                <w:rFonts w:ascii="Lato" w:hAnsi="Lato"/>
                <w:sz w:val="20"/>
                <w:szCs w:val="20"/>
                <w:lang w:val="en-GB"/>
              </w:rPr>
              <w:t xml:space="preserve">2025년 9월 2일 화요일</w:t>
            </w:r>
          </w:p>
        </w:tc>
      </w:tr>
      <w:tr w:rsidR="00DF3D3F" w14:paraId="4D735416" w14:textId="77777777" w:rsidTr="707E2036">
        <w:tc>
          <w:tcPr>
            <w:tcW w:w="7650" w:type="dxa"/>
          </w:tcPr>
          <w:p w14:paraId="6A15C5E2" w14:textId="54577D3E" w:rsidR="00DF3D3F" w:rsidRPr="000F604F" w:rsidRDefault="00E31072" w:rsidP="008768EC">
            <w:pPr xmlns:w="http://schemas.openxmlformats.org/wordprocessingml/2006/main">
              <w:pStyle w:val="ListParagraph"/>
              <w:spacing w:after="120" w:line="276" w:lineRule="auto"/>
              <w:rPr>
                <w:rFonts w:ascii="Lato" w:hAnsi="Lato"/>
                <w:i/>
                <w:iCs/>
                <w:lang w:val="en-GB"/>
              </w:rPr>
            </w:pPr>
            <w:r xmlns:w="http://schemas.openxmlformats.org/wordprocessingml/2006/main" w:rsidRPr="000F604F">
              <w:rPr>
                <w:rFonts w:ascii="Lato" w:hAnsi="Lato"/>
                <w:b/>
                <w:bCs/>
                <w:lang w:val="en-GB"/>
              </w:rPr>
              <w:t xml:space="preserve">웨비나: 이름 입력 </w:t>
            </w:r>
            <w:r xmlns:w="http://schemas.openxmlformats.org/wordprocessingml/2006/main" w:rsidR="007A4626" w:rsidRPr="00D43A5C">
              <w:rPr>
                <w:rFonts w:ascii="Lato" w:hAnsi="Lato"/>
                <w:b/>
                <w:bCs/>
                <w:i/>
                <w:iCs/>
                <w:color w:val="993366"/>
                <w:lang w:val="en-GB"/>
              </w:rPr>
              <w:t xml:space="preserve">(모두 참여 가능, 등록 시 공유 부탁드립니다)</w:t>
            </w:r>
            <w:r xmlns:w="http://schemas.openxmlformats.org/wordprocessingml/2006/main" w:rsidR="007A4626" w:rsidRPr="00D43A5C">
              <w:rPr>
                <w:rFonts w:ascii="Lato" w:hAnsi="Lato"/>
                <w:i/>
                <w:iCs/>
                <w:color w:val="993366"/>
                <w:lang w:val="en-GB"/>
              </w:rPr>
              <w:t xml:space="preserve"> </w:t>
            </w:r>
          </w:p>
          <w:p w14:paraId="3D231504" w14:textId="77777777" w:rsidR="00BD7C2D" w:rsidRDefault="00CF3B4A" w:rsidP="008768EC">
            <w:pPr xmlns:w="http://schemas.openxmlformats.org/wordprocessingml/2006/main">
              <w:pStyle w:val="ListParagraph"/>
              <w:spacing w:after="120" w:line="276" w:lineRule="auto"/>
            </w:pPr>
            <w:r xmlns:w="http://schemas.openxmlformats.org/wordprocessingml/2006/main" w:rsidRPr="000F604F">
              <w:rPr>
                <w:rFonts w:ascii="Lato" w:hAnsi="Lato"/>
                <w:lang w:val="en-GB"/>
              </w:rPr>
              <w:t xml:space="preserve">등록 링크:</w:t>
            </w:r>
          </w:p>
          <w:p w14:paraId="4991995B" w14:textId="43B34604" w:rsidR="00830065" w:rsidRPr="00BD7C2D" w:rsidRDefault="00830065" w:rsidP="008768EC">
            <w:pPr xmlns:w="http://schemas.openxmlformats.org/wordprocessingml/2006/main">
              <w:pStyle w:val="ListParagraph"/>
              <w:spacing w:after="120" w:line="276" w:lineRule="auto"/>
              <w:rPr>
                <w:rFonts w:ascii="Lato" w:hAnsi="Lato"/>
                <w:sz w:val="20"/>
                <w:szCs w:val="20"/>
                <w:lang w:val="en-GB"/>
              </w:rPr>
            </w:pPr>
            <w:r xmlns:w="http://schemas.openxmlformats.org/wordprocessingml/2006/main">
              <w:rPr>
                <w:rFonts w:ascii="Lato" w:hAnsi="Lato"/>
                <w:sz w:val="20"/>
                <w:szCs w:val="20"/>
                <w:lang w:val="en-GB"/>
              </w:rPr>
              <w:t xml:space="preserve">링크 입력</w:t>
            </w:r>
          </w:p>
        </w:tc>
        <w:tc>
          <w:tcPr>
            <w:tcW w:w="1978" w:type="dxa"/>
            <w:vAlign w:val="center"/>
          </w:tcPr>
          <w:p w14:paraId="71B525AD" w14:textId="49FDFF16" w:rsidR="00DF3D3F" w:rsidRPr="008D5CE9" w:rsidRDefault="001E0946" w:rsidP="008D5CE9">
            <w:pPr xmlns:w="http://schemas.openxmlformats.org/wordprocessingml/2006/main">
              <w:pStyle w:val="ListParagraph"/>
              <w:spacing w:after="120" w:line="276" w:lineRule="auto"/>
              <w:jc w:val="center"/>
              <w:rPr>
                <w:rFonts w:ascii="Lato" w:hAnsi="Lato"/>
                <w:sz w:val="20"/>
                <w:szCs w:val="20"/>
                <w:lang w:val="en-GB"/>
              </w:rPr>
            </w:pPr>
            <w:r xmlns:w="http://schemas.openxmlformats.org/wordprocessingml/2006/main" w:rsidR="000C5B4F" w:rsidRPr="008D5CE9">
              <w:rPr>
                <w:rFonts w:ascii="Lato" w:hAnsi="Lato"/>
                <w:sz w:val="20"/>
                <w:szCs w:val="20"/>
                <w:lang w:val="en-GB"/>
              </w:rPr>
              <w:t xml:space="preserve">2025년 10월 16 </w:t>
            </w:r>
            <w:r xmlns:w="http://schemas.openxmlformats.org/wordprocessingml/2006/main" w:rsidR="000C5B4F" w:rsidRPr="008D5CE9">
              <w:rPr>
                <w:rFonts w:ascii="Lato" w:hAnsi="Lato"/>
                <w:sz w:val="20"/>
                <w:szCs w:val="20"/>
                <w:vertAlign w:val="superscript"/>
                <w:lang w:val="en-GB"/>
              </w:rPr>
              <w:t xml:space="preserve">일 </w:t>
            </w:r>
            <w:r xmlns:w="http://schemas.openxmlformats.org/wordprocessingml/2006/main" w:rsidRPr="008D5CE9">
              <w:rPr>
                <w:rFonts w:ascii="Lato" w:hAnsi="Lato"/>
                <w:sz w:val="20"/>
                <w:szCs w:val="20"/>
                <w:lang w:val="en-GB"/>
              </w:rPr>
              <w:t xml:space="preserve">목요일</w:t>
            </w:r>
          </w:p>
        </w:tc>
      </w:tr>
      <w:tr w:rsidR="000C5B4F" w14:paraId="03D206C8" w14:textId="77777777" w:rsidTr="707E2036">
        <w:tc>
          <w:tcPr>
            <w:tcW w:w="7650" w:type="dxa"/>
          </w:tcPr>
          <w:p w14:paraId="0EEBBD99" w14:textId="7F40A20B" w:rsidR="000C5B4F" w:rsidRPr="00CF3B4A" w:rsidRDefault="000C5B4F" w:rsidP="000C5B4F">
            <w:pPr xmlns:w="http://schemas.openxmlformats.org/wordprocessingml/2006/main">
              <w:pStyle w:val="ListParagraph"/>
              <w:spacing w:after="120" w:line="276" w:lineRule="auto"/>
              <w:rPr>
                <w:rFonts w:ascii="Lato" w:hAnsi="Lato"/>
                <w:sz w:val="24"/>
                <w:szCs w:val="24"/>
                <w:lang w:val="en-GB"/>
              </w:rPr>
            </w:pPr>
            <w:r xmlns:w="http://schemas.openxmlformats.org/wordprocessingml/2006/main" w:rsidRPr="00C304E9">
              <w:rPr>
                <w:rFonts w:ascii="Lato" w:hAnsi="Lato"/>
                <w:i/>
                <w:iCs/>
                <w:lang w:val="en-GB"/>
              </w:rPr>
              <w:t xml:space="preserve">학교가 국가 운영자에게 참가 신청서를 제출해야 하는 마감일입니다.</w:t>
            </w:r>
          </w:p>
        </w:tc>
        <w:tc>
          <w:tcPr>
            <w:tcW w:w="1978" w:type="dxa"/>
            <w:vAlign w:val="center"/>
          </w:tcPr>
          <w:p w14:paraId="04D53EAC" w14:textId="204DCFB6" w:rsidR="000C5B4F" w:rsidRPr="008D5CE9" w:rsidRDefault="00D92FF8" w:rsidP="008D5CE9">
            <w:pPr xmlns:w="http://schemas.openxmlformats.org/wordprocessingml/2006/main">
              <w:pStyle w:val="ListParagraph"/>
              <w:spacing w:after="120" w:line="276" w:lineRule="auto"/>
              <w:jc w:val="center"/>
              <w:rPr>
                <w:rFonts w:ascii="Lato" w:hAnsi="Lato"/>
                <w:sz w:val="20"/>
                <w:szCs w:val="20"/>
                <w:lang w:val="en-GB"/>
              </w:rPr>
            </w:pPr>
            <w:r xmlns:w="http://schemas.openxmlformats.org/wordprocessingml/2006/main" w:rsidR="000C5B4F" w:rsidRPr="008D5CE9">
              <w:rPr>
                <w:rFonts w:ascii="Lato" w:hAnsi="Lato"/>
                <w:sz w:val="20"/>
                <w:szCs w:val="20"/>
                <w:lang w:val="en-GB"/>
              </w:rPr>
              <w:t xml:space="preserve">2026년 3월 </w:t>
            </w:r>
            <w:r xmlns:w="http://schemas.openxmlformats.org/wordprocessingml/2006/main">
              <w:rPr>
                <w:rFonts w:ascii="Lato" w:hAnsi="Lato"/>
                <w:sz w:val="20"/>
                <w:szCs w:val="20"/>
                <w:lang w:val="en-GB"/>
              </w:rPr>
              <w:t xml:space="preserve">30 </w:t>
            </w:r>
            <w:r xmlns:w="http://schemas.openxmlformats.org/wordprocessingml/2006/main" w:rsidR="000C5B4F" w:rsidRPr="008D5CE9">
              <w:rPr>
                <w:rFonts w:ascii="Lato" w:hAnsi="Lato"/>
                <w:sz w:val="20"/>
                <w:szCs w:val="20"/>
                <w:vertAlign w:val="superscript"/>
                <w:lang w:val="en-GB"/>
              </w:rPr>
              <w:t xml:space="preserve">일</w:t>
            </w:r>
          </w:p>
        </w:tc>
      </w:tr>
      <w:tr w:rsidR="000C5B4F" w14:paraId="32DD9F81" w14:textId="77777777" w:rsidTr="707E2036">
        <w:tc>
          <w:tcPr>
            <w:tcW w:w="7650" w:type="dxa"/>
          </w:tcPr>
          <w:p w14:paraId="297B7231" w14:textId="63D25461" w:rsidR="000C5B4F" w:rsidRPr="00CF3B4A" w:rsidRDefault="1F655B59" w:rsidP="000C5B4F">
            <w:pPr xmlns:w="http://schemas.openxmlformats.org/wordprocessingml/2006/main">
              <w:pStyle w:val="ListParagraph"/>
              <w:spacing w:after="120" w:line="276" w:lineRule="auto"/>
              <w:rPr>
                <w:rFonts w:ascii="Lato" w:hAnsi="Lato"/>
                <w:sz w:val="24"/>
                <w:szCs w:val="24"/>
                <w:lang w:val="en-GB"/>
              </w:rPr>
            </w:pPr>
            <w:r xmlns:w="http://schemas.openxmlformats.org/wordprocessingml/2006/main" w:rsidRPr="707E2036">
              <w:rPr>
                <w:rFonts w:ascii="Lato" w:hAnsi="Lato"/>
                <w:lang w:val="en-GB"/>
              </w:rPr>
              <w:t xml:space="preserve">국내 운영자는 Podio와 Exposure를 통해 FEE에 1등 수상작을 제출해야 합니다. 마감일은 10월 15일입니다. 마감일 이후에 제출된 작품은 접수되지 않습니다.</w:t>
            </w:r>
          </w:p>
        </w:tc>
        <w:tc>
          <w:tcPr>
            <w:tcW w:w="1978" w:type="dxa"/>
            <w:vAlign w:val="center"/>
          </w:tcPr>
          <w:p w14:paraId="7FD8951E" w14:textId="5718504C" w:rsidR="000C5B4F" w:rsidRPr="008D5CE9" w:rsidRDefault="000C02BC" w:rsidP="008D5CE9">
            <w:pPr xmlns:w="http://schemas.openxmlformats.org/wordprocessingml/2006/main">
              <w:pStyle w:val="ListParagraph"/>
              <w:spacing w:after="120" w:line="276" w:lineRule="auto"/>
              <w:jc w:val="center"/>
              <w:rPr>
                <w:rFonts w:ascii="Lato" w:hAnsi="Lato"/>
                <w:sz w:val="20"/>
                <w:szCs w:val="20"/>
                <w:lang w:val="en-GB"/>
              </w:rPr>
            </w:pPr>
            <w:r xmlns:w="http://schemas.openxmlformats.org/wordprocessingml/2006/main" w:rsidR="000C5B4F" w:rsidRPr="008D5CE9">
              <w:rPr>
                <w:rFonts w:ascii="Lato" w:hAnsi="Lato"/>
                <w:sz w:val="20"/>
                <w:szCs w:val="20"/>
                <w:lang w:val="en-GB"/>
              </w:rPr>
              <w:t xml:space="preserve">2026년 4월 30 </w:t>
            </w:r>
            <w:r xmlns:w="http://schemas.openxmlformats.org/wordprocessingml/2006/main" w:rsidR="000C5B4F" w:rsidRPr="008D5CE9">
              <w:rPr>
                <w:rFonts w:ascii="Lato" w:hAnsi="Lato"/>
                <w:sz w:val="20"/>
                <w:szCs w:val="20"/>
                <w:vertAlign w:val="superscript"/>
                <w:lang w:val="en-GB"/>
              </w:rPr>
              <w:t xml:space="preserve">일 </w:t>
            </w:r>
            <w:r xmlns:w="http://schemas.openxmlformats.org/wordprocessingml/2006/main">
              <w:rPr>
                <w:rFonts w:ascii="Lato" w:hAnsi="Lato"/>
                <w:sz w:val="20"/>
                <w:szCs w:val="20"/>
                <w:lang w:val="en-GB"/>
              </w:rPr>
              <w:t xml:space="preserve">목요일</w:t>
            </w:r>
          </w:p>
        </w:tc>
      </w:tr>
      <w:tr w:rsidR="000C5B4F" w14:paraId="7AE79486" w14:textId="77777777" w:rsidTr="707E2036">
        <w:tc>
          <w:tcPr>
            <w:tcW w:w="7650" w:type="dxa"/>
          </w:tcPr>
          <w:p w14:paraId="7B3CD839" w14:textId="3D65F47D" w:rsidR="000C5B4F" w:rsidRPr="00CF3B4A" w:rsidRDefault="000C5B4F" w:rsidP="000C5B4F">
            <w:pPr xmlns:w="http://schemas.openxmlformats.org/wordprocessingml/2006/main">
              <w:pStyle w:val="ListParagraph"/>
              <w:spacing w:after="120" w:line="276" w:lineRule="auto"/>
              <w:rPr>
                <w:rFonts w:ascii="Lato" w:hAnsi="Lato"/>
                <w:sz w:val="24"/>
                <w:szCs w:val="24"/>
                <w:lang w:val="en-GB"/>
              </w:rPr>
            </w:pPr>
            <w:r xmlns:w="http://schemas.openxmlformats.org/wordprocessingml/2006/main" w:rsidRPr="000F604F">
              <w:rPr>
                <w:rFonts w:ascii="Lato" w:hAnsi="Lato"/>
                <w:lang w:val="en-GB"/>
              </w:rPr>
              <w:t xml:space="preserve">국제 대회 우승자를 선정하기 위한 국제 심사위원 회의</w:t>
            </w:r>
          </w:p>
        </w:tc>
        <w:tc>
          <w:tcPr>
            <w:tcW w:w="1978" w:type="dxa"/>
            <w:vAlign w:val="center"/>
          </w:tcPr>
          <w:p w14:paraId="68400408" w14:textId="66ADD544" w:rsidR="000C5B4F" w:rsidRPr="008D5CE9" w:rsidRDefault="000C02BC" w:rsidP="008D5CE9">
            <w:pPr xmlns:w="http://schemas.openxmlformats.org/wordprocessingml/2006/main">
              <w:pStyle w:val="ListParagraph"/>
              <w:spacing w:after="120" w:line="276" w:lineRule="auto"/>
              <w:jc w:val="center"/>
              <w:rPr>
                <w:rFonts w:ascii="Lato" w:hAnsi="Lato"/>
                <w:sz w:val="20"/>
                <w:szCs w:val="20"/>
                <w:lang w:val="en-GB"/>
              </w:rPr>
            </w:pPr>
            <w:r xmlns:w="http://schemas.openxmlformats.org/wordprocessingml/2006/main">
              <w:rPr>
                <w:rFonts w:ascii="Lato" w:hAnsi="Lato"/>
                <w:sz w:val="20"/>
                <w:szCs w:val="20"/>
                <w:lang w:val="en-GB"/>
              </w:rPr>
              <w:t xml:space="preserve">2026년 6월 시작</w:t>
            </w:r>
          </w:p>
        </w:tc>
      </w:tr>
      <w:tr w:rsidR="000C5B4F" w14:paraId="116D6C9B" w14:textId="77777777" w:rsidTr="707E2036">
        <w:tc>
          <w:tcPr>
            <w:tcW w:w="7650" w:type="dxa"/>
          </w:tcPr>
          <w:p w14:paraId="2139CEEB" w14:textId="307B2AE2" w:rsidR="000C5B4F" w:rsidRPr="000F604F" w:rsidRDefault="000C5B4F" w:rsidP="000C5B4F">
            <w:pPr xmlns:w="http://schemas.openxmlformats.org/wordprocessingml/2006/main">
              <w:pStyle w:val="ListParagraph"/>
              <w:spacing w:after="120" w:line="276" w:lineRule="auto"/>
              <w:rPr>
                <w:rFonts w:ascii="Lato" w:hAnsi="Lato"/>
                <w:lang w:val="en-GB"/>
              </w:rPr>
            </w:pPr>
            <w:r xmlns:w="http://schemas.openxmlformats.org/wordprocessingml/2006/main" w:rsidRPr="000F604F">
              <w:rPr>
                <w:rFonts w:ascii="Lato" w:hAnsi="Lato"/>
                <w:lang w:val="en-GB"/>
              </w:rPr>
              <w:t xml:space="preserve">2024-2025 국제대회 수상자 발표</w:t>
            </w:r>
          </w:p>
        </w:tc>
        <w:tc>
          <w:tcPr>
            <w:tcW w:w="1978" w:type="dxa"/>
            <w:vAlign w:val="center"/>
          </w:tcPr>
          <w:p w14:paraId="41C3D920" w14:textId="06143A49" w:rsidR="000C5B4F" w:rsidRPr="008D5CE9" w:rsidRDefault="00D92FF8" w:rsidP="008D5CE9">
            <w:pPr xmlns:w="http://schemas.openxmlformats.org/wordprocessingml/2006/main">
              <w:pStyle w:val="ListParagraph"/>
              <w:spacing w:after="120" w:line="276" w:lineRule="auto"/>
              <w:jc w:val="center"/>
              <w:rPr>
                <w:rFonts w:ascii="Lato" w:hAnsi="Lato"/>
                <w:sz w:val="20"/>
                <w:szCs w:val="20"/>
                <w:lang w:val="en-GB"/>
              </w:rPr>
            </w:pPr>
            <w:proofErr xmlns:w="http://schemas.openxmlformats.org/wordprocessingml/2006/main" w:type="spellStart"/>
            <w:r xmlns:w="http://schemas.openxmlformats.org/wordprocessingml/2006/main" w:rsidR="00771CCB" w:rsidRPr="008D5CE9">
              <w:rPr>
                <w:rFonts w:ascii="Lato" w:hAnsi="Lato"/>
                <w:sz w:val="20"/>
                <w:szCs w:val="20"/>
                <w:lang w:val="en-GB"/>
              </w:rPr>
              <w:t xml:space="preserve">2026년 </w:t>
            </w:r>
            <w:r xmlns:w="http://schemas.openxmlformats.org/wordprocessingml/2006/main">
              <w:rPr>
                <w:rFonts w:ascii="Lato" w:hAnsi="Lato"/>
                <w:sz w:val="20"/>
                <w:szCs w:val="20"/>
                <w:lang w:val="en-GB"/>
              </w:rPr>
              <w:t xml:space="preserve">6월 중순</w:t>
            </w:r>
            <w:proofErr xmlns:w="http://schemas.openxmlformats.org/wordprocessingml/2006/main" w:type="spellEnd"/>
          </w:p>
        </w:tc>
      </w:tr>
    </w:tbl>
    <w:p w14:paraId="5A2D9867" w14:textId="77777777" w:rsidR="000D5889" w:rsidRDefault="000D5889" w:rsidP="008768EC">
      <w:pPr>
        <w:pStyle w:val="ListParagraph"/>
        <w:spacing w:after="120" w:line="276" w:lineRule="auto"/>
        <w:rPr>
          <w:rFonts w:ascii="Lato" w:hAnsi="Lato"/>
          <w:b/>
          <w:bCs/>
          <w:color w:val="952456"/>
          <w:sz w:val="28"/>
          <w:szCs w:val="28"/>
          <w:lang w:val="en-GB"/>
        </w:rPr>
      </w:pPr>
    </w:p>
    <w:p w14:paraId="09C6C9A8" w14:textId="77777777" w:rsidR="000D5889" w:rsidRDefault="000D5889" w:rsidP="008768EC">
      <w:pPr>
        <w:pStyle w:val="ListParagraph"/>
        <w:spacing w:after="120" w:line="276" w:lineRule="auto"/>
        <w:rPr>
          <w:rFonts w:ascii="Lato" w:hAnsi="Lato"/>
          <w:b/>
          <w:bCs/>
          <w:color w:val="952456"/>
          <w:sz w:val="28"/>
          <w:szCs w:val="28"/>
          <w:lang w:val="en-GB"/>
        </w:rPr>
      </w:pPr>
    </w:p>
    <w:p w14:paraId="7D3CA22A" w14:textId="77777777" w:rsidR="000D5889" w:rsidRDefault="000D5889" w:rsidP="008768EC">
      <w:pPr>
        <w:pStyle w:val="ListParagraph"/>
        <w:spacing w:after="120" w:line="276" w:lineRule="auto"/>
        <w:rPr>
          <w:rFonts w:ascii="Lato" w:hAnsi="Lato"/>
          <w:b/>
          <w:bCs/>
          <w:color w:val="952456"/>
          <w:sz w:val="28"/>
          <w:szCs w:val="28"/>
          <w:lang w:val="en-GB"/>
        </w:rPr>
      </w:pPr>
    </w:p>
    <w:p w14:paraId="349CCF79" w14:textId="2A32E309" w:rsidR="00B42677" w:rsidRPr="00BA782A" w:rsidRDefault="00B42677" w:rsidP="008768EC">
      <w:pPr xmlns:w="http://schemas.openxmlformats.org/wordprocessingml/2006/main">
        <w:pStyle w:val="ListParagraph"/>
        <w:spacing w:after="120" w:line="276" w:lineRule="auto"/>
        <w:rPr>
          <w:rFonts w:ascii="Lato" w:hAnsi="Lato"/>
          <w:b/>
          <w:bCs/>
          <w:color w:val="952456"/>
          <w:sz w:val="28"/>
          <w:szCs w:val="28"/>
          <w:lang w:val="en-GB"/>
        </w:rPr>
      </w:pPr>
      <w:r xmlns:w="http://schemas.openxmlformats.org/wordprocessingml/2006/main" w:rsidRPr="00BA782A">
        <w:rPr>
          <w:rFonts w:ascii="Lato" w:hAnsi="Lato"/>
          <w:b/>
          <w:bCs/>
          <w:color w:val="952456"/>
          <w:sz w:val="28"/>
          <w:szCs w:val="28"/>
          <w:lang w:val="en-GB"/>
        </w:rPr>
        <w:t xml:space="preserve">참여 요건 및 등록</w:t>
      </w:r>
    </w:p>
    <w:bookmarkEnd w:id="0"/>
    <w:p w14:paraId="72B257AE" w14:textId="0EC6656B" w:rsidR="00C304E9" w:rsidRDefault="00B42677" w:rsidP="000D5889">
      <w:pPr xmlns:w="http://schemas.openxmlformats.org/wordprocessingml/2006/main">
        <w:spacing w:after="120"/>
        <w:rPr>
          <w:rFonts w:ascii="Lato" w:hAnsi="Lato"/>
          <w:sz w:val="24"/>
          <w:szCs w:val="24"/>
          <w:lang w:val="en-GB" w:eastAsia="en-GB"/>
        </w:rPr>
      </w:pPr>
      <w:r xmlns:w="http://schemas.openxmlformats.org/wordprocessingml/2006/main" w:rsidRPr="00BA782A">
        <w:rPr>
          <w:rFonts w:ascii="Lato" w:hAnsi="Lato"/>
          <w:sz w:val="24"/>
          <w:szCs w:val="24"/>
          <w:lang w:val="en-GB" w:eastAsia="en-GB"/>
        </w:rPr>
        <w:t xml:space="preserve">YRE 대회는 11세에서 25세 사이의 청소년들이 학교, 대학, 스카우트 그룹, 또는 청소년 단체를 통해 개인 또는 단체로 참가할 수 있습니다. YRE 프로그램은 FEE의 전국 회원 </w:t>
      </w:r>
      <w:r xmlns:w="http://schemas.openxmlformats.org/wordprocessingml/2006/main" w:rsidRPr="00BA782A">
        <w:rPr>
          <w:rFonts w:ascii="Lato" w:hAnsi="Lato"/>
          <w:noProof/>
          <w:sz w:val="24"/>
          <w:szCs w:val="24"/>
          <w:lang w:val="en-GB" w:eastAsia="en-GB"/>
        </w:rPr>
        <w:t xml:space="preserve">단체 에서 운영하며 </w:t>
      </w:r>
      <w:r xmlns:w="http://schemas.openxmlformats.org/wordprocessingml/2006/main" w:rsidRPr="00BA782A">
        <w:rPr>
          <w:rFonts w:ascii="Lato" w:hAnsi="Lato"/>
          <w:sz w:val="24"/>
          <w:szCs w:val="24"/>
          <w:lang w:val="en-GB" w:eastAsia="en-GB"/>
        </w:rPr>
        <w:t xml:space="preserve">, 해당 단체는 프로그램 및/또는 전국 대회를 운영합니다. YRE 국제 대회의 모든 출품작은 먼저 각 YRE 회원국의 전국 대회를 통해 제출해야 합니다. 학생들은 여러 미디어 부문에 여러 유형의 작품을 제출할 수 있습니다.</w:t>
      </w:r>
    </w:p>
    <w:p w14:paraId="016BE9D3" w14:textId="77777777" w:rsidR="000D5889" w:rsidRPr="00BD2373" w:rsidRDefault="000D5889" w:rsidP="000D5889">
      <w:pPr>
        <w:spacing w:after="120"/>
        <w:rPr>
          <w:rFonts w:ascii="Lato" w:hAnsi="Lato"/>
          <w:sz w:val="16"/>
          <w:szCs w:val="16"/>
          <w:lang w:val="en-GB" w:eastAsia="en-GB"/>
        </w:rPr>
      </w:pPr>
    </w:p>
    <w:p w14:paraId="4EE8414E" w14:textId="6BFD6255" w:rsidR="00445ADF" w:rsidRPr="00445ADF" w:rsidRDefault="00445ADF" w:rsidP="00445ADF">
      <w:pPr xmlns:w="http://schemas.openxmlformats.org/wordprocessingml/2006/main">
        <w:pStyle w:val="ListParagraph"/>
        <w:spacing w:after="120" w:line="276" w:lineRule="auto"/>
        <w:rPr>
          <w:rFonts w:ascii="Lato" w:hAnsi="Lato"/>
          <w:b/>
          <w:bCs/>
          <w:color w:val="952456"/>
          <w:sz w:val="28"/>
          <w:szCs w:val="28"/>
          <w:lang w:val="en-GB"/>
        </w:rPr>
      </w:pPr>
      <w:r xmlns:w="http://schemas.openxmlformats.org/wordprocessingml/2006/main">
        <w:rPr>
          <w:rFonts w:ascii="Lato" w:hAnsi="Lato"/>
          <w:b/>
          <w:bCs/>
          <w:color w:val="952456"/>
          <w:sz w:val="28"/>
          <w:szCs w:val="28"/>
          <w:lang w:val="en-GB"/>
        </w:rPr>
        <w:t xml:space="preserve">연령대</w:t>
      </w:r>
    </w:p>
    <w:p w14:paraId="6D13324B" w14:textId="73FB7AC2" w:rsidR="00B42677" w:rsidRPr="00BA782A" w:rsidRDefault="00B42677" w:rsidP="356641B9">
      <w:pPr xmlns:w="http://schemas.openxmlformats.org/wordprocessingml/2006/main">
        <w:spacing w:after="120"/>
        <w:rPr>
          <w:rFonts w:ascii="Lato" w:hAnsi="Lato"/>
          <w:sz w:val="24"/>
          <w:szCs w:val="24"/>
          <w:lang w:val="en-GB" w:eastAsia="en-GB"/>
        </w:rPr>
      </w:pPr>
      <w:r xmlns:w="http://schemas.openxmlformats.org/wordprocessingml/2006/main" w:rsidRPr="56D12EC7">
        <w:rPr>
          <w:rFonts w:ascii="Lato" w:hAnsi="Lato"/>
          <w:sz w:val="24"/>
          <w:szCs w:val="24"/>
          <w:lang w:val="en-GB" w:eastAsia="en-GB"/>
        </w:rPr>
        <w:t xml:space="preserve">YRE 국제 대회에는 11-14세, 15-18세, 19-25세의 세 가지 연령대가 있습니다. 참가자는 전국 대회 참가 신청서를 제출하는 날(또는 YRE 국가 관리자가 없는 국제 학교 또는 스카우트 단체의 경우 제출 마감일)을 기준으로 나이를 입력해야 하며, 이 나이에 따라 참가 연령대가 결정됩니다. 그룹 프로젝트를 제출하는 경우, 팀원 중 가장 연장자의 연령대에 맞춰 제출해야 합니다. 세 가지 하위 부문 모두의 사진 출품작은 11-25세의 한 연령대에 맞춰 제출해야 합니다.</w:t>
      </w:r>
    </w:p>
    <w:p w14:paraId="549CE26A" w14:textId="77777777" w:rsidR="00DA438C" w:rsidRPr="00BD2373" w:rsidRDefault="00DA438C" w:rsidP="009C17BE">
      <w:pPr>
        <w:spacing w:after="120"/>
        <w:rPr>
          <w:rFonts w:ascii="Lato" w:hAnsi="Lato"/>
          <w:b/>
          <w:bCs/>
          <w:color w:val="952456"/>
          <w:sz w:val="20"/>
          <w:szCs w:val="20"/>
          <w:lang w:val="en-GB"/>
        </w:rPr>
      </w:pPr>
    </w:p>
    <w:p w14:paraId="152135CE" w14:textId="2ED24B3B" w:rsidR="00B42677" w:rsidRPr="00BA782A" w:rsidRDefault="00B42677" w:rsidP="009C17BE">
      <w:pPr xmlns:w="http://schemas.openxmlformats.org/wordprocessingml/2006/main">
        <w:spacing w:after="120"/>
        <w:rPr>
          <w:rFonts w:ascii="Lato" w:hAnsi="Lato"/>
          <w:b/>
          <w:bCs/>
          <w:color w:val="952456"/>
          <w:sz w:val="28"/>
          <w:szCs w:val="28"/>
          <w:lang w:val="en-GB"/>
        </w:rPr>
      </w:pPr>
      <w:r xmlns:w="http://schemas.openxmlformats.org/wordprocessingml/2006/main" w:rsidRPr="00BA782A">
        <w:rPr>
          <w:rFonts w:ascii="Lato" w:hAnsi="Lato"/>
          <w:b/>
          <w:bCs/>
          <w:color w:val="952456"/>
          <w:sz w:val="28"/>
          <w:szCs w:val="28"/>
          <w:lang w:val="en-GB"/>
        </w:rPr>
        <w:t xml:space="preserve">YRE 국제 대회 출품</w:t>
      </w:r>
    </w:p>
    <w:p w14:paraId="5ABB14FC" w14:textId="77777777" w:rsidR="00B42677" w:rsidRPr="00BA782A" w:rsidRDefault="00B42677" w:rsidP="008768EC">
      <w:pPr xmlns:w="http://schemas.openxmlformats.org/wordprocessingml/2006/main">
        <w:spacing w:after="120"/>
        <w:rPr>
          <w:rFonts w:ascii="Lato" w:hAnsi="Lato"/>
          <w:sz w:val="24"/>
          <w:szCs w:val="24"/>
          <w:lang w:val="en-GB" w:eastAsia="en-GB"/>
        </w:rPr>
      </w:pPr>
      <w:r xmlns:w="http://schemas.openxmlformats.org/wordprocessingml/2006/main" w:rsidRPr="00BA782A">
        <w:rPr>
          <w:rFonts w:ascii="Lato" w:hAnsi="Lato"/>
          <w:sz w:val="24"/>
          <w:szCs w:val="24"/>
          <w:lang w:val="en-GB" w:eastAsia="en-GB"/>
        </w:rPr>
        <w:t xml:space="preserve">국내 사업자는 국제 대회에 다음과 같은 수의 참가작을 제출할 수 있습니다.</w:t>
      </w:r>
    </w:p>
    <w:p w14:paraId="5620EFD9" w14:textId="02556A2B" w:rsidR="00B42677" w:rsidRPr="00BA782A" w:rsidRDefault="00B42677" w:rsidP="00875090">
      <w:pPr xmlns:w="http://schemas.openxmlformats.org/wordprocessingml/2006/main">
        <w:pStyle w:val="ListParagraph"/>
        <w:numPr>
          <w:ilvl w:val="0"/>
          <w:numId w:val="30"/>
        </w:numPr>
        <w:spacing w:after="120" w:line="276" w:lineRule="auto"/>
        <w:rPr>
          <w:rFonts w:ascii="Lato" w:hAnsi="Lato"/>
          <w:sz w:val="24"/>
          <w:szCs w:val="24"/>
          <w:lang w:eastAsia="en-GB"/>
        </w:rPr>
      </w:pPr>
      <w:bookmarkStart xmlns:w="http://schemas.openxmlformats.org/wordprocessingml/2006/main" w:id="1" w:name="_Hlk171955276"/>
      <w:r xmlns:w="http://schemas.openxmlformats.org/wordprocessingml/2006/main" w:rsidRPr="1993BBE2">
        <w:rPr>
          <w:rFonts w:ascii="Lato" w:hAnsi="Lato"/>
          <w:b/>
          <w:bCs/>
          <w:sz w:val="24"/>
          <w:szCs w:val="24"/>
          <w:lang w:eastAsia="en-GB"/>
        </w:rPr>
        <w:t xml:space="preserve">기사 </w:t>
      </w:r>
      <w:r xmlns:w="http://schemas.openxmlformats.org/wordprocessingml/2006/main" w:rsidRPr="1993BBE2">
        <w:rPr>
          <w:rFonts w:ascii="Lato" w:hAnsi="Lato"/>
          <w:sz w:val="24"/>
          <w:szCs w:val="24"/>
          <w:lang w:eastAsia="en-GB"/>
        </w:rPr>
        <w:t xml:space="preserve">– 최대 3개 항목(연령대별로 1개씩: 11-14세, 15-18세, 19-25세).</w:t>
      </w:r>
    </w:p>
    <w:p w14:paraId="489E2BAD" w14:textId="40620C2E" w:rsidR="00B42677" w:rsidRPr="00BA782A" w:rsidRDefault="00E47F39" w:rsidP="00875090">
      <w:pPr xmlns:w="http://schemas.openxmlformats.org/wordprocessingml/2006/main">
        <w:pStyle w:val="ListParagraph"/>
        <w:numPr>
          <w:ilvl w:val="0"/>
          <w:numId w:val="30"/>
        </w:numPr>
        <w:spacing w:after="120" w:line="276" w:lineRule="auto"/>
        <w:rPr>
          <w:rFonts w:ascii="Lato" w:hAnsi="Lato"/>
          <w:sz w:val="24"/>
          <w:szCs w:val="24"/>
          <w:lang w:eastAsia="en-GB"/>
        </w:rPr>
      </w:pPr>
      <w:r xmlns:w="http://schemas.openxmlformats.org/wordprocessingml/2006/main">
        <w:rPr>
          <w:rFonts w:ascii="Lato" w:hAnsi="Lato"/>
          <w:b/>
          <w:bCs/>
          <w:sz w:val="24"/>
          <w:szCs w:val="24"/>
          <w:lang w:eastAsia="en-GB"/>
        </w:rPr>
        <w:t xml:space="preserve">1인 1사진 촬영 </w:t>
      </w:r>
      <w:r xmlns:w="http://schemas.openxmlformats.org/wordprocessingml/2006/main" w:rsidR="00B42677" w:rsidRPr="356641B9">
        <w:rPr>
          <w:rFonts w:ascii="Lato" w:hAnsi="Lato"/>
          <w:sz w:val="24"/>
          <w:szCs w:val="24"/>
          <w:lang w:eastAsia="en-GB"/>
        </w:rPr>
        <w:t xml:space="preserve">– 연령에 관계없이 1회만 촬영 가능합니다.</w:t>
      </w:r>
    </w:p>
    <w:p w14:paraId="76FE6F80" w14:textId="2FFC6C55" w:rsidR="00B42677" w:rsidRPr="00BA782A" w:rsidRDefault="00E47F39" w:rsidP="00875090">
      <w:pPr xmlns:w="http://schemas.openxmlformats.org/wordprocessingml/2006/main">
        <w:pStyle w:val="ListParagraph"/>
        <w:numPr>
          <w:ilvl w:val="0"/>
          <w:numId w:val="30"/>
        </w:numPr>
        <w:spacing w:after="120" w:line="276" w:lineRule="auto"/>
        <w:rPr>
          <w:rFonts w:ascii="Lato" w:hAnsi="Lato"/>
          <w:sz w:val="24"/>
          <w:szCs w:val="24"/>
          <w:lang w:eastAsia="en-GB"/>
        </w:rPr>
      </w:pPr>
      <w:r xmlns:w="http://schemas.openxmlformats.org/wordprocessingml/2006/main">
        <w:rPr>
          <w:rFonts w:ascii="Lato" w:hAnsi="Lato"/>
          <w:b/>
          <w:bCs/>
          <w:sz w:val="24"/>
          <w:szCs w:val="24"/>
          <w:lang w:eastAsia="en-GB"/>
        </w:rPr>
        <w:t xml:space="preserve">연출된 캠페인 사진 </w:t>
      </w:r>
      <w:r xmlns:w="http://schemas.openxmlformats.org/wordprocessingml/2006/main" w:rsidR="00B42677" w:rsidRPr="356641B9">
        <w:rPr>
          <w:rFonts w:ascii="Lato" w:hAnsi="Lato"/>
          <w:sz w:val="24"/>
          <w:szCs w:val="24"/>
          <w:lang w:eastAsia="en-GB"/>
        </w:rPr>
        <w:t xml:space="preserve">– 연령에 관계없이 1개 항목만 허용됩니다.</w:t>
      </w:r>
    </w:p>
    <w:p w14:paraId="1A0871AC" w14:textId="371ACFB1" w:rsidR="00B42677" w:rsidRPr="00BA782A" w:rsidRDefault="00B42677" w:rsidP="00875090">
      <w:pPr xmlns:w="http://schemas.openxmlformats.org/wordprocessingml/2006/main">
        <w:pStyle w:val="ListParagraph"/>
        <w:numPr>
          <w:ilvl w:val="0"/>
          <w:numId w:val="30"/>
        </w:numPr>
        <w:spacing w:after="120" w:line="276" w:lineRule="auto"/>
        <w:rPr>
          <w:rFonts w:ascii="Lato" w:hAnsi="Lato"/>
          <w:sz w:val="24"/>
          <w:szCs w:val="24"/>
          <w:lang w:eastAsia="en-GB"/>
        </w:rPr>
      </w:pPr>
      <w:r xmlns:w="http://schemas.openxmlformats.org/wordprocessingml/2006/main" w:rsidRPr="356641B9">
        <w:rPr>
          <w:rFonts w:ascii="Lato" w:hAnsi="Lato"/>
          <w:b/>
          <w:bCs/>
          <w:sz w:val="24"/>
          <w:szCs w:val="24"/>
          <w:lang w:eastAsia="en-GB"/>
        </w:rPr>
        <w:t xml:space="preserve">3~5장의 사진으로 구성된 포토 스토리 </w:t>
      </w:r>
      <w:r xmlns:w="http://schemas.openxmlformats.org/wordprocessingml/2006/main" w:rsidRPr="356641B9">
        <w:rPr>
          <w:rFonts w:ascii="Lato" w:hAnsi="Lato"/>
          <w:sz w:val="24"/>
          <w:szCs w:val="24"/>
          <w:lang w:eastAsia="en-GB"/>
        </w:rPr>
        <w:t xml:space="preserve">- </w:t>
      </w:r>
      <w:bookmarkStart xmlns:w="http://schemas.openxmlformats.org/wordprocessingml/2006/main" w:id="2" w:name="_Hlk171955704"/>
      <w:r xmlns:w="http://schemas.openxmlformats.org/wordprocessingml/2006/main" w:rsidRPr="356641B9">
        <w:rPr>
          <w:rFonts w:ascii="Lato" w:hAnsi="Lato"/>
          <w:sz w:val="24"/>
          <w:szCs w:val="24"/>
          <w:lang w:eastAsia="en-GB"/>
        </w:rPr>
        <w:t xml:space="preserve">연령에 관계없이 1개 항목으로 구성됩니다.</w:t>
      </w:r>
    </w:p>
    <w:bookmarkEnd w:id="2"/>
    <w:p w14:paraId="50FD83D0" w14:textId="01756A25" w:rsidR="00B42677" w:rsidRDefault="0073598D" w:rsidP="00875090">
      <w:pPr xmlns:w="http://schemas.openxmlformats.org/wordprocessingml/2006/main">
        <w:pStyle w:val="ListParagraph"/>
        <w:numPr>
          <w:ilvl w:val="0"/>
          <w:numId w:val="30"/>
        </w:numPr>
        <w:spacing w:after="120" w:line="276" w:lineRule="auto"/>
        <w:rPr>
          <w:rFonts w:ascii="Lato" w:hAnsi="Lato"/>
          <w:sz w:val="24"/>
          <w:szCs w:val="24"/>
          <w:lang w:eastAsia="en-GB"/>
        </w:rPr>
      </w:pPr>
      <w:r xmlns:w="http://schemas.openxmlformats.org/wordprocessingml/2006/main">
        <w:rPr>
          <w:rFonts w:ascii="Lato" w:hAnsi="Lato"/>
          <w:b/>
          <w:bCs/>
          <w:sz w:val="24"/>
          <w:szCs w:val="24"/>
          <w:lang w:eastAsia="en-GB"/>
        </w:rPr>
        <w:t xml:space="preserve">장편 리포타지 영상 </w:t>
      </w:r>
      <w:r xmlns:w="http://schemas.openxmlformats.org/wordprocessingml/2006/main" w:rsidR="00B42677" w:rsidRPr="1993BBE2">
        <w:rPr>
          <w:rFonts w:ascii="Lato" w:hAnsi="Lato"/>
          <w:sz w:val="24"/>
          <w:szCs w:val="24"/>
          <w:lang w:eastAsia="en-GB"/>
        </w:rPr>
        <w:t xml:space="preserve">– 3개 작품(연령대별로 1개씩: 11-14세, 15-18세, 19-25세), 영상 유형과 무관.</w:t>
      </w:r>
    </w:p>
    <w:p w14:paraId="67A92826" w14:textId="3ABAE6FD" w:rsidR="00DB1A58" w:rsidRDefault="00DB1A58" w:rsidP="00875090">
      <w:pPr xmlns:w="http://schemas.openxmlformats.org/wordprocessingml/2006/main">
        <w:pStyle w:val="ListParagraph"/>
        <w:numPr>
          <w:ilvl w:val="0"/>
          <w:numId w:val="30"/>
        </w:numPr>
        <w:spacing w:after="120" w:line="276" w:lineRule="auto"/>
        <w:rPr>
          <w:rFonts w:ascii="Lato" w:hAnsi="Lato"/>
          <w:sz w:val="24"/>
          <w:szCs w:val="24"/>
          <w:lang w:eastAsia="en-GB"/>
        </w:rPr>
      </w:pPr>
      <w:r xmlns:w="http://schemas.openxmlformats.org/wordprocessingml/2006/main" w:rsidRPr="00DB1A58">
        <w:rPr>
          <w:rFonts w:ascii="Lato" w:hAnsi="Lato"/>
          <w:b/>
          <w:bCs/>
          <w:sz w:val="24"/>
          <w:szCs w:val="24"/>
          <w:lang w:eastAsia="en-GB"/>
        </w:rPr>
        <w:t xml:space="preserve">단편 캠페인 영상 </w:t>
      </w:r>
      <w:r xmlns:w="http://schemas.openxmlformats.org/wordprocessingml/2006/main">
        <w:rPr>
          <w:rFonts w:ascii="Lato" w:hAnsi="Lato"/>
          <w:sz w:val="24"/>
          <w:szCs w:val="24"/>
          <w:lang w:eastAsia="en-GB"/>
        </w:rPr>
        <w:t xml:space="preserve">- 3개의 작품(연령대별로 1개씩: 11-14세, 15-18세, 19-25세), 영상 유형과 무관합니다.</w:t>
      </w:r>
    </w:p>
    <w:p w14:paraId="2EE25892" w14:textId="448FA998" w:rsidR="00461D91" w:rsidRPr="00461D91" w:rsidRDefault="00B42677" w:rsidP="00461D91">
      <w:pPr xmlns:w="http://schemas.openxmlformats.org/wordprocessingml/2006/main">
        <w:pStyle w:val="ListParagraph"/>
        <w:numPr>
          <w:ilvl w:val="0"/>
          <w:numId w:val="30"/>
        </w:numPr>
        <w:spacing w:after="120" w:line="276" w:lineRule="auto"/>
        <w:rPr>
          <w:rFonts w:ascii="Lato" w:hAnsi="Lato"/>
          <w:sz w:val="24"/>
          <w:szCs w:val="24"/>
          <w:lang w:eastAsia="en-GB"/>
        </w:rPr>
      </w:pPr>
      <w:r xmlns:w="http://schemas.openxmlformats.org/wordprocessingml/2006/main" w:rsidRPr="356641B9">
        <w:rPr>
          <w:rFonts w:ascii="Lato" w:hAnsi="Lato"/>
          <w:b/>
          <w:bCs/>
          <w:sz w:val="24"/>
          <w:szCs w:val="24"/>
          <w:lang w:eastAsia="en-GB"/>
        </w:rPr>
        <w:t xml:space="preserve">국제 협업 </w:t>
      </w:r>
      <w:r xmlns:w="http://schemas.openxmlformats.org/wordprocessingml/2006/main" w:rsidRPr="356641B9">
        <w:rPr>
          <w:rFonts w:ascii="Lato" w:hAnsi="Lato"/>
          <w:sz w:val="24"/>
          <w:szCs w:val="24"/>
          <w:lang w:eastAsia="en-GB"/>
        </w:rPr>
        <w:t xml:space="preserve">– 기사 및 장편 보도 부문에만 참여 가능합니다. 모든 응모를 환영하며, 반드시 한 국가에서만 응모해 주시기 바랍니다.</w:t>
      </w:r>
    </w:p>
    <w:bookmarkEnd w:id="1"/>
    <w:p w14:paraId="3DE298C0" w14:textId="12161B88" w:rsidR="00DA438C" w:rsidRPr="000D5889" w:rsidRDefault="00387DAE" w:rsidP="008C6E3B">
      <w:pPr xmlns:w="http://schemas.openxmlformats.org/wordprocessingml/2006/main">
        <w:pStyle w:val="ListParagraph"/>
        <w:numPr>
          <w:ilvl w:val="0"/>
          <w:numId w:val="30"/>
        </w:numPr>
        <w:spacing w:after="120" w:line="276" w:lineRule="auto"/>
        <w:rPr>
          <w:rFonts w:ascii="Lato" w:hAnsi="Lato"/>
          <w:b/>
          <w:bCs/>
          <w:color w:val="952456"/>
          <w:sz w:val="28"/>
          <w:szCs w:val="28"/>
          <w:lang w:val="en-GB"/>
        </w:rPr>
      </w:pPr>
      <w:r xmlns:w="http://schemas.openxmlformats.org/wordprocessingml/2006/main" w:rsidRPr="000D5889">
        <w:rPr>
          <w:rFonts w:ascii="Lato" w:hAnsi="Lato"/>
          <w:b/>
          <w:bCs/>
          <w:sz w:val="24"/>
          <w:szCs w:val="24"/>
          <w:lang w:eastAsia="en-GB"/>
        </w:rPr>
        <w:t xml:space="preserve">팟캐스팅 </w:t>
      </w:r>
      <w:r xmlns:w="http://schemas.openxmlformats.org/wordprocessingml/2006/main" w:rsidRPr="000D5889">
        <w:rPr>
          <w:rFonts w:ascii="Lato" w:hAnsi="Lato"/>
          <w:sz w:val="24"/>
          <w:szCs w:val="24"/>
          <w:lang w:eastAsia="en-GB"/>
        </w:rPr>
        <w:t xml:space="preserve">(오디오 또는 영상/오디오) - 연령에 관계없이 1개 항목만 허용됩니다.</w:t>
      </w:r>
    </w:p>
    <w:p w14:paraId="3AD8392F" w14:textId="6BBC9D11" w:rsidR="000D46AF" w:rsidRPr="00BA782A" w:rsidRDefault="000D46AF" w:rsidP="008768EC">
      <w:pPr xmlns:w="http://schemas.openxmlformats.org/wordprocessingml/2006/main">
        <w:spacing w:after="120"/>
        <w:rPr>
          <w:rFonts w:ascii="Lato" w:hAnsi="Lato"/>
          <w:b/>
          <w:bCs/>
          <w:color w:val="952456"/>
          <w:sz w:val="28"/>
          <w:szCs w:val="28"/>
          <w:lang w:val="en-GB"/>
        </w:rPr>
      </w:pPr>
      <w:r xmlns:w="http://schemas.openxmlformats.org/wordprocessingml/2006/main" w:rsidRPr="00BA782A">
        <w:rPr>
          <w:rFonts w:ascii="Lato" w:hAnsi="Lato"/>
          <w:b/>
          <w:bCs/>
          <w:color w:val="952456"/>
          <w:sz w:val="28"/>
          <w:szCs w:val="28"/>
          <w:lang w:val="en-GB"/>
        </w:rPr>
        <w:lastRenderedPageBreak xmlns:w="http://schemas.openxmlformats.org/wordprocessingml/2006/main"/>
      </w:r>
      <w:r xmlns:w="http://schemas.openxmlformats.org/wordprocessingml/2006/main" w:rsidRPr="00BA782A">
        <w:rPr>
          <w:rFonts w:ascii="Lato" w:hAnsi="Lato"/>
          <w:b/>
          <w:bCs/>
          <w:color w:val="952456"/>
          <w:sz w:val="28"/>
          <w:szCs w:val="28"/>
          <w:lang w:val="en-GB"/>
        </w:rPr>
        <w:t xml:space="preserve">제출 요구 사항</w:t>
      </w:r>
    </w:p>
    <w:p w14:paraId="5202863E" w14:textId="00E3519E" w:rsidR="000D46AF" w:rsidRPr="00BA782A" w:rsidRDefault="000D46AF" w:rsidP="008768EC">
      <w:pPr xmlns:w="http://schemas.openxmlformats.org/wordprocessingml/2006/main">
        <w:spacing w:after="120"/>
        <w:rPr>
          <w:rFonts w:ascii="Lato" w:hAnsi="Lato"/>
          <w:sz w:val="24"/>
          <w:szCs w:val="24"/>
          <w:lang w:val="en-GB"/>
        </w:rPr>
      </w:pPr>
      <w:r xmlns:w="http://schemas.openxmlformats.org/wordprocessingml/2006/main" w:rsidRPr="00BA782A">
        <w:rPr>
          <w:rFonts w:ascii="Lato" w:hAnsi="Lato"/>
          <w:sz w:val="24"/>
          <w:szCs w:val="24"/>
          <w:lang w:val="en-GB"/>
        </w:rPr>
        <w:t xml:space="preserve">모든 제출물은 다음 사항을 </w:t>
      </w:r>
      <w:r xmlns:w="http://schemas.openxmlformats.org/wordprocessingml/2006/main" w:rsidRPr="00BA782A">
        <w:rPr>
          <w:rFonts w:ascii="Lato" w:hAnsi="Lato"/>
          <w:b/>
          <w:bCs/>
          <w:sz w:val="24"/>
          <w:szCs w:val="24"/>
          <w:lang w:val="en-GB"/>
        </w:rPr>
        <w:t xml:space="preserve">포함해야 합니다 </w:t>
      </w:r>
      <w:r xmlns:w="http://schemas.openxmlformats.org/wordprocessingml/2006/main" w:rsidRPr="00BA782A">
        <w:rPr>
          <w:rFonts w:ascii="Lato" w:hAnsi="Lato"/>
          <w:sz w:val="24"/>
          <w:szCs w:val="24"/>
          <w:lang w:val="en-GB"/>
        </w:rPr>
        <w:t xml:space="preserve">.</w:t>
      </w:r>
    </w:p>
    <w:p w14:paraId="7F30AACC" w14:textId="1CA20BE6" w:rsidR="008364B9" w:rsidRPr="00BA782A" w:rsidRDefault="008364B9" w:rsidP="00875090">
      <w:pPr xmlns:w="http://schemas.openxmlformats.org/wordprocessingml/2006/main">
        <w:pStyle w:val="ListParagraph"/>
        <w:numPr>
          <w:ilvl w:val="0"/>
          <w:numId w:val="26"/>
        </w:numPr>
        <w:spacing w:after="120" w:line="276" w:lineRule="auto"/>
        <w:rPr>
          <w:rFonts w:ascii="Lato" w:hAnsi="Lato"/>
          <w:sz w:val="24"/>
          <w:szCs w:val="24"/>
          <w:lang w:val="en-GB"/>
        </w:rPr>
      </w:pPr>
      <w:r xmlns:w="http://schemas.openxmlformats.org/wordprocessingml/2006/main" w:rsidRPr="00BA782A">
        <w:rPr>
          <w:rFonts w:ascii="Lato" w:hAnsi="Lato"/>
          <w:sz w:val="24"/>
          <w:szCs w:val="24"/>
          <w:lang w:val="en-GB"/>
        </w:rPr>
        <w:t xml:space="preserve">다음 정보를 포함하세요.</w:t>
      </w:r>
    </w:p>
    <w:p w14:paraId="1828FDDC" w14:textId="77777777" w:rsidR="008364B9" w:rsidRPr="00107A24" w:rsidRDefault="008364B9" w:rsidP="00875090">
      <w:pPr xmlns:w="http://schemas.openxmlformats.org/wordprocessingml/2006/main">
        <w:pStyle w:val="ListParagraph"/>
        <w:numPr>
          <w:ilvl w:val="0"/>
          <w:numId w:val="27"/>
        </w:numPr>
        <w:spacing w:after="120" w:line="276" w:lineRule="auto"/>
        <w:rPr>
          <w:rFonts w:ascii="Lato" w:hAnsi="Lato"/>
          <w:sz w:val="20"/>
          <w:szCs w:val="20"/>
          <w:lang w:val="en-GB"/>
        </w:rPr>
      </w:pPr>
      <w:r xmlns:w="http://schemas.openxmlformats.org/wordprocessingml/2006/main" w:rsidRPr="00107A24">
        <w:rPr>
          <w:rFonts w:ascii="Lato" w:hAnsi="Lato"/>
          <w:sz w:val="20"/>
          <w:szCs w:val="20"/>
          <w:lang w:val="en-GB"/>
        </w:rPr>
        <w:t xml:space="preserve">저자 이름.</w:t>
      </w:r>
    </w:p>
    <w:p w14:paraId="779F9631" w14:textId="65133E3B" w:rsidR="008364B9" w:rsidRPr="00107A24" w:rsidRDefault="008364B9" w:rsidP="00875090">
      <w:pPr xmlns:w="http://schemas.openxmlformats.org/wordprocessingml/2006/main">
        <w:pStyle w:val="ListParagraph"/>
        <w:numPr>
          <w:ilvl w:val="0"/>
          <w:numId w:val="27"/>
        </w:numPr>
        <w:spacing w:after="120" w:line="276" w:lineRule="auto"/>
        <w:rPr>
          <w:rFonts w:ascii="Lato" w:hAnsi="Lato"/>
          <w:sz w:val="20"/>
          <w:szCs w:val="20"/>
          <w:lang w:val="en-GB"/>
        </w:rPr>
      </w:pPr>
      <w:r xmlns:w="http://schemas.openxmlformats.org/wordprocessingml/2006/main" w:rsidRPr="00107A24">
        <w:rPr>
          <w:rFonts w:ascii="Lato" w:hAnsi="Lato"/>
          <w:sz w:val="20"/>
          <w:szCs w:val="20"/>
          <w:lang w:val="en-GB"/>
        </w:rPr>
        <w:t xml:space="preserve">전국 대회에 작품을 제출한 날의 저자의 나이입니다.</w:t>
      </w:r>
    </w:p>
    <w:p w14:paraId="4051DB9F" w14:textId="77777777" w:rsidR="008364B9" w:rsidRPr="00107A24" w:rsidRDefault="008364B9" w:rsidP="00875090">
      <w:pPr xmlns:w="http://schemas.openxmlformats.org/wordprocessingml/2006/main">
        <w:pStyle w:val="ListParagraph"/>
        <w:numPr>
          <w:ilvl w:val="0"/>
          <w:numId w:val="27"/>
        </w:numPr>
        <w:spacing w:after="120" w:line="276" w:lineRule="auto"/>
        <w:rPr>
          <w:rFonts w:ascii="Lato" w:hAnsi="Lato"/>
          <w:sz w:val="20"/>
          <w:szCs w:val="20"/>
          <w:lang w:val="en-GB"/>
        </w:rPr>
      </w:pPr>
      <w:r xmlns:w="http://schemas.openxmlformats.org/wordprocessingml/2006/main" w:rsidRPr="00107A24">
        <w:rPr>
          <w:rFonts w:ascii="Lato" w:hAnsi="Lato"/>
          <w:sz w:val="20"/>
          <w:szCs w:val="20"/>
          <w:lang w:val="en-GB"/>
        </w:rPr>
        <w:t xml:space="preserve">등록된 학교 또는 단체의 이름입니다.</w:t>
      </w:r>
    </w:p>
    <w:p w14:paraId="0FAF3007" w14:textId="4EFBBDEE" w:rsidR="008364B9" w:rsidRPr="00107A24" w:rsidRDefault="008364B9" w:rsidP="00875090">
      <w:pPr xmlns:w="http://schemas.openxmlformats.org/wordprocessingml/2006/main">
        <w:pStyle w:val="ListParagraph"/>
        <w:numPr>
          <w:ilvl w:val="0"/>
          <w:numId w:val="27"/>
        </w:numPr>
        <w:spacing w:after="120" w:line="276" w:lineRule="auto"/>
        <w:rPr>
          <w:rFonts w:ascii="Lato" w:hAnsi="Lato"/>
          <w:sz w:val="20"/>
          <w:szCs w:val="20"/>
          <w:lang w:val="en-GB"/>
        </w:rPr>
      </w:pPr>
      <w:r xmlns:w="http://schemas.openxmlformats.org/wordprocessingml/2006/main" w:rsidRPr="00107A24">
        <w:rPr>
          <w:rFonts w:ascii="Lato" w:hAnsi="Lato"/>
          <w:sz w:val="20"/>
          <w:szCs w:val="20"/>
          <w:lang w:val="en-GB"/>
        </w:rPr>
        <w:t xml:space="preserve">거주 국가</w:t>
      </w:r>
    </w:p>
    <w:p w14:paraId="04481271" w14:textId="1510F0E7" w:rsidR="00543D46" w:rsidRPr="00107A24" w:rsidRDefault="00543D46" w:rsidP="00875090">
      <w:pPr xmlns:w="http://schemas.openxmlformats.org/wordprocessingml/2006/main">
        <w:pStyle w:val="ListParagraph"/>
        <w:numPr>
          <w:ilvl w:val="0"/>
          <w:numId w:val="27"/>
        </w:numPr>
        <w:spacing w:after="120" w:line="276" w:lineRule="auto"/>
        <w:rPr>
          <w:rFonts w:ascii="Lato" w:hAnsi="Lato"/>
          <w:sz w:val="20"/>
          <w:szCs w:val="20"/>
          <w:lang w:val="en-GB"/>
        </w:rPr>
      </w:pPr>
      <w:r xmlns:w="http://schemas.openxmlformats.org/wordprocessingml/2006/main" w:rsidRPr="00107A24">
        <w:rPr>
          <w:rFonts w:ascii="Lato" w:hAnsi="Lato"/>
          <w:sz w:val="20"/>
          <w:szCs w:val="20"/>
          <w:lang w:val="en-GB"/>
        </w:rPr>
        <w:t xml:space="preserve">항목 제목</w:t>
      </w:r>
    </w:p>
    <w:p w14:paraId="1CEB9013" w14:textId="30F6A8E9" w:rsidR="00EF6F75" w:rsidRPr="00107A24" w:rsidRDefault="00EF6F75" w:rsidP="00875090">
      <w:pPr xmlns:w="http://schemas.openxmlformats.org/wordprocessingml/2006/main">
        <w:pStyle w:val="ListParagraph"/>
        <w:numPr>
          <w:ilvl w:val="0"/>
          <w:numId w:val="27"/>
        </w:numPr>
        <w:spacing w:after="120" w:line="276" w:lineRule="auto"/>
        <w:rPr>
          <w:rFonts w:ascii="Lato" w:hAnsi="Lato"/>
          <w:sz w:val="20"/>
          <w:szCs w:val="20"/>
          <w:lang w:val="en-GB"/>
        </w:rPr>
      </w:pPr>
      <w:r xmlns:w="http://schemas.openxmlformats.org/wordprocessingml/2006/main" w:rsidRPr="00107A24">
        <w:rPr>
          <w:rFonts w:ascii="Lato" w:hAnsi="Lato"/>
          <w:sz w:val="20"/>
          <w:szCs w:val="20"/>
          <w:lang w:val="en-GB"/>
        </w:rPr>
        <w:t xml:space="preserve">보급에 대한 링크</w:t>
      </w:r>
    </w:p>
    <w:p w14:paraId="368DC725" w14:textId="1F684BCD" w:rsidR="000D46AF" w:rsidRPr="00BD2373" w:rsidRDefault="000D46AF" w:rsidP="00875090">
      <w:pPr xmlns:w="http://schemas.openxmlformats.org/wordprocessingml/2006/main">
        <w:pStyle w:val="ListParagraph"/>
        <w:numPr>
          <w:ilvl w:val="0"/>
          <w:numId w:val="26"/>
        </w:numPr>
        <w:spacing w:after="120" w:line="276" w:lineRule="auto"/>
        <w:rPr>
          <w:rFonts w:ascii="Lato" w:hAnsi="Lato"/>
          <w:b/>
          <w:bCs/>
          <w:sz w:val="24"/>
          <w:szCs w:val="24"/>
          <w:lang w:val="en-GB"/>
        </w:rPr>
      </w:pPr>
      <w:r xmlns:w="http://schemas.openxmlformats.org/wordprocessingml/2006/main" w:rsidRPr="00BD2373">
        <w:rPr>
          <w:rFonts w:ascii="Lato" w:hAnsi="Lato"/>
          <w:b/>
          <w:bCs/>
          <w:sz w:val="24"/>
          <w:szCs w:val="24"/>
          <w:lang w:val="en-GB"/>
        </w:rPr>
        <w:t xml:space="preserve">해당 범주에 대한 형식 및 구조와 보급 기준을 충족합니다.</w:t>
      </w:r>
    </w:p>
    <w:p w14:paraId="79E66994" w14:textId="5D2C6BFF" w:rsidR="000D46AF" w:rsidRPr="00BA782A" w:rsidRDefault="008955ED" w:rsidP="00875090">
      <w:pPr xmlns:w="http://schemas.openxmlformats.org/wordprocessingml/2006/main">
        <w:pStyle w:val="ListParagraph"/>
        <w:numPr>
          <w:ilvl w:val="0"/>
          <w:numId w:val="26"/>
        </w:numPr>
        <w:spacing w:after="120" w:line="276" w:lineRule="auto"/>
        <w:rPr>
          <w:rFonts w:ascii="Lato" w:hAnsi="Lato"/>
          <w:sz w:val="24"/>
          <w:szCs w:val="24"/>
          <w:lang w:val="en-GB"/>
        </w:rPr>
      </w:pPr>
      <w:r xmlns:w="http://schemas.openxmlformats.org/wordprocessingml/2006/main" w:rsidRPr="00BA782A">
        <w:rPr>
          <w:rFonts w:ascii="Lato" w:hAnsi="Lato"/>
          <w:sz w:val="24"/>
          <w:szCs w:val="24"/>
          <w:lang w:val="en-GB"/>
        </w:rPr>
        <w:t xml:space="preserve">영어로 작성 및/또는 구두로 작성하거나 영어 자막이 있어야 합니다.</w:t>
      </w:r>
    </w:p>
    <w:p w14:paraId="0C37F5B3" w14:textId="6AE04474" w:rsidR="008955ED" w:rsidRPr="00BA782A" w:rsidRDefault="008955ED" w:rsidP="00875090">
      <w:pPr xmlns:w="http://schemas.openxmlformats.org/wordprocessingml/2006/main">
        <w:pStyle w:val="ListParagraph"/>
        <w:numPr>
          <w:ilvl w:val="0"/>
          <w:numId w:val="26"/>
        </w:numPr>
        <w:spacing w:after="120" w:line="276" w:lineRule="auto"/>
        <w:rPr>
          <w:rFonts w:ascii="Lato" w:hAnsi="Lato"/>
          <w:sz w:val="24"/>
          <w:szCs w:val="24"/>
          <w:lang w:val="en-GB"/>
        </w:rPr>
      </w:pPr>
      <w:r xmlns:w="http://schemas.openxmlformats.org/wordprocessingml/2006/main" w:rsidRPr="00BA782A">
        <w:rPr>
          <w:rFonts w:ascii="Lato" w:hAnsi="Lato"/>
          <w:sz w:val="24"/>
          <w:szCs w:val="24"/>
          <w:lang w:val="en-GB"/>
        </w:rPr>
        <w:t xml:space="preserve">글로벌 맥락과 연계하여 실제적이고 현재의 지역적 문제에 초점을 맞춥니다.</w:t>
      </w:r>
    </w:p>
    <w:p w14:paraId="63870355" w14:textId="2270EA6C" w:rsidR="008955ED" w:rsidRPr="00BA782A" w:rsidRDefault="008955ED" w:rsidP="00875090">
      <w:pPr xmlns:w="http://schemas.openxmlformats.org/wordprocessingml/2006/main">
        <w:pStyle w:val="ListParagraph"/>
        <w:numPr>
          <w:ilvl w:val="0"/>
          <w:numId w:val="26"/>
        </w:numPr>
        <w:spacing w:after="120" w:line="276" w:lineRule="auto"/>
        <w:rPr>
          <w:rFonts w:ascii="Lato" w:hAnsi="Lato"/>
          <w:strike/>
          <w:sz w:val="24"/>
          <w:szCs w:val="24"/>
          <w:lang w:val="en-GB"/>
        </w:rPr>
      </w:pPr>
      <w:r xmlns:w="http://schemas.openxmlformats.org/wordprocessingml/2006/main" w:rsidRPr="554B6226">
        <w:rPr>
          <w:rFonts w:ascii="Lato" w:hAnsi="Lato"/>
          <w:sz w:val="24"/>
          <w:szCs w:val="24"/>
          <w:lang w:val="en-GB"/>
        </w:rPr>
        <w:t xml:space="preserve">지역 이해 관계자, 전문가, 학술 연구 등 신뢰할 수 있는 출처에서 뒷받침되는 가능하고 건설적인 해결책을 제시합니다.</w:t>
      </w:r>
    </w:p>
    <w:p w14:paraId="52BF0A88" w14:textId="297AE739" w:rsidR="008955ED" w:rsidRPr="00BA782A" w:rsidRDefault="00EF47F2" w:rsidP="00875090">
      <w:pPr xmlns:w="http://schemas.openxmlformats.org/wordprocessingml/2006/main">
        <w:pStyle w:val="ListParagraph"/>
        <w:numPr>
          <w:ilvl w:val="0"/>
          <w:numId w:val="26"/>
        </w:numPr>
        <w:spacing w:after="120" w:line="276" w:lineRule="auto"/>
        <w:rPr>
          <w:rFonts w:ascii="Lato" w:hAnsi="Lato"/>
          <w:sz w:val="24"/>
          <w:szCs w:val="24"/>
          <w:lang w:val="en-GB"/>
        </w:rPr>
      </w:pPr>
      <w:r xmlns:w="http://schemas.openxmlformats.org/wordprocessingml/2006/main" w:rsidRPr="00BA782A">
        <w:rPr>
          <w:rFonts w:ascii="Lato" w:hAnsi="Lato"/>
          <w:sz w:val="24"/>
          <w:szCs w:val="24"/>
          <w:lang w:val="en-GB"/>
        </w:rPr>
        <w:t xml:space="preserve">학생이 직접 만들지 않은 이미지, 비디오 영상, 음악 및 정보의 출처를 명시하고, </w:t>
      </w:r>
      <w:r xmlns:w="http://schemas.openxmlformats.org/wordprocessingml/2006/main" w:rsidRPr="00BA782A">
        <w:rPr>
          <w:rFonts w:ascii="Lato" w:hAnsi="Lato"/>
          <w:sz w:val="24"/>
          <w:szCs w:val="24"/>
          <w:lang w:val="en-GB"/>
        </w:rPr>
        <w:t xml:space="preserve">출처를 명시한 역할, 각주 </w:t>
      </w:r>
      <w:r xmlns:w="http://schemas.openxmlformats.org/wordprocessingml/2006/main" w:rsidRPr="00BA782A">
        <w:rPr>
          <w:rFonts w:ascii="Lato" w:hAnsi="Lato"/>
          <w:b/>
          <w:bCs/>
          <w:sz w:val="24"/>
          <w:szCs w:val="24"/>
          <w:lang w:val="en-GB"/>
        </w:rPr>
        <w:t xml:space="preserve">또는 참고문헌을 포함하세요.</w:t>
      </w:r>
    </w:p>
    <w:p w14:paraId="655C68FD" w14:textId="5C15CC1D" w:rsidR="00EF47F2" w:rsidRPr="00BA782A" w:rsidRDefault="7CC3518A" w:rsidP="00875090">
      <w:pPr xmlns:w="http://schemas.openxmlformats.org/wordprocessingml/2006/main">
        <w:pStyle w:val="ListParagraph"/>
        <w:numPr>
          <w:ilvl w:val="0"/>
          <w:numId w:val="26"/>
        </w:numPr>
        <w:spacing w:after="120" w:line="276" w:lineRule="auto"/>
        <w:rPr>
          <w:rFonts w:ascii="Lato" w:hAnsi="Lato"/>
          <w:sz w:val="24"/>
          <w:szCs w:val="24"/>
          <w:lang w:val="en-GB"/>
        </w:rPr>
      </w:pPr>
      <w:r xmlns:w="http://schemas.openxmlformats.org/wordprocessingml/2006/main" w:rsidRPr="356641B9">
        <w:rPr>
          <w:rFonts w:ascii="Lato" w:hAnsi="Lato"/>
          <w:sz w:val="24"/>
          <w:szCs w:val="24"/>
          <w:lang w:val="en-GB"/>
        </w:rPr>
        <w:t xml:space="preserve">제출물이 하나 이상의 지속가능개발목표(SDGs)와 어떻게 연관되는지 간략하게 설명하십시오. 제출물은 모든 지속가능개발목표에 초점을 맞출 수 있지만, </w:t>
      </w:r>
      <w:r xmlns:w="http://schemas.openxmlformats.org/wordprocessingml/2006/main" w:rsidR="00EF47F2" w:rsidRPr="356641B9">
        <w:rPr>
          <w:rFonts w:ascii="Lato" w:hAnsi="Lato"/>
          <w:i/>
          <w:iCs/>
          <w:sz w:val="24"/>
          <w:szCs w:val="24"/>
          <w:lang w:val="en-GB"/>
        </w:rPr>
        <w:t xml:space="preserve">항상 환경적 관점을 고려해야 합니다 </w:t>
      </w:r>
      <w:r xmlns:w="http://schemas.openxmlformats.org/wordprocessingml/2006/main" w:rsidR="00EF47F2" w:rsidRPr="356641B9">
        <w:rPr>
          <w:rFonts w:ascii="Lato" w:hAnsi="Lato"/>
          <w:sz w:val="24"/>
          <w:szCs w:val="24"/>
          <w:lang w:val="en-GB"/>
        </w:rPr>
        <w:t xml:space="preserve">.</w:t>
      </w:r>
    </w:p>
    <w:p w14:paraId="0DA56575" w14:textId="77777777" w:rsidR="00D56C4F" w:rsidRPr="00EF6F75" w:rsidRDefault="00D56C4F" w:rsidP="009C17BE">
      <w:pPr>
        <w:spacing w:after="120"/>
        <w:rPr>
          <w:rFonts w:ascii="Lato" w:hAnsi="Lato"/>
          <w:b/>
          <w:bCs/>
          <w:color w:val="952456"/>
          <w:sz w:val="24"/>
          <w:szCs w:val="24"/>
          <w:lang w:val="en-GB"/>
        </w:rPr>
      </w:pPr>
    </w:p>
    <w:p w14:paraId="539BDE25" w14:textId="3F34B5EA" w:rsidR="000D46AF" w:rsidRPr="00BA782A" w:rsidRDefault="00ED41AE" w:rsidP="56D12EC7">
      <w:pPr xmlns:w="http://schemas.openxmlformats.org/wordprocessingml/2006/main">
        <w:spacing w:after="120"/>
        <w:rPr>
          <w:rFonts w:ascii="Lato" w:hAnsi="Lato"/>
          <w:b/>
          <w:bCs/>
          <w:color w:val="952456"/>
          <w:sz w:val="28"/>
          <w:szCs w:val="28"/>
          <w:highlight w:val="green"/>
          <w:lang w:val="en-GB"/>
        </w:rPr>
      </w:pPr>
      <w:r xmlns:w="http://schemas.openxmlformats.org/wordprocessingml/2006/main" w:rsidRPr="56D12EC7">
        <w:rPr>
          <w:rFonts w:ascii="Lato" w:hAnsi="Lato"/>
          <w:b/>
          <w:bCs/>
          <w:color w:val="952456"/>
          <w:sz w:val="28"/>
          <w:szCs w:val="28"/>
          <w:lang w:val="en-GB"/>
        </w:rPr>
        <w:t xml:space="preserve">YRE 국제 경쟁 기준</w:t>
      </w:r>
    </w:p>
    <w:p w14:paraId="3246A7E2" w14:textId="77777777" w:rsidR="000541AA" w:rsidRPr="000541AA" w:rsidRDefault="000541AA" w:rsidP="000541AA">
      <w:pPr xmlns:w="http://schemas.openxmlformats.org/wordprocessingml/2006/main">
        <w:spacing w:after="120"/>
        <w:rPr>
          <w:rFonts w:ascii="Lato" w:hAnsi="Lato"/>
          <w:sz w:val="24"/>
          <w:szCs w:val="24"/>
          <w:lang w:val="en-DK" w:eastAsia="en-GB"/>
        </w:rPr>
      </w:pPr>
      <w:r xmlns:w="http://schemas.openxmlformats.org/wordprocessingml/2006/main" w:rsidRPr="000541AA">
        <w:rPr>
          <w:rFonts w:ascii="Lato" w:hAnsi="Lato"/>
          <w:sz w:val="24"/>
          <w:szCs w:val="24"/>
          <w:lang w:val="en-DK" w:eastAsia="en-GB"/>
        </w:rPr>
        <w:t xml:space="preserve">각 부문의 채점 기준에 따라 </w:t>
      </w:r>
      <w:r xmlns:w="http://schemas.openxmlformats.org/wordprocessingml/2006/main" w:rsidRPr="000541AA">
        <w:rPr>
          <w:rFonts w:ascii="Lato" w:hAnsi="Lato"/>
          <w:b/>
          <w:bCs/>
          <w:sz w:val="24"/>
          <w:szCs w:val="24"/>
          <w:lang w:val="en-DK" w:eastAsia="en-GB"/>
        </w:rPr>
        <w:t xml:space="preserve">0점 </w:t>
      </w:r>
      <w:r xmlns:w="http://schemas.openxmlformats.org/wordprocessingml/2006/main" w:rsidRPr="000541AA">
        <w:rPr>
          <w:rFonts w:ascii="Lato" w:hAnsi="Lato"/>
          <w:sz w:val="24"/>
          <w:szCs w:val="24"/>
          <w:lang w:val="en-DK" w:eastAsia="en-GB"/>
        </w:rPr>
        <w:t xml:space="preserve">에서 5점까지의 점수를 부여합니다 . 점수 기준은 다음과 같습니다.</w:t>
      </w:r>
    </w:p>
    <w:p w14:paraId="5BA347E4" w14:textId="77777777" w:rsidR="000541AA" w:rsidRPr="000541AA" w:rsidRDefault="000541AA" w:rsidP="000541AA">
      <w:pPr xmlns:w="http://schemas.openxmlformats.org/wordprocessingml/2006/main">
        <w:numPr>
          <w:ilvl w:val="0"/>
          <w:numId w:val="95"/>
        </w:numPr>
        <w:spacing w:after="120"/>
        <w:rPr>
          <w:rFonts w:ascii="Lato" w:hAnsi="Lato"/>
          <w:sz w:val="24"/>
          <w:szCs w:val="24"/>
          <w:lang w:val="en-DK" w:eastAsia="en-GB"/>
        </w:rPr>
      </w:pPr>
      <w:r xmlns:w="http://schemas.openxmlformats.org/wordprocessingml/2006/main" w:rsidRPr="000541AA">
        <w:rPr>
          <w:rFonts w:ascii="Lato" w:hAnsi="Lato"/>
          <w:b/>
          <w:bCs/>
          <w:sz w:val="24"/>
          <w:szCs w:val="24"/>
          <w:lang w:val="en-DK" w:eastAsia="en-GB"/>
        </w:rPr>
        <w:t xml:space="preserve">5 </w:t>
      </w:r>
      <w:r xmlns:w="http://schemas.openxmlformats.org/wordprocessingml/2006/main" w:rsidRPr="000541AA">
        <w:rPr>
          <w:rFonts w:ascii="Lato" w:hAnsi="Lato"/>
          <w:sz w:val="24"/>
          <w:szCs w:val="24"/>
          <w:lang w:val="en-DK" w:eastAsia="en-GB"/>
        </w:rPr>
        <w:t xml:space="preserve">– 매우 좋음</w:t>
      </w:r>
    </w:p>
    <w:p w14:paraId="2209D7E9" w14:textId="77777777" w:rsidR="000541AA" w:rsidRPr="000541AA" w:rsidRDefault="000541AA" w:rsidP="000541AA">
      <w:pPr xmlns:w="http://schemas.openxmlformats.org/wordprocessingml/2006/main">
        <w:numPr>
          <w:ilvl w:val="0"/>
          <w:numId w:val="95"/>
        </w:numPr>
        <w:spacing w:after="120"/>
        <w:rPr>
          <w:rFonts w:ascii="Lato" w:hAnsi="Lato"/>
          <w:sz w:val="24"/>
          <w:szCs w:val="24"/>
          <w:lang w:val="en-DK" w:eastAsia="en-GB"/>
        </w:rPr>
      </w:pPr>
      <w:r xmlns:w="http://schemas.openxmlformats.org/wordprocessingml/2006/main" w:rsidRPr="000541AA">
        <w:rPr>
          <w:rFonts w:ascii="Lato" w:hAnsi="Lato"/>
          <w:b/>
          <w:bCs/>
          <w:sz w:val="24"/>
          <w:szCs w:val="24"/>
          <w:lang w:val="en-DK" w:eastAsia="en-GB"/>
        </w:rPr>
        <w:t xml:space="preserve">4 </w:t>
      </w:r>
      <w:r xmlns:w="http://schemas.openxmlformats.org/wordprocessingml/2006/main" w:rsidRPr="000541AA">
        <w:rPr>
          <w:rFonts w:ascii="Lato" w:hAnsi="Lato"/>
          <w:sz w:val="24"/>
          <w:szCs w:val="24"/>
          <w:lang w:val="en-DK" w:eastAsia="en-GB"/>
        </w:rPr>
        <w:t xml:space="preserve">– 매우 좋음</w:t>
      </w:r>
    </w:p>
    <w:p w14:paraId="6EACD691" w14:textId="77777777" w:rsidR="000541AA" w:rsidRPr="000541AA" w:rsidRDefault="000541AA" w:rsidP="000541AA">
      <w:pPr xmlns:w="http://schemas.openxmlformats.org/wordprocessingml/2006/main">
        <w:numPr>
          <w:ilvl w:val="0"/>
          <w:numId w:val="95"/>
        </w:numPr>
        <w:spacing w:after="120"/>
        <w:rPr>
          <w:rFonts w:ascii="Lato" w:hAnsi="Lato"/>
          <w:sz w:val="24"/>
          <w:szCs w:val="24"/>
          <w:lang w:val="en-DK" w:eastAsia="en-GB"/>
        </w:rPr>
      </w:pPr>
      <w:r xmlns:w="http://schemas.openxmlformats.org/wordprocessingml/2006/main" w:rsidRPr="000541AA">
        <w:rPr>
          <w:rFonts w:ascii="Lato" w:hAnsi="Lato"/>
          <w:b/>
          <w:bCs/>
          <w:sz w:val="24"/>
          <w:szCs w:val="24"/>
          <w:lang w:val="en-DK" w:eastAsia="en-GB"/>
        </w:rPr>
        <w:t xml:space="preserve">3 </w:t>
      </w:r>
      <w:r xmlns:w="http://schemas.openxmlformats.org/wordprocessingml/2006/main" w:rsidRPr="000541AA">
        <w:rPr>
          <w:rFonts w:ascii="Lato" w:hAnsi="Lato"/>
          <w:sz w:val="24"/>
          <w:szCs w:val="24"/>
          <w:lang w:val="en-DK" w:eastAsia="en-GB"/>
        </w:rPr>
        <w:t xml:space="preserve">– 좋음</w:t>
      </w:r>
    </w:p>
    <w:p w14:paraId="77B0591B" w14:textId="77777777" w:rsidR="000541AA" w:rsidRPr="000541AA" w:rsidRDefault="000541AA" w:rsidP="000541AA">
      <w:pPr xmlns:w="http://schemas.openxmlformats.org/wordprocessingml/2006/main">
        <w:numPr>
          <w:ilvl w:val="0"/>
          <w:numId w:val="95"/>
        </w:numPr>
        <w:spacing w:after="120"/>
        <w:rPr>
          <w:rFonts w:ascii="Lato" w:hAnsi="Lato"/>
          <w:sz w:val="24"/>
          <w:szCs w:val="24"/>
          <w:lang w:val="en-DK" w:eastAsia="en-GB"/>
        </w:rPr>
      </w:pPr>
      <w:r xmlns:w="http://schemas.openxmlformats.org/wordprocessingml/2006/main" w:rsidRPr="000541AA">
        <w:rPr>
          <w:rFonts w:ascii="Lato" w:hAnsi="Lato"/>
          <w:b/>
          <w:bCs/>
          <w:sz w:val="24"/>
          <w:szCs w:val="24"/>
          <w:lang w:val="en-DK" w:eastAsia="en-GB"/>
        </w:rPr>
        <w:t xml:space="preserve">2 </w:t>
      </w:r>
      <w:r xmlns:w="http://schemas.openxmlformats.org/wordprocessingml/2006/main" w:rsidRPr="000541AA">
        <w:rPr>
          <w:rFonts w:ascii="Lato" w:hAnsi="Lato"/>
          <w:sz w:val="24"/>
          <w:szCs w:val="24"/>
          <w:lang w:val="en-DK" w:eastAsia="en-GB"/>
        </w:rPr>
        <w:t xml:space="preserve">– 공정함</w:t>
      </w:r>
    </w:p>
    <w:p w14:paraId="43575852" w14:textId="77777777" w:rsidR="000541AA" w:rsidRPr="000541AA" w:rsidRDefault="000541AA" w:rsidP="000541AA">
      <w:pPr xmlns:w="http://schemas.openxmlformats.org/wordprocessingml/2006/main">
        <w:numPr>
          <w:ilvl w:val="0"/>
          <w:numId w:val="95"/>
        </w:numPr>
        <w:spacing w:after="120"/>
        <w:rPr>
          <w:rFonts w:ascii="Lato" w:hAnsi="Lato"/>
          <w:sz w:val="24"/>
          <w:szCs w:val="24"/>
          <w:lang w:val="en-DK" w:eastAsia="en-GB"/>
        </w:rPr>
      </w:pPr>
      <w:r xmlns:w="http://schemas.openxmlformats.org/wordprocessingml/2006/main" w:rsidRPr="000541AA">
        <w:rPr>
          <w:rFonts w:ascii="Lato" w:hAnsi="Lato"/>
          <w:b/>
          <w:bCs/>
          <w:sz w:val="24"/>
          <w:szCs w:val="24"/>
          <w:lang w:val="en-DK" w:eastAsia="en-GB"/>
        </w:rPr>
        <w:t xml:space="preserve">1 </w:t>
      </w:r>
      <w:r xmlns:w="http://schemas.openxmlformats.org/wordprocessingml/2006/main" w:rsidRPr="000541AA">
        <w:rPr>
          <w:rFonts w:ascii="Lato" w:hAnsi="Lato"/>
          <w:sz w:val="24"/>
          <w:szCs w:val="24"/>
          <w:lang w:val="en-DK" w:eastAsia="en-GB"/>
        </w:rPr>
        <w:t xml:space="preserve">– 약함 / 합격</w:t>
      </w:r>
    </w:p>
    <w:p w14:paraId="08E410D8" w14:textId="77777777" w:rsidR="000541AA" w:rsidRPr="000541AA" w:rsidRDefault="000541AA" w:rsidP="000541AA">
      <w:pPr xmlns:w="http://schemas.openxmlformats.org/wordprocessingml/2006/main">
        <w:numPr>
          <w:ilvl w:val="0"/>
          <w:numId w:val="95"/>
        </w:numPr>
        <w:spacing w:after="120"/>
        <w:rPr>
          <w:rFonts w:ascii="Lato" w:hAnsi="Lato"/>
          <w:sz w:val="24"/>
          <w:szCs w:val="24"/>
          <w:lang w:val="en-DK" w:eastAsia="en-GB"/>
        </w:rPr>
      </w:pPr>
      <w:r xmlns:w="http://schemas.openxmlformats.org/wordprocessingml/2006/main" w:rsidRPr="000541AA">
        <w:rPr>
          <w:rFonts w:ascii="Lato" w:hAnsi="Lato"/>
          <w:b/>
          <w:bCs/>
          <w:sz w:val="24"/>
          <w:szCs w:val="24"/>
          <w:lang w:val="en-DK" w:eastAsia="en-GB"/>
        </w:rPr>
        <w:t xml:space="preserve">0 </w:t>
      </w:r>
      <w:r xmlns:w="http://schemas.openxmlformats.org/wordprocessingml/2006/main" w:rsidRPr="000541AA">
        <w:rPr>
          <w:rFonts w:ascii="Lato" w:hAnsi="Lato"/>
          <w:sz w:val="24"/>
          <w:szCs w:val="24"/>
          <w:lang w:val="en-DK" w:eastAsia="en-GB"/>
        </w:rPr>
        <w:t xml:space="preserve">– 적격하지 않음</w:t>
      </w:r>
    </w:p>
    <w:p w14:paraId="3066D3C9" w14:textId="77777777" w:rsidR="000541AA" w:rsidRPr="000541AA" w:rsidRDefault="000541AA" w:rsidP="000541AA">
      <w:pPr xmlns:w="http://schemas.openxmlformats.org/wordprocessingml/2006/main">
        <w:spacing w:after="120"/>
        <w:rPr>
          <w:rFonts w:ascii="Lato" w:hAnsi="Lato"/>
          <w:sz w:val="24"/>
          <w:szCs w:val="24"/>
          <w:lang w:val="en-DK" w:eastAsia="en-GB"/>
        </w:rPr>
      </w:pPr>
      <w:r xmlns:w="http://schemas.openxmlformats.org/wordprocessingml/2006/main" w:rsidRPr="000541AA">
        <w:rPr>
          <w:rFonts w:ascii="Lato" w:hAnsi="Lato"/>
          <w:b/>
          <w:bCs/>
          <w:sz w:val="24"/>
          <w:szCs w:val="24"/>
          <w:lang w:val="en-DK" w:eastAsia="en-GB"/>
        </w:rPr>
        <w:t xml:space="preserve">각 부문의 모든 기준 </w:t>
      </w:r>
      <w:r xmlns:w="http://schemas.openxmlformats.org/wordprocessingml/2006/main" w:rsidRPr="000541AA">
        <w:rPr>
          <w:rFonts w:ascii="Lato" w:hAnsi="Lato"/>
          <w:sz w:val="24"/>
          <w:szCs w:val="24"/>
          <w:lang w:val="en-DK" w:eastAsia="en-GB"/>
        </w:rPr>
        <w:t xml:space="preserve">에 따라 평가됩니다 </w:t>
      </w:r>
      <w:r xmlns:w="http://schemas.openxmlformats.org/wordprocessingml/2006/main" w:rsidRPr="000541AA">
        <w:rPr>
          <w:rFonts w:ascii="Lato" w:hAnsi="Lato"/>
          <w:sz w:val="24"/>
          <w:szCs w:val="24"/>
          <w:lang w:val="en-DK" w:eastAsia="en-GB"/>
        </w:rPr>
        <w:t xml:space="preserve">. 참가자는 작품의 질을 향상시키고 점수를 극대화하기 위해 가능한 한 많은 기준을 충족하는 것이 좋습니다.</w:t>
      </w:r>
    </w:p>
    <w:p w14:paraId="01F669A7" w14:textId="0786D5FB" w:rsidR="006F62AE" w:rsidRPr="00BA782A" w:rsidRDefault="00ED41AE" w:rsidP="009C17BE">
      <w:pPr xmlns:w="http://schemas.openxmlformats.org/wordprocessingml/2006/main">
        <w:spacing w:after="120"/>
        <w:rPr>
          <w:rFonts w:ascii="Lato" w:hAnsi="Lato"/>
          <w:sz w:val="24"/>
          <w:szCs w:val="24"/>
          <w:lang w:val="en-GB" w:eastAsia="en-GB"/>
        </w:rPr>
      </w:pPr>
      <w:r xmlns:w="http://schemas.openxmlformats.org/wordprocessingml/2006/main" w:rsidRPr="356641B9">
        <w:rPr>
          <w:rFonts w:ascii="Lato" w:hAnsi="Lato"/>
          <w:sz w:val="24"/>
          <w:szCs w:val="24"/>
          <w:lang w:val="en-GB" w:eastAsia="en-GB"/>
        </w:rPr>
        <w:lastRenderedPageBreak xmlns:w="http://schemas.openxmlformats.org/wordprocessingml/2006/main"/>
      </w:r>
      <w:r xmlns:w="http://schemas.openxmlformats.org/wordprocessingml/2006/main" w:rsidRPr="356641B9">
        <w:rPr>
          <w:rFonts w:ascii="Lato" w:hAnsi="Lato"/>
          <w:sz w:val="24"/>
          <w:szCs w:val="24"/>
          <w:lang w:val="en-GB" w:eastAsia="en-GB"/>
        </w:rPr>
        <w:t xml:space="preserve">국제 심사위원단은 </w:t>
      </w:r>
      <w:hyperlink xmlns:w="http://schemas.openxmlformats.org/wordprocessingml/2006/main" xmlns:r="http://schemas.openxmlformats.org/officeDocument/2006/relationships" r:id="rId13">
        <w:r xmlns:w="http://schemas.openxmlformats.org/wordprocessingml/2006/main" w:rsidRPr="356641B9">
          <w:rPr>
            <w:rStyle w:val="Hyperlink"/>
            <w:rFonts w:ascii="Lato" w:hAnsi="Lato"/>
            <w:color w:val="auto"/>
            <w:sz w:val="24"/>
            <w:szCs w:val="24"/>
            <w:lang w:val="en-GB" w:eastAsia="en-GB"/>
          </w:rPr>
          <w:t xml:space="preserve">YRE 대회 노출 </w:t>
        </w:r>
      </w:hyperlink>
      <w:r xmlns:w="http://schemas.openxmlformats.org/wordprocessingml/2006/main" w:rsidRPr="356641B9">
        <w:rPr>
          <w:rFonts w:ascii="Lato" w:hAnsi="Lato"/>
          <w:sz w:val="24"/>
          <w:szCs w:val="24"/>
          <w:lang w:val="en-GB" w:eastAsia="en-GB"/>
        </w:rPr>
        <w:t xml:space="preserve">페이지에 게재된 출품작을 평가합니다. 따라서 국내 운영진이 출품작이 노출 페이지에 정확하게 게재되도록 하는 것이 특히 중요합니다.</w:t>
      </w:r>
    </w:p>
    <w:p w14:paraId="49EF35EB" w14:textId="6FDC21C7" w:rsidR="00D83A56" w:rsidRPr="007F4C1B" w:rsidRDefault="71016F4E" w:rsidP="00D83A56">
      <w:pPr xmlns:w="http://schemas.openxmlformats.org/wordprocessingml/2006/main">
        <w:spacing w:after="0"/>
        <w:rPr>
          <w:rFonts w:ascii="Lato" w:hAnsi="Lato"/>
          <w:sz w:val="24"/>
          <w:szCs w:val="24"/>
          <w:lang w:val="en-GB" w:eastAsia="en-GB"/>
        </w:rPr>
      </w:pPr>
      <w:r xmlns:w="http://schemas.openxmlformats.org/wordprocessingml/2006/main" w:rsidRPr="56D12EC7">
        <w:rPr>
          <w:rFonts w:ascii="Lato" w:hAnsi="Lato"/>
          <w:sz w:val="24"/>
          <w:szCs w:val="24"/>
          <w:lang w:val="en-GB"/>
        </w:rPr>
        <w:t xml:space="preserve">또한, </w:t>
      </w:r>
      <w:r xmlns:w="http://schemas.openxmlformats.org/wordprocessingml/2006/main" w:rsidRPr="56D12EC7">
        <w:rPr>
          <w:rFonts w:ascii="Lato" w:hAnsi="Lato"/>
          <w:sz w:val="24"/>
          <w:szCs w:val="24"/>
          <w:lang w:val="en-GB" w:eastAsia="en-GB"/>
        </w:rPr>
        <w:t xml:space="preserve">국제 심사위원단은 출품작이 너무 적은 경우 수상을 </w:t>
      </w:r>
      <w:r xmlns:w="http://schemas.openxmlformats.org/wordprocessingml/2006/main" w:rsidRPr="56D12EC7">
        <w:rPr>
          <w:rFonts w:ascii="Lato" w:hAnsi="Lato"/>
          <w:b/>
          <w:bCs/>
          <w:i/>
          <w:iCs/>
          <w:sz w:val="24"/>
          <w:szCs w:val="24"/>
          <w:lang w:val="en-GB" w:eastAsia="en-GB"/>
        </w:rPr>
        <w:t xml:space="preserve">하지 않을 수 </w:t>
      </w:r>
      <w:r xmlns:w="http://schemas.openxmlformats.org/wordprocessingml/2006/main" w:rsidRPr="56D12EC7">
        <w:rPr>
          <w:rFonts w:ascii="Lato" w:hAnsi="Lato"/>
          <w:sz w:val="24"/>
          <w:szCs w:val="24"/>
          <w:lang w:val="en-GB" w:eastAsia="en-GB"/>
        </w:rPr>
        <w:t xml:space="preserve">있으며, 하나 이상의 연령대 부문에서 뛰어난 작품이 있는 경우 두 개 이상의 상을 수여할 수 있습니다. 국제 심사위원단은 출품작의 저널리즘 및 환경적 특징에 대해 전문적 배경을 고려하여 2점을 부여하거나 감점할 수 있습니다.</w:t>
      </w:r>
    </w:p>
    <w:p w14:paraId="4D2700A7" w14:textId="02331D99" w:rsidR="56D12EC7" w:rsidRDefault="56D12EC7" w:rsidP="56D12EC7">
      <w:pPr>
        <w:spacing w:after="0"/>
        <w:rPr>
          <w:rFonts w:ascii="Lato" w:hAnsi="Lato"/>
          <w:sz w:val="24"/>
          <w:szCs w:val="24"/>
          <w:lang w:val="en-GB" w:eastAsia="en-GB"/>
        </w:rPr>
      </w:pPr>
    </w:p>
    <w:p w14:paraId="1FF04882" w14:textId="2ECEADD3" w:rsidR="006F62AE" w:rsidRPr="00BA782A" w:rsidRDefault="006F62AE" w:rsidP="00D83A56">
      <w:pPr xmlns:w="http://schemas.openxmlformats.org/wordprocessingml/2006/main">
        <w:spacing w:after="0"/>
        <w:rPr>
          <w:rFonts w:ascii="Lato" w:hAnsi="Lato"/>
          <w:b/>
          <w:bCs/>
          <w:sz w:val="24"/>
          <w:szCs w:val="24"/>
          <w:lang w:val="en-GB" w:eastAsia="en-GB"/>
        </w:rPr>
      </w:pPr>
      <w:r xmlns:w="http://schemas.openxmlformats.org/wordprocessingml/2006/main" w:rsidRPr="00BA782A">
        <w:rPr>
          <w:rFonts w:ascii="Lato" w:hAnsi="Lato"/>
          <w:b/>
          <w:bCs/>
          <w:sz w:val="24"/>
          <w:szCs w:val="24"/>
          <w:lang w:val="en-GB" w:eastAsia="en-GB"/>
        </w:rPr>
        <w:t xml:space="preserve">씨 뿌리기</w:t>
      </w:r>
    </w:p>
    <w:p w14:paraId="307E8B33" w14:textId="00B0E6A6" w:rsidR="006F62AE" w:rsidRPr="00BA782A" w:rsidRDefault="006F62AE" w:rsidP="006F62AE">
      <w:pPr xmlns:w="http://schemas.openxmlformats.org/wordprocessingml/2006/main">
        <w:spacing w:after="120"/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356641B9">
        <w:rPr>
          <w:rFonts w:ascii="Lato" w:hAnsi="Lato"/>
          <w:sz w:val="24"/>
          <w:szCs w:val="24"/>
          <w:lang w:val="en-US"/>
        </w:rPr>
        <w:t xml:space="preserve">프로그램 </w:t>
      </w:r>
      <w:proofErr xmlns:w="http://schemas.openxmlformats.org/wordprocessingml/2006/main" w:type="spellEnd"/>
      <w:r xmlns:w="http://schemas.openxmlformats.org/wordprocessingml/2006/main" w:rsidRPr="356641B9">
        <w:rPr>
          <w:rFonts w:ascii="Lato" w:hAnsi="Lato"/>
          <w:sz w:val="24"/>
          <w:szCs w:val="24"/>
          <w:lang w:val="en-US"/>
        </w:rPr>
        <w:t xml:space="preserve">의 핵심은 </w:t>
      </w:r>
      <w:proofErr xmlns:w="http://schemas.openxmlformats.org/wordprocessingml/2006/main" w:type="spellStart"/>
      <w:r xmlns:w="http://schemas.openxmlformats.org/wordprocessingml/2006/main" w:rsidRPr="356641B9">
        <w:rPr>
          <w:rFonts w:ascii="Lato" w:hAnsi="Lato"/>
          <w:sz w:val="24"/>
          <w:szCs w:val="24"/>
          <w:lang w:val="en-US"/>
        </w:rPr>
        <w:t xml:space="preserve">4단계 확산입니다. YRE의 사명은 청소년들이 지역 사회에서 발생하는 환경 문제에 대한 관심을 촉구하기 위해 자신의 목소리를 내도록 장려하는 것입니다.</w:t>
      </w:r>
    </w:p>
    <w:p w14:paraId="01AF0204" w14:textId="5AD71BBD" w:rsidR="006F62AE" w:rsidRPr="00BA782A" w:rsidRDefault="006F62AE" w:rsidP="006F62AE">
      <w:pPr xmlns:w="http://schemas.openxmlformats.org/wordprocessingml/2006/main">
        <w:spacing w:after="120"/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707E2036">
        <w:rPr>
          <w:rFonts w:ascii="Lato" w:hAnsi="Lato"/>
          <w:sz w:val="24"/>
          <w:szCs w:val="24"/>
          <w:lang w:val="en-US"/>
        </w:rPr>
        <w:t xml:space="preserve">다음 4가지 레벨과 평가 점수는 청소년의 목소리가 반영되어야 하는 부분이며, 모든 유형의 항목을 평가하는 데 사용될 것입니다.</w:t>
      </w:r>
    </w:p>
    <w:p w14:paraId="31ED08CE" w14:textId="35EBFE5C" w:rsidR="006F62AE" w:rsidRPr="00DA438C" w:rsidRDefault="006F62AE" w:rsidP="00875090">
      <w:pPr xmlns:w="http://schemas.openxmlformats.org/wordprocessingml/2006/main">
        <w:pStyle w:val="ListParagraph"/>
        <w:numPr>
          <w:ilvl w:val="0"/>
          <w:numId w:val="30"/>
        </w:numPr>
        <w:spacing w:after="120"/>
        <w:rPr>
          <w:rFonts w:ascii="Lato" w:hAnsi="Lato"/>
        </w:rPr>
      </w:pPr>
      <w:r xmlns:w="http://schemas.openxmlformats.org/wordprocessingml/2006/main" w:rsidRPr="56D12EC7">
        <w:rPr>
          <w:rFonts w:ascii="Lato" w:hAnsi="Lato"/>
        </w:rPr>
        <w:t xml:space="preserve">개인(페이스북, 인스타그램, X, 틱톡, 스냅챗, 유튜브 또는 블로그/릴 등 소셜 미디어를 통해 배포) - 1점.</w:t>
      </w:r>
    </w:p>
    <w:p w14:paraId="6D7786E6" w14:textId="0437CE6D" w:rsidR="006F62AE" w:rsidRPr="00DA438C" w:rsidRDefault="006F62AE" w:rsidP="00875090">
      <w:pPr xmlns:w="http://schemas.openxmlformats.org/wordprocessingml/2006/main">
        <w:pStyle w:val="ListParagraph"/>
        <w:numPr>
          <w:ilvl w:val="0"/>
          <w:numId w:val="30"/>
        </w:numPr>
        <w:spacing w:after="120"/>
        <w:rPr>
          <w:rFonts w:ascii="Lato" w:hAnsi="Lato"/>
        </w:rPr>
      </w:pPr>
      <w:r xmlns:w="http://schemas.openxmlformats.org/wordprocessingml/2006/main" w:rsidRPr="707E2036">
        <w:rPr>
          <w:rFonts w:ascii="Lato" w:hAnsi="Lato"/>
        </w:rPr>
        <w:t xml:space="preserve">학교/스카우트 커뮤니티(신문/소셜 미디어, 웹사이트, 회의장 내 포스터나 전단지를 통해 배포) - 1점.</w:t>
      </w:r>
    </w:p>
    <w:p w14:paraId="0174DB6E" w14:textId="6D949EA5" w:rsidR="006F62AE" w:rsidRPr="00DA438C" w:rsidRDefault="37DD4A78" w:rsidP="356641B9">
      <w:pPr xmlns:w="http://schemas.openxmlformats.org/wordprocessingml/2006/main">
        <w:pStyle w:val="ListParagraph"/>
        <w:numPr>
          <w:ilvl w:val="0"/>
          <w:numId w:val="30"/>
        </w:numPr>
        <w:spacing w:after="120"/>
        <w:rPr>
          <w:rFonts w:ascii="Lato" w:hAnsi="Lato"/>
        </w:rPr>
      </w:pPr>
      <w:r xmlns:w="http://schemas.openxmlformats.org/wordprocessingml/2006/main" w:rsidRPr="707E2036">
        <w:rPr>
          <w:rFonts w:ascii="Lato" w:hAnsi="Lato"/>
        </w:rPr>
        <w:t xml:space="preserve">국가 사업자 </w:t>
      </w:r>
      <w:proofErr xmlns:w="http://schemas.openxmlformats.org/wordprocessingml/2006/main" w:type="spellStart"/>
      <w:r xmlns:w="http://schemas.openxmlformats.org/wordprocessingml/2006/main" w:rsidR="00BA782A" w:rsidRPr="707E2036">
        <w:rPr>
          <w:rFonts w:ascii="Lato" w:hAnsi="Lato"/>
        </w:rPr>
        <w:t xml:space="preserve">조직 </w:t>
      </w:r>
      <w:proofErr xmlns:w="http://schemas.openxmlformats.org/wordprocessingml/2006/main" w:type="spellEnd"/>
      <w:r xmlns:w="http://schemas.openxmlformats.org/wordprocessingml/2006/main" w:rsidR="173590C1" w:rsidRPr="707E2036">
        <w:rPr>
          <w:rFonts w:ascii="Lato" w:hAnsi="Lato"/>
        </w:rPr>
        <w:t xml:space="preserve">(귀하의 국가 국가 사업자의 국가 웹사이트나 소셜 미디어 플랫폼을 통해 배포) - 1점.</w:t>
      </w:r>
    </w:p>
    <w:p w14:paraId="6394A166" w14:textId="4E7CE192" w:rsidR="00D83A56" w:rsidRPr="00DA438C" w:rsidRDefault="00E75C59" w:rsidP="356641B9">
      <w:pPr xmlns:w="http://schemas.openxmlformats.org/wordprocessingml/2006/main">
        <w:pStyle w:val="ListParagraph"/>
        <w:numPr>
          <w:ilvl w:val="0"/>
          <w:numId w:val="30"/>
        </w:numPr>
        <w:spacing w:after="120"/>
        <w:rPr>
          <w:rFonts w:ascii="Lato" w:hAnsi="Lato"/>
        </w:rPr>
      </w:pPr>
      <w:r xmlns:w="http://schemas.openxmlformats.org/wordprocessingml/2006/main" w:rsidRPr="707E2036">
        <w:rPr>
          <w:rFonts w:ascii="Lato" w:hAnsi="Lato"/>
        </w:rPr>
        <w:t xml:space="preserve">지역 및 국가 미디어(라디오, TV, 신문 등 지역 및 국가 미디어 채널을 통해 배포) - 2점.</w:t>
      </w:r>
    </w:p>
    <w:p w14:paraId="7BF9DBA9" w14:textId="77777777" w:rsidR="00A2495A" w:rsidRPr="00BD2373" w:rsidRDefault="00A2495A" w:rsidP="356641B9">
      <w:pPr>
        <w:spacing w:after="120"/>
        <w:rPr>
          <w:rFonts w:ascii="Lato" w:hAnsi="Lato"/>
          <w:b/>
          <w:bCs/>
          <w:sz w:val="14"/>
          <w:szCs w:val="14"/>
          <w:lang w:val="en-US"/>
        </w:rPr>
      </w:pPr>
    </w:p>
    <w:p w14:paraId="223BDE7F" w14:textId="15853337" w:rsidR="006F62AE" w:rsidRPr="00BA782A" w:rsidRDefault="0EEF521F" w:rsidP="356641B9">
      <w:pPr xmlns:w="http://schemas.openxmlformats.org/wordprocessingml/2006/main">
        <w:spacing w:after="120"/>
        <w:rPr>
          <w:rFonts w:ascii="Lato" w:hAnsi="Lato"/>
          <w:b/>
          <w:bCs/>
          <w:sz w:val="24"/>
          <w:szCs w:val="24"/>
          <w:lang w:val="en-US"/>
        </w:rPr>
      </w:pPr>
      <w:r xmlns:w="http://schemas.openxmlformats.org/wordprocessingml/2006/main" w:rsidRPr="356641B9">
        <w:rPr>
          <w:rFonts w:ascii="Lato" w:hAnsi="Lato"/>
          <w:b/>
          <w:bCs/>
          <w:sz w:val="24"/>
          <w:szCs w:val="24"/>
          <w:lang w:val="en-US"/>
        </w:rPr>
        <w:t xml:space="preserve">출처 인용</w:t>
      </w:r>
    </w:p>
    <w:p w14:paraId="6E1D6254" w14:textId="1ED74A27" w:rsidR="00230829" w:rsidRPr="00BD2373" w:rsidRDefault="0EEF521F" w:rsidP="00BD2373">
      <w:pPr xmlns:w="http://schemas.openxmlformats.org/wordprocessingml/2006/main">
        <w:spacing w:after="120"/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56D12EC7">
        <w:rPr>
          <w:rFonts w:ascii="Lato" w:hAnsi="Lato"/>
          <w:sz w:val="24"/>
          <w:szCs w:val="24"/>
          <w:lang w:val="en-US"/>
        </w:rPr>
        <w:t xml:space="preserve">YRE </w:t>
      </w:r>
      <w:proofErr xmlns:w="http://schemas.openxmlformats.org/wordprocessingml/2006/main" w:type="spellStart"/>
      <w:r xmlns:w="http://schemas.openxmlformats.org/wordprocessingml/2006/main" w:rsidRPr="56D12EC7">
        <w:rPr>
          <w:rFonts w:ascii="Lato" w:hAnsi="Lato"/>
          <w:sz w:val="24"/>
          <w:szCs w:val="24"/>
          <w:lang w:val="en-US"/>
        </w:rPr>
        <w:t xml:space="preserve">프로그램은 </w:t>
      </w:r>
      <w:proofErr xmlns:w="http://schemas.openxmlformats.org/wordprocessingml/2006/main" w:type="spellEnd"/>
      <w:r xmlns:w="http://schemas.openxmlformats.org/wordprocessingml/2006/main" w:rsidRPr="56D12EC7">
        <w:rPr>
          <w:rFonts w:ascii="Lato" w:hAnsi="Lato"/>
          <w:sz w:val="24"/>
          <w:szCs w:val="24"/>
          <w:lang w:val="en-US"/>
        </w:rPr>
        <w:t xml:space="preserve">학문적 정직성과 신뢰할 수 있는 출처의 사용을 중시합니다. 학생이 제출물에 사용하는 모든 사실, 통계, 이미지 등(논문, 사진, 비디오 등)은 제출물 끝부분의 '참고문헌' 목록에 기재해야 하며, 본문 내 각주 사용을 권장합니다.</w:t>
      </w:r>
      <w:r xmlns:w="http://schemas.openxmlformats.org/wordprocessingml/2006/main" w:rsidR="00230829" w:rsidRPr="56D12EC7">
        <w:rPr>
          <w:rFonts w:ascii="Lato" w:hAnsi="Lato"/>
          <w:b/>
          <w:bCs/>
          <w:i/>
          <w:iCs/>
          <w:color w:val="FF0000"/>
          <w:lang w:val="en-GB"/>
        </w:rPr>
        <w:t xml:space="preserve"> 출처를 인용할 때에도 이 글은 학술 에세이가 아니라 저널리즘 기사라는 점 </w:t>
      </w:r>
      <w:r xmlns:w="http://schemas.openxmlformats.org/wordprocessingml/2006/main" w:rsidR="00230829" w:rsidRPr="56D12EC7">
        <w:rPr>
          <w:rFonts w:ascii="Lato" w:hAnsi="Lato"/>
          <w:b/>
          <w:bCs/>
          <w:i/>
          <w:iCs/>
          <w:color w:val="993366"/>
          <w:lang w:val="en-GB"/>
        </w:rPr>
        <w:t xml:space="preserve">을 명심하십시오 </w:t>
      </w:r>
      <w:r xmlns:w="http://schemas.openxmlformats.org/wordprocessingml/2006/main" w:rsidR="00230829" w:rsidRPr="56D12EC7">
        <w:rPr>
          <w:rFonts w:ascii="Lato" w:hAnsi="Lato"/>
          <w:i/>
          <w:iCs/>
          <w:color w:val="993366"/>
          <w:lang w:val="en-GB"/>
        </w:rPr>
        <w:t xml:space="preserve">. 이 글의 특징 중 하나는 유능한 사람들의 진술이므로, 직접 찾아가거나 이메일 또는 전화로 연락하여 정보를 얻는 것이 좋습니다. 이는 기사의 역동성뿐만 아니라 신뢰성도 높여줍니다.</w:t>
      </w:r>
    </w:p>
    <w:p w14:paraId="085A2756" w14:textId="7DB9F2D0" w:rsidR="124ACB01" w:rsidRDefault="124ACB01" w:rsidP="56D12EC7">
      <w:pPr xmlns:w="http://schemas.openxmlformats.org/wordprocessingml/2006/main">
        <w:spacing w:before="240" w:after="240"/>
        <w:rPr>
          <w:rFonts w:ascii="Lato" w:eastAsia="Lato" w:hAnsi="Lato" w:cs="Lato"/>
          <w:highlight w:val="green"/>
          <w:lang w:val="en-GB"/>
        </w:rPr>
      </w:pPr>
      <w:r xmlns:w="http://schemas.openxmlformats.org/wordprocessingml/2006/main" w:rsidRPr="56D12EC7">
        <w:rPr>
          <w:rFonts w:ascii="Lato" w:eastAsia="Lato" w:hAnsi="Lato" w:cs="Lato"/>
          <w:highlight w:val="green"/>
          <w:lang w:val="en-GB"/>
        </w:rPr>
        <w:t xml:space="preserve">(위 텍스트 대신 웹사이트에 추가된 내용) 참고: 정보를 수집할 때, 이 글들은 학술적인 내용이 아니라 </w:t>
      </w:r>
      <w:proofErr xmlns:w="http://schemas.openxmlformats.org/wordprocessingml/2006/main" w:type="spellStart"/>
      <w:r xmlns:w="http://schemas.openxmlformats.org/wordprocessingml/2006/main" w:rsidRPr="56D12EC7">
        <w:rPr>
          <w:rFonts w:ascii="Lato" w:eastAsia="Lato" w:hAnsi="Lato" w:cs="Lato"/>
          <w:highlight w:val="green"/>
          <w:lang w:val="en-GB"/>
        </w:rPr>
        <w:t xml:space="preserve">저널리즘 </w:t>
      </w:r>
      <w:proofErr xmlns:w="http://schemas.openxmlformats.org/wordprocessingml/2006/main" w:type="spellEnd"/>
      <w:r xmlns:w="http://schemas.openxmlformats.org/wordprocessingml/2006/main" w:rsidRPr="56D12EC7">
        <w:rPr>
          <w:rFonts w:ascii="Lato" w:eastAsia="Lato" w:hAnsi="Lato" w:cs="Lato"/>
          <w:highlight w:val="green"/>
          <w:lang w:val="en-GB"/>
        </w:rPr>
        <w:t xml:space="preserve">및 미디어 중심의 콘텐츠라는 점을 기억하세요. 이러한 정보는 해당 분야의 전문가의 통찰력을 담고 있다는 점에서 차별화됩니다.</w:t>
      </w:r>
    </w:p>
    <w:p w14:paraId="15517658" w14:textId="08244A12" w:rsidR="56D12EC7" w:rsidRDefault="56D12EC7" w:rsidP="56D12EC7">
      <w:pPr>
        <w:spacing w:after="120"/>
        <w:rPr>
          <w:rFonts w:ascii="Lato" w:hAnsi="Lato"/>
          <w:i/>
          <w:iCs/>
          <w:color w:val="993366"/>
          <w:lang w:val="en-GB"/>
        </w:rPr>
      </w:pPr>
    </w:p>
    <w:p w14:paraId="5E9CAE6D" w14:textId="57E12504" w:rsidR="56D12EC7" w:rsidRDefault="56D12EC7" w:rsidP="56D12EC7">
      <w:pPr>
        <w:spacing w:after="120"/>
        <w:rPr>
          <w:rFonts w:ascii="Lato" w:hAnsi="Lato"/>
          <w:i/>
          <w:iCs/>
          <w:color w:val="993366"/>
          <w:lang w:val="en-GB"/>
        </w:rPr>
      </w:pPr>
    </w:p>
    <w:p w14:paraId="0E6CAFF8" w14:textId="3EA3ECA0" w:rsidR="00A2495A" w:rsidRDefault="00A2495A" w:rsidP="009C17BE">
      <w:pPr xmlns:w="http://schemas.openxmlformats.org/wordprocessingml/2006/main">
        <w:spacing w:after="120"/>
        <w:rPr>
          <w:rFonts w:ascii="Lato" w:hAnsi="Lato"/>
          <w:sz w:val="24"/>
          <w:szCs w:val="24"/>
          <w:lang w:val="en-GB"/>
        </w:rPr>
      </w:pPr>
      <w:r xmlns:w="http://schemas.openxmlformats.org/wordprocessingml/2006/main" w:rsidRPr="707E2036">
        <w:rPr>
          <w:rFonts w:ascii="Lato" w:hAnsi="Lato"/>
          <w:sz w:val="24"/>
          <w:szCs w:val="24"/>
          <w:lang w:val="en-GB"/>
        </w:rPr>
        <w:t xml:space="preserve">인공지능(AI) 도구의 활용:</w:t>
      </w:r>
    </w:p>
    <w:p w14:paraId="416C31F3" w14:textId="78572906" w:rsidR="00A2495A" w:rsidRPr="00BA782A" w:rsidRDefault="00A2495A" w:rsidP="00A2495A">
      <w:pPr xmlns:w="http://schemas.openxmlformats.org/wordprocessingml/2006/main">
        <w:pStyle w:val="ListParagraph"/>
        <w:numPr>
          <w:ilvl w:val="0"/>
          <w:numId w:val="30"/>
        </w:numPr>
        <w:spacing w:after="120" w:line="276" w:lineRule="auto"/>
        <w:rPr>
          <w:rFonts w:ascii="Lato" w:hAnsi="Lato"/>
          <w:sz w:val="24"/>
          <w:szCs w:val="24"/>
          <w:lang w:eastAsia="en-GB"/>
        </w:rPr>
      </w:pPr>
      <w:r xmlns:w="http://schemas.openxmlformats.org/wordprocessingml/2006/main" w:rsidRPr="1993BBE2">
        <w:rPr>
          <w:rFonts w:ascii="Lato" w:hAnsi="Lato"/>
          <w:b/>
          <w:bCs/>
          <w:sz w:val="24"/>
          <w:szCs w:val="24"/>
          <w:lang w:eastAsia="en-GB"/>
        </w:rPr>
        <w:lastRenderedPageBreak xmlns:w="http://schemas.openxmlformats.org/wordprocessingml/2006/main"/>
      </w:r>
      <w:r xmlns:w="http://schemas.openxmlformats.org/wordprocessingml/2006/main" w:rsidRPr="1993BBE2">
        <w:rPr>
          <w:rFonts w:ascii="Lato" w:hAnsi="Lato"/>
          <w:b/>
          <w:bCs/>
          <w:sz w:val="24"/>
          <w:szCs w:val="24"/>
          <w:lang w:eastAsia="en-GB"/>
        </w:rPr>
        <w:t xml:space="preserve">기사 </w:t>
      </w:r>
      <w:r xmlns:w="http://schemas.openxmlformats.org/wordprocessingml/2006/main" w:rsidRPr="1993BBE2">
        <w:rPr>
          <w:rFonts w:ascii="Lato" w:hAnsi="Lato"/>
          <w:sz w:val="24"/>
          <w:szCs w:val="24"/>
          <w:lang w:eastAsia="en-GB"/>
        </w:rPr>
        <w:t xml:space="preserve">- AI 사용은 허용되지 않습니다. 국내 사업자는 FEE에 기사를 제출할 때 온라인 신청을 통해 기사를 번역한 경우, AI 번역이 허용된다는 점을 명시해야 합니다.</w:t>
      </w:r>
    </w:p>
    <w:p w14:paraId="6EC51CE1" w14:textId="2841D09B" w:rsidR="00A2495A" w:rsidRPr="00BA782A" w:rsidRDefault="00A2495A" w:rsidP="00A2495A">
      <w:pPr xmlns:w="http://schemas.openxmlformats.org/wordprocessingml/2006/main">
        <w:pStyle w:val="ListParagraph"/>
        <w:numPr>
          <w:ilvl w:val="0"/>
          <w:numId w:val="30"/>
        </w:numPr>
        <w:spacing w:after="120" w:line="276" w:lineRule="auto"/>
        <w:rPr>
          <w:rFonts w:ascii="Lato" w:hAnsi="Lato"/>
          <w:sz w:val="24"/>
          <w:szCs w:val="24"/>
          <w:lang w:eastAsia="en-GB"/>
        </w:rPr>
      </w:pPr>
      <w:r xmlns:w="http://schemas.openxmlformats.org/wordprocessingml/2006/main">
        <w:rPr>
          <w:rFonts w:ascii="Lato" w:hAnsi="Lato"/>
          <w:b/>
          <w:bCs/>
          <w:sz w:val="24"/>
          <w:szCs w:val="24"/>
          <w:lang w:eastAsia="en-GB"/>
        </w:rPr>
        <w:t xml:space="preserve">원 테이크 포토 </w:t>
      </w:r>
      <w:r xmlns:w="http://schemas.openxmlformats.org/wordprocessingml/2006/main" w:rsidRPr="356641B9">
        <w:rPr>
          <w:rFonts w:ascii="Lato" w:hAnsi="Lato"/>
          <w:sz w:val="24"/>
          <w:szCs w:val="24"/>
          <w:lang w:eastAsia="en-GB"/>
        </w:rPr>
        <w:t xml:space="preserve">– AI 사용은 허용되지 않습니다.</w:t>
      </w:r>
    </w:p>
    <w:p w14:paraId="1AF1C945" w14:textId="0D272192" w:rsidR="00A2495A" w:rsidRPr="00BA782A" w:rsidRDefault="00A2495A" w:rsidP="00A2495A">
      <w:pPr xmlns:w="http://schemas.openxmlformats.org/wordprocessingml/2006/main">
        <w:pStyle w:val="ListParagraph"/>
        <w:numPr>
          <w:ilvl w:val="0"/>
          <w:numId w:val="30"/>
        </w:numPr>
        <w:spacing w:after="120" w:line="276" w:lineRule="auto"/>
        <w:rPr>
          <w:rFonts w:ascii="Lato" w:hAnsi="Lato"/>
          <w:sz w:val="24"/>
          <w:szCs w:val="24"/>
          <w:lang w:eastAsia="en-GB"/>
        </w:rPr>
      </w:pPr>
      <w:r xmlns:w="http://schemas.openxmlformats.org/wordprocessingml/2006/main">
        <w:rPr>
          <w:rFonts w:ascii="Lato" w:hAnsi="Lato"/>
          <w:b/>
          <w:bCs/>
          <w:sz w:val="24"/>
          <w:szCs w:val="24"/>
          <w:lang w:eastAsia="en-GB"/>
        </w:rPr>
        <w:t xml:space="preserve">연출된 캠페인 사진 </w:t>
      </w:r>
      <w:r xmlns:w="http://schemas.openxmlformats.org/wordprocessingml/2006/main" w:rsidRPr="356641B9">
        <w:rPr>
          <w:rFonts w:ascii="Lato" w:hAnsi="Lato"/>
          <w:sz w:val="24"/>
          <w:szCs w:val="24"/>
          <w:lang w:eastAsia="en-GB"/>
        </w:rPr>
        <w:t xml:space="preserve">– AI 및 기타 편집 애플리케이션의 사용을 환영하고 권장합니다.</w:t>
      </w:r>
    </w:p>
    <w:p w14:paraId="48C31456" w14:textId="1B1FEA1C" w:rsidR="00A2495A" w:rsidRPr="00BA782A" w:rsidRDefault="00A2495A" w:rsidP="00A2495A">
      <w:pPr xmlns:w="http://schemas.openxmlformats.org/wordprocessingml/2006/main">
        <w:pStyle w:val="ListParagraph"/>
        <w:numPr>
          <w:ilvl w:val="0"/>
          <w:numId w:val="30"/>
        </w:numPr>
        <w:spacing w:after="120" w:line="276" w:lineRule="auto"/>
        <w:rPr>
          <w:rFonts w:ascii="Lato" w:hAnsi="Lato"/>
          <w:sz w:val="24"/>
          <w:szCs w:val="24"/>
          <w:lang w:eastAsia="en-GB"/>
        </w:rPr>
      </w:pPr>
      <w:r xmlns:w="http://schemas.openxmlformats.org/wordprocessingml/2006/main" w:rsidRPr="356641B9">
        <w:rPr>
          <w:rFonts w:ascii="Lato" w:hAnsi="Lato"/>
          <w:b/>
          <w:bCs/>
          <w:sz w:val="24"/>
          <w:szCs w:val="24"/>
          <w:lang w:eastAsia="en-GB"/>
        </w:rPr>
        <w:t xml:space="preserve">3~5장의 사진으로 구성된 포토 스토리 </w:t>
      </w:r>
      <w:r xmlns:w="http://schemas.openxmlformats.org/wordprocessingml/2006/main" w:rsidRPr="356641B9">
        <w:rPr>
          <w:rFonts w:ascii="Lato" w:hAnsi="Lato"/>
          <w:sz w:val="24"/>
          <w:szCs w:val="24"/>
          <w:lang w:eastAsia="en-GB"/>
        </w:rPr>
        <w:t xml:space="preserve">- AI 사용은 허용되지 않습니다.</w:t>
      </w:r>
    </w:p>
    <w:p w14:paraId="7EF010E3" w14:textId="49ECD725" w:rsidR="00A2495A" w:rsidRDefault="00A2495A" w:rsidP="00A2495A">
      <w:pPr xmlns:w="http://schemas.openxmlformats.org/wordprocessingml/2006/main">
        <w:pStyle w:val="ListParagraph"/>
        <w:numPr>
          <w:ilvl w:val="0"/>
          <w:numId w:val="30"/>
        </w:numPr>
        <w:spacing w:after="120" w:line="276" w:lineRule="auto"/>
        <w:rPr>
          <w:rFonts w:ascii="Lato" w:hAnsi="Lato"/>
          <w:sz w:val="24"/>
          <w:szCs w:val="24"/>
          <w:lang w:eastAsia="en-GB"/>
        </w:rPr>
      </w:pPr>
      <w:r xmlns:w="http://schemas.openxmlformats.org/wordprocessingml/2006/main">
        <w:rPr>
          <w:rFonts w:ascii="Lato" w:hAnsi="Lato"/>
          <w:b/>
          <w:bCs/>
          <w:sz w:val="24"/>
          <w:szCs w:val="24"/>
          <w:lang w:eastAsia="en-GB"/>
        </w:rPr>
        <w:t xml:space="preserve">장편 리포타주 영상 </w:t>
      </w:r>
      <w:r xmlns:w="http://schemas.openxmlformats.org/wordprocessingml/2006/main" w:rsidRPr="1993BBE2">
        <w:rPr>
          <w:rFonts w:ascii="Lato" w:hAnsi="Lato"/>
          <w:sz w:val="24"/>
          <w:szCs w:val="24"/>
          <w:lang w:eastAsia="en-GB"/>
        </w:rPr>
        <w:t xml:space="preserve">- AI를 활용한 콘텐츠 제작은 허용되지 않습니다. 편집 </w:t>
      </w:r>
      <w:proofErr xmlns:w="http://schemas.openxmlformats.org/wordprocessingml/2006/main" w:type="spellStart"/>
      <w:r xmlns:w="http://schemas.openxmlformats.org/wordprocessingml/2006/main" w:rsidR="00675932">
        <w:rPr>
          <w:rFonts w:ascii="Lato" w:hAnsi="Lato"/>
          <w:sz w:val="24"/>
          <w:szCs w:val="24"/>
          <w:lang w:eastAsia="en-GB"/>
        </w:rPr>
        <w:t xml:space="preserve">프로그램은 </w:t>
      </w:r>
      <w:proofErr xmlns:w="http://schemas.openxmlformats.org/wordprocessingml/2006/main" w:type="spellEnd"/>
      <w:r xmlns:w="http://schemas.openxmlformats.org/wordprocessingml/2006/main" w:rsidR="00675932">
        <w:rPr>
          <w:rFonts w:ascii="Lato" w:hAnsi="Lato"/>
          <w:sz w:val="24"/>
          <w:szCs w:val="24"/>
          <w:lang w:eastAsia="en-GB"/>
        </w:rPr>
        <w:t xml:space="preserve">허용됩니다.</w:t>
      </w:r>
    </w:p>
    <w:p w14:paraId="5AC4D903" w14:textId="6DD96DBF" w:rsidR="00A2495A" w:rsidRPr="00675932" w:rsidRDefault="00A2495A" w:rsidP="00675932">
      <w:pPr xmlns:w="http://schemas.openxmlformats.org/wordprocessingml/2006/main">
        <w:pStyle w:val="ListParagraph"/>
        <w:numPr>
          <w:ilvl w:val="0"/>
          <w:numId w:val="30"/>
        </w:numPr>
        <w:rPr>
          <w:rFonts w:ascii="Lato" w:hAnsi="Lato"/>
          <w:sz w:val="24"/>
          <w:szCs w:val="24"/>
          <w:lang w:eastAsia="en-GB"/>
        </w:rPr>
      </w:pPr>
      <w:r xmlns:w="http://schemas.openxmlformats.org/wordprocessingml/2006/main" w:rsidRPr="00675932">
        <w:rPr>
          <w:rFonts w:ascii="Lato" w:hAnsi="Lato"/>
          <w:b/>
          <w:bCs/>
          <w:sz w:val="24"/>
          <w:szCs w:val="24"/>
          <w:lang w:eastAsia="en-GB"/>
        </w:rPr>
        <w:t xml:space="preserve">단편 캠페인 영상 </w:t>
      </w:r>
      <w:r xmlns:w="http://schemas.openxmlformats.org/wordprocessingml/2006/main" w:rsidRPr="00675932">
        <w:rPr>
          <w:rFonts w:ascii="Lato" w:hAnsi="Lato"/>
          <w:sz w:val="24"/>
          <w:szCs w:val="24"/>
          <w:lang w:eastAsia="en-GB"/>
        </w:rPr>
        <w:t xml:space="preserve">- AI 및 기타 편집 애플리케이션의 사용을 환영하고 권장합니다.</w:t>
      </w:r>
    </w:p>
    <w:p w14:paraId="69F02FCF" w14:textId="2830ADB7" w:rsidR="00BD2373" w:rsidRPr="00BD2373" w:rsidRDefault="00A2495A" w:rsidP="00222247">
      <w:pPr xmlns:w="http://schemas.openxmlformats.org/wordprocessingml/2006/main">
        <w:pStyle w:val="ListParagraph"/>
        <w:numPr>
          <w:ilvl w:val="0"/>
          <w:numId w:val="30"/>
        </w:numPr>
        <w:spacing w:after="120" w:line="276" w:lineRule="auto"/>
        <w:rPr>
          <w:rFonts w:ascii="Lato" w:hAnsi="Lato"/>
          <w:b/>
          <w:bCs/>
          <w:sz w:val="24"/>
          <w:szCs w:val="24"/>
        </w:rPr>
      </w:pPr>
      <w:r xmlns:w="http://schemas.openxmlformats.org/wordprocessingml/2006/main" w:rsidRPr="56D12EC7">
        <w:rPr>
          <w:rFonts w:ascii="Lato" w:hAnsi="Lato"/>
          <w:b/>
          <w:bCs/>
          <w:sz w:val="24"/>
          <w:szCs w:val="24"/>
          <w:lang w:eastAsia="en-GB"/>
        </w:rPr>
        <w:t xml:space="preserve">국제 협업 </w:t>
      </w:r>
      <w:r xmlns:w="http://schemas.openxmlformats.org/wordprocessingml/2006/main" w:rsidR="1DAFE3C1" w:rsidRPr="56D12EC7">
        <w:rPr>
          <w:rFonts w:ascii="Lato" w:hAnsi="Lato"/>
          <w:sz w:val="24"/>
          <w:szCs w:val="24"/>
          <w:lang w:eastAsia="en-GB"/>
        </w:rPr>
        <w:t xml:space="preserve">– 기사 및 장편 보도 부문에만 개방되므로 AI 사용은 허용되지 않습니다.</w:t>
      </w:r>
    </w:p>
    <w:p w14:paraId="2C771CD5" w14:textId="2AD28976" w:rsidR="00740E04" w:rsidRPr="00BD2373" w:rsidRDefault="00222247" w:rsidP="00BD2373">
      <w:pPr xmlns:w="http://schemas.openxmlformats.org/wordprocessingml/2006/main">
        <w:spacing w:after="120"/>
        <w:ind w:left="360"/>
        <w:rPr>
          <w:rFonts w:ascii="Lato" w:hAnsi="Lato"/>
          <w:b/>
          <w:bCs/>
          <w:sz w:val="28"/>
          <w:szCs w:val="28"/>
          <w:lang w:val="en-US"/>
        </w:rPr>
      </w:pPr>
      <w:r xmlns:w="http://schemas.openxmlformats.org/wordprocessingml/2006/main" w:rsidRPr="56D12EC7">
        <w:rPr>
          <w:rFonts w:ascii="Lato" w:hAnsi="Lato"/>
          <w:b/>
          <w:bCs/>
          <w:sz w:val="28"/>
          <w:szCs w:val="28"/>
          <w:lang w:val="en-GB"/>
        </w:rPr>
        <w:t xml:space="preserve">모든 평가 기준은 아래에 명시된 </w:t>
      </w:r>
      <w:r xmlns:w="http://schemas.openxmlformats.org/wordprocessingml/2006/main" w:rsidR="004973FA" w:rsidRPr="56D12EC7">
        <w:rPr>
          <w:rFonts w:ascii="Lato" w:hAnsi="Lato"/>
          <w:b/>
          <w:bCs/>
          <w:sz w:val="28"/>
          <w:szCs w:val="28"/>
          <w:u w:val="single"/>
          <w:lang w:val="en-GB"/>
        </w:rPr>
        <w:t xml:space="preserve">단어 수, 문자 수 및 영상 분량을 준수해 주시기 바랍니다 </w:t>
      </w:r>
      <w:r xmlns:w="http://schemas.openxmlformats.org/wordprocessingml/2006/main" w:rsidR="008B6D9A" w:rsidRPr="56D12EC7">
        <w:rPr>
          <w:rFonts w:ascii="Lato" w:hAnsi="Lato"/>
          <w:b/>
          <w:bCs/>
          <w:sz w:val="28"/>
          <w:szCs w:val="28"/>
          <w:lang w:val="en-GB"/>
        </w:rPr>
        <w:t xml:space="preserve">. FEE에 제출된 국내 출품작 중 기준 제한을 초과하는 작품은 </w:t>
      </w:r>
      <w:r xmlns:w="http://schemas.openxmlformats.org/wordprocessingml/2006/main" w:rsidR="00B13F15" w:rsidRPr="56D12EC7">
        <w:rPr>
          <w:rFonts w:ascii="Lato" w:hAnsi="Lato"/>
          <w:b/>
          <w:bCs/>
          <w:sz w:val="28"/>
          <w:szCs w:val="28"/>
          <w:lang w:val="en-GB"/>
        </w:rPr>
        <w:t xml:space="preserve">국제 심사위원단 최종 후보 명단에 </w:t>
      </w:r>
      <w:r xmlns:w="http://schemas.openxmlformats.org/wordprocessingml/2006/main" w:rsidR="00B13F15" w:rsidRPr="56D12EC7">
        <w:rPr>
          <w:rFonts w:ascii="Lato" w:hAnsi="Lato"/>
          <w:b/>
          <w:bCs/>
          <w:sz w:val="28"/>
          <w:szCs w:val="28"/>
          <w:u w:val="single"/>
          <w:lang w:val="en-GB"/>
        </w:rPr>
        <w:t xml:space="preserve">포함되지 않습니다.</w:t>
      </w:r>
    </w:p>
    <w:p w14:paraId="16AA79B4" w14:textId="2B68B3CC" w:rsidR="56D12EC7" w:rsidRDefault="56D12EC7" w:rsidP="56D12EC7">
      <w:pPr>
        <w:spacing w:after="120"/>
        <w:ind w:left="360"/>
        <w:rPr>
          <w:rFonts w:ascii="Lato" w:hAnsi="Lato"/>
          <w:b/>
          <w:bCs/>
          <w:sz w:val="28"/>
          <w:szCs w:val="28"/>
          <w:lang w:val="en-GB"/>
        </w:rPr>
      </w:pPr>
    </w:p>
    <w:p w14:paraId="3BA7A013" w14:textId="77777777" w:rsidR="0038221B" w:rsidRDefault="0038221B">
      <w:pPr>
        <w:spacing w:after="160" w:line="259" w:lineRule="auto"/>
        <w:rPr>
          <w:rFonts w:ascii="Lato Black" w:hAnsi="Lato Black"/>
          <w:b/>
          <w:bCs/>
          <w:noProof/>
          <w:color w:val="952456"/>
          <w:sz w:val="48"/>
          <w:szCs w:val="48"/>
        </w:rPr>
      </w:pPr>
      <w:r>
        <w:rPr>
          <w:rFonts w:ascii="Lato Black" w:hAnsi="Lato Black"/>
          <w:b/>
          <w:bCs/>
          <w:noProof/>
          <w:color w:val="952456"/>
          <w:sz w:val="48"/>
          <w:szCs w:val="48"/>
        </w:rPr>
        <w:br w:type="page"/>
      </w:r>
    </w:p>
    <w:p w14:paraId="16E31BE7" w14:textId="1F167588" w:rsidR="0038221B" w:rsidRPr="0038221B" w:rsidRDefault="0038221B" w:rsidP="0038221B">
      <w:pPr xmlns:w="http://schemas.openxmlformats.org/wordprocessingml/2006/main">
        <w:jc w:val="center"/>
        <w:rPr>
          <w:rFonts w:ascii="Lato Black" w:hAnsi="Lato Black"/>
          <w:b/>
          <w:bCs/>
          <w:color w:val="952456"/>
          <w:sz w:val="48"/>
          <w:szCs w:val="48"/>
          <w:lang w:val="en-US"/>
        </w:rPr>
      </w:pPr>
      <w:r xmlns:w="http://schemas.openxmlformats.org/wordprocessingml/2006/main" w:rsidRPr="0038221B">
        <w:rPr>
          <w:rFonts w:ascii="Lato Black" w:hAnsi="Lato Black"/>
          <w:b/>
          <w:bCs/>
          <w:color w:val="952456"/>
          <w:sz w:val="48"/>
          <w:szCs w:val="48"/>
          <w:lang w:val="en-US"/>
        </w:rPr>
        <w:lastRenderedPageBreak xmlns:w="http://schemas.openxmlformats.org/wordprocessingml/2006/main"/>
      </w:r>
      <w:r xmlns:w="http://schemas.openxmlformats.org/wordprocessingml/2006/main" w:rsidRPr="0038221B">
        <w:rPr>
          <w:rFonts w:ascii="Lato Black" w:hAnsi="Lato Black"/>
          <w:b/>
          <w:bCs/>
          <w:color w:val="952456"/>
          <w:sz w:val="48"/>
          <w:szCs w:val="48"/>
          <w:lang w:val="en-US"/>
        </w:rPr>
        <w:t xml:space="preserve">25/26 YRE 국제 대회 기준 및 채점 기준</w:t>
      </w:r>
    </w:p>
    <w:p w14:paraId="21B21D40" w14:textId="77777777" w:rsidR="0038221B" w:rsidRPr="0038221B" w:rsidRDefault="0038221B" w:rsidP="0038221B">
      <w:pPr>
        <w:rPr>
          <w:rFonts w:ascii="Lato Black" w:hAnsi="Lato Black"/>
          <w:b/>
          <w:bCs/>
          <w:color w:val="952456"/>
          <w:sz w:val="48"/>
          <w:szCs w:val="48"/>
          <w:lang w:val="en-US"/>
        </w:rPr>
      </w:pPr>
    </w:p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14:ligatures w14:val="standardContextual"/>
        </w:rPr>
        <w:id w:val="1544175540"/>
        <w:docPartObj>
          <w:docPartGallery w:val="Table of Contents"/>
          <w:docPartUnique/>
        </w:docPartObj>
      </w:sdtPr>
      <w:sdtEndPr>
        <w:rPr>
          <w:rFonts w:eastAsia="MS Mincho"/>
          <w:b/>
          <w:bCs/>
          <w:noProof/>
          <w:kern w:val="0"/>
          <w:lang w:val="da-DK"/>
          <w14:ligatures w14:val="none"/>
        </w:rPr>
      </w:sdtEndPr>
      <w:sdtContent>
        <w:p w14:paraId="4918D9CB" w14:textId="77777777" w:rsidR="0038221B" w:rsidRPr="00B97C65" w:rsidRDefault="0038221B" w:rsidP="0038221B">
          <w:pPr xmlns:w="http://schemas.openxmlformats.org/wordprocessingml/2006/main">
            <w:pStyle w:val="TOCHeading"/>
            <w:rPr>
              <w:rFonts w:ascii="Lato" w:hAnsi="Lato"/>
              <w:color w:val="952456"/>
            </w:rPr>
          </w:pPr>
          <w:r xmlns:w="http://schemas.openxmlformats.org/wordprocessingml/2006/main" w:rsidRPr="00B97C65">
            <w:rPr>
              <w:rFonts w:ascii="Lato" w:hAnsi="Lato"/>
              <w:color w:val="952456"/>
            </w:rPr>
            <w:t xml:space="preserve">목차</w:t>
          </w:r>
        </w:p>
        <w:p w14:paraId="59682DC4" w14:textId="77777777" w:rsidR="0038221B" w:rsidRDefault="0038221B" w:rsidP="0038221B">
          <w:pPr xmlns:w="http://schemas.openxmlformats.org/wordprocessingml/2006/main">
            <w:pStyle w:val="TOC1"/>
            <w:tabs>
              <w:tab w:val="right" w:leader="dot" w:pos="15388"/>
            </w:tabs>
            <w:rPr>
              <w:noProof/>
            </w:rPr>
          </w:pPr>
          <w:r xmlns:w="http://schemas.openxmlformats.org/wordprocessingml/2006/main">
            <w:fldChar xmlns:w="http://schemas.openxmlformats.org/wordprocessingml/2006/main" w:fldCharType="begin"/>
          </w:r>
          <w:r xmlns:w="http://schemas.openxmlformats.org/wordprocessingml/2006/main">
            <w:instrText xmlns:w="http://schemas.openxmlformats.org/wordprocessingml/2006/main" xml:space="preserve"> TOC \o "1-3" \h \z \u </w:instrText>
          </w:r>
          <w:r xmlns:w="http://schemas.openxmlformats.org/wordprocessingml/2006/main">
            <w:fldChar xmlns:w="http://schemas.openxmlformats.org/wordprocessingml/2006/main" w:fldCharType="separate"/>
          </w:r>
          <w:hyperlink xmlns:w="http://schemas.openxmlformats.org/wordprocessingml/2006/main" w:anchor="_Toc205559959" w:history="1">
            <w:r xmlns:w="http://schemas.openxmlformats.org/wordprocessingml/2006/main" w:rsidRPr="003F718D">
              <w:rPr>
                <w:rStyle w:val="Hyperlink"/>
                <w:noProof/>
              </w:rPr>
              <w:t xml:space="preserve">제 </w:t>
            </w:r>
          </w:hyperlink>
          <w:r xmlns:w="http://schemas.openxmlformats.org/wordprocessingml/2006/main">
            <w:rPr>
              <w:noProof/>
              <w:webHidden/>
            </w:rPr>
            <w:tab xmlns:w="http://schemas.openxmlformats.org/wordprocessingml/2006/main"/>
          </w:r>
          <w:r xmlns:w="http://schemas.openxmlformats.org/wordprocessingml/2006/main">
            <w:rPr>
              <w:noProof/>
              <w:webHidden/>
            </w:rPr>
            <w:fldChar xmlns:w="http://schemas.openxmlformats.org/wordprocessingml/2006/main" w:fldCharType="begin"/>
          </w:r>
          <w:r xmlns:w="http://schemas.openxmlformats.org/wordprocessingml/2006/main">
            <w:rPr>
              <w:noProof/>
              <w:webHidden/>
            </w:rPr>
            <w:instrText xmlns:w="http://schemas.openxmlformats.org/wordprocessingml/2006/main" xml:space="preserve"> PAGEREF _Toc205559959 \h </w:instrText>
          </w:r>
          <w:r xmlns:w="http://schemas.openxmlformats.org/wordprocessingml/2006/main">
            <w:rPr>
              <w:noProof/>
              <w:webHidden/>
            </w:rPr>
            <w:fldChar xmlns:w="http://schemas.openxmlformats.org/wordprocessingml/2006/main" w:fldCharType="separate"/>
          </w:r>
          <w:hyperlink xmlns:w="http://schemas.openxmlformats.org/wordprocessingml/2006/main" w:anchor="_Toc205559959" w:history="1">
            <w:r xmlns:w="http://schemas.openxmlformats.org/wordprocessingml/2006/main">
              <w:rPr>
                <w:noProof/>
                <w:webHidden/>
              </w:rPr>
              <w:t xml:space="preserve">3 조</w:t>
            </w:r>
          </w:hyperlink>
          <w:r xmlns:w="http://schemas.openxmlformats.org/wordprocessingml/2006/main">
            <w:rPr>
              <w:noProof/>
              <w:webHidden/>
            </w:rPr>
            <w:fldChar xmlns:w="http://schemas.openxmlformats.org/wordprocessingml/2006/main" w:fldCharType="end"/>
          </w:r>
        </w:p>
        <w:p w14:paraId="0CB09D0F" w14:textId="77777777" w:rsidR="0038221B" w:rsidRDefault="0038221B" w:rsidP="0038221B">
          <w:pPr xmlns:w="http://schemas.openxmlformats.org/wordprocessingml/2006/main">
            <w:pStyle w:val="TOC1"/>
            <w:tabs>
              <w:tab w:val="right" w:leader="dot" w:pos="15388"/>
            </w:tabs>
            <w:rPr>
              <w:noProof/>
            </w:rPr>
          </w:pPr>
          <w:hyperlink xmlns:w="http://schemas.openxmlformats.org/wordprocessingml/2006/main" w:anchor="_Toc205559960" w:history="1">
            <w:r xmlns:w="http://schemas.openxmlformats.org/wordprocessingml/2006/main" w:rsidRPr="003F718D">
              <w:rPr>
                <w:rStyle w:val="Hyperlink"/>
                <w:noProof/>
              </w:rPr>
              <w:t xml:space="preserve">원 </w:t>
            </w:r>
          </w:hyperlink>
          <w:hyperlink xmlns:w="http://schemas.openxmlformats.org/wordprocessingml/2006/main" w:anchor="_Toc205559960" w:history="1">
            <w:r xmlns:w="http://schemas.openxmlformats.org/wordprocessingml/2006/main" w:rsidRPr="00B97C65">
              <w:rPr>
                <w:rStyle w:val="Hyperlink"/>
                <w:rFonts w:ascii="Lato" w:hAnsi="Lato"/>
                <w:noProof/>
              </w:rPr>
              <w:t xml:space="preserve">테이크 </w:t>
            </w:r>
          </w:hyperlink>
          <w:hyperlink xmlns:w="http://schemas.openxmlformats.org/wordprocessingml/2006/main" w:anchor="_Toc205559960" w:history="1">
            <w:r xmlns:w="http://schemas.openxmlformats.org/wordprocessingml/2006/main" w:rsidRPr="003F718D">
              <w:rPr>
                <w:rStyle w:val="Hyperlink"/>
                <w:noProof/>
              </w:rPr>
              <w:t xml:space="preserve">포토 </w:t>
            </w:r>
          </w:hyperlink>
          <w:r xmlns:w="http://schemas.openxmlformats.org/wordprocessingml/2006/main">
            <w:rPr>
              <w:noProof/>
              <w:webHidden/>
            </w:rPr>
            <w:tab xmlns:w="http://schemas.openxmlformats.org/wordprocessingml/2006/main"/>
          </w:r>
          <w:r xmlns:w="http://schemas.openxmlformats.org/wordprocessingml/2006/main">
            <w:rPr>
              <w:noProof/>
              <w:webHidden/>
            </w:rPr>
            <w:fldChar xmlns:w="http://schemas.openxmlformats.org/wordprocessingml/2006/main" w:fldCharType="begin"/>
          </w:r>
          <w:r xmlns:w="http://schemas.openxmlformats.org/wordprocessingml/2006/main">
            <w:rPr>
              <w:noProof/>
              <w:webHidden/>
            </w:rPr>
            <w:instrText xmlns:w="http://schemas.openxmlformats.org/wordprocessingml/2006/main" xml:space="preserve"> PAGEREF _Toc205559960 \h </w:instrText>
          </w:r>
          <w:r xmlns:w="http://schemas.openxmlformats.org/wordprocessingml/2006/main">
            <w:rPr>
              <w:noProof/>
              <w:webHidden/>
            </w:rPr>
            <w:fldChar xmlns:w="http://schemas.openxmlformats.org/wordprocessingml/2006/main" w:fldCharType="separate"/>
          </w:r>
          <w:hyperlink xmlns:w="http://schemas.openxmlformats.org/wordprocessingml/2006/main" w:anchor="_Toc205559960" w:history="1">
            <w:r xmlns:w="http://schemas.openxmlformats.org/wordprocessingml/2006/main">
              <w:rPr>
                <w:noProof/>
                <w:webHidden/>
              </w:rPr>
              <w:t xml:space="preserve">6</w:t>
            </w:r>
          </w:hyperlink>
          <w:r xmlns:w="http://schemas.openxmlformats.org/wordprocessingml/2006/main">
            <w:rPr>
              <w:noProof/>
              <w:webHidden/>
            </w:rPr>
            <w:fldChar xmlns:w="http://schemas.openxmlformats.org/wordprocessingml/2006/main" w:fldCharType="end"/>
          </w:r>
        </w:p>
        <w:p w14:paraId="6E860EA8" w14:textId="77777777" w:rsidR="0038221B" w:rsidRDefault="0038221B" w:rsidP="0038221B">
          <w:pPr xmlns:w="http://schemas.openxmlformats.org/wordprocessingml/2006/main">
            <w:pStyle w:val="TOC1"/>
            <w:tabs>
              <w:tab w:val="right" w:leader="dot" w:pos="15388"/>
            </w:tabs>
            <w:rPr>
              <w:noProof/>
            </w:rPr>
          </w:pPr>
          <w:hyperlink xmlns:w="http://schemas.openxmlformats.org/wordprocessingml/2006/main" w:anchor="_Toc205559961" w:history="1">
            <w:r xmlns:w="http://schemas.openxmlformats.org/wordprocessingml/2006/main" w:rsidRPr="003F718D">
              <w:rPr>
                <w:rStyle w:val="Hyperlink"/>
                <w:noProof/>
              </w:rPr>
              <w:t xml:space="preserve">연출된 캠페인 사진 </w:t>
            </w:r>
          </w:hyperlink>
          <w:r xmlns:w="http://schemas.openxmlformats.org/wordprocessingml/2006/main">
            <w:rPr>
              <w:noProof/>
              <w:webHidden/>
            </w:rPr>
            <w:tab xmlns:w="http://schemas.openxmlformats.org/wordprocessingml/2006/main"/>
          </w:r>
          <w:r xmlns:w="http://schemas.openxmlformats.org/wordprocessingml/2006/main">
            <w:rPr>
              <w:noProof/>
              <w:webHidden/>
            </w:rPr>
            <w:fldChar xmlns:w="http://schemas.openxmlformats.org/wordprocessingml/2006/main" w:fldCharType="begin"/>
          </w:r>
          <w:r xmlns:w="http://schemas.openxmlformats.org/wordprocessingml/2006/main">
            <w:rPr>
              <w:noProof/>
              <w:webHidden/>
            </w:rPr>
            <w:instrText xmlns:w="http://schemas.openxmlformats.org/wordprocessingml/2006/main" xml:space="preserve"> PAGEREF _Toc205559961 \h </w:instrText>
          </w:r>
          <w:r xmlns:w="http://schemas.openxmlformats.org/wordprocessingml/2006/main">
            <w:rPr>
              <w:noProof/>
              <w:webHidden/>
            </w:rPr>
            <w:fldChar xmlns:w="http://schemas.openxmlformats.org/wordprocessingml/2006/main" w:fldCharType="separate"/>
          </w:r>
          <w:hyperlink xmlns:w="http://schemas.openxmlformats.org/wordprocessingml/2006/main" w:anchor="_Toc205559961" w:history="1">
            <w:r xmlns:w="http://schemas.openxmlformats.org/wordprocessingml/2006/main">
              <w:rPr>
                <w:noProof/>
                <w:webHidden/>
              </w:rPr>
              <w:t xml:space="preserve">9</w:t>
            </w:r>
          </w:hyperlink>
          <w:r xmlns:w="http://schemas.openxmlformats.org/wordprocessingml/2006/main">
            <w:rPr>
              <w:noProof/>
              <w:webHidden/>
            </w:rPr>
            <w:fldChar xmlns:w="http://schemas.openxmlformats.org/wordprocessingml/2006/main" w:fldCharType="end"/>
          </w:r>
        </w:p>
        <w:p w14:paraId="27ED2471" w14:textId="77777777" w:rsidR="0038221B" w:rsidRDefault="0038221B" w:rsidP="0038221B">
          <w:pPr xmlns:w="http://schemas.openxmlformats.org/wordprocessingml/2006/main">
            <w:pStyle w:val="TOC1"/>
            <w:tabs>
              <w:tab w:val="right" w:leader="dot" w:pos="15388"/>
            </w:tabs>
            <w:rPr>
              <w:noProof/>
            </w:rPr>
          </w:pPr>
          <w:hyperlink xmlns:w="http://schemas.openxmlformats.org/wordprocessingml/2006/main" w:anchor="_Toc205559962" w:history="1">
            <w:r xmlns:w="http://schemas.openxmlformats.org/wordprocessingml/2006/main" w:rsidRPr="003F718D">
              <w:rPr>
                <w:rStyle w:val="Hyperlink"/>
                <w:noProof/>
              </w:rPr>
              <w:t xml:space="preserve">사진 스토리 </w:t>
            </w:r>
          </w:hyperlink>
          <w:r xmlns:w="http://schemas.openxmlformats.org/wordprocessingml/2006/main">
            <w:rPr>
              <w:noProof/>
              <w:webHidden/>
            </w:rPr>
            <w:tab xmlns:w="http://schemas.openxmlformats.org/wordprocessingml/2006/main"/>
          </w:r>
          <w:r xmlns:w="http://schemas.openxmlformats.org/wordprocessingml/2006/main">
            <w:rPr>
              <w:noProof/>
              <w:webHidden/>
            </w:rPr>
            <w:fldChar xmlns:w="http://schemas.openxmlformats.org/wordprocessingml/2006/main" w:fldCharType="begin"/>
          </w:r>
          <w:r xmlns:w="http://schemas.openxmlformats.org/wordprocessingml/2006/main">
            <w:rPr>
              <w:noProof/>
              <w:webHidden/>
            </w:rPr>
            <w:instrText xmlns:w="http://schemas.openxmlformats.org/wordprocessingml/2006/main" xml:space="preserve"> PAGEREF _Toc205559962 \h </w:instrText>
          </w:r>
          <w:r xmlns:w="http://schemas.openxmlformats.org/wordprocessingml/2006/main">
            <w:rPr>
              <w:noProof/>
              <w:webHidden/>
            </w:rPr>
            <w:fldChar xmlns:w="http://schemas.openxmlformats.org/wordprocessingml/2006/main" w:fldCharType="separate"/>
          </w:r>
          <w:hyperlink xmlns:w="http://schemas.openxmlformats.org/wordprocessingml/2006/main" w:anchor="_Toc205559962" w:history="1">
            <w:r xmlns:w="http://schemas.openxmlformats.org/wordprocessingml/2006/main">
              <w:rPr>
                <w:noProof/>
                <w:webHidden/>
              </w:rPr>
              <w:t xml:space="preserve">13</w:t>
            </w:r>
          </w:hyperlink>
          <w:r xmlns:w="http://schemas.openxmlformats.org/wordprocessingml/2006/main">
            <w:rPr>
              <w:noProof/>
              <w:webHidden/>
            </w:rPr>
            <w:fldChar xmlns:w="http://schemas.openxmlformats.org/wordprocessingml/2006/main" w:fldCharType="end"/>
          </w:r>
        </w:p>
        <w:p w14:paraId="4F9BBB9F" w14:textId="77777777" w:rsidR="0038221B" w:rsidRDefault="0038221B" w:rsidP="0038221B">
          <w:pPr xmlns:w="http://schemas.openxmlformats.org/wordprocessingml/2006/main">
            <w:pStyle w:val="TOC1"/>
            <w:tabs>
              <w:tab w:val="right" w:leader="dot" w:pos="15388"/>
            </w:tabs>
            <w:rPr>
              <w:noProof/>
            </w:rPr>
          </w:pPr>
          <w:hyperlink xmlns:w="http://schemas.openxmlformats.org/wordprocessingml/2006/main" w:anchor="_Toc205559963" w:history="1">
            <w:r xmlns:w="http://schemas.openxmlformats.org/wordprocessingml/2006/main" w:rsidRPr="003F718D">
              <w:rPr>
                <w:rStyle w:val="Hyperlink"/>
                <w:noProof/>
              </w:rPr>
              <w:t xml:space="preserve">장편 리포타주 영상 </w:t>
            </w:r>
          </w:hyperlink>
          <w:r xmlns:w="http://schemas.openxmlformats.org/wordprocessingml/2006/main">
            <w:rPr>
              <w:noProof/>
              <w:webHidden/>
            </w:rPr>
            <w:tab xmlns:w="http://schemas.openxmlformats.org/wordprocessingml/2006/main"/>
          </w:r>
          <w:r xmlns:w="http://schemas.openxmlformats.org/wordprocessingml/2006/main">
            <w:rPr>
              <w:noProof/>
              <w:webHidden/>
            </w:rPr>
            <w:fldChar xmlns:w="http://schemas.openxmlformats.org/wordprocessingml/2006/main" w:fldCharType="begin"/>
          </w:r>
          <w:r xmlns:w="http://schemas.openxmlformats.org/wordprocessingml/2006/main">
            <w:rPr>
              <w:noProof/>
              <w:webHidden/>
            </w:rPr>
            <w:instrText xmlns:w="http://schemas.openxmlformats.org/wordprocessingml/2006/main" xml:space="preserve"> PAGEREF _Toc205559963 \h </w:instrText>
          </w:r>
          <w:r xmlns:w="http://schemas.openxmlformats.org/wordprocessingml/2006/main">
            <w:rPr>
              <w:noProof/>
              <w:webHidden/>
            </w:rPr>
            <w:fldChar xmlns:w="http://schemas.openxmlformats.org/wordprocessingml/2006/main" w:fldCharType="separate"/>
          </w:r>
          <w:hyperlink xmlns:w="http://schemas.openxmlformats.org/wordprocessingml/2006/main" w:anchor="_Toc205559963" w:history="1">
            <w:r xmlns:w="http://schemas.openxmlformats.org/wordprocessingml/2006/main">
              <w:rPr>
                <w:noProof/>
                <w:webHidden/>
              </w:rPr>
              <w:t xml:space="preserve">16</w:t>
            </w:r>
          </w:hyperlink>
          <w:r xmlns:w="http://schemas.openxmlformats.org/wordprocessingml/2006/main">
            <w:rPr>
              <w:noProof/>
              <w:webHidden/>
            </w:rPr>
            <w:fldChar xmlns:w="http://schemas.openxmlformats.org/wordprocessingml/2006/main" w:fldCharType="end"/>
          </w:r>
        </w:p>
        <w:p w14:paraId="2479A1EC" w14:textId="77777777" w:rsidR="0038221B" w:rsidRDefault="0038221B" w:rsidP="0038221B">
          <w:pPr xmlns:w="http://schemas.openxmlformats.org/wordprocessingml/2006/main">
            <w:pStyle w:val="TOC1"/>
            <w:tabs>
              <w:tab w:val="right" w:leader="dot" w:pos="15388"/>
            </w:tabs>
            <w:rPr>
              <w:noProof/>
            </w:rPr>
          </w:pPr>
          <w:hyperlink xmlns:w="http://schemas.openxmlformats.org/wordprocessingml/2006/main" w:anchor="_Toc205559964" w:history="1">
            <w:r xmlns:w="http://schemas.openxmlformats.org/wordprocessingml/2006/main" w:rsidRPr="003F718D">
              <w:rPr>
                <w:rStyle w:val="Hyperlink"/>
                <w:noProof/>
              </w:rPr>
              <w:t xml:space="preserve">단편 캠페인 영상 </w:t>
            </w:r>
          </w:hyperlink>
          <w:r xmlns:w="http://schemas.openxmlformats.org/wordprocessingml/2006/main">
            <w:rPr>
              <w:noProof/>
              <w:webHidden/>
            </w:rPr>
            <w:tab xmlns:w="http://schemas.openxmlformats.org/wordprocessingml/2006/main"/>
          </w:r>
          <w:r xmlns:w="http://schemas.openxmlformats.org/wordprocessingml/2006/main">
            <w:rPr>
              <w:noProof/>
              <w:webHidden/>
            </w:rPr>
            <w:fldChar xmlns:w="http://schemas.openxmlformats.org/wordprocessingml/2006/main" w:fldCharType="begin"/>
          </w:r>
          <w:r xmlns:w="http://schemas.openxmlformats.org/wordprocessingml/2006/main">
            <w:rPr>
              <w:noProof/>
              <w:webHidden/>
            </w:rPr>
            <w:instrText xmlns:w="http://schemas.openxmlformats.org/wordprocessingml/2006/main" xml:space="preserve"> PAGEREF _Toc205559964 \h </w:instrText>
          </w:r>
          <w:r xmlns:w="http://schemas.openxmlformats.org/wordprocessingml/2006/main">
            <w:rPr>
              <w:noProof/>
              <w:webHidden/>
            </w:rPr>
            <w:fldChar xmlns:w="http://schemas.openxmlformats.org/wordprocessingml/2006/main" w:fldCharType="separate"/>
          </w:r>
          <w:hyperlink xmlns:w="http://schemas.openxmlformats.org/wordprocessingml/2006/main" w:anchor="_Toc205559964" w:history="1">
            <w:r xmlns:w="http://schemas.openxmlformats.org/wordprocessingml/2006/main">
              <w:rPr>
                <w:noProof/>
                <w:webHidden/>
              </w:rPr>
              <w:t xml:space="preserve">20</w:t>
            </w:r>
          </w:hyperlink>
          <w:r xmlns:w="http://schemas.openxmlformats.org/wordprocessingml/2006/main">
            <w:rPr>
              <w:noProof/>
              <w:webHidden/>
            </w:rPr>
            <w:fldChar xmlns:w="http://schemas.openxmlformats.org/wordprocessingml/2006/main" w:fldCharType="end"/>
          </w:r>
        </w:p>
        <w:p w14:paraId="6945A86F" w14:textId="77777777" w:rsidR="0038221B" w:rsidRDefault="0038221B" w:rsidP="0038221B">
          <w:pPr xmlns:w="http://schemas.openxmlformats.org/wordprocessingml/2006/main">
            <w:pStyle w:val="TOC1"/>
            <w:tabs>
              <w:tab w:val="right" w:leader="dot" w:pos="15388"/>
            </w:tabs>
            <w:rPr>
              <w:noProof/>
            </w:rPr>
          </w:pPr>
          <w:hyperlink xmlns:w="http://schemas.openxmlformats.org/wordprocessingml/2006/main" w:anchor="_Toc205559965" w:history="1">
            <w:r xmlns:w="http://schemas.openxmlformats.org/wordprocessingml/2006/main" w:rsidRPr="003F718D">
              <w:rPr>
                <w:rStyle w:val="Hyperlink"/>
                <w:noProof/>
              </w:rPr>
              <w:t xml:space="preserve">팟캐스트 </w:t>
            </w:r>
          </w:hyperlink>
          <w:r xmlns:w="http://schemas.openxmlformats.org/wordprocessingml/2006/main">
            <w:rPr>
              <w:noProof/>
              <w:webHidden/>
            </w:rPr>
            <w:tab xmlns:w="http://schemas.openxmlformats.org/wordprocessingml/2006/main"/>
          </w:r>
          <w:r xmlns:w="http://schemas.openxmlformats.org/wordprocessingml/2006/main">
            <w:rPr>
              <w:noProof/>
              <w:webHidden/>
            </w:rPr>
            <w:fldChar xmlns:w="http://schemas.openxmlformats.org/wordprocessingml/2006/main" w:fldCharType="begin"/>
          </w:r>
          <w:r xmlns:w="http://schemas.openxmlformats.org/wordprocessingml/2006/main">
            <w:rPr>
              <w:noProof/>
              <w:webHidden/>
            </w:rPr>
            <w:instrText xmlns:w="http://schemas.openxmlformats.org/wordprocessingml/2006/main" xml:space="preserve"> PAGEREF _Toc205559965 \h </w:instrText>
          </w:r>
          <w:r xmlns:w="http://schemas.openxmlformats.org/wordprocessingml/2006/main">
            <w:rPr>
              <w:noProof/>
              <w:webHidden/>
            </w:rPr>
            <w:fldChar xmlns:w="http://schemas.openxmlformats.org/wordprocessingml/2006/main" w:fldCharType="separate"/>
          </w:r>
          <w:hyperlink xmlns:w="http://schemas.openxmlformats.org/wordprocessingml/2006/main" w:anchor="_Toc205559965" w:history="1">
            <w:r xmlns:w="http://schemas.openxmlformats.org/wordprocessingml/2006/main">
              <w:rPr>
                <w:noProof/>
                <w:webHidden/>
              </w:rPr>
              <w:t xml:space="preserve">23</w:t>
            </w:r>
          </w:hyperlink>
          <w:r xmlns:w="http://schemas.openxmlformats.org/wordprocessingml/2006/main">
            <w:rPr>
              <w:noProof/>
              <w:webHidden/>
            </w:rPr>
            <w:fldChar xmlns:w="http://schemas.openxmlformats.org/wordprocessingml/2006/main" w:fldCharType="end"/>
          </w:r>
        </w:p>
        <w:p w14:paraId="305B9207" w14:textId="77777777" w:rsidR="0038221B" w:rsidRDefault="0038221B" w:rsidP="0038221B">
          <w:pPr xmlns:w="http://schemas.openxmlformats.org/wordprocessingml/2006/main">
            <w:pStyle w:val="TOC1"/>
            <w:tabs>
              <w:tab w:val="right" w:leader="dot" w:pos="15388"/>
            </w:tabs>
            <w:rPr>
              <w:noProof/>
            </w:rPr>
          </w:pPr>
          <w:hyperlink xmlns:w="http://schemas.openxmlformats.org/wordprocessingml/2006/main" w:anchor="_Toc205559966" w:history="1">
            <w:r xmlns:w="http://schemas.openxmlformats.org/wordprocessingml/2006/main" w:rsidRPr="003F718D">
              <w:rPr>
                <w:rStyle w:val="Hyperlink"/>
                <w:noProof/>
              </w:rPr>
              <w:t xml:space="preserve">YRE 4단계 보급 증거 제출 양식 </w:t>
            </w:r>
          </w:hyperlink>
          <w:r xmlns:w="http://schemas.openxmlformats.org/wordprocessingml/2006/main">
            <w:rPr>
              <w:noProof/>
              <w:webHidden/>
            </w:rPr>
            <w:tab xmlns:w="http://schemas.openxmlformats.org/wordprocessingml/2006/main"/>
          </w:r>
          <w:r xmlns:w="http://schemas.openxmlformats.org/wordprocessingml/2006/main">
            <w:rPr>
              <w:noProof/>
              <w:webHidden/>
            </w:rPr>
            <w:fldChar xmlns:w="http://schemas.openxmlformats.org/wordprocessingml/2006/main" w:fldCharType="begin"/>
          </w:r>
          <w:r xmlns:w="http://schemas.openxmlformats.org/wordprocessingml/2006/main">
            <w:rPr>
              <w:noProof/>
              <w:webHidden/>
            </w:rPr>
            <w:instrText xmlns:w="http://schemas.openxmlformats.org/wordprocessingml/2006/main" xml:space="preserve"> PAGEREF _Toc205559966 \h </w:instrText>
          </w:r>
          <w:r xmlns:w="http://schemas.openxmlformats.org/wordprocessingml/2006/main">
            <w:rPr>
              <w:noProof/>
              <w:webHidden/>
            </w:rPr>
            <w:fldChar xmlns:w="http://schemas.openxmlformats.org/wordprocessingml/2006/main" w:fldCharType="separate"/>
          </w:r>
          <w:hyperlink xmlns:w="http://schemas.openxmlformats.org/wordprocessingml/2006/main" w:anchor="_Toc205559966" w:history="1">
            <w:r xmlns:w="http://schemas.openxmlformats.org/wordprocessingml/2006/main">
              <w:rPr>
                <w:noProof/>
                <w:webHidden/>
              </w:rPr>
              <w:t xml:space="preserve">26</w:t>
            </w:r>
          </w:hyperlink>
          <w:r xmlns:w="http://schemas.openxmlformats.org/wordprocessingml/2006/main">
            <w:rPr>
              <w:noProof/>
              <w:webHidden/>
            </w:rPr>
            <w:fldChar xmlns:w="http://schemas.openxmlformats.org/wordprocessingml/2006/main" w:fldCharType="end"/>
          </w:r>
        </w:p>
        <w:p w14:paraId="43FDD901" w14:textId="77777777" w:rsidR="0038221B" w:rsidRDefault="0038221B" w:rsidP="0038221B">
          <w:r>
            <w:rPr>
              <w:b/>
              <w:bCs/>
              <w:noProof/>
            </w:rPr>
            <w:fldChar w:fldCharType="end"/>
          </w:r>
        </w:p>
      </w:sdtContent>
    </w:sdt>
    <w:p w14:paraId="1FDB41D5" w14:textId="77777777" w:rsidR="0038221B" w:rsidRPr="00D64BF2" w:rsidRDefault="0038221B" w:rsidP="0038221B">
      <w:pPr xmlns:w="http://schemas.openxmlformats.org/wordprocessingml/2006/main">
        <w:pStyle w:val="Heading1"/>
      </w:pPr>
      <w:bookmarkStart xmlns:w="http://schemas.openxmlformats.org/wordprocessingml/2006/main" w:id="3" w:name="_Toc205559959"/>
      <w:r xmlns:w="http://schemas.openxmlformats.org/wordprocessingml/2006/main" w:rsidRPr="00D64BF2">
        <w:t xml:space="preserve">기사</w:t>
      </w:r>
      <w:bookmarkEnd xmlns:w="http://schemas.openxmlformats.org/wordprocessingml/2006/main" w:id="3"/>
    </w:p>
    <w:p w14:paraId="39793ACE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기사는 해당 이슈가 왜 중요한지 명확하게 설명하고, 더 넓은 세계적 맥락과 연결하며, 실현 가능하고 건설적인 해결책을 제시해야 합니다. 제출물은 전통적인 신문 기사, 인터뷰, 온라인 블로그 게시물, 장문 소셜 미디어 게시물(예: Substack, Medium, Instagram 또는 Facebook 게시물) 등 다양한 형식을 사용할 수 있습니다.</w:t>
      </w:r>
    </w:p>
    <w:p w14:paraId="7AD1D40A" w14:textId="77777777" w:rsidR="0038221B" w:rsidRPr="0038221B" w:rsidRDefault="0038221B" w:rsidP="0038221B">
      <w:pPr xmlns:w="http://schemas.openxmlformats.org/wordprocessingml/2006/main">
        <w:rPr>
          <w:rFonts w:ascii="Lato" w:hAnsi="Lato"/>
          <w:b/>
          <w:bCs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b/>
          <w:bCs/>
          <w:sz w:val="24"/>
          <w:szCs w:val="24"/>
          <w:lang w:val="en-US"/>
        </w:rPr>
        <w:t xml:space="preserve">글쓰기, 인터뷰, 스토리텔링을 즐긴다면 이 카테고리를 살펴보세요.</w:t>
      </w:r>
    </w:p>
    <w:p w14:paraId="5EC0705A" w14:textId="77777777" w:rsidR="0038221B" w:rsidRPr="00D42258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D42258">
        <w:rPr>
          <w:rFonts w:ascii="Lato" w:hAnsi="Lato"/>
          <w:sz w:val="24"/>
          <w:szCs w:val="24"/>
          <w:u w:val="single"/>
        </w:rPr>
        <w:t xml:space="preserve">형식 및 구조</w:t>
      </w:r>
    </w:p>
    <w:p w14:paraId="17A31C1E" w14:textId="77777777" w:rsidR="0038221B" w:rsidRPr="00D42258" w:rsidRDefault="0038221B" w:rsidP="0038221B">
      <w:pPr xmlns:w="http://schemas.openxmlformats.org/wordprocessingml/2006/main">
        <w:pStyle w:val="ListParagraph"/>
        <w:widowControl/>
        <w:numPr>
          <w:ilvl w:val="0"/>
          <w:numId w:val="51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D42258">
        <w:rPr>
          <w:rFonts w:ascii="Lato" w:hAnsi="Lato"/>
          <w:sz w:val="24"/>
          <w:szCs w:val="24"/>
        </w:rPr>
        <w:t xml:space="preserve">최대 1,000 단어(영어로 번역 후).</w:t>
      </w:r>
    </w:p>
    <w:p w14:paraId="677A6232" w14:textId="77777777" w:rsidR="0038221B" w:rsidRPr="00CB0952" w:rsidRDefault="0038221B" w:rsidP="0038221B">
      <w:pPr xmlns:w="http://schemas.openxmlformats.org/wordprocessingml/2006/main">
        <w:pStyle w:val="ListParagraph"/>
        <w:widowControl/>
        <w:numPr>
          <w:ilvl w:val="0"/>
          <w:numId w:val="51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D42258">
        <w:rPr>
          <w:rFonts w:ascii="Lato" w:hAnsi="Lato"/>
          <w:sz w:val="24"/>
          <w:szCs w:val="24"/>
        </w:rPr>
        <w:t xml:space="preserve">제목은 140자를 넘지 않아야 합니다(AI가 생성하지 않음).</w:t>
      </w:r>
    </w:p>
    <w:p w14:paraId="5D15F3F3" w14:textId="77777777" w:rsidR="0038221B" w:rsidRPr="00D42258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D42258">
        <w:rPr>
          <w:rFonts w:ascii="Lato" w:hAnsi="Lato"/>
          <w:sz w:val="24"/>
          <w:szCs w:val="24"/>
          <w:u w:val="single"/>
        </w:rPr>
        <w:t xml:space="preserve">제출:</w:t>
      </w:r>
    </w:p>
    <w:p w14:paraId="2E3C9EAD" w14:textId="77777777" w:rsidR="0038221B" w:rsidRPr="00D42258" w:rsidRDefault="0038221B" w:rsidP="0038221B">
      <w:pPr xmlns:w="http://schemas.openxmlformats.org/wordprocessingml/2006/main">
        <w:pStyle w:val="ListParagraph"/>
        <w:widowControl/>
        <w:numPr>
          <w:ilvl w:val="0"/>
          <w:numId w:val="52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D42258">
        <w:rPr>
          <w:rFonts w:ascii="Lato" w:hAnsi="Lato"/>
          <w:sz w:val="24"/>
          <w:szCs w:val="24"/>
        </w:rPr>
        <w:t xml:space="preserve">전통적인 문서: Microsoft Word 문서.</w:t>
      </w:r>
    </w:p>
    <w:p w14:paraId="66A00DD0" w14:textId="77777777" w:rsidR="0038221B" w:rsidRPr="00D42258" w:rsidRDefault="0038221B" w:rsidP="0038221B">
      <w:pPr xmlns:w="http://schemas.openxmlformats.org/wordprocessingml/2006/main">
        <w:pStyle w:val="ListParagraph"/>
        <w:widowControl/>
        <w:numPr>
          <w:ilvl w:val="0"/>
          <w:numId w:val="52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D42258">
        <w:rPr>
          <w:rFonts w:ascii="Lato" w:hAnsi="Lato"/>
          <w:sz w:val="24"/>
          <w:szCs w:val="24"/>
        </w:rPr>
        <w:t xml:space="preserve">블로그/소셜 게시물: 온라인으로 배포하는 경우 공개 링크를 사용하세요.</w:t>
      </w:r>
    </w:p>
    <w:p w14:paraId="253EE2E5" w14:textId="77777777" w:rsidR="0038221B" w:rsidRPr="00CB0952" w:rsidRDefault="0038221B" w:rsidP="0038221B">
      <w:pPr xmlns:w="http://schemas.openxmlformats.org/wordprocessingml/2006/main">
        <w:pStyle w:val="ListParagraph"/>
        <w:widowControl/>
        <w:numPr>
          <w:ilvl w:val="0"/>
          <w:numId w:val="52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D42258">
        <w:rPr>
          <w:rFonts w:ascii="Lato" w:hAnsi="Lato"/>
          <w:sz w:val="24"/>
          <w:szCs w:val="24"/>
        </w:rPr>
        <w:t xml:space="preserve">캡션(최대 20단어)과 출처를 명시한 1~3개의 원본 또는 비원본 이미지(사진, 그림 또는 다이어그램)를 포함합니다.</w:t>
      </w:r>
    </w:p>
    <w:p w14:paraId="7893281B" w14:textId="77777777" w:rsidR="0038221B" w:rsidRPr="00D42258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D42258">
        <w:rPr>
          <w:rFonts w:ascii="Lato" w:hAnsi="Lato"/>
          <w:sz w:val="24"/>
          <w:szCs w:val="24"/>
          <w:u w:val="single"/>
        </w:rPr>
        <w:t xml:space="preserve">반드시 포함되어야 함:</w:t>
      </w:r>
    </w:p>
    <w:p w14:paraId="40768780" w14:textId="77777777" w:rsidR="0038221B" w:rsidRPr="00D42258" w:rsidRDefault="0038221B" w:rsidP="0038221B">
      <w:pPr xmlns:w="http://schemas.openxmlformats.org/wordprocessingml/2006/main">
        <w:pStyle w:val="ListParagraph"/>
        <w:widowControl/>
        <w:numPr>
          <w:ilvl w:val="0"/>
          <w:numId w:val="53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D42258">
        <w:rPr>
          <w:rFonts w:ascii="Lato" w:hAnsi="Lato"/>
          <w:sz w:val="24"/>
          <w:szCs w:val="24"/>
        </w:rPr>
        <w:t xml:space="preserve">서론(이 문제는 무엇이며 왜 긴급한가?)</w:t>
      </w:r>
    </w:p>
    <w:p w14:paraId="1E38FE5D" w14:textId="77777777" w:rsidR="0038221B" w:rsidRPr="00D42258" w:rsidRDefault="0038221B" w:rsidP="0038221B">
      <w:pPr xmlns:w="http://schemas.openxmlformats.org/wordprocessingml/2006/main">
        <w:pStyle w:val="ListParagraph"/>
        <w:widowControl/>
        <w:numPr>
          <w:ilvl w:val="0"/>
          <w:numId w:val="53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D42258">
        <w:rPr>
          <w:rFonts w:ascii="Lato" w:hAnsi="Lato"/>
          <w:sz w:val="24"/>
          <w:szCs w:val="24"/>
        </w:rPr>
        <w:lastRenderedPageBreak xmlns:w="http://schemas.openxmlformats.org/wordprocessingml/2006/main"/>
      </w:r>
      <w:r xmlns:w="http://schemas.openxmlformats.org/wordprocessingml/2006/main" w:rsidRPr="00D42258">
        <w:rPr>
          <w:rFonts w:ascii="Lato" w:hAnsi="Lato"/>
          <w:sz w:val="24"/>
          <w:szCs w:val="24"/>
        </w:rPr>
        <w:t xml:space="preserve">본문(사실, 인용문, 해결책)</w:t>
      </w:r>
    </w:p>
    <w:p w14:paraId="0B82E67E" w14:textId="77777777" w:rsidR="0038221B" w:rsidRPr="00D42258" w:rsidRDefault="0038221B" w:rsidP="0038221B">
      <w:pPr xmlns:w="http://schemas.openxmlformats.org/wordprocessingml/2006/main">
        <w:pStyle w:val="ListParagraph"/>
        <w:widowControl/>
        <w:numPr>
          <w:ilvl w:val="0"/>
          <w:numId w:val="53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D42258">
        <w:rPr>
          <w:rFonts w:ascii="Lato" w:hAnsi="Lato"/>
          <w:sz w:val="24"/>
          <w:szCs w:val="24"/>
        </w:rPr>
        <w:t xml:space="preserve">결론(주요 요점, 영향 또는 행동 촉구)</w:t>
      </w:r>
    </w:p>
    <w:p w14:paraId="37D125CC" w14:textId="77777777" w:rsidR="0038221B" w:rsidRPr="00CB0952" w:rsidRDefault="0038221B" w:rsidP="0038221B">
      <w:pPr xmlns:w="http://schemas.openxmlformats.org/wordprocessingml/2006/main">
        <w:pStyle w:val="ListParagraph"/>
        <w:widowControl/>
        <w:numPr>
          <w:ilvl w:val="0"/>
          <w:numId w:val="53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D42258">
        <w:rPr>
          <w:rFonts w:ascii="Lato" w:hAnsi="Lato"/>
          <w:sz w:val="24"/>
          <w:szCs w:val="24"/>
        </w:rPr>
        <w:t xml:space="preserve">명확한 답변 </w:t>
      </w:r>
      <w:proofErr xmlns:w="http://schemas.openxmlformats.org/wordprocessingml/2006/main" w:type="gramStart"/>
      <w:r xmlns:w="http://schemas.openxmlformats.org/wordprocessingml/2006/main" w:rsidRPr="00D42258">
        <w:rPr>
          <w:rFonts w:ascii="Lato" w:hAnsi="Lato"/>
          <w:sz w:val="24"/>
          <w:szCs w:val="24"/>
        </w:rPr>
        <w:t xml:space="preserve">: </w:t>
      </w:r>
      <w:proofErr xmlns:w="http://schemas.openxmlformats.org/wordprocessingml/2006/main" w:type="gramEnd"/>
      <w:r xmlns:w="http://schemas.openxmlformats.org/wordprocessingml/2006/main" w:rsidRPr="00D42258">
        <w:rPr>
          <w:rFonts w:ascii="Lato" w:hAnsi="Lato"/>
          <w:sz w:val="24"/>
          <w:szCs w:val="24"/>
        </w:rPr>
        <w:t xml:space="preserve">누가? 무엇을? 어디서? 언제? 왜? 어떻게?</w:t>
      </w:r>
    </w:p>
    <w:p w14:paraId="6DA3DB86" w14:textId="77777777" w:rsidR="0038221B" w:rsidRPr="00D42258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D42258">
        <w:rPr>
          <w:rFonts w:ascii="Lato" w:hAnsi="Lato"/>
          <w:sz w:val="24"/>
          <w:szCs w:val="24"/>
          <w:u w:val="single"/>
        </w:rPr>
        <w:t xml:space="preserve">시청각 향상(선택 사항)</w:t>
      </w:r>
    </w:p>
    <w:p w14:paraId="42298A68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본문이 중앙에 위치하는 한, 음성 메모, 인터뷰 또는 설명 콘텐츠에 대한 링크를 내장 링크나 QR 코드로 추가할 수 있습니다.</w:t>
      </w:r>
    </w:p>
    <w:p w14:paraId="044CB7B6" w14:textId="77777777" w:rsidR="0038221B" w:rsidRPr="00D42258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D42258">
        <w:rPr>
          <w:rFonts w:ascii="Lato" w:hAnsi="Lato"/>
          <w:sz w:val="24"/>
          <w:szCs w:val="24"/>
          <w:u w:val="single"/>
        </w:rPr>
        <w:t xml:space="preserve">정직하고 편견 없는 보도</w:t>
      </w:r>
    </w:p>
    <w:p w14:paraId="0E30733F" w14:textId="77777777" w:rsidR="0038221B" w:rsidRPr="00D42258" w:rsidRDefault="0038221B" w:rsidP="0038221B">
      <w:pPr xmlns:w="http://schemas.openxmlformats.org/wordprocessingml/2006/main">
        <w:pStyle w:val="ListParagraph"/>
        <w:widowControl/>
        <w:numPr>
          <w:ilvl w:val="0"/>
          <w:numId w:val="54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D42258">
        <w:rPr>
          <w:rFonts w:ascii="Lato" w:hAnsi="Lato"/>
          <w:sz w:val="24"/>
          <w:szCs w:val="24"/>
        </w:rPr>
        <w:t xml:space="preserve">사실과 통계에 대해서는 신뢰할 수 있는 출처를 사용하세요.</w:t>
      </w:r>
    </w:p>
    <w:p w14:paraId="73C1FF37" w14:textId="77777777" w:rsidR="0038221B" w:rsidRPr="00D42258" w:rsidRDefault="0038221B" w:rsidP="0038221B">
      <w:pPr xmlns:w="http://schemas.openxmlformats.org/wordprocessingml/2006/main">
        <w:pStyle w:val="ListParagraph"/>
        <w:widowControl/>
        <w:numPr>
          <w:ilvl w:val="0"/>
          <w:numId w:val="54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D42258">
        <w:rPr>
          <w:rFonts w:ascii="Lato" w:hAnsi="Lato"/>
          <w:sz w:val="24"/>
          <w:szCs w:val="24"/>
        </w:rPr>
        <w:t xml:space="preserve">인용문은 실제 내용이어야 하며 출처가 정확하게 표시되어야 합니다.</w:t>
      </w:r>
    </w:p>
    <w:p w14:paraId="7468DE2F" w14:textId="77777777" w:rsidR="0038221B" w:rsidRPr="00D42258" w:rsidRDefault="0038221B" w:rsidP="0038221B">
      <w:pPr xmlns:w="http://schemas.openxmlformats.org/wordprocessingml/2006/main">
        <w:pStyle w:val="ListParagraph"/>
        <w:widowControl/>
        <w:numPr>
          <w:ilvl w:val="0"/>
          <w:numId w:val="54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D42258">
        <w:rPr>
          <w:rFonts w:ascii="Lato" w:hAnsi="Lato"/>
          <w:sz w:val="24"/>
          <w:szCs w:val="24"/>
        </w:rPr>
        <w:t xml:space="preserve">모든 출처는 반드시 인용되어야 합니다.</w:t>
      </w:r>
    </w:p>
    <w:p w14:paraId="76209EFE" w14:textId="77777777" w:rsidR="0038221B" w:rsidRPr="00D42258" w:rsidRDefault="0038221B" w:rsidP="0038221B">
      <w:pPr xmlns:w="http://schemas.openxmlformats.org/wordprocessingml/2006/main">
        <w:pStyle w:val="ListParagraph"/>
        <w:widowControl/>
        <w:numPr>
          <w:ilvl w:val="1"/>
          <w:numId w:val="54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D42258">
        <w:rPr>
          <w:rFonts w:ascii="Lato" w:hAnsi="Lato"/>
          <w:sz w:val="24"/>
          <w:szCs w:val="24"/>
        </w:rPr>
        <w:t xml:space="preserve">전통적인 기사: 각주와 참고문헌 목록.</w:t>
      </w:r>
    </w:p>
    <w:p w14:paraId="5C806218" w14:textId="77777777" w:rsidR="0038221B" w:rsidRPr="00D42258" w:rsidRDefault="0038221B" w:rsidP="0038221B">
      <w:pPr xmlns:w="http://schemas.openxmlformats.org/wordprocessingml/2006/main">
        <w:pStyle w:val="ListParagraph"/>
        <w:widowControl/>
        <w:numPr>
          <w:ilvl w:val="1"/>
          <w:numId w:val="54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D42258">
        <w:rPr>
          <w:rFonts w:ascii="Lato" w:hAnsi="Lato"/>
          <w:sz w:val="24"/>
          <w:szCs w:val="24"/>
        </w:rPr>
        <w:t xml:space="preserve">블로그나 소셜 게시물: 귀속 태그와 링크된 참조.</w:t>
      </w:r>
    </w:p>
    <w:p w14:paraId="44401B3E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이 글은 학술적인 에세이가 아니라는 점을 기억하세요. 지식이 풍부한 개인의 직접 인터뷰나 진술을 포함하는 것이 좋으며, 이는 신뢰도를 높여줍니다.</w:t>
      </w:r>
    </w:p>
    <w:p w14:paraId="6A620245" w14:textId="77777777" w:rsidR="0038221B" w:rsidRPr="00D42258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D42258">
        <w:rPr>
          <w:rFonts w:ascii="Lato" w:hAnsi="Lato"/>
          <w:sz w:val="24"/>
          <w:szCs w:val="24"/>
          <w:u w:val="single"/>
        </w:rPr>
        <w:t xml:space="preserve">건설적이고 다방면의 관점</w:t>
      </w:r>
    </w:p>
    <w:p w14:paraId="4CFE0EB8" w14:textId="77777777" w:rsidR="0038221B" w:rsidRPr="00D42258" w:rsidRDefault="0038221B" w:rsidP="0038221B">
      <w:pPr xmlns:w="http://schemas.openxmlformats.org/wordprocessingml/2006/main">
        <w:pStyle w:val="ListParagraph"/>
        <w:widowControl/>
        <w:numPr>
          <w:ilvl w:val="0"/>
          <w:numId w:val="55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D42258">
        <w:rPr>
          <w:rFonts w:ascii="Lato" w:hAnsi="Lato"/>
          <w:sz w:val="24"/>
          <w:szCs w:val="24"/>
        </w:rPr>
        <w:t xml:space="preserve">역사적, 경제적, 사회적, 정치적 차원을 탐구해보세요.</w:t>
      </w:r>
    </w:p>
    <w:p w14:paraId="49879A23" w14:textId="77777777" w:rsidR="0038221B" w:rsidRPr="00D42258" w:rsidRDefault="0038221B" w:rsidP="0038221B">
      <w:pPr xmlns:w="http://schemas.openxmlformats.org/wordprocessingml/2006/main">
        <w:pStyle w:val="ListParagraph"/>
        <w:widowControl/>
        <w:numPr>
          <w:ilvl w:val="0"/>
          <w:numId w:val="55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D42258">
        <w:rPr>
          <w:rFonts w:ascii="Lato" w:hAnsi="Lato"/>
          <w:sz w:val="24"/>
          <w:szCs w:val="24"/>
        </w:rPr>
        <w:t xml:space="preserve">지역 문제와 글로벌 주제(예: 기후 변화, 생물 다양성) 간의 연관성을 보여줍니다.</w:t>
      </w:r>
    </w:p>
    <w:p w14:paraId="7230FCC4" w14:textId="77777777" w:rsidR="0038221B" w:rsidRPr="00D42258" w:rsidRDefault="0038221B" w:rsidP="0038221B">
      <w:pPr xmlns:w="http://schemas.openxmlformats.org/wordprocessingml/2006/main">
        <w:pStyle w:val="ListParagraph"/>
        <w:widowControl/>
        <w:numPr>
          <w:ilvl w:val="0"/>
          <w:numId w:val="55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D42258">
        <w:rPr>
          <w:rFonts w:ascii="Lato" w:hAnsi="Lato"/>
          <w:sz w:val="24"/>
          <w:szCs w:val="24"/>
        </w:rPr>
        <w:t xml:space="preserve">실현 가능하고 실용적인 해결책을 제시하세요. 가능하면 청소년 리더십이나 청소년 주도 해결책의 사례를 강조하세요. 다른 청소년들이 참여하거나 유사한 활동을 주도할 수 있는 방법을 제안하세요.</w:t>
      </w:r>
    </w:p>
    <w:p w14:paraId="5C5DD30D" w14:textId="77777777" w:rsidR="0038221B" w:rsidRPr="00D64BF2" w:rsidRDefault="0038221B" w:rsidP="0038221B">
      <w:pPr xmlns:w="http://schemas.openxmlformats.org/wordprocessingml/2006/main">
        <w:pStyle w:val="ListParagraph"/>
        <w:widowControl/>
        <w:numPr>
          <w:ilvl w:val="0"/>
          <w:numId w:val="55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D42258">
        <w:rPr>
          <w:rFonts w:ascii="Lato" w:hAnsi="Lato"/>
          <w:sz w:val="24"/>
          <w:szCs w:val="24"/>
        </w:rPr>
        <w:t xml:space="preserve">다양한 관점을 반영합니다(예: 다양한 연령대, 성별, 원주민의 목소리).</w:t>
      </w:r>
    </w:p>
    <w:p w14:paraId="167690A3" w14:textId="77777777" w:rsidR="0038221B" w:rsidRPr="00D42258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D42258">
        <w:rPr>
          <w:rFonts w:ascii="Lato" w:hAnsi="Lato"/>
          <w:sz w:val="24"/>
          <w:szCs w:val="24"/>
          <w:u w:val="single"/>
        </w:rPr>
        <w:t xml:space="preserve">독창성과 독립성</w:t>
      </w:r>
    </w:p>
    <w:p w14:paraId="5D977ACE" w14:textId="77777777" w:rsidR="0038221B" w:rsidRPr="00D42258" w:rsidRDefault="0038221B" w:rsidP="0038221B">
      <w:pPr xmlns:w="http://schemas.openxmlformats.org/wordprocessingml/2006/main">
        <w:pStyle w:val="ListParagraph"/>
        <w:widowControl/>
        <w:numPr>
          <w:ilvl w:val="0"/>
          <w:numId w:val="56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D42258">
        <w:rPr>
          <w:rFonts w:ascii="Lato" w:hAnsi="Lato"/>
          <w:sz w:val="24"/>
          <w:szCs w:val="24"/>
        </w:rPr>
        <w:t xml:space="preserve">기사는 내용이나 접근방식 면에서 독창적이어야 합니다.</w:t>
      </w:r>
    </w:p>
    <w:p w14:paraId="174F1684" w14:textId="77777777" w:rsidR="0038221B" w:rsidRPr="00D42258" w:rsidRDefault="0038221B" w:rsidP="0038221B">
      <w:pPr xmlns:w="http://schemas.openxmlformats.org/wordprocessingml/2006/main">
        <w:pStyle w:val="ListParagraph"/>
        <w:widowControl/>
        <w:numPr>
          <w:ilvl w:val="0"/>
          <w:numId w:val="56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D42258">
        <w:rPr>
          <w:rFonts w:ascii="Lato" w:hAnsi="Lato"/>
          <w:sz w:val="24"/>
          <w:szCs w:val="24"/>
        </w:rPr>
        <w:t xml:space="preserve">참가자들은 학교 밖에서 현장 조사와 연구(인터뷰, 방문, 관찰)를 수행해야 합니다.</w:t>
      </w:r>
    </w:p>
    <w:p w14:paraId="501F8C16" w14:textId="77777777" w:rsidR="0038221B" w:rsidRPr="00D64BF2" w:rsidRDefault="0038221B" w:rsidP="0038221B">
      <w:pPr xmlns:w="http://schemas.openxmlformats.org/wordprocessingml/2006/main">
        <w:pStyle w:val="ListParagraph"/>
        <w:widowControl/>
        <w:numPr>
          <w:ilvl w:val="0"/>
          <w:numId w:val="56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D42258">
        <w:rPr>
          <w:rFonts w:ascii="Lato" w:hAnsi="Lato"/>
          <w:sz w:val="24"/>
          <w:szCs w:val="24"/>
        </w:rPr>
        <w:t xml:space="preserve">목소리는 분명해야 합니다. 편집에 도움을 받는 것은 괜찮지만, 아이디어와 구성은 반드시 본인이 직접 작성해야 합니다.</w:t>
      </w:r>
    </w:p>
    <w:p w14:paraId="654E026E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u w:val="single"/>
          <w:lang w:val="en-US"/>
        </w:rPr>
        <w:t xml:space="preserve">노트</w:t>
      </w:r>
    </w:p>
    <w:p w14:paraId="7CC01903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AI가 생성한 텍스트는 허용되지 않습니다. 단, 문법 검사, 서식 지정 또는 번역에는 AI 도구를 사용할 수 있습니다. AI가 생성한 콘텐츠가 감지되면 점수가 감점됩니다. 번역 도구를 사용했는지 여부를 표시해 주세요.</w:t>
      </w:r>
    </w:p>
    <w:p w14:paraId="708C8D3C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기사에 실린 원본 사진은 올해의 사진상 후보로 고려될 수 있습니다.</w:t>
      </w:r>
    </w:p>
    <w:p w14:paraId="5B132E75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lastRenderedPageBreak xmlns:w="http://schemas.openxmlformats.org/wordprocessingml/2006/main"/>
      </w: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YRE 국제 대회에 </w:t>
      </w:r>
      <w:bookmarkEnd xmlns:w="http://schemas.openxmlformats.org/wordprocessingml/2006/main" w:id="4"/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최대 3개의 국가 작품을 제출할 수 있으며 </w:t>
      </w:r>
      <w:bookmarkStart xmlns:w="http://schemas.openxmlformats.org/wordprocessingml/2006/main" w:id="4" w:name="_Hlk203472058"/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, 연령대별로 11~14세, 15~18세, 19~25세로 구분하여 제출할 수 있습니다.</w:t>
      </w:r>
    </w:p>
    <w:p w14:paraId="09EA1B7E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국제 자매결연 부문에도 논문을 등록할 수 있습니다.</w:t>
      </w:r>
    </w:p>
    <w:p w14:paraId="6BD00160" w14:textId="77777777" w:rsidR="0038221B" w:rsidRPr="00D42258" w:rsidRDefault="0038221B" w:rsidP="0038221B">
      <w:pPr xmlns:w="http://schemas.openxmlformats.org/wordprocessingml/2006/main">
        <w:rPr>
          <w:rFonts w:ascii="Lato Black" w:hAnsi="Lato Black"/>
          <w:b/>
          <w:bCs/>
          <w:sz w:val="28"/>
          <w:szCs w:val="28"/>
        </w:rPr>
      </w:pPr>
      <w:r xmlns:w="http://schemas.openxmlformats.org/wordprocessingml/2006/main" w:rsidRPr="00D42258">
        <w:rPr>
          <w:rFonts w:ascii="Lato Black" w:hAnsi="Lato Black"/>
          <w:b/>
          <w:bCs/>
          <w:sz w:val="28"/>
          <w:szCs w:val="28"/>
        </w:rPr>
        <w:t xml:space="preserve">기사 채점 기준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2"/>
        <w:gridCol w:w="1461"/>
        <w:gridCol w:w="1397"/>
        <w:gridCol w:w="1503"/>
        <w:gridCol w:w="1854"/>
        <w:gridCol w:w="1841"/>
      </w:tblGrid>
      <w:tr w:rsidR="0038221B" w:rsidRPr="00D64BF2" w14:paraId="15CBA715" w14:textId="77777777" w:rsidTr="00902039">
        <w:trPr>
          <w:tblHeader/>
          <w:tblCellSpacing w:w="15" w:type="dxa"/>
        </w:trPr>
        <w:tc>
          <w:tcPr>
            <w:tcW w:w="0" w:type="auto"/>
            <w:shd w:val="clear" w:color="auto" w:fill="952456"/>
            <w:vAlign w:val="center"/>
            <w:hideMark/>
          </w:tcPr>
          <w:p w14:paraId="25D19DE9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" w:hAnsi="Lato"/>
                <w:b/>
                <w:bCs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" w:hAnsi="Lato"/>
                <w:b/>
                <w:bCs/>
                <w:color w:val="FFFFFF" w:themeColor="background1"/>
              </w:rPr>
              <w:t xml:space="preserve">기준</w:t>
            </w: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75A3CBFB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" w:hAnsi="Lato"/>
                <w:b/>
                <w:bCs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" w:hAnsi="Lato"/>
                <w:b/>
                <w:bCs/>
                <w:color w:val="FFFFFF" w:themeColor="background1"/>
              </w:rPr>
              <w:t xml:space="preserve">1 (약함)</w:t>
            </w: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27D5624F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" w:hAnsi="Lato"/>
                <w:b/>
                <w:bCs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" w:hAnsi="Lato"/>
                <w:b/>
                <w:bCs/>
                <w:color w:val="FFFFFF" w:themeColor="background1"/>
              </w:rPr>
              <w:t xml:space="preserve">2 (보통)</w:t>
            </w: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40292992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" w:hAnsi="Lato"/>
                <w:b/>
                <w:bCs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" w:hAnsi="Lato"/>
                <w:b/>
                <w:bCs/>
                <w:color w:val="FFFFFF" w:themeColor="background1"/>
              </w:rPr>
              <w:t xml:space="preserve">3 (좋음)</w:t>
            </w: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062C9AB6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" w:hAnsi="Lato"/>
                <w:b/>
                <w:bCs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" w:hAnsi="Lato"/>
                <w:b/>
                <w:bCs/>
                <w:color w:val="FFFFFF" w:themeColor="background1"/>
              </w:rPr>
              <w:t xml:space="preserve">4 (매우 좋음)</w:t>
            </w: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7837F555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" w:hAnsi="Lato"/>
                <w:b/>
                <w:bCs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" w:hAnsi="Lato"/>
                <w:b/>
                <w:bCs/>
                <w:color w:val="FFFFFF" w:themeColor="background1"/>
              </w:rPr>
              <w:t xml:space="preserve">5 (매우 좋음)</w:t>
            </w:r>
          </w:p>
        </w:tc>
      </w:tr>
      <w:tr w:rsidR="0038221B" w:rsidRPr="0038221B" w14:paraId="6702E0BC" w14:textId="77777777" w:rsidTr="00902039">
        <w:trPr>
          <w:trHeight w:val="1328"/>
          <w:tblCellSpacing w:w="15" w:type="dxa"/>
        </w:trPr>
        <w:tc>
          <w:tcPr>
            <w:tcW w:w="0" w:type="auto"/>
            <w:vAlign w:val="center"/>
            <w:hideMark/>
          </w:tcPr>
          <w:p w14:paraId="40D58501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  <w:b/>
                <w:bCs/>
              </w:rPr>
              <w:t xml:space="preserve">콘텐츠 품질 및 정확성</w:t>
            </w:r>
          </w:p>
        </w:tc>
        <w:tc>
          <w:tcPr>
            <w:tcW w:w="0" w:type="auto"/>
            <w:vAlign w:val="center"/>
            <w:hideMark/>
          </w:tcPr>
          <w:p w14:paraId="5A5C4FED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심각한 부정확성이나 명확성의 부족.</w:t>
            </w:r>
          </w:p>
        </w:tc>
        <w:tc>
          <w:tcPr>
            <w:tcW w:w="0" w:type="auto"/>
            <w:vAlign w:val="center"/>
            <w:hideMark/>
          </w:tcPr>
          <w:p w14:paraId="22732BC3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일부 부정확한 내용이 있으며, 이 문제에 대한 설명이 제한적입니다.</w:t>
            </w:r>
          </w:p>
        </w:tc>
        <w:tc>
          <w:tcPr>
            <w:tcW w:w="0" w:type="auto"/>
            <w:vAlign w:val="center"/>
            <w:hideMark/>
          </w:tcPr>
          <w:p w14:paraId="3762AA90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대체로 정확하고 설명이 명확합니다.</w:t>
            </w:r>
          </w:p>
        </w:tc>
        <w:tc>
          <w:tcPr>
            <w:tcW w:w="0" w:type="auto"/>
            <w:vAlign w:val="center"/>
            <w:hideMark/>
          </w:tcPr>
          <w:p w14:paraId="5F361E2B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정확하고, 명확하고, 매력적인 콘텐츠입니다.</w:t>
            </w:r>
          </w:p>
        </w:tc>
        <w:tc>
          <w:tcPr>
            <w:tcW w:w="0" w:type="auto"/>
            <w:vAlign w:val="center"/>
            <w:hideMark/>
          </w:tcPr>
          <w:p w14:paraId="3A3038E1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매우 명확하고 정확하며 통찰력 있는 분석입니다.</w:t>
            </w:r>
          </w:p>
        </w:tc>
      </w:tr>
      <w:tr w:rsidR="0038221B" w:rsidRPr="00D64BF2" w14:paraId="1EA924FE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7473B2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b/>
                <w:bCs/>
                <w:lang w:val="en-US"/>
              </w:rPr>
              <w:t xml:space="preserve">구조 및 규정 준수</w:t>
            </w: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 </w:t>
            </w:r>
            <w:r xmlns:w="http://schemas.openxmlformats.org/wordprocessingml/2006/main" w:rsidRPr="0038221B">
              <w:rPr>
                <w:rFonts w:ascii="Lato" w:hAnsi="Lato"/>
                <w:i/>
                <w:iCs/>
                <w:lang w:val="en-US"/>
              </w:rPr>
              <w:t xml:space="preserve">(단어 수, 형식, AI 활용)</w:t>
            </w:r>
          </w:p>
        </w:tc>
        <w:tc>
          <w:tcPr>
            <w:tcW w:w="0" w:type="auto"/>
            <w:vAlign w:val="center"/>
            <w:hideMark/>
          </w:tcPr>
          <w:p w14:paraId="328766FB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단어 수, 서식 또는 AI 정책을 충족하지 않습니다.</w:t>
            </w:r>
          </w:p>
        </w:tc>
        <w:tc>
          <w:tcPr>
            <w:tcW w:w="0" w:type="auto"/>
            <w:vAlign w:val="center"/>
            <w:hideMark/>
          </w:tcPr>
          <w:p w14:paraId="0F8673A4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</w:rPr>
              <w:t xml:space="preserve">규정 준수에 몇 가지 문제가 있습니다.</w:t>
            </w:r>
          </w:p>
        </w:tc>
        <w:tc>
          <w:tcPr>
            <w:tcW w:w="0" w:type="auto"/>
            <w:vAlign w:val="center"/>
            <w:hideMark/>
          </w:tcPr>
          <w:p w14:paraId="340F26DB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</w:rPr>
              <w:t xml:space="preserve">완벽하게 준수함; 사소한 문제 있음.</w:t>
            </w:r>
          </w:p>
        </w:tc>
        <w:tc>
          <w:tcPr>
            <w:tcW w:w="0" w:type="auto"/>
            <w:vAlign w:val="center"/>
            <w:hideMark/>
          </w:tcPr>
          <w:p w14:paraId="445275F3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지침을 철저히 준수하고 엄격히 준수합니다.</w:t>
            </w:r>
          </w:p>
        </w:tc>
        <w:tc>
          <w:tcPr>
            <w:tcW w:w="0" w:type="auto"/>
            <w:vAlign w:val="center"/>
            <w:hideMark/>
          </w:tcPr>
          <w:p w14:paraId="2A83D5AD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</w:rPr>
              <w:t xml:space="preserve">완벽한 준수와 표현.</w:t>
            </w:r>
          </w:p>
        </w:tc>
      </w:tr>
      <w:tr w:rsidR="0038221B" w:rsidRPr="00D64BF2" w14:paraId="0ADB6DB1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FCE144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  <w:b/>
                <w:bCs/>
              </w:rPr>
              <w:t xml:space="preserve">창의성과 독창성</w:t>
            </w:r>
          </w:p>
        </w:tc>
        <w:tc>
          <w:tcPr>
            <w:tcW w:w="0" w:type="auto"/>
            <w:vAlign w:val="center"/>
            <w:hideMark/>
          </w:tcPr>
          <w:p w14:paraId="555AC1FF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독창적인 아이디어나 관점이 없습니다.</w:t>
            </w:r>
          </w:p>
        </w:tc>
        <w:tc>
          <w:tcPr>
            <w:tcW w:w="0" w:type="auto"/>
            <w:vAlign w:val="center"/>
            <w:hideMark/>
          </w:tcPr>
          <w:p w14:paraId="15D13ABE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</w:rPr>
              <w:t xml:space="preserve">어느 정도 독창성이 있고, 예측 가능한 접근 방식입니다.</w:t>
            </w:r>
          </w:p>
        </w:tc>
        <w:tc>
          <w:tcPr>
            <w:tcW w:w="0" w:type="auto"/>
            <w:vAlign w:val="center"/>
            <w:hideMark/>
          </w:tcPr>
          <w:p w14:paraId="16C73C1B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</w:rPr>
              <w:t xml:space="preserve">독창적인 접근방식과 관점.</w:t>
            </w:r>
          </w:p>
        </w:tc>
        <w:tc>
          <w:tcPr>
            <w:tcW w:w="0" w:type="auto"/>
            <w:vAlign w:val="center"/>
            <w:hideMark/>
          </w:tcPr>
          <w:p w14:paraId="74598A4F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매우 창의적이고 매력적인 스타일이에요.</w:t>
            </w:r>
          </w:p>
        </w:tc>
        <w:tc>
          <w:tcPr>
            <w:tcW w:w="0" w:type="auto"/>
            <w:vAlign w:val="center"/>
            <w:hideMark/>
          </w:tcPr>
          <w:p w14:paraId="2A1BE2E0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</w:rPr>
              <w:t xml:space="preserve">매우 독창적이고 설득력이 있습니다.</w:t>
            </w:r>
          </w:p>
        </w:tc>
      </w:tr>
      <w:tr w:rsidR="0038221B" w:rsidRPr="0038221B" w14:paraId="5553FA10" w14:textId="77777777" w:rsidTr="00902039">
        <w:trPr>
          <w:trHeight w:val="509"/>
          <w:tblCellSpacing w:w="15" w:type="dxa"/>
        </w:trPr>
        <w:tc>
          <w:tcPr>
            <w:tcW w:w="0" w:type="auto"/>
            <w:vAlign w:val="center"/>
            <w:hideMark/>
          </w:tcPr>
          <w:p w14:paraId="1F0BC943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  <w:b/>
                <w:bCs/>
              </w:rPr>
              <w:t xml:space="preserve">청소년 리더십 및 지역 사회 녹화</w:t>
            </w:r>
          </w:p>
        </w:tc>
        <w:tc>
          <w:tcPr>
            <w:tcW w:w="0" w:type="auto"/>
            <w:vAlign w:val="center"/>
            <w:hideMark/>
          </w:tcPr>
          <w:p w14:paraId="2234DE64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 리더십이나 지역 사회의 환경 보호에 대한 언급은 없습니다.</w:t>
            </w:r>
          </w:p>
        </w:tc>
        <w:tc>
          <w:tcPr>
            <w:tcW w:w="0" w:type="auto"/>
            <w:vAlign w:val="center"/>
            <w:hideMark/>
          </w:tcPr>
          <w:p w14:paraId="61446E01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 주도의 행동이나 환경 보호에 대한 언급은 거의 없습니다.</w:t>
            </w:r>
          </w:p>
        </w:tc>
        <w:tc>
          <w:tcPr>
            <w:tcW w:w="0" w:type="auto"/>
            <w:vAlign w:val="center"/>
            <w:hideMark/>
          </w:tcPr>
          <w:p w14:paraId="193D07BD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 주도 활동이나 환경 보호 활동에 대한 명확한 언급.</w:t>
            </w:r>
          </w:p>
        </w:tc>
        <w:tc>
          <w:tcPr>
            <w:tcW w:w="0" w:type="auto"/>
            <w:vAlign w:val="center"/>
            <w:hideMark/>
          </w:tcPr>
          <w:p w14:paraId="555E9C4D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 리더십과 지역 사회 참여에 중점을 둡니다.</w:t>
            </w:r>
          </w:p>
        </w:tc>
        <w:tc>
          <w:tcPr>
            <w:tcW w:w="0" w:type="auto"/>
            <w:vAlign w:val="center"/>
            <w:hideMark/>
          </w:tcPr>
          <w:p w14:paraId="299F0A1E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 주도와 지역 사회의 녹화 효과에 대한 탁월한 사례입니다.</w:t>
            </w:r>
          </w:p>
        </w:tc>
      </w:tr>
      <w:tr w:rsidR="0038221B" w:rsidRPr="0038221B" w14:paraId="4426FD9A" w14:textId="77777777" w:rsidTr="00902039">
        <w:trPr>
          <w:trHeight w:val="671"/>
          <w:tblCellSpacing w:w="15" w:type="dxa"/>
        </w:trPr>
        <w:tc>
          <w:tcPr>
            <w:tcW w:w="0" w:type="auto"/>
            <w:vAlign w:val="center"/>
            <w:hideMark/>
          </w:tcPr>
          <w:p w14:paraId="11AD1780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  <w:b/>
                <w:bCs/>
              </w:rPr>
              <w:t xml:space="preserve">솔루션 및 글로벌 관련성</w:t>
            </w:r>
          </w:p>
        </w:tc>
        <w:tc>
          <w:tcPr>
            <w:tcW w:w="0" w:type="auto"/>
            <w:vAlign w:val="center"/>
            <w:hideMark/>
          </w:tcPr>
          <w:p w14:paraId="386B3B41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해결책이 없고, 더 넓은 맥락과 연결되지 않습니다.</w:t>
            </w:r>
          </w:p>
        </w:tc>
        <w:tc>
          <w:tcPr>
            <w:tcW w:w="0" w:type="auto"/>
            <w:vAlign w:val="center"/>
            <w:hideMark/>
          </w:tcPr>
          <w:p w14:paraId="04CCF778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기본적인 해결책이나 글로벌 맥락에 대한 모호한 링크.</w:t>
            </w:r>
          </w:p>
        </w:tc>
        <w:tc>
          <w:tcPr>
            <w:tcW w:w="0" w:type="auto"/>
            <w:vAlign w:val="center"/>
            <w:hideMark/>
          </w:tcPr>
          <w:p w14:paraId="463E7BAD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실현 가능한 해결책과 전 세계적 관련성.</w:t>
            </w:r>
          </w:p>
        </w:tc>
        <w:tc>
          <w:tcPr>
            <w:tcW w:w="0" w:type="auto"/>
            <w:vAlign w:val="center"/>
            <w:hideMark/>
          </w:tcPr>
          <w:p w14:paraId="661B87D1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강력한 글로벌 연결을 통해 명확하고 실용적인 솔루션을 제공합니다.</w:t>
            </w:r>
          </w:p>
        </w:tc>
        <w:tc>
          <w:tcPr>
            <w:tcW w:w="0" w:type="auto"/>
            <w:vAlign w:val="center"/>
            <w:hideMark/>
          </w:tcPr>
          <w:p w14:paraId="49365350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탁월한 글로벌-로컬 통합을 통한 고무적이고 실행 가능한 솔루션입니다.</w:t>
            </w:r>
          </w:p>
        </w:tc>
      </w:tr>
      <w:tr w:rsidR="0038221B" w:rsidRPr="0038221B" w14:paraId="3FBE96AA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6DBD91C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  <w:b/>
                <w:bCs/>
              </w:rPr>
              <w:t xml:space="preserve">보급 및 도달</w:t>
            </w:r>
          </w:p>
        </w:tc>
        <w:tc>
          <w:tcPr>
            <w:tcW w:w="0" w:type="auto"/>
            <w:vAlign w:val="center"/>
            <w:hideMark/>
          </w:tcPr>
          <w:p w14:paraId="5B24CAAE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개인적인 영역이나 매우 제한된 청중에게만 공유됩니다.</w:t>
            </w:r>
          </w:p>
        </w:tc>
        <w:tc>
          <w:tcPr>
            <w:tcW w:w="0" w:type="auto"/>
            <w:vAlign w:val="center"/>
            <w:hideMark/>
          </w:tcPr>
          <w:p w14:paraId="2D80684D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소규모 청중(예: 학교)에게만 공유합니다.</w:t>
            </w:r>
          </w:p>
        </w:tc>
        <w:tc>
          <w:tcPr>
            <w:tcW w:w="0" w:type="auto"/>
            <w:vAlign w:val="center"/>
            <w:hideMark/>
          </w:tcPr>
          <w:p w14:paraId="322E2BD0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여러 커뮤니티 공간이나 </w:t>
            </w:r>
            <w:proofErr xmlns:w="http://schemas.openxmlformats.org/wordprocessingml/2006/main" w:type="spellStart"/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조직 에서 공유됩니다 </w:t>
            </w:r>
            <w:proofErr xmlns:w="http://schemas.openxmlformats.org/wordprocessingml/2006/main" w:type="spellEnd"/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.</w:t>
            </w:r>
          </w:p>
        </w:tc>
        <w:tc>
          <w:tcPr>
            <w:tcW w:w="0" w:type="auto"/>
            <w:vAlign w:val="center"/>
            <w:hideMark/>
          </w:tcPr>
          <w:p w14:paraId="30539C3C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해당 항목은 개인 소셜 미디어 페이지가 아닌 신뢰할 수 있는 플랫폼에 게시되거나 공유되었습니다 . 온라인 뉴스, 커뮤니티 블로그, 상당한 영향력을 가진 학교 웹사이트 또는 </w:t>
            </w:r>
            <w:r xmlns:w="http://schemas.openxmlformats.org/wordprocessingml/2006/main" w:rsidRPr="0038221B">
              <w:rPr>
                <w:rFonts w:ascii="Lato" w:hAnsi="Lato"/>
                <w:lang w:val="en-US"/>
              </w:rPr>
              <w:lastRenderedPageBreak xmlns:w="http://schemas.openxmlformats.org/wordprocessingml/2006/main"/>
            </w: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인정받는 </w:t>
            </w:r>
            <w:proofErr xmlns:w="http://schemas.openxmlformats.org/wordprocessingml/2006/main" w:type="spellEnd"/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소셜 미디어 채널 </w:t>
            </w: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에 게재되었음을 보여주는 스크린샷, 링크 또는 편지</w:t>
            </w:r>
            <w:proofErr xmlns:w="http://schemas.openxmlformats.org/wordprocessingml/2006/main" w:type="spellStart"/>
          </w:p>
        </w:tc>
        <w:tc>
          <w:tcPr>
            <w:tcW w:w="0" w:type="auto"/>
            <w:vAlign w:val="center"/>
            <w:hideMark/>
          </w:tcPr>
          <w:p w14:paraId="129D8330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lastRenderedPageBreak xmlns:w="http://schemas.openxmlformats.org/wordprocessingml/2006/main"/>
            </w: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국가적 미디어를 포함한 다양한 채널을 통해 널리 전파되었으며, 명확한 영향 증거가 있습니다. 여러 사례와 분석, 피드백 또는 영향 증거가 있습니다.</w:t>
            </w:r>
          </w:p>
        </w:tc>
      </w:tr>
    </w:tbl>
    <w:p w14:paraId="0DA6C384" w14:textId="77777777" w:rsidR="0038221B" w:rsidRPr="0038221B" w:rsidRDefault="0038221B" w:rsidP="0038221B">
      <w:pPr>
        <w:rPr>
          <w:rFonts w:ascii="Lato Black" w:hAnsi="Lato Black"/>
          <w:b/>
          <w:bCs/>
          <w:sz w:val="32"/>
          <w:szCs w:val="32"/>
          <w:lang w:val="en-US"/>
        </w:rPr>
      </w:pPr>
    </w:p>
    <w:p w14:paraId="51A74491" w14:textId="77777777" w:rsidR="0038221B" w:rsidRPr="008B7E26" w:rsidRDefault="0038221B" w:rsidP="0038221B">
      <w:pPr xmlns:w="http://schemas.openxmlformats.org/wordprocessingml/2006/main">
        <w:pStyle w:val="Heading1"/>
      </w:pPr>
      <w:bookmarkStart xmlns:w="http://schemas.openxmlformats.org/wordprocessingml/2006/main" w:id="5" w:name="_Toc205559960"/>
      <w:proofErr xmlns:w="http://schemas.openxmlformats.org/wordprocessingml/2006/main" w:type="gramStart"/>
      <w:r xmlns:w="http://schemas.openxmlformats.org/wordprocessingml/2006/main" w:rsidRPr="008B7E26">
        <w:t xml:space="preserve">한 번 찍기 </w:t>
      </w:r>
      <w:proofErr xmlns:w="http://schemas.openxmlformats.org/wordprocessingml/2006/main" w:type="gramEnd"/>
      <w:r xmlns:w="http://schemas.openxmlformats.org/wordprocessingml/2006/main" w:rsidRPr="008B7E26">
        <w:t xml:space="preserve">사진</w:t>
      </w:r>
      <w:bookmarkEnd xmlns:w="http://schemas.openxmlformats.org/wordprocessingml/2006/main" w:id="5"/>
    </w:p>
    <w:p w14:paraId="18FE4F90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이 부문에서는 환경 문제 또는 해결책과 관련된 진실되고 강렬한 순간을 포착해 주세요. 사진은 현실을 담은 스냅 사진처럼, 포즈를 취하지 않은 솔직한 모습이어야 합니다.</w:t>
      </w:r>
    </w:p>
    <w:p w14:paraId="6F3EF577" w14:textId="77777777" w:rsidR="0038221B" w:rsidRPr="0038221B" w:rsidRDefault="0038221B" w:rsidP="0038221B">
      <w:pPr xmlns:w="http://schemas.openxmlformats.org/wordprocessingml/2006/main">
        <w:rPr>
          <w:rFonts w:ascii="Lato" w:hAnsi="Lato"/>
          <w:b/>
          <w:bCs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b/>
          <w:bCs/>
          <w:sz w:val="24"/>
          <w:szCs w:val="24"/>
          <w:lang w:val="en-US"/>
        </w:rPr>
        <w:t xml:space="preserve">삶을 관찰하고 이미지를 통해 이야기를 전달하는 것을 즐긴다면 이 카테고리를 살펴보세요.</w:t>
      </w:r>
    </w:p>
    <w:p w14:paraId="5D5BD23C" w14:textId="77777777" w:rsidR="0038221B" w:rsidRPr="0038221B" w:rsidRDefault="0038221B" w:rsidP="0038221B">
      <w:pPr>
        <w:rPr>
          <w:rFonts w:ascii="Lato" w:hAnsi="Lato"/>
          <w:sz w:val="24"/>
          <w:szCs w:val="24"/>
          <w:u w:val="single"/>
          <w:lang w:val="en-US"/>
        </w:rPr>
      </w:pPr>
    </w:p>
    <w:p w14:paraId="269D3951" w14:textId="77777777" w:rsidR="0038221B" w:rsidRPr="00D42258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D42258">
        <w:rPr>
          <w:rFonts w:ascii="Lato" w:hAnsi="Lato"/>
          <w:sz w:val="24"/>
          <w:szCs w:val="24"/>
          <w:u w:val="single"/>
        </w:rPr>
        <w:t xml:space="preserve">형식 및 구조</w:t>
      </w:r>
    </w:p>
    <w:p w14:paraId="78AC9304" w14:textId="77777777" w:rsidR="0038221B" w:rsidRPr="008B7E26" w:rsidRDefault="0038221B" w:rsidP="0038221B">
      <w:pPr xmlns:w="http://schemas.openxmlformats.org/wordprocessingml/2006/main">
        <w:pStyle w:val="ListParagraph"/>
        <w:widowControl/>
        <w:numPr>
          <w:ilvl w:val="0"/>
          <w:numId w:val="58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B7E26">
        <w:rPr>
          <w:rFonts w:ascii="Lato" w:hAnsi="Lato"/>
          <w:sz w:val="24"/>
          <w:szCs w:val="24"/>
        </w:rPr>
        <w:t xml:space="preserve">원본 사진 한 장을 제출하세요(.JPEG 또는 .PNG, 150~300 DPI).</w:t>
      </w:r>
    </w:p>
    <w:p w14:paraId="0F91024F" w14:textId="77777777" w:rsidR="0038221B" w:rsidRDefault="0038221B" w:rsidP="0038221B">
      <w:pPr xmlns:w="http://schemas.openxmlformats.org/wordprocessingml/2006/main">
        <w:pStyle w:val="ListParagraph"/>
        <w:widowControl/>
        <w:numPr>
          <w:ilvl w:val="0"/>
          <w:numId w:val="58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B7E26">
        <w:rPr>
          <w:rFonts w:ascii="Lato" w:hAnsi="Lato"/>
          <w:sz w:val="24"/>
          <w:szCs w:val="24"/>
        </w:rPr>
        <w:t xml:space="preserve">제목(최대 140자)은 AI가 생성하지 않았습니다.</w:t>
      </w:r>
    </w:p>
    <w:p w14:paraId="49123BEF" w14:textId="77777777" w:rsidR="0038221B" w:rsidRPr="00D42258" w:rsidRDefault="0038221B" w:rsidP="0038221B">
      <w:pPr>
        <w:pStyle w:val="ListParagraph"/>
        <w:rPr>
          <w:rFonts w:ascii="Lato" w:hAnsi="Lato"/>
          <w:sz w:val="24"/>
          <w:szCs w:val="24"/>
        </w:rPr>
      </w:pPr>
    </w:p>
    <w:p w14:paraId="5B92123E" w14:textId="77777777" w:rsidR="0038221B" w:rsidRPr="00D42258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D42258">
        <w:rPr>
          <w:rFonts w:ascii="Lato" w:hAnsi="Lato"/>
          <w:sz w:val="24"/>
          <w:szCs w:val="24"/>
          <w:u w:val="single"/>
        </w:rPr>
        <w:t xml:space="preserve">설명:</w:t>
      </w:r>
    </w:p>
    <w:p w14:paraId="0DD2CD3C" w14:textId="77777777" w:rsidR="0038221B" w:rsidRDefault="0038221B" w:rsidP="0038221B">
      <w:pPr xmlns:w="http://schemas.openxmlformats.org/wordprocessingml/2006/main">
        <w:pStyle w:val="ListParagraph"/>
        <w:widowControl/>
        <w:numPr>
          <w:ilvl w:val="0"/>
          <w:numId w:val="59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762D1E">
        <w:rPr>
          <w:rFonts w:ascii="Lato" w:hAnsi="Lato"/>
          <w:sz w:val="24"/>
          <w:szCs w:val="24"/>
        </w:rPr>
        <w:t xml:space="preserve">설명(최대 100단어)과 선택 사항인 캡션(최대 20단어)을 함께 제공하거나, 단일 설명(최대 120단어)을 제공하세요. 두 설명 모두 AI가 생성해서는 안 됩니다.</w:t>
      </w:r>
    </w:p>
    <w:p w14:paraId="6B18422C" w14:textId="77777777" w:rsidR="0038221B" w:rsidRPr="008B7E26" w:rsidRDefault="0038221B" w:rsidP="0038221B">
      <w:pPr xmlns:w="http://schemas.openxmlformats.org/wordprocessingml/2006/main">
        <w:pStyle w:val="ListParagraph"/>
        <w:widowControl/>
        <w:numPr>
          <w:ilvl w:val="0"/>
          <w:numId w:val="59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B7E26">
        <w:rPr>
          <w:rFonts w:ascii="Lato" w:hAnsi="Lato"/>
          <w:sz w:val="24"/>
          <w:szCs w:val="24"/>
        </w:rPr>
        <w:t xml:space="preserve">설명과 캡션에는 다음 내용이 설명되어야 합니다.</w:t>
      </w:r>
    </w:p>
    <w:p w14:paraId="1CAF87D9" w14:textId="77777777" w:rsidR="0038221B" w:rsidRPr="008B7E26" w:rsidRDefault="0038221B" w:rsidP="0038221B">
      <w:pPr xmlns:w="http://schemas.openxmlformats.org/wordprocessingml/2006/main">
        <w:pStyle w:val="ListParagraph"/>
        <w:widowControl/>
        <w:numPr>
          <w:ilvl w:val="1"/>
          <w:numId w:val="59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B7E26">
        <w:rPr>
          <w:rFonts w:ascii="Lato" w:hAnsi="Lato"/>
          <w:sz w:val="24"/>
          <w:szCs w:val="24"/>
        </w:rPr>
        <w:t xml:space="preserve">무슨 일이 일어나고 있는 걸까요?</w:t>
      </w:r>
    </w:p>
    <w:p w14:paraId="14FB5F09" w14:textId="77777777" w:rsidR="0038221B" w:rsidRPr="008B7E26" w:rsidRDefault="0038221B" w:rsidP="0038221B">
      <w:pPr xmlns:w="http://schemas.openxmlformats.org/wordprocessingml/2006/main">
        <w:pStyle w:val="ListParagraph"/>
        <w:widowControl/>
        <w:numPr>
          <w:ilvl w:val="1"/>
          <w:numId w:val="59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B7E26">
        <w:rPr>
          <w:rFonts w:ascii="Lato" w:hAnsi="Lato"/>
          <w:sz w:val="24"/>
          <w:szCs w:val="24"/>
        </w:rPr>
        <w:t xml:space="preserve">왜 중요한가.</w:t>
      </w:r>
    </w:p>
    <w:p w14:paraId="0A798F86" w14:textId="77777777" w:rsidR="0038221B" w:rsidRPr="008B7E26" w:rsidRDefault="0038221B" w:rsidP="0038221B">
      <w:pPr xmlns:w="http://schemas.openxmlformats.org/wordprocessingml/2006/main">
        <w:pStyle w:val="ListParagraph"/>
        <w:widowControl/>
        <w:numPr>
          <w:ilvl w:val="1"/>
          <w:numId w:val="59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B7E26">
        <w:rPr>
          <w:rFonts w:ascii="Lato" w:hAnsi="Lato"/>
          <w:sz w:val="24"/>
          <w:szCs w:val="24"/>
        </w:rPr>
        <w:t xml:space="preserve">환경적 연관성이나 메시지는 무엇인가</w:t>
      </w:r>
    </w:p>
    <w:p w14:paraId="7483C472" w14:textId="77777777" w:rsidR="0038221B" w:rsidRDefault="0038221B" w:rsidP="0038221B">
      <w:pPr xmlns:w="http://schemas.openxmlformats.org/wordprocessingml/2006/main">
        <w:pStyle w:val="ListParagraph"/>
        <w:widowControl/>
        <w:numPr>
          <w:ilvl w:val="1"/>
          <w:numId w:val="59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B7E26">
        <w:rPr>
          <w:rFonts w:ascii="Lato" w:hAnsi="Lato"/>
          <w:sz w:val="24"/>
          <w:szCs w:val="24"/>
        </w:rPr>
        <w:t xml:space="preserve">제안된 솔루션.</w:t>
      </w:r>
    </w:p>
    <w:p w14:paraId="7E142F2A" w14:textId="77777777" w:rsidR="0038221B" w:rsidRPr="008B7E26" w:rsidRDefault="0038221B" w:rsidP="0038221B">
      <w:pPr xmlns:w="http://schemas.openxmlformats.org/wordprocessingml/2006/main">
        <w:pStyle w:val="ListParagraph"/>
        <w:widowControl/>
        <w:numPr>
          <w:ilvl w:val="1"/>
          <w:numId w:val="59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352E80">
        <w:rPr>
          <w:rFonts w:ascii="Lato" w:hAnsi="Lato"/>
          <w:sz w:val="24"/>
          <w:szCs w:val="24"/>
        </w:rPr>
        <w:t xml:space="preserve">관련이 있는 경우, 청소년 리더십이나 지역 사회 녹화 활동에 대해 설명해 주세요.</w:t>
      </w:r>
    </w:p>
    <w:p w14:paraId="676251DF" w14:textId="77777777" w:rsidR="0038221B" w:rsidRPr="0038221B" w:rsidRDefault="0038221B" w:rsidP="0038221B">
      <w:pPr>
        <w:rPr>
          <w:rFonts w:ascii="Lato" w:hAnsi="Lato"/>
          <w:sz w:val="24"/>
          <w:szCs w:val="24"/>
          <w:lang w:val="en-US"/>
        </w:rPr>
      </w:pPr>
    </w:p>
    <w:p w14:paraId="41EBBC57" w14:textId="77777777" w:rsidR="0038221B" w:rsidRPr="00D42258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D42258">
        <w:rPr>
          <w:rFonts w:ascii="Lato" w:hAnsi="Lato"/>
          <w:sz w:val="24"/>
          <w:szCs w:val="24"/>
          <w:u w:val="single"/>
        </w:rPr>
        <w:t xml:space="preserve">사진은 다음과 같아야 합니다.</w:t>
      </w:r>
    </w:p>
    <w:p w14:paraId="0BA537C4" w14:textId="77777777" w:rsidR="0038221B" w:rsidRPr="00CB0952" w:rsidRDefault="0038221B" w:rsidP="0038221B">
      <w:pPr xmlns:w="http://schemas.openxmlformats.org/wordprocessingml/2006/main">
        <w:pStyle w:val="ListParagraph"/>
        <w:widowControl/>
        <w:numPr>
          <w:ilvl w:val="0"/>
          <w:numId w:val="60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CB0952">
        <w:rPr>
          <w:rFonts w:ascii="Lato" w:hAnsi="Lato"/>
          <w:sz w:val="24"/>
          <w:szCs w:val="24"/>
        </w:rPr>
        <w:t xml:space="preserve">솔직함- 연출되거나 조작되지 않음.</w:t>
      </w:r>
    </w:p>
    <w:p w14:paraId="5C590BBB" w14:textId="77777777" w:rsidR="0038221B" w:rsidRPr="008B7E26" w:rsidRDefault="0038221B" w:rsidP="0038221B">
      <w:pPr xmlns:w="http://schemas.openxmlformats.org/wordprocessingml/2006/main">
        <w:pStyle w:val="ListParagraph"/>
        <w:widowControl/>
        <w:numPr>
          <w:ilvl w:val="0"/>
          <w:numId w:val="60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B7E26">
        <w:rPr>
          <w:rFonts w:ascii="Lato" w:hAnsi="Lato"/>
          <w:sz w:val="24"/>
          <w:szCs w:val="24"/>
        </w:rPr>
        <w:t xml:space="preserve">기술적으로 명확함(구성, 조명, 선명도).</w:t>
      </w:r>
    </w:p>
    <w:p w14:paraId="5F23E13E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60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AI 생성, 필터 사용 또는 기본적인 보정(밝기, 대비, 자르기)을 넘어서는 편집은 허용되지 않습니다. AI 생성 요소가 감지될 경우(제목, 설명 또는 캡션 포함) 점수가 감점됩니다.</w:t>
      </w:r>
    </w:p>
    <w:p w14:paraId="7E84FF55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60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설명이나 캡션에 데이터나 인용문을 사용하는 경우 신뢰할 수 있는 출처(각주나 참고문헌 목록)를 함께 인용해야 합니다.</w:t>
      </w:r>
    </w:p>
    <w:p w14:paraId="4F444ABA" w14:textId="77777777" w:rsidR="0038221B" w:rsidRPr="0038221B" w:rsidRDefault="0038221B" w:rsidP="0038221B">
      <w:pPr>
        <w:rPr>
          <w:rFonts w:ascii="Lato" w:hAnsi="Lato"/>
          <w:sz w:val="24"/>
          <w:szCs w:val="24"/>
          <w:lang w:val="en-US"/>
        </w:rPr>
      </w:pPr>
    </w:p>
    <w:p w14:paraId="09F39C50" w14:textId="77777777" w:rsidR="0038221B" w:rsidRPr="0038221B" w:rsidRDefault="0038221B" w:rsidP="0038221B">
      <w:pPr>
        <w:rPr>
          <w:rFonts w:ascii="Lato" w:hAnsi="Lato"/>
          <w:sz w:val="24"/>
          <w:szCs w:val="24"/>
          <w:lang w:val="en-US"/>
        </w:rPr>
      </w:pPr>
    </w:p>
    <w:p w14:paraId="61C05B43" w14:textId="77777777" w:rsidR="0038221B" w:rsidRPr="00D42258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D42258">
        <w:rPr>
          <w:rFonts w:ascii="Lato" w:hAnsi="Lato"/>
          <w:sz w:val="24"/>
          <w:szCs w:val="24"/>
          <w:u w:val="single"/>
        </w:rPr>
        <w:t xml:space="preserve">건설적이고 다방면의 관점</w:t>
      </w:r>
    </w:p>
    <w:p w14:paraId="2B7A0E01" w14:textId="77777777" w:rsidR="0038221B" w:rsidRPr="008B7E26" w:rsidRDefault="0038221B" w:rsidP="0038221B">
      <w:pPr xmlns:w="http://schemas.openxmlformats.org/wordprocessingml/2006/main">
        <w:pStyle w:val="ListParagraph"/>
        <w:widowControl/>
        <w:numPr>
          <w:ilvl w:val="0"/>
          <w:numId w:val="61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B7E26">
        <w:rPr>
          <w:rFonts w:ascii="Lato" w:hAnsi="Lato"/>
          <w:sz w:val="24"/>
          <w:szCs w:val="24"/>
        </w:rPr>
        <w:t xml:space="preserve">지역적 이야기와 글로벌 맥락(예: 오염, 기후, 생물다양성) 사이의 연관성을 보여줍니다.</w:t>
      </w:r>
    </w:p>
    <w:p w14:paraId="04780F17" w14:textId="77777777" w:rsidR="0038221B" w:rsidRPr="008B7E26" w:rsidRDefault="0038221B" w:rsidP="0038221B">
      <w:pPr xmlns:w="http://schemas.openxmlformats.org/wordprocessingml/2006/main">
        <w:pStyle w:val="ListParagraph"/>
        <w:widowControl/>
        <w:numPr>
          <w:ilvl w:val="0"/>
          <w:numId w:val="61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B7E26">
        <w:rPr>
          <w:rFonts w:ascii="Lato" w:hAnsi="Lato"/>
          <w:sz w:val="24"/>
          <w:szCs w:val="24"/>
        </w:rPr>
        <w:t xml:space="preserve">작거나 상징적인 내용이라도 제안된 행동을 포함하세요.</w:t>
      </w:r>
      <w:r xmlns:w="http://schemas.openxmlformats.org/wordprocessingml/2006/main" w:rsidRPr="00352E80">
        <w:t xml:space="preserve"> </w:t>
      </w:r>
      <w:r xmlns:w="http://schemas.openxmlformats.org/wordprocessingml/2006/main" w:rsidRPr="00352E80">
        <w:rPr>
          <w:rFonts w:ascii="Lato" w:hAnsi="Lato"/>
          <w:sz w:val="24"/>
          <w:szCs w:val="24"/>
        </w:rPr>
        <w:t xml:space="preserve">청소년이나 지역사회가 주도하는 환경 개선 사례를 담은 응모작을 환영합니다.</w:t>
      </w:r>
    </w:p>
    <w:p w14:paraId="0CE786DA" w14:textId="77777777" w:rsidR="0038221B" w:rsidRPr="008B7E26" w:rsidRDefault="0038221B" w:rsidP="0038221B">
      <w:pPr xmlns:w="http://schemas.openxmlformats.org/wordprocessingml/2006/main">
        <w:pStyle w:val="ListParagraph"/>
        <w:widowControl/>
        <w:numPr>
          <w:ilvl w:val="0"/>
          <w:numId w:val="61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B7E26">
        <w:rPr>
          <w:rFonts w:ascii="Lato" w:hAnsi="Lato"/>
          <w:sz w:val="24"/>
          <w:szCs w:val="24"/>
        </w:rPr>
        <w:t xml:space="preserve">가능하다면 사회적, 경제적, 문화적 차원을 탐구해 보세요.</w:t>
      </w:r>
    </w:p>
    <w:p w14:paraId="292D1417" w14:textId="77777777" w:rsidR="0038221B" w:rsidRPr="0038221B" w:rsidRDefault="0038221B" w:rsidP="0038221B">
      <w:pPr>
        <w:rPr>
          <w:rFonts w:ascii="Lato" w:hAnsi="Lato"/>
          <w:sz w:val="24"/>
          <w:szCs w:val="24"/>
          <w:lang w:val="en-US"/>
        </w:rPr>
      </w:pPr>
    </w:p>
    <w:p w14:paraId="4168875A" w14:textId="77777777" w:rsidR="0038221B" w:rsidRPr="00D42258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D42258">
        <w:rPr>
          <w:rFonts w:ascii="Lato" w:hAnsi="Lato"/>
          <w:sz w:val="24"/>
          <w:szCs w:val="24"/>
          <w:u w:val="single"/>
        </w:rPr>
        <w:t xml:space="preserve">독창성과 독립성</w:t>
      </w:r>
    </w:p>
    <w:p w14:paraId="621D6F18" w14:textId="77777777" w:rsidR="0038221B" w:rsidRPr="008B7E26" w:rsidRDefault="0038221B" w:rsidP="0038221B">
      <w:pPr xmlns:w="http://schemas.openxmlformats.org/wordprocessingml/2006/main">
        <w:pStyle w:val="ListParagraph"/>
        <w:widowControl/>
        <w:numPr>
          <w:ilvl w:val="0"/>
          <w:numId w:val="62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B7E26">
        <w:rPr>
          <w:rFonts w:ascii="Lato" w:hAnsi="Lato"/>
          <w:sz w:val="24"/>
          <w:szCs w:val="24"/>
        </w:rPr>
        <w:t xml:space="preserve">사진은 주제나 관점에 있어서 독창적이고 독특해야 합니다.</w:t>
      </w:r>
    </w:p>
    <w:p w14:paraId="1E3BDF09" w14:textId="77777777" w:rsidR="0038221B" w:rsidRPr="008B7E26" w:rsidRDefault="0038221B" w:rsidP="0038221B">
      <w:pPr xmlns:w="http://schemas.openxmlformats.org/wordprocessingml/2006/main">
        <w:pStyle w:val="ListParagraph"/>
        <w:widowControl/>
        <w:numPr>
          <w:ilvl w:val="0"/>
          <w:numId w:val="62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B7E26">
        <w:rPr>
          <w:rFonts w:ascii="Lato" w:hAnsi="Lato"/>
          <w:sz w:val="24"/>
          <w:szCs w:val="24"/>
        </w:rPr>
        <w:t xml:space="preserve">참가자들은 현장 조사를 실시하거나 현장을 관찰하는 데 시간을 투자해야 합니다.</w:t>
      </w:r>
    </w:p>
    <w:p w14:paraId="79E824A6" w14:textId="77777777" w:rsidR="0038221B" w:rsidRPr="008B7E26" w:rsidRDefault="0038221B" w:rsidP="0038221B">
      <w:pPr xmlns:w="http://schemas.openxmlformats.org/wordprocessingml/2006/main">
        <w:pStyle w:val="ListParagraph"/>
        <w:widowControl/>
        <w:numPr>
          <w:ilvl w:val="0"/>
          <w:numId w:val="62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B7E26">
        <w:rPr>
          <w:rFonts w:ascii="Lato" w:hAnsi="Lato"/>
          <w:sz w:val="24"/>
          <w:szCs w:val="24"/>
        </w:rPr>
        <w:t xml:space="preserve">AI가 생성하거나 자동으로 향상된 사진은 허용되지 않습니다.</w:t>
      </w:r>
    </w:p>
    <w:p w14:paraId="59D2DFFA" w14:textId="77777777" w:rsidR="0038221B" w:rsidRPr="0038221B" w:rsidRDefault="0038221B" w:rsidP="0038221B">
      <w:pPr>
        <w:rPr>
          <w:rFonts w:ascii="Lato" w:hAnsi="Lato"/>
          <w:sz w:val="24"/>
          <w:szCs w:val="24"/>
          <w:u w:val="single"/>
          <w:lang w:val="en-US"/>
        </w:rPr>
      </w:pPr>
    </w:p>
    <w:p w14:paraId="09E7546A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u w:val="single"/>
          <w:lang w:val="en-US"/>
        </w:rPr>
        <w:t xml:space="preserve">노트</w:t>
      </w:r>
    </w:p>
    <w:p w14:paraId="0A9E0AC7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이것은 진실을 말하는 카테고리입니다. 포즈도 없고, 기본적인 교정 이상의 효과도 없습니다.</w:t>
      </w:r>
    </w:p>
    <w:p w14:paraId="6C102478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One Take Photo에 </w:t>
      </w:r>
      <w:proofErr xmlns:w="http://schemas.openxmlformats.org/wordprocessingml/2006/main" w:type="gramStart"/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참여한 작품은 </w:t>
      </w:r>
      <w:proofErr xmlns:w="http://schemas.openxmlformats.org/wordprocessingml/2006/main" w:type="gramEnd"/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올해의 사진상 후보로 고려될 수도 있습니다.</w:t>
      </w:r>
    </w:p>
    <w:p w14:paraId="425407EE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각 YRE 국가 사무소는 </w:t>
      </w:r>
      <w:proofErr xmlns:w="http://schemas.openxmlformats.org/wordprocessingml/2006/main" w:type="gramStart"/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YRE 국제 대회에 국가 </w:t>
      </w: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별 사진 작품 1편을 제출할 수 있습니다. 참가 대상 연령은 11~25세입니다.</w:t>
      </w:r>
      <w:proofErr xmlns:w="http://schemas.openxmlformats.org/wordprocessingml/2006/main" w:type="gramEnd"/>
    </w:p>
    <w:p w14:paraId="2BE52B95" w14:textId="77777777" w:rsidR="00FA4122" w:rsidRDefault="00FA4122" w:rsidP="0038221B">
      <w:pPr>
        <w:rPr>
          <w:rFonts w:ascii="Lato Black" w:hAnsi="Lato Black"/>
          <w:b/>
          <w:bCs/>
          <w:sz w:val="28"/>
          <w:szCs w:val="28"/>
          <w:lang w:val="en-US"/>
        </w:rPr>
      </w:pPr>
    </w:p>
    <w:p w14:paraId="6C18BA7B" w14:textId="77777777" w:rsidR="00FA4122" w:rsidRDefault="00FA4122" w:rsidP="0038221B">
      <w:pPr>
        <w:rPr>
          <w:rFonts w:ascii="Lato Black" w:hAnsi="Lato Black"/>
          <w:b/>
          <w:bCs/>
          <w:sz w:val="28"/>
          <w:szCs w:val="28"/>
          <w:lang w:val="en-US"/>
        </w:rPr>
      </w:pPr>
    </w:p>
    <w:p w14:paraId="02516831" w14:textId="77777777" w:rsidR="00FA4122" w:rsidRDefault="00FA4122" w:rsidP="0038221B">
      <w:pPr>
        <w:rPr>
          <w:rFonts w:ascii="Lato Black" w:hAnsi="Lato Black"/>
          <w:b/>
          <w:bCs/>
          <w:sz w:val="28"/>
          <w:szCs w:val="28"/>
          <w:lang w:val="en-US"/>
        </w:rPr>
      </w:pPr>
    </w:p>
    <w:p w14:paraId="5C2DECCB" w14:textId="0BB6E3E4" w:rsidR="0038221B" w:rsidRPr="000F3B7B" w:rsidRDefault="0038221B" w:rsidP="0038221B">
      <w:pPr xmlns:w="http://schemas.openxmlformats.org/wordprocessingml/2006/main">
        <w:rPr>
          <w:rFonts w:ascii="Lato Black" w:hAnsi="Lato Black"/>
          <w:b/>
          <w:bCs/>
          <w:sz w:val="28"/>
          <w:szCs w:val="28"/>
          <w:lang w:val="en-US"/>
        </w:rPr>
      </w:pPr>
      <w:r xmlns:w="http://schemas.openxmlformats.org/wordprocessingml/2006/main" w:rsidRPr="000F3B7B">
        <w:rPr>
          <w:rFonts w:ascii="Lato Black" w:hAnsi="Lato Black"/>
          <w:b/>
          <w:bCs/>
          <w:sz w:val="28"/>
          <w:szCs w:val="28"/>
          <w:lang w:val="en-US"/>
        </w:rPr>
        <w:lastRenderedPageBreak xmlns:w="http://schemas.openxmlformats.org/wordprocessingml/2006/main"/>
      </w:r>
      <w:r xmlns:w="http://schemas.openxmlformats.org/wordprocessingml/2006/main" w:rsidRPr="000F3B7B">
        <w:rPr>
          <w:rFonts w:ascii="Lato Black" w:hAnsi="Lato Black"/>
          <w:b/>
          <w:bCs/>
          <w:sz w:val="28"/>
          <w:szCs w:val="28"/>
          <w:lang w:val="en-US"/>
        </w:rPr>
        <w:t xml:space="preserve">1회 사진 촬영 채점 기준</w:t>
      </w:r>
    </w:p>
    <w:tbl>
      <w:tblPr>
        <w:tblW w:w="9493" w:type="dxa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94"/>
        <w:gridCol w:w="1473"/>
        <w:gridCol w:w="1249"/>
        <w:gridCol w:w="1473"/>
        <w:gridCol w:w="1819"/>
        <w:gridCol w:w="1985"/>
      </w:tblGrid>
      <w:tr w:rsidR="004B7488" w:rsidRPr="00B97C65" w14:paraId="67674015" w14:textId="77777777" w:rsidTr="004B7488">
        <w:trPr>
          <w:tblHeader/>
          <w:tblCellSpacing w:w="15" w:type="dxa"/>
        </w:trPr>
        <w:tc>
          <w:tcPr>
            <w:tcW w:w="1449" w:type="dxa"/>
            <w:shd w:val="clear" w:color="auto" w:fill="952456"/>
            <w:vAlign w:val="center"/>
            <w:hideMark/>
          </w:tcPr>
          <w:p w14:paraId="68E218F6" w14:textId="77777777" w:rsidR="0038221B" w:rsidRPr="00B97C65" w:rsidRDefault="0038221B" w:rsidP="00902039">
            <w:pPr xmlns:w="http://schemas.openxmlformats.org/wordprocessingml/2006/main">
              <w:jc w:val="center"/>
              <w:rPr>
                <w:rFonts w:ascii="Lato" w:hAnsi="Lato"/>
                <w:b/>
                <w:bCs/>
                <w:color w:val="FFFFFF" w:themeColor="background1"/>
              </w:rPr>
            </w:pPr>
            <w:r xmlns:w="http://schemas.openxmlformats.org/wordprocessingml/2006/main" w:rsidRPr="00B97C65">
              <w:rPr>
                <w:rFonts w:ascii="Lato" w:hAnsi="Lato"/>
                <w:b/>
                <w:bCs/>
                <w:color w:val="FFFFFF" w:themeColor="background1"/>
              </w:rPr>
              <w:t xml:space="preserve">기준</w:t>
            </w:r>
          </w:p>
        </w:tc>
        <w:tc>
          <w:tcPr>
            <w:tcW w:w="1443" w:type="dxa"/>
            <w:shd w:val="clear" w:color="auto" w:fill="952456"/>
            <w:vAlign w:val="center"/>
            <w:hideMark/>
          </w:tcPr>
          <w:p w14:paraId="44E480D0" w14:textId="77777777" w:rsidR="0038221B" w:rsidRPr="00B97C65" w:rsidRDefault="0038221B" w:rsidP="00902039">
            <w:pPr xmlns:w="http://schemas.openxmlformats.org/wordprocessingml/2006/main">
              <w:jc w:val="center"/>
              <w:rPr>
                <w:rFonts w:ascii="Lato" w:hAnsi="Lato"/>
                <w:b/>
                <w:bCs/>
                <w:color w:val="FFFFFF" w:themeColor="background1"/>
              </w:rPr>
            </w:pPr>
            <w:r xmlns:w="http://schemas.openxmlformats.org/wordprocessingml/2006/main" w:rsidRPr="00B97C65">
              <w:rPr>
                <w:rFonts w:ascii="Lato" w:hAnsi="Lato"/>
                <w:b/>
                <w:bCs/>
                <w:color w:val="FFFFFF" w:themeColor="background1"/>
              </w:rPr>
              <w:t xml:space="preserve">1 (약함)</w:t>
            </w:r>
          </w:p>
        </w:tc>
        <w:tc>
          <w:tcPr>
            <w:tcW w:w="1219" w:type="dxa"/>
            <w:shd w:val="clear" w:color="auto" w:fill="952456"/>
            <w:vAlign w:val="center"/>
            <w:hideMark/>
          </w:tcPr>
          <w:p w14:paraId="0D2E978A" w14:textId="77777777" w:rsidR="0038221B" w:rsidRPr="00B97C65" w:rsidRDefault="0038221B" w:rsidP="00902039">
            <w:pPr xmlns:w="http://schemas.openxmlformats.org/wordprocessingml/2006/main">
              <w:jc w:val="center"/>
              <w:rPr>
                <w:rFonts w:ascii="Lato" w:hAnsi="Lato"/>
                <w:b/>
                <w:bCs/>
                <w:color w:val="FFFFFF" w:themeColor="background1"/>
              </w:rPr>
            </w:pPr>
            <w:r xmlns:w="http://schemas.openxmlformats.org/wordprocessingml/2006/main" w:rsidRPr="00B97C65">
              <w:rPr>
                <w:rFonts w:ascii="Lato" w:hAnsi="Lato"/>
                <w:b/>
                <w:bCs/>
                <w:color w:val="FFFFFF" w:themeColor="background1"/>
              </w:rPr>
              <w:t xml:space="preserve">2 (보통)</w:t>
            </w:r>
          </w:p>
        </w:tc>
        <w:tc>
          <w:tcPr>
            <w:tcW w:w="1443" w:type="dxa"/>
            <w:shd w:val="clear" w:color="auto" w:fill="952456"/>
            <w:vAlign w:val="center"/>
            <w:hideMark/>
          </w:tcPr>
          <w:p w14:paraId="4F7832CB" w14:textId="77777777" w:rsidR="0038221B" w:rsidRPr="00B97C65" w:rsidRDefault="0038221B" w:rsidP="00902039">
            <w:pPr xmlns:w="http://schemas.openxmlformats.org/wordprocessingml/2006/main">
              <w:jc w:val="center"/>
              <w:rPr>
                <w:rFonts w:ascii="Lato" w:hAnsi="Lato"/>
                <w:b/>
                <w:bCs/>
                <w:color w:val="FFFFFF" w:themeColor="background1"/>
              </w:rPr>
            </w:pPr>
            <w:r xmlns:w="http://schemas.openxmlformats.org/wordprocessingml/2006/main" w:rsidRPr="00B97C65">
              <w:rPr>
                <w:rFonts w:ascii="Lato" w:hAnsi="Lato"/>
                <w:b/>
                <w:bCs/>
                <w:color w:val="FFFFFF" w:themeColor="background1"/>
              </w:rPr>
              <w:t xml:space="preserve">3 (좋음)</w:t>
            </w:r>
          </w:p>
        </w:tc>
        <w:tc>
          <w:tcPr>
            <w:tcW w:w="1789" w:type="dxa"/>
            <w:shd w:val="clear" w:color="auto" w:fill="952456"/>
            <w:vAlign w:val="center"/>
            <w:hideMark/>
          </w:tcPr>
          <w:p w14:paraId="51416F49" w14:textId="77777777" w:rsidR="0038221B" w:rsidRPr="00B97C65" w:rsidRDefault="0038221B" w:rsidP="00902039">
            <w:pPr xmlns:w="http://schemas.openxmlformats.org/wordprocessingml/2006/main">
              <w:jc w:val="center"/>
              <w:rPr>
                <w:rFonts w:ascii="Lato" w:hAnsi="Lato"/>
                <w:b/>
                <w:bCs/>
                <w:color w:val="FFFFFF" w:themeColor="background1"/>
              </w:rPr>
            </w:pPr>
            <w:r xmlns:w="http://schemas.openxmlformats.org/wordprocessingml/2006/main" w:rsidRPr="00B97C65">
              <w:rPr>
                <w:rFonts w:ascii="Lato" w:hAnsi="Lato"/>
                <w:b/>
                <w:bCs/>
                <w:color w:val="FFFFFF" w:themeColor="background1"/>
              </w:rPr>
              <w:t xml:space="preserve">4 (매우 좋음)</w:t>
            </w:r>
          </w:p>
        </w:tc>
        <w:tc>
          <w:tcPr>
            <w:tcW w:w="1940" w:type="dxa"/>
            <w:shd w:val="clear" w:color="auto" w:fill="952456"/>
            <w:vAlign w:val="center"/>
            <w:hideMark/>
          </w:tcPr>
          <w:p w14:paraId="56571FAE" w14:textId="77777777" w:rsidR="0038221B" w:rsidRPr="00B97C65" w:rsidRDefault="0038221B" w:rsidP="00902039">
            <w:pPr xmlns:w="http://schemas.openxmlformats.org/wordprocessingml/2006/main">
              <w:jc w:val="center"/>
              <w:rPr>
                <w:rFonts w:ascii="Lato" w:hAnsi="Lato"/>
                <w:b/>
                <w:bCs/>
                <w:color w:val="FFFFFF" w:themeColor="background1"/>
              </w:rPr>
            </w:pPr>
            <w:r xmlns:w="http://schemas.openxmlformats.org/wordprocessingml/2006/main" w:rsidRPr="00B97C65">
              <w:rPr>
                <w:rFonts w:ascii="Lato" w:hAnsi="Lato"/>
                <w:b/>
                <w:bCs/>
                <w:color w:val="FFFFFF" w:themeColor="background1"/>
              </w:rPr>
              <w:t xml:space="preserve">5 (매우 좋음)</w:t>
            </w:r>
          </w:p>
        </w:tc>
      </w:tr>
      <w:tr w:rsidR="004B7488" w:rsidRPr="0038221B" w14:paraId="0009407C" w14:textId="77777777" w:rsidTr="00267BE6">
        <w:trPr>
          <w:trHeight w:val="1457"/>
          <w:tblCellSpacing w:w="15" w:type="dxa"/>
        </w:trPr>
        <w:tc>
          <w:tcPr>
            <w:tcW w:w="1449" w:type="dxa"/>
            <w:vAlign w:val="center"/>
            <w:hideMark/>
          </w:tcPr>
          <w:p w14:paraId="7F1258B7" w14:textId="77777777" w:rsidR="0038221B" w:rsidRPr="00B97C65" w:rsidRDefault="0038221B" w:rsidP="00902039">
            <w:pPr xmlns:w="http://schemas.openxmlformats.org/wordprocessingml/2006/main">
              <w:rPr>
                <w:rFonts w:ascii="Lato" w:hAnsi="Lato"/>
                <w:b/>
                <w:bCs/>
              </w:rPr>
            </w:pPr>
            <w:r xmlns:w="http://schemas.openxmlformats.org/wordprocessingml/2006/main" w:rsidRPr="00B97C65">
              <w:rPr>
                <w:rFonts w:ascii="Lato" w:hAnsi="Lato"/>
                <w:b/>
                <w:bCs/>
              </w:rPr>
              <w:t xml:space="preserve">기술적 품질 및 구성</w:t>
            </w:r>
          </w:p>
        </w:tc>
        <w:tc>
          <w:tcPr>
            <w:tcW w:w="1443" w:type="dxa"/>
            <w:vAlign w:val="center"/>
            <w:hideMark/>
          </w:tcPr>
          <w:p w14:paraId="7DE264AE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초점, 조명, 구성이 좋지 않음.</w:t>
            </w:r>
          </w:p>
        </w:tc>
        <w:tc>
          <w:tcPr>
            <w:tcW w:w="1219" w:type="dxa"/>
            <w:vAlign w:val="center"/>
            <w:hideMark/>
          </w:tcPr>
          <w:p w14:paraId="713D5F51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기술적 품질은 적절하지만 일관성이 없습니다.</w:t>
            </w:r>
          </w:p>
        </w:tc>
        <w:tc>
          <w:tcPr>
            <w:tcW w:w="1443" w:type="dxa"/>
            <w:vAlign w:val="center"/>
            <w:hideMark/>
          </w:tcPr>
          <w:p w14:paraId="5A7EAD38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좋은 구성으로 선명한 이미지입니다.</w:t>
            </w:r>
          </w:p>
        </w:tc>
        <w:tc>
          <w:tcPr>
            <w:tcW w:w="1789" w:type="dxa"/>
            <w:vAlign w:val="center"/>
            <w:hideMark/>
          </w:tcPr>
          <w:p w14:paraId="48C834DB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강력한 구성으로 고품질의 이미지입니다.</w:t>
            </w:r>
          </w:p>
        </w:tc>
        <w:tc>
          <w:tcPr>
            <w:tcW w:w="1940" w:type="dxa"/>
            <w:vAlign w:val="center"/>
            <w:hideMark/>
          </w:tcPr>
          <w:p w14:paraId="43A08488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뛰어난 선명도, 구성, 시각적 효과.</w:t>
            </w:r>
          </w:p>
        </w:tc>
      </w:tr>
      <w:tr w:rsidR="004B7488" w:rsidRPr="0038221B" w14:paraId="13D4CF6B" w14:textId="77777777" w:rsidTr="00267BE6">
        <w:trPr>
          <w:trHeight w:val="1807"/>
          <w:tblCellSpacing w:w="15" w:type="dxa"/>
        </w:trPr>
        <w:tc>
          <w:tcPr>
            <w:tcW w:w="1449" w:type="dxa"/>
            <w:vAlign w:val="center"/>
            <w:hideMark/>
          </w:tcPr>
          <w:p w14:paraId="7DFB77CF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b/>
                <w:bCs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b/>
                <w:bCs/>
                <w:lang w:val="en-US"/>
              </w:rPr>
              <w:t xml:space="preserve">규정 준수 </w:t>
            </w:r>
            <w:r xmlns:w="http://schemas.openxmlformats.org/wordprocessingml/2006/main" w:rsidRPr="0038221B">
              <w:rPr>
                <w:rFonts w:ascii="Lato" w:hAnsi="Lato"/>
                <w:b/>
                <w:bCs/>
                <w:i/>
                <w:iCs/>
                <w:lang w:val="en-US"/>
              </w:rPr>
              <w:t xml:space="preserve">(형식, AI 편집 없음, 설명 완전성)</w:t>
            </w:r>
          </w:p>
        </w:tc>
        <w:tc>
          <w:tcPr>
            <w:tcW w:w="1443" w:type="dxa"/>
            <w:vAlign w:val="center"/>
            <w:hideMark/>
          </w:tcPr>
          <w:p w14:paraId="33304B32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규정을 준수하지 않음(AI 사용, 과도한 편집, 설명 누락).</w:t>
            </w:r>
          </w:p>
        </w:tc>
        <w:tc>
          <w:tcPr>
            <w:tcW w:w="1219" w:type="dxa"/>
            <w:vAlign w:val="center"/>
            <w:hideMark/>
          </w:tcPr>
          <w:p w14:paraId="5EC17C2D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일부 규정 준수 문제 또는 설명이 불완전합니다.</w:t>
            </w:r>
          </w:p>
        </w:tc>
        <w:tc>
          <w:tcPr>
            <w:tcW w:w="1443" w:type="dxa"/>
            <w:vAlign w:val="center"/>
            <w:hideMark/>
          </w:tcPr>
          <w:p w14:paraId="3FC5C156" w14:textId="77777777" w:rsidR="0038221B" w:rsidRPr="00B97C65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B97C65">
              <w:rPr>
                <w:rFonts w:ascii="Lato" w:hAnsi="Lato"/>
              </w:rPr>
              <w:t xml:space="preserve">완벽하게 준수함; 사소한 문제 있음.</w:t>
            </w:r>
          </w:p>
        </w:tc>
        <w:tc>
          <w:tcPr>
            <w:tcW w:w="1789" w:type="dxa"/>
            <w:vAlign w:val="center"/>
            <w:hideMark/>
          </w:tcPr>
          <w:p w14:paraId="2096C4CE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명확한 설명과 완벽한 준수.</w:t>
            </w:r>
          </w:p>
        </w:tc>
        <w:tc>
          <w:tcPr>
            <w:tcW w:w="1940" w:type="dxa"/>
            <w:vAlign w:val="center"/>
            <w:hideMark/>
          </w:tcPr>
          <w:p w14:paraId="5308CE07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완벽한 준수, 모범적인 명확성과 기준 준수.</w:t>
            </w:r>
          </w:p>
        </w:tc>
      </w:tr>
      <w:tr w:rsidR="004B7488" w:rsidRPr="0038221B" w14:paraId="7D1371E9" w14:textId="77777777" w:rsidTr="004B7488">
        <w:trPr>
          <w:tblCellSpacing w:w="15" w:type="dxa"/>
        </w:trPr>
        <w:tc>
          <w:tcPr>
            <w:tcW w:w="1449" w:type="dxa"/>
            <w:vAlign w:val="center"/>
            <w:hideMark/>
          </w:tcPr>
          <w:p w14:paraId="6625EC6C" w14:textId="77777777" w:rsidR="0038221B" w:rsidRPr="00B97C65" w:rsidRDefault="0038221B" w:rsidP="00902039">
            <w:pPr xmlns:w="http://schemas.openxmlformats.org/wordprocessingml/2006/main">
              <w:rPr>
                <w:rFonts w:ascii="Lato" w:hAnsi="Lato"/>
                <w:b/>
                <w:bCs/>
              </w:rPr>
            </w:pPr>
            <w:r xmlns:w="http://schemas.openxmlformats.org/wordprocessingml/2006/main" w:rsidRPr="00B97C65">
              <w:rPr>
                <w:rFonts w:ascii="Lato" w:hAnsi="Lato"/>
                <w:b/>
                <w:bCs/>
              </w:rPr>
              <w:t xml:space="preserve">스토리와 관련성</w:t>
            </w:r>
          </w:p>
        </w:tc>
        <w:tc>
          <w:tcPr>
            <w:tcW w:w="1443" w:type="dxa"/>
            <w:vAlign w:val="center"/>
            <w:hideMark/>
          </w:tcPr>
          <w:p w14:paraId="57EBE00C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모호하거나 명확한 환경 이야기가 없음.</w:t>
            </w:r>
          </w:p>
        </w:tc>
        <w:tc>
          <w:tcPr>
            <w:tcW w:w="1219" w:type="dxa"/>
            <w:vAlign w:val="center"/>
            <w:hideMark/>
          </w:tcPr>
          <w:p w14:paraId="0EFF0D05" w14:textId="77777777" w:rsidR="0038221B" w:rsidRPr="00B97C65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B97C65">
              <w:rPr>
                <w:rFonts w:ascii="Lato" w:hAnsi="Lato"/>
              </w:rPr>
              <w:t xml:space="preserve">관련성에 대한 기본적인 설명.</w:t>
            </w:r>
          </w:p>
        </w:tc>
        <w:tc>
          <w:tcPr>
            <w:tcW w:w="1443" w:type="dxa"/>
            <w:vAlign w:val="center"/>
            <w:hideMark/>
          </w:tcPr>
          <w:p w14:paraId="69A3386E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환경 문제와의 명확한 연관성.</w:t>
            </w:r>
          </w:p>
        </w:tc>
        <w:tc>
          <w:tcPr>
            <w:tcW w:w="1789" w:type="dxa"/>
            <w:vAlign w:val="center"/>
            <w:hideMark/>
          </w:tcPr>
          <w:p w14:paraId="35B8B5F8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관련성이 높고 강력하고 매력적인 스토리입니다.</w:t>
            </w:r>
          </w:p>
        </w:tc>
        <w:tc>
          <w:tcPr>
            <w:tcW w:w="1940" w:type="dxa"/>
            <w:vAlign w:val="center"/>
            <w:hideMark/>
          </w:tcPr>
          <w:p w14:paraId="0A29B50D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환경과 매우 관련성이 높은 설득력 있는 이야기입니다.</w:t>
            </w:r>
          </w:p>
        </w:tc>
      </w:tr>
      <w:tr w:rsidR="004B7488" w:rsidRPr="0038221B" w14:paraId="1DF56413" w14:textId="77777777" w:rsidTr="004B7488">
        <w:trPr>
          <w:trHeight w:val="1600"/>
          <w:tblCellSpacing w:w="15" w:type="dxa"/>
        </w:trPr>
        <w:tc>
          <w:tcPr>
            <w:tcW w:w="1449" w:type="dxa"/>
            <w:vAlign w:val="center"/>
            <w:hideMark/>
          </w:tcPr>
          <w:p w14:paraId="6E05EEB4" w14:textId="77777777" w:rsidR="0038221B" w:rsidRPr="00B97C65" w:rsidRDefault="0038221B" w:rsidP="00902039">
            <w:pPr xmlns:w="http://schemas.openxmlformats.org/wordprocessingml/2006/main">
              <w:rPr>
                <w:rFonts w:ascii="Lato" w:hAnsi="Lato"/>
                <w:b/>
                <w:bCs/>
              </w:rPr>
            </w:pPr>
            <w:r xmlns:w="http://schemas.openxmlformats.org/wordprocessingml/2006/main" w:rsidRPr="00B97C65">
              <w:rPr>
                <w:rFonts w:ascii="Lato" w:hAnsi="Lato"/>
                <w:b/>
                <w:bCs/>
              </w:rPr>
              <w:t xml:space="preserve">청소년 리더십 및 지역 사회 녹화</w:t>
            </w:r>
          </w:p>
        </w:tc>
        <w:tc>
          <w:tcPr>
            <w:tcW w:w="1443" w:type="dxa"/>
            <w:vAlign w:val="center"/>
            <w:hideMark/>
          </w:tcPr>
          <w:p w14:paraId="74A3615B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이나 지역 사회 참여에 대한 증거가 없습니다.</w:t>
            </w:r>
          </w:p>
        </w:tc>
        <w:tc>
          <w:tcPr>
            <w:tcW w:w="1219" w:type="dxa"/>
            <w:vAlign w:val="center"/>
            <w:hideMark/>
          </w:tcPr>
          <w:p w14:paraId="3ADAC48A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 주도나 환경 보호 활동에 대한 언급은 거의 없습니다.</w:t>
            </w:r>
          </w:p>
        </w:tc>
        <w:tc>
          <w:tcPr>
            <w:tcW w:w="1443" w:type="dxa"/>
            <w:vAlign w:val="center"/>
            <w:hideMark/>
          </w:tcPr>
          <w:p w14:paraId="75B2ABEF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이나 지역사회 녹화 활동이 명확하게 표시되어 있습니다.</w:t>
            </w:r>
          </w:p>
        </w:tc>
        <w:tc>
          <w:tcPr>
            <w:tcW w:w="1789" w:type="dxa"/>
            <w:vAlign w:val="center"/>
            <w:hideMark/>
          </w:tcPr>
          <w:p w14:paraId="627AECCE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 리더십과 지역 사회 참여에 대한 강력한 시각적 초점이 있습니다.</w:t>
            </w:r>
          </w:p>
        </w:tc>
        <w:tc>
          <w:tcPr>
            <w:tcW w:w="1940" w:type="dxa"/>
            <w:vAlign w:val="center"/>
            <w:hideMark/>
          </w:tcPr>
          <w:p w14:paraId="20DB73C7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 주도 또는 지역사회 녹화의 효과를 탁월하게 묘사한 작품입니다.</w:t>
            </w:r>
          </w:p>
        </w:tc>
      </w:tr>
      <w:tr w:rsidR="004B7488" w:rsidRPr="0038221B" w14:paraId="214B57A7" w14:textId="77777777" w:rsidTr="004B7488">
        <w:trPr>
          <w:tblCellSpacing w:w="15" w:type="dxa"/>
        </w:trPr>
        <w:tc>
          <w:tcPr>
            <w:tcW w:w="1449" w:type="dxa"/>
            <w:vAlign w:val="center"/>
            <w:hideMark/>
          </w:tcPr>
          <w:p w14:paraId="6A0CEB04" w14:textId="77777777" w:rsidR="0038221B" w:rsidRPr="00B97C65" w:rsidRDefault="0038221B" w:rsidP="00902039">
            <w:pPr xmlns:w="http://schemas.openxmlformats.org/wordprocessingml/2006/main">
              <w:rPr>
                <w:rFonts w:ascii="Lato" w:hAnsi="Lato"/>
                <w:b/>
                <w:bCs/>
              </w:rPr>
            </w:pPr>
            <w:r xmlns:w="http://schemas.openxmlformats.org/wordprocessingml/2006/main" w:rsidRPr="00B97C65">
              <w:rPr>
                <w:rFonts w:ascii="Lato" w:hAnsi="Lato"/>
                <w:b/>
                <w:bCs/>
              </w:rPr>
              <w:t xml:space="preserve">건설적인 솔루션 및 글로벌 관련성</w:t>
            </w:r>
          </w:p>
        </w:tc>
        <w:tc>
          <w:tcPr>
            <w:tcW w:w="1443" w:type="dxa"/>
            <w:vAlign w:val="center"/>
            <w:hideMark/>
          </w:tcPr>
          <w:p w14:paraId="0CA0E88D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해결책도 없고 더 넓은 맥락도 없습니다.</w:t>
            </w:r>
          </w:p>
        </w:tc>
        <w:tc>
          <w:tcPr>
            <w:tcW w:w="1219" w:type="dxa"/>
            <w:vAlign w:val="center"/>
            <w:hideMark/>
          </w:tcPr>
          <w:p w14:paraId="14061283" w14:textId="77777777" w:rsidR="0038221B" w:rsidRPr="00B97C65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B97C65">
              <w:rPr>
                <w:rFonts w:ascii="Lato" w:hAnsi="Lato"/>
              </w:rPr>
              <w:t xml:space="preserve">기본적인 제안이나 맥락.</w:t>
            </w:r>
          </w:p>
        </w:tc>
        <w:tc>
          <w:tcPr>
            <w:tcW w:w="1443" w:type="dxa"/>
            <w:vAlign w:val="center"/>
            <w:hideMark/>
          </w:tcPr>
          <w:p w14:paraId="4800E24A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명확한 제안과 전 세계적 관련성이 있습니다.</w:t>
            </w:r>
          </w:p>
        </w:tc>
        <w:tc>
          <w:tcPr>
            <w:tcW w:w="1789" w:type="dxa"/>
            <w:vAlign w:val="center"/>
            <w:hideMark/>
          </w:tcPr>
          <w:p w14:paraId="64F5FB49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실용적인 솔루션과 명확한 글로벌-지역적 연결.</w:t>
            </w:r>
          </w:p>
        </w:tc>
        <w:tc>
          <w:tcPr>
            <w:tcW w:w="1940" w:type="dxa"/>
            <w:vAlign w:val="center"/>
            <w:hideMark/>
          </w:tcPr>
          <w:p w14:paraId="4BB60785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탁월한 글로벌 연관성을 갖춘 고무적이고 실행 가능한 솔루션입니다.</w:t>
            </w:r>
          </w:p>
        </w:tc>
      </w:tr>
      <w:tr w:rsidR="004B7488" w:rsidRPr="0038221B" w14:paraId="6773DF12" w14:textId="77777777" w:rsidTr="004B7488">
        <w:trPr>
          <w:tblCellSpacing w:w="15" w:type="dxa"/>
        </w:trPr>
        <w:tc>
          <w:tcPr>
            <w:tcW w:w="1449" w:type="dxa"/>
            <w:vAlign w:val="center"/>
            <w:hideMark/>
          </w:tcPr>
          <w:p w14:paraId="626E6F71" w14:textId="77777777" w:rsidR="0038221B" w:rsidRPr="00B97C65" w:rsidRDefault="0038221B" w:rsidP="00902039">
            <w:pPr xmlns:w="http://schemas.openxmlformats.org/wordprocessingml/2006/main">
              <w:rPr>
                <w:rFonts w:ascii="Lato" w:hAnsi="Lato"/>
                <w:b/>
                <w:bCs/>
              </w:rPr>
            </w:pPr>
            <w:r xmlns:w="http://schemas.openxmlformats.org/wordprocessingml/2006/main" w:rsidRPr="00B97C65">
              <w:rPr>
                <w:rFonts w:ascii="Lato" w:hAnsi="Lato"/>
                <w:b/>
                <w:bCs/>
              </w:rPr>
              <w:t xml:space="preserve">보급 및 도달</w:t>
            </w:r>
          </w:p>
        </w:tc>
        <w:tc>
          <w:tcPr>
            <w:tcW w:w="1443" w:type="dxa"/>
            <w:vAlign w:val="center"/>
            <w:hideMark/>
          </w:tcPr>
          <w:p w14:paraId="41B630B8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개인적인 영역이나 매우 제한된 청중에게만 공유됩니다.</w:t>
            </w:r>
          </w:p>
        </w:tc>
        <w:tc>
          <w:tcPr>
            <w:tcW w:w="1219" w:type="dxa"/>
            <w:vAlign w:val="center"/>
            <w:hideMark/>
          </w:tcPr>
          <w:p w14:paraId="0577E78D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소규모 청중(예: 학교)에게만 공유됩니다.</w:t>
            </w:r>
          </w:p>
        </w:tc>
        <w:tc>
          <w:tcPr>
            <w:tcW w:w="1443" w:type="dxa"/>
            <w:vAlign w:val="center"/>
            <w:hideMark/>
          </w:tcPr>
          <w:p w14:paraId="63FAC47E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여러 커뮤니티 공간이나 </w:t>
            </w:r>
            <w:proofErr xmlns:w="http://schemas.openxmlformats.org/wordprocessingml/2006/main" w:type="spellStart"/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조직 에서 공유됩니다 </w:t>
            </w:r>
            <w:proofErr xmlns:w="http://schemas.openxmlformats.org/wordprocessingml/2006/main" w:type="spellEnd"/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.</w:t>
            </w:r>
          </w:p>
        </w:tc>
        <w:tc>
          <w:tcPr>
            <w:tcW w:w="1789" w:type="dxa"/>
            <w:vAlign w:val="center"/>
            <w:hideMark/>
          </w:tcPr>
          <w:p w14:paraId="2650FF6D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해당 항목은 개인 소셜 미디어 페이지가 아닌 신뢰할 수 있는 플랫폼에 게시되거나 공유되었습니다. 온라인 뉴스, 커뮤니티 블로그, 상당한 영향력을 가진 학교 웹사이트 또는 </w:t>
            </w:r>
            <w:r xmlns:w="http://schemas.openxmlformats.org/wordprocessingml/2006/main" w:rsidRPr="0038221B">
              <w:rPr>
                <w:rFonts w:ascii="Lato" w:hAnsi="Lato"/>
                <w:lang w:val="en-US"/>
              </w:rPr>
              <w:lastRenderedPageBreak xmlns:w="http://schemas.openxmlformats.org/wordprocessingml/2006/main"/>
            </w: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인정받는 </w:t>
            </w:r>
            <w:proofErr xmlns:w="http://schemas.openxmlformats.org/wordprocessingml/2006/main" w:type="spellEnd"/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소셜 미디어 채널 </w:t>
            </w: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에 게재되었음을 보여주는 스크린샷, 링크 또는 편지</w:t>
            </w:r>
            <w:proofErr xmlns:w="http://schemas.openxmlformats.org/wordprocessingml/2006/main" w:type="spellStart"/>
          </w:p>
        </w:tc>
        <w:tc>
          <w:tcPr>
            <w:tcW w:w="1940" w:type="dxa"/>
            <w:vAlign w:val="center"/>
            <w:hideMark/>
          </w:tcPr>
          <w:p w14:paraId="0C63B06C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lastRenderedPageBreak xmlns:w="http://schemas.openxmlformats.org/wordprocessingml/2006/main"/>
            </w: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국가적 미디어를 포함한 다양한 채널을 통해 널리 전파되었으며, 명확한 영향 증거가 있습니다. 여러 사례와 분석, 피드백 또는 영향 증거가 있습니다.</w:t>
            </w:r>
          </w:p>
        </w:tc>
      </w:tr>
    </w:tbl>
    <w:p w14:paraId="6341AC73" w14:textId="77777777" w:rsidR="0038221B" w:rsidRDefault="0038221B" w:rsidP="0038221B">
      <w:pPr>
        <w:rPr>
          <w:rFonts w:ascii="Lato Black" w:hAnsi="Lato Black"/>
          <w:b/>
          <w:bCs/>
          <w:sz w:val="32"/>
          <w:szCs w:val="32"/>
          <w:lang w:val="en-US"/>
        </w:rPr>
      </w:pPr>
    </w:p>
    <w:p w14:paraId="6C2D5990" w14:textId="77777777" w:rsidR="00FA4122" w:rsidRPr="0038221B" w:rsidRDefault="00FA4122" w:rsidP="0038221B">
      <w:pPr>
        <w:rPr>
          <w:rFonts w:ascii="Lato Black" w:hAnsi="Lato Black"/>
          <w:b/>
          <w:bCs/>
          <w:sz w:val="32"/>
          <w:szCs w:val="32"/>
          <w:lang w:val="en-US"/>
        </w:rPr>
      </w:pPr>
    </w:p>
    <w:p w14:paraId="69819BBB" w14:textId="77777777" w:rsidR="0038221B" w:rsidRPr="00D42258" w:rsidRDefault="0038221B" w:rsidP="0038221B">
      <w:pPr xmlns:w="http://schemas.openxmlformats.org/wordprocessingml/2006/main">
        <w:pStyle w:val="Heading1"/>
      </w:pPr>
      <w:bookmarkStart xmlns:w="http://schemas.openxmlformats.org/wordprocessingml/2006/main" w:id="6" w:name="_Toc205559961"/>
      <w:r xmlns:w="http://schemas.openxmlformats.org/wordprocessingml/2006/main" w:rsidRPr="00D42258">
        <w:t xml:space="preserve">연출된 캠페인 사진</w:t>
      </w:r>
      <w:bookmarkEnd xmlns:w="http://schemas.openxmlformats.org/wordprocessingml/2006/main" w:id="6"/>
    </w:p>
    <w:p w14:paraId="2C403A9D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이 카테고리는 환경 문제에 대한 강렬한 시각적 메시지를 제작하고자 하는 참가자를 위한 것입니다. 창의적인 도구를 사용하여 사진을 연출, 편집 또는 디자인할 수 있지만, 기본 이미지는 반드시 본인이 직접 제작해야 합니다.</w:t>
      </w:r>
    </w:p>
    <w:p w14:paraId="37155F2B" w14:textId="77777777" w:rsidR="0038221B" w:rsidRPr="0038221B" w:rsidRDefault="0038221B" w:rsidP="0038221B">
      <w:pPr xmlns:w="http://schemas.openxmlformats.org/wordprocessingml/2006/main">
        <w:rPr>
          <w:rFonts w:ascii="Lato" w:hAnsi="Lato"/>
          <w:b/>
          <w:bCs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b/>
          <w:bCs/>
          <w:sz w:val="24"/>
          <w:szCs w:val="24"/>
          <w:lang w:val="en-US"/>
        </w:rPr>
        <w:t xml:space="preserve">디자인, 시각적 스토리텔링, 캠페인을 좋아하신다면 이 카테고리를 살펴보세요.</w:t>
      </w:r>
    </w:p>
    <w:p w14:paraId="36445581" w14:textId="77777777" w:rsidR="0038221B" w:rsidRPr="008B4FFB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8B4FFB">
        <w:rPr>
          <w:rFonts w:ascii="Lato" w:hAnsi="Lato"/>
          <w:sz w:val="24"/>
          <w:szCs w:val="24"/>
          <w:u w:val="single"/>
        </w:rPr>
        <w:t xml:space="preserve">형식 및 구조</w:t>
      </w:r>
    </w:p>
    <w:p w14:paraId="769114A5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64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편집/연출된 사진 한 장을 제출하세요(.JPEG 또는 .PNG, 150~300 DPI).</w:t>
      </w:r>
    </w:p>
    <w:p w14:paraId="36D1F587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64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제목(최대 140자).</w:t>
      </w:r>
    </w:p>
    <w:p w14:paraId="2FC511FD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64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선택 설명(최대 100단어):</w:t>
      </w:r>
    </w:p>
    <w:p w14:paraId="364FD780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1"/>
          <w:numId w:val="64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문제</w:t>
      </w:r>
    </w:p>
    <w:p w14:paraId="300B1302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1"/>
          <w:numId w:val="64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귀하의 메시지</w:t>
      </w:r>
    </w:p>
    <w:p w14:paraId="33E4EE79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1"/>
          <w:numId w:val="64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행동에 대한 요청 - 이는 지역 사회의 청소년 리더십이나 환경 보호 노력에 영감을 줄 수 있습니다.</w:t>
      </w:r>
    </w:p>
    <w:p w14:paraId="709D5B04" w14:textId="77777777" w:rsidR="0038221B" w:rsidRPr="008B4FFB" w:rsidRDefault="0038221B" w:rsidP="0038221B">
      <w:pPr xmlns:w="http://schemas.openxmlformats.org/wordprocessingml/2006/main">
        <w:pStyle w:val="ListParagraph"/>
        <w:widowControl/>
        <w:numPr>
          <w:ilvl w:val="0"/>
          <w:numId w:val="64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이미지는 시각적으로 높은 품질(구성, 선명도, 대비)을 가져야 합니다.</w:t>
      </w:r>
    </w:p>
    <w:p w14:paraId="6E0CC36E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u w:val="single"/>
          <w:lang w:val="en-US"/>
        </w:rPr>
        <w:t xml:space="preserve">AI의 창의적 자유와 활용</w:t>
      </w:r>
    </w:p>
    <w:p w14:paraId="7AB256AE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65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AI 도구, 필터, 텍스트 오버레이, 사진 편집 앱을 사용할 수 있습니다.</w:t>
      </w:r>
    </w:p>
    <w:p w14:paraId="26B45E01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65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편집 내용은 메시지를 뒷받침해야 하며 사실을 왜곡해서는 안 됩니다.</w:t>
      </w:r>
    </w:p>
    <w:p w14:paraId="70870B86" w14:textId="77777777" w:rsidR="0038221B" w:rsidRPr="008B4FFB" w:rsidRDefault="0038221B" w:rsidP="0038221B">
      <w:pPr xmlns:w="http://schemas.openxmlformats.org/wordprocessingml/2006/main">
        <w:pStyle w:val="ListParagraph"/>
        <w:widowControl/>
        <w:numPr>
          <w:ilvl w:val="0"/>
          <w:numId w:val="65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개선 사항에 대해서는 투명하게 밝혀주세요.</w:t>
      </w:r>
    </w:p>
    <w:p w14:paraId="2206AEC7" w14:textId="77777777" w:rsidR="0038221B" w:rsidRPr="008B4FFB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8B4FFB">
        <w:rPr>
          <w:rFonts w:ascii="Lato" w:hAnsi="Lato"/>
          <w:sz w:val="24"/>
          <w:szCs w:val="24"/>
          <w:u w:val="single"/>
        </w:rPr>
        <w:t xml:space="preserve">정직하고 투명한 메시징</w:t>
      </w:r>
    </w:p>
    <w:p w14:paraId="756BD22B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66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lastRenderedPageBreak xmlns:w="http://schemas.openxmlformats.org/wordprocessingml/2006/main"/>
      </w: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사실과 통계는 신뢰할 수 있는 출처에서 나온 것이어야 하며, 참고문헌 목록이나 각주에 인용되어야 합니다.</w:t>
      </w:r>
    </w:p>
    <w:p w14:paraId="446ABF92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66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인용문은 실제 내용이어야 하며 출처가 명시되어야 합니다.</w:t>
      </w:r>
    </w:p>
    <w:p w14:paraId="4E4418EF" w14:textId="77777777" w:rsidR="0038221B" w:rsidRPr="008B4FFB" w:rsidRDefault="0038221B" w:rsidP="0038221B">
      <w:pPr xmlns:w="http://schemas.openxmlformats.org/wordprocessingml/2006/main">
        <w:pStyle w:val="ListParagraph"/>
        <w:widowControl/>
        <w:numPr>
          <w:ilvl w:val="0"/>
          <w:numId w:val="66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최종 메시지가 명확하고, 윤리적이며, 책임감 있는지 확인하세요.</w:t>
      </w:r>
    </w:p>
    <w:p w14:paraId="7D1EB408" w14:textId="77777777" w:rsidR="0038221B" w:rsidRPr="008D3D77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  <w:lang w:val="en-US"/>
        </w:rPr>
      </w:pPr>
      <w:r xmlns:w="http://schemas.openxmlformats.org/wordprocessingml/2006/main" w:rsidRPr="008D3D77">
        <w:rPr>
          <w:rFonts w:ascii="Lato" w:hAnsi="Lato"/>
          <w:sz w:val="24"/>
          <w:szCs w:val="24"/>
          <w:u w:val="single"/>
          <w:lang w:val="en-US"/>
        </w:rPr>
        <w:t xml:space="preserve">건설적이고 다방면의 관점</w:t>
      </w:r>
    </w:p>
    <w:p w14:paraId="1DED9A7C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67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세계적 주제와 관련된 지역적 문제를 강조합니다.</w:t>
      </w:r>
      <w:r xmlns:w="http://schemas.openxmlformats.org/wordprocessingml/2006/main" w:rsidRPr="00352E80">
        <w:t xml:space="preserve"> </w:t>
      </w:r>
      <w:r xmlns:w="http://schemas.openxmlformats.org/wordprocessingml/2006/main" w:rsidRPr="00352E80">
        <w:rPr>
          <w:rFonts w:ascii="Lato" w:hAnsi="Lato"/>
          <w:sz w:val="24"/>
          <w:szCs w:val="24"/>
        </w:rPr>
        <w:t xml:space="preserve">청소년 주도 이니셔티브를 홍보하거나 지역 공간을 녹화하는 것의 긍정적 영향을 보여주는 참가작을 적극 권장합니다.</w:t>
      </w:r>
    </w:p>
    <w:p w14:paraId="3F4C3906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67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이미지 내부나 옆에 명확한 행동 촉구를 포함하세요.</w:t>
      </w:r>
    </w:p>
    <w:p w14:paraId="6A347AF0" w14:textId="77777777" w:rsidR="0038221B" w:rsidRPr="008B4FFB" w:rsidRDefault="0038221B" w:rsidP="0038221B">
      <w:pPr xmlns:w="http://schemas.openxmlformats.org/wordprocessingml/2006/main">
        <w:pStyle w:val="ListParagraph"/>
        <w:widowControl/>
        <w:numPr>
          <w:ilvl w:val="0"/>
          <w:numId w:val="67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가능한 경우 포괄적인 관점을 반영하세요.</w:t>
      </w:r>
    </w:p>
    <w:p w14:paraId="62DECC29" w14:textId="77777777" w:rsidR="0038221B" w:rsidRPr="008B4FFB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8B4FFB">
        <w:rPr>
          <w:rFonts w:ascii="Lato" w:hAnsi="Lato"/>
          <w:sz w:val="24"/>
          <w:szCs w:val="24"/>
          <w:u w:val="single"/>
        </w:rPr>
        <w:t xml:space="preserve">독창성과 독립성</w:t>
      </w:r>
    </w:p>
    <w:p w14:paraId="184B2CB8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68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개념과 실행은 당신 스스로의 것이어야 합니다.</w:t>
      </w:r>
    </w:p>
    <w:p w14:paraId="16FF50EF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68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협업은 허용되지만, 창작 과정을 주도해야 합니다.</w:t>
      </w:r>
    </w:p>
    <w:p w14:paraId="5BD09C3E" w14:textId="77777777" w:rsidR="0038221B" w:rsidRPr="008B4FFB" w:rsidRDefault="0038221B" w:rsidP="0038221B">
      <w:pPr xmlns:w="http://schemas.openxmlformats.org/wordprocessingml/2006/main">
        <w:pStyle w:val="ListParagraph"/>
        <w:widowControl/>
        <w:numPr>
          <w:ilvl w:val="0"/>
          <w:numId w:val="68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귀하의 메시지를 전달하기 위해 현장 조사나 연구가 권장됩니다.</w:t>
      </w:r>
    </w:p>
    <w:p w14:paraId="39B0AEBE" w14:textId="77777777" w:rsidR="0038221B" w:rsidRPr="008B4FFB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8B4FFB">
        <w:rPr>
          <w:rFonts w:ascii="Lato" w:hAnsi="Lato"/>
          <w:sz w:val="24"/>
          <w:szCs w:val="24"/>
          <w:u w:val="single"/>
        </w:rPr>
        <w:t xml:space="preserve">노트</w:t>
      </w:r>
    </w:p>
    <w:p w14:paraId="4A2C7EAC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0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책임감 있게 사용한다면 AI 사용과 창의적인 편집 도구 사용이 권장됩니다.</w:t>
      </w:r>
    </w:p>
    <w:p w14:paraId="2804698C" w14:textId="77777777" w:rsidR="0038221B" w:rsidRDefault="0038221B" w:rsidP="0038221B">
      <w:pPr xmlns:w="http://schemas.openxmlformats.org/wordprocessingml/2006/main">
        <w:pStyle w:val="ListParagraph"/>
        <w:widowControl/>
        <w:numPr>
          <w:ilvl w:val="0"/>
          <w:numId w:val="70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올해의 이미지상 후보로도 고려될 수 있습니다.</w:t>
      </w:r>
    </w:p>
    <w:p w14:paraId="4C51EA43" w14:textId="77777777" w:rsidR="0038221B" w:rsidRDefault="0038221B" w:rsidP="0038221B">
      <w:pPr xmlns:w="http://schemas.openxmlformats.org/wordprocessingml/2006/main">
        <w:pStyle w:val="ListParagraph"/>
        <w:widowControl/>
        <w:numPr>
          <w:ilvl w:val="0"/>
          <w:numId w:val="70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CB0952">
        <w:rPr>
          <w:rFonts w:ascii="Lato" w:hAnsi="Lato"/>
          <w:sz w:val="24"/>
          <w:szCs w:val="24"/>
        </w:rPr>
        <w:t xml:space="preserve">각 YRE 국가 사무소는 YRE 국제 대회에 국가 차원의 캠페인 사진 작품 1개를 제출할 수 있습니다. 출품 대상 연령은 11~25세입니다.</w:t>
      </w:r>
    </w:p>
    <w:p w14:paraId="306E9872" w14:textId="77777777" w:rsidR="0038221B" w:rsidRPr="00841689" w:rsidRDefault="0038221B" w:rsidP="0038221B">
      <w:pPr>
        <w:pStyle w:val="ListParagraph"/>
        <w:rPr>
          <w:rFonts w:ascii="Lato" w:hAnsi="Lato"/>
          <w:sz w:val="24"/>
          <w:szCs w:val="24"/>
        </w:rPr>
      </w:pPr>
    </w:p>
    <w:p w14:paraId="1DDB0F81" w14:textId="77777777" w:rsidR="0038221B" w:rsidRPr="008D3D77" w:rsidRDefault="0038221B" w:rsidP="0038221B">
      <w:pPr xmlns:w="http://schemas.openxmlformats.org/wordprocessingml/2006/main">
        <w:rPr>
          <w:rFonts w:ascii="Lato Black" w:hAnsi="Lato Black"/>
          <w:b/>
          <w:bCs/>
          <w:sz w:val="28"/>
          <w:szCs w:val="28"/>
          <w:lang w:val="en-US"/>
        </w:rPr>
      </w:pPr>
      <w:r xmlns:w="http://schemas.openxmlformats.org/wordprocessingml/2006/main" w:rsidRPr="008D3D77">
        <w:rPr>
          <w:rFonts w:ascii="Lato Black" w:hAnsi="Lato Black"/>
          <w:b/>
          <w:bCs/>
          <w:sz w:val="28"/>
          <w:szCs w:val="28"/>
          <w:lang w:val="en-US"/>
        </w:rPr>
        <w:t xml:space="preserve">단계별 캠페인 사진 채점 기준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3"/>
        <w:gridCol w:w="1382"/>
        <w:gridCol w:w="1265"/>
        <w:gridCol w:w="1524"/>
        <w:gridCol w:w="1950"/>
        <w:gridCol w:w="1904"/>
      </w:tblGrid>
      <w:tr w:rsidR="0038221B" w:rsidRPr="00D64BF2" w14:paraId="61AB280B" w14:textId="77777777" w:rsidTr="00902039">
        <w:trPr>
          <w:tblHeader/>
          <w:tblCellSpacing w:w="15" w:type="dxa"/>
        </w:trPr>
        <w:tc>
          <w:tcPr>
            <w:tcW w:w="0" w:type="auto"/>
            <w:shd w:val="clear" w:color="auto" w:fill="952456"/>
            <w:vAlign w:val="center"/>
            <w:hideMark/>
          </w:tcPr>
          <w:p w14:paraId="77EE8347" w14:textId="77777777" w:rsidR="0038221B" w:rsidRPr="00D64BF2" w:rsidRDefault="0038221B" w:rsidP="00902039">
            <w:pPr xmlns:w="http://schemas.openxmlformats.org/wordprocessingml/2006/main">
              <w:rPr>
                <w:rFonts w:ascii="Lato Black" w:hAnsi="Lato Black"/>
                <w:b/>
                <w:bCs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 Black" w:hAnsi="Lato Black"/>
                <w:b/>
                <w:bCs/>
                <w:color w:val="FFFFFF" w:themeColor="background1"/>
              </w:rPr>
              <w:t xml:space="preserve">기준</w:t>
            </w: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142F3C92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 Black" w:hAnsi="Lato Black"/>
                <w:b/>
                <w:bCs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 Black" w:hAnsi="Lato Black"/>
                <w:b/>
                <w:bCs/>
                <w:color w:val="FFFFFF" w:themeColor="background1"/>
              </w:rPr>
              <w:t xml:space="preserve">1 (약함)</w:t>
            </w: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73337797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 Black" w:hAnsi="Lato Black"/>
                <w:b/>
                <w:bCs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 Black" w:hAnsi="Lato Black"/>
                <w:b/>
                <w:bCs/>
                <w:color w:val="FFFFFF" w:themeColor="background1"/>
              </w:rPr>
              <w:t xml:space="preserve">2 (보통)</w:t>
            </w: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187FD1CC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 Black" w:hAnsi="Lato Black"/>
                <w:b/>
                <w:bCs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 Black" w:hAnsi="Lato Black"/>
                <w:b/>
                <w:bCs/>
                <w:color w:val="FFFFFF" w:themeColor="background1"/>
              </w:rPr>
              <w:t xml:space="preserve">3 (좋음)</w:t>
            </w: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7AA02EFC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 Black" w:hAnsi="Lato Black"/>
                <w:b/>
                <w:bCs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 Black" w:hAnsi="Lato Black"/>
                <w:b/>
                <w:bCs/>
                <w:color w:val="FFFFFF" w:themeColor="background1"/>
              </w:rPr>
              <w:t xml:space="preserve">4 (매우 좋음)</w:t>
            </w: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6E377C5F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 Black" w:hAnsi="Lato Black"/>
                <w:b/>
                <w:bCs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 Black" w:hAnsi="Lato Black"/>
                <w:b/>
                <w:bCs/>
                <w:color w:val="FFFFFF" w:themeColor="background1"/>
              </w:rPr>
              <w:t xml:space="preserve">5 (매우 좋음)</w:t>
            </w:r>
          </w:p>
        </w:tc>
      </w:tr>
      <w:tr w:rsidR="0038221B" w:rsidRPr="0038221B" w14:paraId="17DDDA0B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E2C1E9C" w14:textId="77777777" w:rsidR="0038221B" w:rsidRPr="00D64BF2" w:rsidRDefault="0038221B" w:rsidP="00902039">
            <w:pPr xmlns:w="http://schemas.openxmlformats.org/wordprocessingml/2006/main">
              <w:rPr>
                <w:rFonts w:ascii="Lato Black" w:hAnsi="Lato Black"/>
                <w:b/>
                <w:bCs/>
              </w:rPr>
            </w:pPr>
            <w:r xmlns:w="http://schemas.openxmlformats.org/wordprocessingml/2006/main" w:rsidRPr="00D64BF2">
              <w:rPr>
                <w:rFonts w:ascii="Lato Black" w:hAnsi="Lato Black"/>
                <w:b/>
                <w:bCs/>
              </w:rPr>
              <w:t xml:space="preserve">창의적 영향 및 메시지</w:t>
            </w:r>
          </w:p>
        </w:tc>
        <w:tc>
          <w:tcPr>
            <w:tcW w:w="0" w:type="auto"/>
            <w:vAlign w:val="center"/>
            <w:hideMark/>
          </w:tcPr>
          <w:p w14:paraId="7D9F4718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메시지가 약함; 명확성이나 영향력이 부족함.</w:t>
            </w:r>
          </w:p>
        </w:tc>
        <w:tc>
          <w:tcPr>
            <w:tcW w:w="0" w:type="auto"/>
            <w:vAlign w:val="center"/>
            <w:hideMark/>
          </w:tcPr>
          <w:p w14:paraId="627770CF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</w:rPr>
              <w:t xml:space="preserve">기본적인 명확성과 영향력.</w:t>
            </w:r>
          </w:p>
        </w:tc>
        <w:tc>
          <w:tcPr>
            <w:tcW w:w="0" w:type="auto"/>
            <w:vAlign w:val="center"/>
            <w:hideMark/>
          </w:tcPr>
          <w:p w14:paraId="1B2F903D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명확한 메시지와 약간의 임팩트.</w:t>
            </w:r>
          </w:p>
        </w:tc>
        <w:tc>
          <w:tcPr>
            <w:tcW w:w="0" w:type="auto"/>
            <w:vAlign w:val="center"/>
            <w:hideMark/>
          </w:tcPr>
          <w:p w14:paraId="0ABD423D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</w:rPr>
              <w:t xml:space="preserve">강력하고 설득력 있는 메시지.</w:t>
            </w:r>
          </w:p>
        </w:tc>
        <w:tc>
          <w:tcPr>
            <w:tcW w:w="0" w:type="auto"/>
            <w:vAlign w:val="center"/>
            <w:hideMark/>
          </w:tcPr>
          <w:p w14:paraId="19A2DBFB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매우 명확하고 강력하며 설득력 있는 메시지입니다.</w:t>
            </w:r>
          </w:p>
        </w:tc>
      </w:tr>
      <w:tr w:rsidR="0038221B" w:rsidRPr="0038221B" w14:paraId="2F11040A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50291C4" w14:textId="77777777" w:rsidR="0038221B" w:rsidRPr="00D64BF2" w:rsidRDefault="0038221B" w:rsidP="00902039">
            <w:pPr xmlns:w="http://schemas.openxmlformats.org/wordprocessingml/2006/main">
              <w:rPr>
                <w:rFonts w:ascii="Lato Black" w:hAnsi="Lato Black"/>
                <w:b/>
                <w:bCs/>
              </w:rPr>
            </w:pPr>
            <w:r xmlns:w="http://schemas.openxmlformats.org/wordprocessingml/2006/main" w:rsidRPr="00D64BF2">
              <w:rPr>
                <w:rFonts w:ascii="Lato Black" w:hAnsi="Lato Black"/>
                <w:b/>
                <w:bCs/>
              </w:rPr>
              <w:t xml:space="preserve">기술 품질 및 디자인</w:t>
            </w:r>
          </w:p>
        </w:tc>
        <w:tc>
          <w:tcPr>
            <w:tcW w:w="0" w:type="auto"/>
            <w:vAlign w:val="center"/>
            <w:hideMark/>
          </w:tcPr>
          <w:p w14:paraId="3E9EE7C4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구성이나 품질이 좋지 않음; 과도한 편집 또는 AI 오용.</w:t>
            </w:r>
          </w:p>
        </w:tc>
        <w:tc>
          <w:tcPr>
            <w:tcW w:w="0" w:type="auto"/>
            <w:vAlign w:val="center"/>
            <w:hideMark/>
          </w:tcPr>
          <w:p w14:paraId="712E22B1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적절한 품질: 몇 가지 디자인 문제가 있습니다.</w:t>
            </w:r>
          </w:p>
        </w:tc>
        <w:tc>
          <w:tcPr>
            <w:tcW w:w="0" w:type="auto"/>
            <w:vAlign w:val="center"/>
            <w:hideMark/>
          </w:tcPr>
          <w:p w14:paraId="11F5CE00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디자인이 좋고 기술적 품질이 좋습니다.</w:t>
            </w:r>
          </w:p>
        </w:tc>
        <w:tc>
          <w:tcPr>
            <w:tcW w:w="0" w:type="auto"/>
            <w:vAlign w:val="center"/>
            <w:hideMark/>
          </w:tcPr>
          <w:p w14:paraId="1DEC867B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고품질의 비주얼과 디자인.</w:t>
            </w:r>
          </w:p>
        </w:tc>
        <w:tc>
          <w:tcPr>
            <w:tcW w:w="0" w:type="auto"/>
            <w:vAlign w:val="center"/>
            <w:hideMark/>
          </w:tcPr>
          <w:p w14:paraId="15EFE42B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뛰어난 영상미, 구성, 전문적인 실행력.</w:t>
            </w:r>
          </w:p>
        </w:tc>
      </w:tr>
      <w:tr w:rsidR="0038221B" w:rsidRPr="0038221B" w14:paraId="4FA3F23B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AD4B2DF" w14:textId="77777777" w:rsidR="0038221B" w:rsidRPr="0038221B" w:rsidRDefault="0038221B" w:rsidP="00902039">
            <w:pPr xmlns:w="http://schemas.openxmlformats.org/wordprocessingml/2006/main">
              <w:rPr>
                <w:rFonts w:ascii="Lato Black" w:hAnsi="Lato Black"/>
                <w:b/>
                <w:bCs/>
                <w:lang w:val="en-US"/>
              </w:rPr>
            </w:pPr>
            <w:r xmlns:w="http://schemas.openxmlformats.org/wordprocessingml/2006/main" w:rsidRPr="0038221B">
              <w:rPr>
                <w:rFonts w:ascii="Lato Black" w:hAnsi="Lato Black"/>
                <w:b/>
                <w:bCs/>
                <w:lang w:val="en-US"/>
              </w:rPr>
              <w:t xml:space="preserve">규정 준수 </w:t>
            </w:r>
            <w:r xmlns:w="http://schemas.openxmlformats.org/wordprocessingml/2006/main" w:rsidRPr="0038221B">
              <w:rPr>
                <w:rFonts w:ascii="Lato Black" w:hAnsi="Lato Black"/>
                <w:b/>
                <w:bCs/>
                <w:i/>
                <w:iCs/>
                <w:lang w:val="en-US"/>
              </w:rPr>
              <w:t xml:space="preserve">(형식, </w:t>
            </w:r>
            <w:r xmlns:w="http://schemas.openxmlformats.org/wordprocessingml/2006/main" w:rsidRPr="0038221B">
              <w:rPr>
                <w:rFonts w:ascii="Lato Black" w:hAnsi="Lato Black"/>
                <w:b/>
                <w:bCs/>
                <w:i/>
                <w:iCs/>
                <w:lang w:val="en-US"/>
              </w:rPr>
              <w:lastRenderedPageBreak xmlns:w="http://schemas.openxmlformats.org/wordprocessingml/2006/main"/>
            </w:r>
            <w:r xmlns:w="http://schemas.openxmlformats.org/wordprocessingml/2006/main" w:rsidRPr="0038221B">
              <w:rPr>
                <w:rFonts w:ascii="Lato Black" w:hAnsi="Lato Black"/>
                <w:b/>
                <w:bCs/>
                <w:i/>
                <w:iCs/>
                <w:lang w:val="en-US"/>
              </w:rPr>
              <w:t xml:space="preserve">편집의 투명성, 참조)</w:t>
            </w:r>
          </w:p>
        </w:tc>
        <w:tc>
          <w:tcPr>
            <w:tcW w:w="0" w:type="auto"/>
            <w:vAlign w:val="center"/>
            <w:hideMark/>
          </w:tcPr>
          <w:p w14:paraId="0CDEFA8B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lastRenderedPageBreak xmlns:w="http://schemas.openxmlformats.org/wordprocessingml/2006/main"/>
            </w: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규정 위반(예: AI 오용, 인용 누락).</w:t>
            </w:r>
          </w:p>
        </w:tc>
        <w:tc>
          <w:tcPr>
            <w:tcW w:w="0" w:type="auto"/>
            <w:vAlign w:val="center"/>
            <w:hideMark/>
          </w:tcPr>
          <w:p w14:paraId="613E5EB1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</w:rPr>
              <w:lastRenderedPageBreak xmlns:w="http://schemas.openxmlformats.org/wordprocessingml/2006/main"/>
            </w:r>
            <w:r xmlns:w="http://schemas.openxmlformats.org/wordprocessingml/2006/main" w:rsidRPr="00D64BF2">
              <w:rPr>
                <w:rFonts w:ascii="Lato" w:hAnsi="Lato"/>
              </w:rPr>
              <w:t xml:space="preserve">일부 규정 준수 문제.</w:t>
            </w:r>
          </w:p>
        </w:tc>
        <w:tc>
          <w:tcPr>
            <w:tcW w:w="0" w:type="auto"/>
            <w:vAlign w:val="center"/>
            <w:hideMark/>
          </w:tcPr>
          <w:p w14:paraId="30C38EFC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</w:rPr>
              <w:t xml:space="preserve">사소한 문제에 대해서는 준수합니다.</w:t>
            </w:r>
          </w:p>
        </w:tc>
        <w:tc>
          <w:tcPr>
            <w:tcW w:w="0" w:type="auto"/>
            <w:vAlign w:val="center"/>
            <w:hideMark/>
          </w:tcPr>
          <w:p w14:paraId="5951157D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</w:rPr>
              <w:t xml:space="preserve">완벽한 규정 준수 및 투명성.</w:t>
            </w:r>
          </w:p>
        </w:tc>
        <w:tc>
          <w:tcPr>
            <w:tcW w:w="0" w:type="auto"/>
            <w:vAlign w:val="center"/>
            <w:hideMark/>
          </w:tcPr>
          <w:p w14:paraId="16B2423E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완벽한 준수, 모범적인 </w:t>
            </w:r>
            <w:r xmlns:w="http://schemas.openxmlformats.org/wordprocessingml/2006/main" w:rsidRPr="0038221B">
              <w:rPr>
                <w:rFonts w:ascii="Lato" w:hAnsi="Lato"/>
                <w:lang w:val="en-US"/>
              </w:rPr>
              <w:lastRenderedPageBreak xmlns:w="http://schemas.openxmlformats.org/wordprocessingml/2006/main"/>
            </w: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투명성과 고수.</w:t>
            </w:r>
          </w:p>
        </w:tc>
      </w:tr>
      <w:tr w:rsidR="0038221B" w:rsidRPr="0038221B" w14:paraId="68348253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9093A1" w14:textId="77777777" w:rsidR="0038221B" w:rsidRPr="00D64BF2" w:rsidRDefault="0038221B" w:rsidP="00902039">
            <w:pPr xmlns:w="http://schemas.openxmlformats.org/wordprocessingml/2006/main">
              <w:rPr>
                <w:rFonts w:ascii="Lato Black" w:hAnsi="Lato Black"/>
                <w:b/>
                <w:bCs/>
              </w:rPr>
            </w:pPr>
            <w:r xmlns:w="http://schemas.openxmlformats.org/wordprocessingml/2006/main" w:rsidRPr="00D64BF2">
              <w:rPr>
                <w:rFonts w:ascii="Lato Black" w:hAnsi="Lato Black"/>
                <w:b/>
                <w:bCs/>
              </w:rPr>
              <w:lastRenderedPageBreak xmlns:w="http://schemas.openxmlformats.org/wordprocessingml/2006/main"/>
            </w:r>
            <w:r xmlns:w="http://schemas.openxmlformats.org/wordprocessingml/2006/main" w:rsidRPr="00D64BF2">
              <w:rPr>
                <w:rFonts w:ascii="Lato Black" w:hAnsi="Lato Black"/>
                <w:b/>
                <w:bCs/>
              </w:rPr>
              <w:t xml:space="preserve">청소년 리더십 및 지역 사회 녹화</w:t>
            </w:r>
          </w:p>
        </w:tc>
        <w:tc>
          <w:tcPr>
            <w:tcW w:w="0" w:type="auto"/>
            <w:vAlign w:val="center"/>
            <w:hideMark/>
          </w:tcPr>
          <w:p w14:paraId="487C6B4B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 주도나 지역 사회 녹화에 대한 관심이 전혀 없음.</w:t>
            </w:r>
          </w:p>
        </w:tc>
        <w:tc>
          <w:tcPr>
            <w:tcW w:w="0" w:type="auto"/>
            <w:vAlign w:val="center"/>
            <w:hideMark/>
          </w:tcPr>
          <w:p w14:paraId="682CF3FC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 활동이나 환경 보호에 대한 언급은 거의 없습니다.</w:t>
            </w:r>
          </w:p>
        </w:tc>
        <w:tc>
          <w:tcPr>
            <w:tcW w:w="0" w:type="auto"/>
            <w:vAlign w:val="center"/>
            <w:hideMark/>
          </w:tcPr>
          <w:p w14:paraId="1F98FF4A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 리더십이나 지역 사회 녹화에 대한 명확한 초점.</w:t>
            </w:r>
          </w:p>
        </w:tc>
        <w:tc>
          <w:tcPr>
            <w:tcW w:w="0" w:type="auto"/>
            <w:vAlign w:val="center"/>
            <w:hideMark/>
          </w:tcPr>
          <w:p w14:paraId="4B866D35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 주도나 지역 사회 참여에 큰 중점을 둡니다.</w:t>
            </w:r>
          </w:p>
        </w:tc>
        <w:tc>
          <w:tcPr>
            <w:tcW w:w="0" w:type="auto"/>
            <w:vAlign w:val="center"/>
            <w:hideMark/>
          </w:tcPr>
          <w:p w14:paraId="7F187459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 주도의 행동과 지역 사회 녹화 효과에 대한 탁월한 사례입니다.</w:t>
            </w:r>
          </w:p>
        </w:tc>
      </w:tr>
      <w:tr w:rsidR="0038221B" w:rsidRPr="0038221B" w14:paraId="470461AC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789E11" w14:textId="77777777" w:rsidR="0038221B" w:rsidRPr="0038221B" w:rsidRDefault="0038221B" w:rsidP="00902039">
            <w:pPr xmlns:w="http://schemas.openxmlformats.org/wordprocessingml/2006/main">
              <w:rPr>
                <w:rFonts w:ascii="Lato Black" w:hAnsi="Lato Black"/>
                <w:b/>
                <w:bCs/>
                <w:lang w:val="en-US"/>
              </w:rPr>
            </w:pPr>
            <w:r xmlns:w="http://schemas.openxmlformats.org/wordprocessingml/2006/main" w:rsidRPr="0038221B">
              <w:rPr>
                <w:rFonts w:ascii="Lato Black" w:hAnsi="Lato Black"/>
                <w:b/>
                <w:bCs/>
                <w:lang w:val="en-US"/>
              </w:rPr>
              <w:t xml:space="preserve">행동 촉구 및 글로벌 관련성</w:t>
            </w:r>
          </w:p>
        </w:tc>
        <w:tc>
          <w:tcPr>
            <w:tcW w:w="0" w:type="auto"/>
            <w:vAlign w:val="center"/>
            <w:hideMark/>
          </w:tcPr>
          <w:p w14:paraId="4B54CBF1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명확한 행동 촉구나 글로벌 링크가 없습니다.</w:t>
            </w:r>
          </w:p>
        </w:tc>
        <w:tc>
          <w:tcPr>
            <w:tcW w:w="0" w:type="auto"/>
            <w:vAlign w:val="center"/>
            <w:hideMark/>
          </w:tcPr>
          <w:p w14:paraId="0F20A742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기본적인 행동 촉구나 모호한 세계적 관련성.</w:t>
            </w:r>
          </w:p>
        </w:tc>
        <w:tc>
          <w:tcPr>
            <w:tcW w:w="0" w:type="auto"/>
            <w:vAlign w:val="center"/>
            <w:hideMark/>
          </w:tcPr>
          <w:p w14:paraId="72BD461F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글로벌 링크를 통한 명확한 행동 촉구.</w:t>
            </w:r>
          </w:p>
        </w:tc>
        <w:tc>
          <w:tcPr>
            <w:tcW w:w="0" w:type="auto"/>
            <w:vAlign w:val="center"/>
            <w:hideMark/>
          </w:tcPr>
          <w:p w14:paraId="62380779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강력한 행동 촉구와 명확한 세계적 관련성.</w:t>
            </w:r>
          </w:p>
        </w:tc>
        <w:tc>
          <w:tcPr>
            <w:tcW w:w="0" w:type="auto"/>
            <w:vAlign w:val="center"/>
            <w:hideMark/>
          </w:tcPr>
          <w:p w14:paraId="1A83A2AC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탁월한 글로벌-지역적 통합을 통해 고무적이고 동기를 부여하는 행동 촉구.</w:t>
            </w:r>
          </w:p>
        </w:tc>
      </w:tr>
      <w:tr w:rsidR="0038221B" w:rsidRPr="0038221B" w14:paraId="0C689784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23DE60" w14:textId="77777777" w:rsidR="0038221B" w:rsidRPr="00D64BF2" w:rsidRDefault="0038221B" w:rsidP="00902039">
            <w:pPr xmlns:w="http://schemas.openxmlformats.org/wordprocessingml/2006/main">
              <w:rPr>
                <w:rFonts w:ascii="Lato Black" w:hAnsi="Lato Black"/>
                <w:b/>
                <w:bCs/>
              </w:rPr>
            </w:pPr>
            <w:r xmlns:w="http://schemas.openxmlformats.org/wordprocessingml/2006/main" w:rsidRPr="00D64BF2">
              <w:rPr>
                <w:rFonts w:ascii="Lato Black" w:hAnsi="Lato Black"/>
                <w:b/>
                <w:bCs/>
              </w:rPr>
              <w:t xml:space="preserve">보급 및 도달</w:t>
            </w:r>
          </w:p>
        </w:tc>
        <w:tc>
          <w:tcPr>
            <w:tcW w:w="0" w:type="auto"/>
            <w:vAlign w:val="center"/>
            <w:hideMark/>
          </w:tcPr>
          <w:p w14:paraId="1116C904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개인적인 영역이나 매우 제한된 청중에게만 공유됩니다.</w:t>
            </w:r>
          </w:p>
        </w:tc>
        <w:tc>
          <w:tcPr>
            <w:tcW w:w="0" w:type="auto"/>
            <w:vAlign w:val="center"/>
            <w:hideMark/>
          </w:tcPr>
          <w:p w14:paraId="322A6483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소규모 청중(예: 학교)에게만 공유합니다.</w:t>
            </w:r>
          </w:p>
        </w:tc>
        <w:tc>
          <w:tcPr>
            <w:tcW w:w="0" w:type="auto"/>
            <w:vAlign w:val="center"/>
            <w:hideMark/>
          </w:tcPr>
          <w:p w14:paraId="1F5EC910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여러 커뮤니티 공간이나 </w:t>
            </w:r>
            <w:proofErr xmlns:w="http://schemas.openxmlformats.org/wordprocessingml/2006/main" w:type="spellStart"/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조직 에서 공유됩니다 </w:t>
            </w:r>
            <w:proofErr xmlns:w="http://schemas.openxmlformats.org/wordprocessingml/2006/main" w:type="spellEnd"/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.</w:t>
            </w:r>
          </w:p>
        </w:tc>
        <w:tc>
          <w:tcPr>
            <w:tcW w:w="0" w:type="auto"/>
            <w:vAlign w:val="center"/>
            <w:hideMark/>
          </w:tcPr>
          <w:p w14:paraId="12542BA1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해당 항목은 개인 소셜 미디어 페이지가 아닌 신뢰할 수 있는 플랫폼에 게시되거나 공유되었습니다. 온라인 뉴스, 커뮤니티 블로그, 상당한 영향력을 가진 학교 웹사이트 또는 </w:t>
            </w:r>
            <w:proofErr xmlns:w="http://schemas.openxmlformats.org/wordprocessingml/2006/main" w:type="spellStart"/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인정받는 </w:t>
            </w:r>
            <w:proofErr xmlns:w="http://schemas.openxmlformats.org/wordprocessingml/2006/main" w:type="spellEnd"/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소셜 미디어 채널 에 게재되었음을 보여주는 스크린샷, 링크 또는 편지</w:t>
            </w:r>
          </w:p>
        </w:tc>
        <w:tc>
          <w:tcPr>
            <w:tcW w:w="0" w:type="auto"/>
            <w:vAlign w:val="center"/>
            <w:hideMark/>
          </w:tcPr>
          <w:p w14:paraId="421A7789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국가적 미디어를 포함한 다양한 채널을 통해 널리 전파되었으며, 명확한 영향 증거가 있습니다. 여러 사례와 분석, 피드백 또는 영향 증거가 있습니다.</w:t>
            </w:r>
          </w:p>
        </w:tc>
      </w:tr>
    </w:tbl>
    <w:p w14:paraId="23896724" w14:textId="77777777" w:rsidR="0038221B" w:rsidRPr="0038221B" w:rsidRDefault="0038221B" w:rsidP="0038221B">
      <w:pPr>
        <w:rPr>
          <w:rFonts w:ascii="Lato Black" w:hAnsi="Lato Black"/>
          <w:b/>
          <w:bCs/>
          <w:sz w:val="32"/>
          <w:szCs w:val="32"/>
          <w:lang w:val="en-US"/>
        </w:rPr>
      </w:pPr>
    </w:p>
    <w:p w14:paraId="69468ECA" w14:textId="77777777" w:rsidR="0038221B" w:rsidRPr="00841689" w:rsidRDefault="0038221B" w:rsidP="0038221B">
      <w:pPr xmlns:w="http://schemas.openxmlformats.org/wordprocessingml/2006/main">
        <w:pStyle w:val="Heading1"/>
      </w:pPr>
      <w:bookmarkStart xmlns:w="http://schemas.openxmlformats.org/wordprocessingml/2006/main" w:id="7" w:name="_Toc205559962"/>
      <w:r xmlns:w="http://schemas.openxmlformats.org/wordprocessingml/2006/main" w:rsidRPr="00841689">
        <w:t xml:space="preserve">포토 스토리</w:t>
      </w:r>
      <w:bookmarkEnd xmlns:w="http://schemas.openxmlformats.org/wordprocessingml/2006/main" w:id="7"/>
    </w:p>
    <w:p w14:paraId="52E0DCDC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포토 스토리 부문에서는 독창적인 사진 시리즈를 통해 환경 변화, 도전, 또는 지역 사회 활동에 대한 연대기적 이야기를 들려주세요. 각 사진은 단순히 같은 장면을 여러 각도에서 촬영한 것이 아니라, 이야기 속의 독특한 순간을 담아내야 합니다.</w:t>
      </w:r>
    </w:p>
    <w:p w14:paraId="1785B8F8" w14:textId="77777777" w:rsidR="0038221B" w:rsidRPr="0038221B" w:rsidRDefault="0038221B" w:rsidP="0038221B">
      <w:pPr xmlns:w="http://schemas.openxmlformats.org/wordprocessingml/2006/main">
        <w:rPr>
          <w:rFonts w:ascii="Lato" w:hAnsi="Lato"/>
          <w:b/>
          <w:bCs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b/>
          <w:bCs/>
          <w:sz w:val="24"/>
          <w:szCs w:val="24"/>
          <w:lang w:val="en-US"/>
        </w:rPr>
        <w:lastRenderedPageBreak xmlns:w="http://schemas.openxmlformats.org/wordprocessingml/2006/main"/>
      </w:r>
      <w:r xmlns:w="http://schemas.openxmlformats.org/wordprocessingml/2006/main" w:rsidRPr="0038221B">
        <w:rPr>
          <w:rFonts w:ascii="Lato" w:hAnsi="Lato"/>
          <w:b/>
          <w:bCs/>
          <w:sz w:val="24"/>
          <w:szCs w:val="24"/>
          <w:lang w:val="en-US"/>
        </w:rPr>
        <w:t xml:space="preserve">시각적 스토리텔링, 프로젝트 문서화, 이벤트를 명확한 순서로 연결하는 것을 좋아한다면 이 카테고리를 시도해 보세요.</w:t>
      </w:r>
    </w:p>
    <w:p w14:paraId="5CD208FA" w14:textId="77777777" w:rsidR="0038221B" w:rsidRPr="008B4FFB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8B4FFB">
        <w:rPr>
          <w:rFonts w:ascii="Lato" w:hAnsi="Lato"/>
          <w:sz w:val="24"/>
          <w:szCs w:val="24"/>
          <w:u w:val="single"/>
        </w:rPr>
        <w:t xml:space="preserve">형식 및 구조</w:t>
      </w:r>
    </w:p>
    <w:p w14:paraId="00AF3B70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1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원본 사진 3~5장을 제출하세요(.JPEG 또는 .PNG, 150~300 DPI).</w:t>
      </w:r>
    </w:p>
    <w:p w14:paraId="5D87E5EB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1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제목(최대 140자, AI가 생성하지 않음)</w:t>
      </w:r>
    </w:p>
    <w:p w14:paraId="418C44FC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1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>
        <w:rPr>
          <w:rFonts w:ascii="Lato" w:hAnsi="Lato"/>
          <w:sz w:val="24"/>
          <w:szCs w:val="24"/>
        </w:rPr>
        <w:t xml:space="preserve">설명(최대 100단어)을 제공하세요.</w:t>
      </w:r>
    </w:p>
    <w:p w14:paraId="3D3F49F8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1"/>
          <w:numId w:val="71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주요 주제 또는 이슈</w:t>
      </w:r>
    </w:p>
    <w:p w14:paraId="40058171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1"/>
          <w:numId w:val="71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스토리 아크</w:t>
      </w:r>
    </w:p>
    <w:p w14:paraId="2E43976E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1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각 사진에는 다음을 설명하는 캡션(최대 20단어)이 포함되어야 합니다.</w:t>
      </w:r>
    </w:p>
    <w:p w14:paraId="72152675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1"/>
          <w:numId w:val="71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그것이 보여주는 것</w:t>
      </w:r>
    </w:p>
    <w:p w14:paraId="30714BFE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1"/>
          <w:numId w:val="71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그것이 시퀀스에 어떻게 들어맞는지</w:t>
      </w:r>
    </w:p>
    <w:p w14:paraId="057D21EC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1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모든 이미지는 시각적 품질(구성, 조명, 선명도)이 높아야 합니다.</w:t>
      </w:r>
    </w:p>
    <w:p w14:paraId="6FAF8823" w14:textId="77777777" w:rsidR="0038221B" w:rsidRPr="008B4FFB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8B4FFB">
        <w:rPr>
          <w:rFonts w:ascii="Lato" w:hAnsi="Lato"/>
          <w:sz w:val="24"/>
          <w:szCs w:val="24"/>
          <w:u w:val="single"/>
        </w:rPr>
        <w:t xml:space="preserve">정직하고 편견 없는 보도</w:t>
      </w:r>
    </w:p>
    <w:p w14:paraId="3C069DB4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2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사진은 연출이나 조작 없이 실제 사건을 반영해야 합니다.</w:t>
      </w:r>
    </w:p>
    <w:p w14:paraId="64DCC6F3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2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실제 현실을 바꾸지 않는 한 기본적인 보정(밝기, 대비, 자르기)은 허용됩니다.</w:t>
      </w:r>
    </w:p>
    <w:p w14:paraId="04C939D7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2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AI 생성, 필터, 포즈 촬영이 없습니다.</w:t>
      </w:r>
    </w:p>
    <w:p w14:paraId="36BC8D40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2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사실과 인용문은 신뢰할 수 있는 출처에서 나온 것이어야 하며, 반드시 인용되어야 합니다.</w:t>
      </w:r>
    </w:p>
    <w:p w14:paraId="27B0EB13" w14:textId="77777777" w:rsidR="0038221B" w:rsidRPr="008D3D77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  <w:lang w:val="en-US"/>
        </w:rPr>
      </w:pPr>
      <w:r xmlns:w="http://schemas.openxmlformats.org/wordprocessingml/2006/main" w:rsidRPr="008D3D77">
        <w:rPr>
          <w:rFonts w:ascii="Lato" w:hAnsi="Lato"/>
          <w:sz w:val="24"/>
          <w:szCs w:val="24"/>
          <w:u w:val="single"/>
          <w:lang w:val="en-US"/>
        </w:rPr>
        <w:t xml:space="preserve">건설적이고 다방면의 관점</w:t>
      </w:r>
    </w:p>
    <w:p w14:paraId="4936F245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3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문제의 배경(역사적, 사회적, 문화적, 생태적)을 보여주세요.</w:t>
      </w:r>
    </w:p>
    <w:p w14:paraId="5BF92E03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3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지역적 이야기를 세계적 주제와 연결하세요.</w:t>
      </w:r>
    </w:p>
    <w:p w14:paraId="016706FB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3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해결책이나 다음 단계를 포함하세요. 청소년 주도의 녹화 프로젝트나 지역 사회의 환경 개선 사례를 담은 응모작을 환영합니다.</w:t>
      </w:r>
    </w:p>
    <w:p w14:paraId="154BE5D7" w14:textId="77777777" w:rsidR="0038221B" w:rsidRPr="008B4FFB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8B4FFB">
        <w:rPr>
          <w:rFonts w:ascii="Lato" w:hAnsi="Lato"/>
          <w:sz w:val="24"/>
          <w:szCs w:val="24"/>
          <w:u w:val="single"/>
        </w:rPr>
        <w:t xml:space="preserve">독창성과 독립성</w:t>
      </w:r>
    </w:p>
    <w:p w14:paraId="1BBD30AA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4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각 이미지는 스토리에 독특하게 기여해야 합니다.</w:t>
      </w:r>
    </w:p>
    <w:p w14:paraId="4400AF24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4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같은 샷을 반복하거나 약간만 변형해도 좋은 점수를 얻을 수 없습니다.</w:t>
      </w:r>
    </w:p>
    <w:p w14:paraId="694BD98F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4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현장 조사와 관찰을 적극 권장합니다.</w:t>
      </w:r>
    </w:p>
    <w:p w14:paraId="21BA0E3C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u w:val="single"/>
          <w:lang w:val="en-US"/>
        </w:rPr>
        <w:t xml:space="preserve">노트</w:t>
      </w:r>
    </w:p>
    <w:p w14:paraId="79C0E1DE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이것은 갤러리가 아니라 스토리입니다. 각 사진은 이야기를 전개해야 합니다.</w:t>
      </w:r>
    </w:p>
    <w:p w14:paraId="77A60C30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AI나 과도한 편집이 감지되면 포인트가 차감됩니다.</w:t>
      </w:r>
    </w:p>
    <w:p w14:paraId="382E8819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사진 스토리 부문에서 출품된 사진 한 장도 올해의 사진상 후보로 고려될 수 있습니다.</w:t>
      </w:r>
    </w:p>
    <w:p w14:paraId="6C27E7E5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각 YRE 국가 사무소는 </w:t>
      </w:r>
      <w:proofErr xmlns:w="http://schemas.openxmlformats.org/wordprocessingml/2006/main" w:type="gramStart"/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YRE 국제 대회에 국가 </w:t>
      </w: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별 사진 스토리 작품 1개를 제출할 수 있습니다. 연령은 11~25세입니다.</w:t>
      </w:r>
      <w:proofErr xmlns:w="http://schemas.openxmlformats.org/wordprocessingml/2006/main" w:type="gramEnd"/>
    </w:p>
    <w:p w14:paraId="51F81A9A" w14:textId="77777777" w:rsidR="0038221B" w:rsidRPr="0038221B" w:rsidRDefault="0038221B" w:rsidP="0038221B">
      <w:pPr>
        <w:rPr>
          <w:rFonts w:ascii="Lato Black" w:hAnsi="Lato Black"/>
          <w:b/>
          <w:bCs/>
          <w:sz w:val="28"/>
          <w:szCs w:val="28"/>
          <w:lang w:val="en-US"/>
        </w:rPr>
      </w:pPr>
    </w:p>
    <w:p w14:paraId="36215AB1" w14:textId="77777777" w:rsidR="0038221B" w:rsidRPr="0038221B" w:rsidRDefault="0038221B" w:rsidP="0038221B">
      <w:pPr>
        <w:rPr>
          <w:rFonts w:ascii="Lato Black" w:hAnsi="Lato Black"/>
          <w:b/>
          <w:bCs/>
          <w:sz w:val="28"/>
          <w:szCs w:val="28"/>
          <w:lang w:val="en-US"/>
        </w:rPr>
      </w:pPr>
    </w:p>
    <w:p w14:paraId="38A0FC7C" w14:textId="77777777" w:rsidR="0038221B" w:rsidRPr="0038221B" w:rsidRDefault="0038221B" w:rsidP="0038221B">
      <w:pPr>
        <w:rPr>
          <w:rFonts w:ascii="Lato Black" w:hAnsi="Lato Black"/>
          <w:b/>
          <w:bCs/>
          <w:sz w:val="28"/>
          <w:szCs w:val="28"/>
          <w:lang w:val="en-US"/>
        </w:rPr>
      </w:pPr>
    </w:p>
    <w:p w14:paraId="13030621" w14:textId="77777777" w:rsidR="0038221B" w:rsidRPr="0038221B" w:rsidRDefault="0038221B" w:rsidP="0038221B">
      <w:pPr>
        <w:rPr>
          <w:rFonts w:ascii="Lato Black" w:hAnsi="Lato Black"/>
          <w:b/>
          <w:bCs/>
          <w:sz w:val="28"/>
          <w:szCs w:val="28"/>
          <w:lang w:val="en-US"/>
        </w:rPr>
      </w:pPr>
    </w:p>
    <w:p w14:paraId="760ED4BC" w14:textId="77777777" w:rsidR="0038221B" w:rsidRPr="0038221B" w:rsidRDefault="0038221B" w:rsidP="0038221B">
      <w:pPr>
        <w:rPr>
          <w:rFonts w:ascii="Lato Black" w:hAnsi="Lato Black"/>
          <w:b/>
          <w:bCs/>
          <w:sz w:val="28"/>
          <w:szCs w:val="28"/>
          <w:lang w:val="en-US"/>
        </w:rPr>
      </w:pPr>
    </w:p>
    <w:p w14:paraId="32042BB4" w14:textId="77777777" w:rsidR="0038221B" w:rsidRPr="0038221B" w:rsidRDefault="0038221B" w:rsidP="0038221B">
      <w:pPr>
        <w:rPr>
          <w:rFonts w:ascii="Lato Black" w:hAnsi="Lato Black"/>
          <w:b/>
          <w:bCs/>
          <w:sz w:val="28"/>
          <w:szCs w:val="28"/>
          <w:lang w:val="en-US"/>
        </w:rPr>
      </w:pPr>
    </w:p>
    <w:p w14:paraId="650D7886" w14:textId="77777777" w:rsidR="0038221B" w:rsidRPr="0038221B" w:rsidRDefault="0038221B" w:rsidP="0038221B">
      <w:pPr>
        <w:rPr>
          <w:rFonts w:ascii="Lato Black" w:hAnsi="Lato Black"/>
          <w:b/>
          <w:bCs/>
          <w:sz w:val="28"/>
          <w:szCs w:val="28"/>
          <w:lang w:val="en-US"/>
        </w:rPr>
      </w:pPr>
    </w:p>
    <w:p w14:paraId="50D5883E" w14:textId="77777777" w:rsidR="0038221B" w:rsidRPr="0038221B" w:rsidRDefault="0038221B" w:rsidP="0038221B">
      <w:pPr>
        <w:rPr>
          <w:rFonts w:ascii="Lato Black" w:hAnsi="Lato Black"/>
          <w:b/>
          <w:bCs/>
          <w:sz w:val="28"/>
          <w:szCs w:val="28"/>
          <w:lang w:val="en-US"/>
        </w:rPr>
      </w:pPr>
    </w:p>
    <w:p w14:paraId="2AD88B04" w14:textId="77777777" w:rsidR="0038221B" w:rsidRPr="0038221B" w:rsidRDefault="0038221B" w:rsidP="0038221B">
      <w:pPr>
        <w:rPr>
          <w:rFonts w:ascii="Lato Black" w:hAnsi="Lato Black"/>
          <w:b/>
          <w:bCs/>
          <w:sz w:val="28"/>
          <w:szCs w:val="28"/>
          <w:lang w:val="en-US"/>
        </w:rPr>
      </w:pPr>
    </w:p>
    <w:p w14:paraId="5059DFC9" w14:textId="77777777" w:rsidR="0038221B" w:rsidRPr="0038221B" w:rsidRDefault="0038221B" w:rsidP="0038221B">
      <w:pPr>
        <w:rPr>
          <w:rFonts w:ascii="Lato Black" w:hAnsi="Lato Black"/>
          <w:b/>
          <w:bCs/>
          <w:sz w:val="28"/>
          <w:szCs w:val="28"/>
          <w:lang w:val="en-US"/>
        </w:rPr>
      </w:pPr>
    </w:p>
    <w:p w14:paraId="22EAF8DD" w14:textId="77777777" w:rsidR="0038221B" w:rsidRPr="008B4FFB" w:rsidRDefault="0038221B" w:rsidP="0038221B">
      <w:pPr xmlns:w="http://schemas.openxmlformats.org/wordprocessingml/2006/main">
        <w:rPr>
          <w:rFonts w:ascii="Lato Black" w:hAnsi="Lato Black"/>
          <w:b/>
          <w:bCs/>
          <w:sz w:val="28"/>
          <w:szCs w:val="28"/>
        </w:rPr>
      </w:pPr>
      <w:r xmlns:w="http://schemas.openxmlformats.org/wordprocessingml/2006/main" w:rsidRPr="008B4FFB">
        <w:rPr>
          <w:rFonts w:ascii="Lato Black" w:hAnsi="Lato Black"/>
          <w:b/>
          <w:bCs/>
          <w:sz w:val="28"/>
          <w:szCs w:val="28"/>
        </w:rPr>
        <w:t xml:space="preserve">사진 스토리 채점 기준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8"/>
        <w:gridCol w:w="1439"/>
        <w:gridCol w:w="1337"/>
        <w:gridCol w:w="1506"/>
        <w:gridCol w:w="1863"/>
        <w:gridCol w:w="1905"/>
      </w:tblGrid>
      <w:tr w:rsidR="0038221B" w:rsidRPr="00D64BF2" w14:paraId="18C31F92" w14:textId="77777777" w:rsidTr="00902039">
        <w:trPr>
          <w:tblHeader/>
          <w:tblCellSpacing w:w="15" w:type="dxa"/>
        </w:trPr>
        <w:tc>
          <w:tcPr>
            <w:tcW w:w="0" w:type="auto"/>
            <w:shd w:val="clear" w:color="auto" w:fill="952456"/>
            <w:vAlign w:val="center"/>
            <w:hideMark/>
          </w:tcPr>
          <w:p w14:paraId="2B59FDC5" w14:textId="77777777" w:rsidR="0038221B" w:rsidRPr="00D64BF2" w:rsidRDefault="0038221B" w:rsidP="00902039">
            <w:pPr xmlns:w="http://schemas.openxmlformats.org/wordprocessingml/2006/main">
              <w:rPr>
                <w:rFonts w:ascii="Lato Black" w:hAnsi="Lato Black"/>
                <w:b/>
                <w:bCs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 Black" w:hAnsi="Lato Black"/>
                <w:b/>
                <w:bCs/>
                <w:color w:val="FFFFFF" w:themeColor="background1"/>
              </w:rPr>
              <w:t xml:space="preserve">기준</w:t>
            </w: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36692CFC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 Black" w:hAnsi="Lato Black"/>
                <w:b/>
                <w:bCs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 Black" w:hAnsi="Lato Black"/>
                <w:b/>
                <w:bCs/>
                <w:color w:val="FFFFFF" w:themeColor="background1"/>
              </w:rPr>
              <w:t xml:space="preserve">1 (약함)</w:t>
            </w: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7BEF7EC8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 Black" w:hAnsi="Lato Black"/>
                <w:b/>
                <w:bCs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 Black" w:hAnsi="Lato Black"/>
                <w:b/>
                <w:bCs/>
                <w:color w:val="FFFFFF" w:themeColor="background1"/>
              </w:rPr>
              <w:t xml:space="preserve">2 (보통)</w:t>
            </w: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2DDFCA8C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 Black" w:hAnsi="Lato Black"/>
                <w:b/>
                <w:bCs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 Black" w:hAnsi="Lato Black"/>
                <w:b/>
                <w:bCs/>
                <w:color w:val="FFFFFF" w:themeColor="background1"/>
              </w:rPr>
              <w:t xml:space="preserve">3 (좋음)</w:t>
            </w: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7D6A3B7E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 Black" w:hAnsi="Lato Black"/>
                <w:b/>
                <w:bCs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 Black" w:hAnsi="Lato Black"/>
                <w:b/>
                <w:bCs/>
                <w:color w:val="FFFFFF" w:themeColor="background1"/>
              </w:rPr>
              <w:t xml:space="preserve">4 (매우 좋음)</w:t>
            </w: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6F793A6B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 Black" w:hAnsi="Lato Black"/>
                <w:b/>
                <w:bCs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 Black" w:hAnsi="Lato Black"/>
                <w:b/>
                <w:bCs/>
                <w:color w:val="FFFFFF" w:themeColor="background1"/>
              </w:rPr>
              <w:t xml:space="preserve">5 (매우 좋음)</w:t>
            </w:r>
          </w:p>
        </w:tc>
      </w:tr>
      <w:tr w:rsidR="0038221B" w:rsidRPr="0038221B" w14:paraId="3E8D8A81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09EF1E5" w14:textId="77777777" w:rsidR="0038221B" w:rsidRPr="00D64BF2" w:rsidRDefault="0038221B" w:rsidP="00902039">
            <w:pPr xmlns:w="http://schemas.openxmlformats.org/wordprocessingml/2006/main">
              <w:rPr>
                <w:rFonts w:ascii="Lato Black" w:hAnsi="Lato Black"/>
              </w:rPr>
            </w:pPr>
            <w:r xmlns:w="http://schemas.openxmlformats.org/wordprocessingml/2006/main" w:rsidRPr="00D64BF2">
              <w:rPr>
                <w:rFonts w:ascii="Lato Black" w:hAnsi="Lato Black"/>
                <w:b/>
                <w:bCs/>
              </w:rPr>
              <w:t xml:space="preserve">스토리텔링 및 내러티브 아크</w:t>
            </w:r>
          </w:p>
        </w:tc>
        <w:tc>
          <w:tcPr>
            <w:tcW w:w="0" w:type="auto"/>
            <w:vAlign w:val="center"/>
            <w:hideMark/>
          </w:tcPr>
          <w:p w14:paraId="3CB2871A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명확한 스토리나 순서가 없습니다.</w:t>
            </w:r>
          </w:p>
        </w:tc>
        <w:tc>
          <w:tcPr>
            <w:tcW w:w="0" w:type="auto"/>
            <w:vAlign w:val="center"/>
            <w:hideMark/>
          </w:tcPr>
          <w:p w14:paraId="27F5D108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명확성이 제한된 기본 시퀀스입니다.</w:t>
            </w:r>
          </w:p>
        </w:tc>
        <w:tc>
          <w:tcPr>
            <w:tcW w:w="0" w:type="auto"/>
            <w:vAlign w:val="center"/>
            <w:hideMark/>
          </w:tcPr>
          <w:p w14:paraId="1C60D88E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논리적 흐름과 명확한 서술.</w:t>
            </w:r>
          </w:p>
        </w:tc>
        <w:tc>
          <w:tcPr>
            <w:tcW w:w="0" w:type="auto"/>
            <w:vAlign w:val="center"/>
            <w:hideMark/>
          </w:tcPr>
          <w:p w14:paraId="4A607F59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강력한 서사가 담긴 매력적인 스토리.</w:t>
            </w:r>
          </w:p>
        </w:tc>
        <w:tc>
          <w:tcPr>
            <w:tcW w:w="0" w:type="auto"/>
            <w:vAlign w:val="center"/>
            <w:hideMark/>
          </w:tcPr>
          <w:p w14:paraId="73026946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뛰어난 흐름과 진행으로 설득력 있고 강렬한 스토리를 선사합니다.</w:t>
            </w:r>
          </w:p>
        </w:tc>
      </w:tr>
      <w:tr w:rsidR="0038221B" w:rsidRPr="0038221B" w14:paraId="051BC19D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7075C3D" w14:textId="77777777" w:rsidR="0038221B" w:rsidRPr="00D64BF2" w:rsidRDefault="0038221B" w:rsidP="00902039">
            <w:pPr xmlns:w="http://schemas.openxmlformats.org/wordprocessingml/2006/main">
              <w:rPr>
                <w:rFonts w:ascii="Lato Black" w:hAnsi="Lato Black"/>
              </w:rPr>
            </w:pPr>
            <w:r xmlns:w="http://schemas.openxmlformats.org/wordprocessingml/2006/main" w:rsidRPr="00D64BF2">
              <w:rPr>
                <w:rFonts w:ascii="Lato Black" w:hAnsi="Lato Black"/>
                <w:b/>
                <w:bCs/>
              </w:rPr>
              <w:t xml:space="preserve">기술적 품질 및 구성</w:t>
            </w:r>
          </w:p>
        </w:tc>
        <w:tc>
          <w:tcPr>
            <w:tcW w:w="0" w:type="auto"/>
            <w:vAlign w:val="center"/>
            <w:hideMark/>
          </w:tcPr>
          <w:p w14:paraId="506A8725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시각적 품질이나 구성이 좋지 않습니다.</w:t>
            </w:r>
          </w:p>
        </w:tc>
        <w:tc>
          <w:tcPr>
            <w:tcW w:w="0" w:type="auto"/>
            <w:vAlign w:val="center"/>
            <w:hideMark/>
          </w:tcPr>
          <w:p w14:paraId="21CF815E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</w:rPr>
              <w:t xml:space="preserve">적절하지만 일관성이 없는 품질입니다.</w:t>
            </w:r>
          </w:p>
        </w:tc>
        <w:tc>
          <w:tcPr>
            <w:tcW w:w="0" w:type="auto"/>
            <w:vAlign w:val="center"/>
            <w:hideMark/>
          </w:tcPr>
          <w:p w14:paraId="30A2AE58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시각적 선명도와 구성이 좋습니다.</w:t>
            </w:r>
          </w:p>
        </w:tc>
        <w:tc>
          <w:tcPr>
            <w:tcW w:w="0" w:type="auto"/>
            <w:vAlign w:val="center"/>
            <w:hideMark/>
          </w:tcPr>
          <w:p w14:paraId="6C072C79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강력한 구성으로 고품질의 이미지가 구현되었습니다.</w:t>
            </w:r>
          </w:p>
        </w:tc>
        <w:tc>
          <w:tcPr>
            <w:tcW w:w="0" w:type="auto"/>
            <w:vAlign w:val="center"/>
            <w:hideMark/>
          </w:tcPr>
          <w:p w14:paraId="6A421B3C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뛰어난 시각적 선명도, 구성, 효과.</w:t>
            </w:r>
          </w:p>
        </w:tc>
      </w:tr>
      <w:tr w:rsidR="0038221B" w:rsidRPr="0038221B" w14:paraId="482C5218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DF5E55" w14:textId="77777777" w:rsidR="0038221B" w:rsidRPr="0038221B" w:rsidRDefault="0038221B" w:rsidP="00902039">
            <w:pPr xmlns:w="http://schemas.openxmlformats.org/wordprocessingml/2006/main">
              <w:rPr>
                <w:rFonts w:ascii="Lato Black" w:hAnsi="Lato Black"/>
                <w:lang w:val="en-US"/>
              </w:rPr>
            </w:pPr>
            <w:r xmlns:w="http://schemas.openxmlformats.org/wordprocessingml/2006/main" w:rsidRPr="0038221B">
              <w:rPr>
                <w:rFonts w:ascii="Lato Black" w:hAnsi="Lato Black"/>
                <w:b/>
                <w:bCs/>
                <w:lang w:val="en-US"/>
              </w:rPr>
              <w:t xml:space="preserve">규정 준수</w:t>
            </w:r>
            <w:r xmlns:w="http://schemas.openxmlformats.org/wordprocessingml/2006/main" w:rsidRPr="0038221B">
              <w:rPr>
                <w:rFonts w:ascii="Lato Black" w:hAnsi="Lato Black"/>
                <w:lang w:val="en-US"/>
              </w:rPr>
              <w:t xml:space="preserve"> </w:t>
            </w:r>
            <w:r xmlns:w="http://schemas.openxmlformats.org/wordprocessingml/2006/main" w:rsidRPr="0038221B">
              <w:rPr>
                <w:rFonts w:ascii="Lato Black" w:hAnsi="Lato Black"/>
                <w:i/>
                <w:iCs/>
                <w:lang w:val="en-US"/>
              </w:rPr>
              <w:t xml:space="preserve">(사진 수, 캡션, AI 활용)</w:t>
            </w:r>
          </w:p>
        </w:tc>
        <w:tc>
          <w:tcPr>
            <w:tcW w:w="0" w:type="auto"/>
            <w:vAlign w:val="center"/>
            <w:hideMark/>
          </w:tcPr>
          <w:p w14:paraId="5832A27E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규정 위반(사진 개수 오류, AI 사용, 캡션 누락).</w:t>
            </w:r>
          </w:p>
        </w:tc>
        <w:tc>
          <w:tcPr>
            <w:tcW w:w="0" w:type="auto"/>
            <w:vAlign w:val="center"/>
            <w:hideMark/>
          </w:tcPr>
          <w:p w14:paraId="29909DC8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</w:rPr>
              <w:t xml:space="preserve">일부 규정 준수 문제.</w:t>
            </w:r>
          </w:p>
        </w:tc>
        <w:tc>
          <w:tcPr>
            <w:tcW w:w="0" w:type="auto"/>
            <w:vAlign w:val="center"/>
            <w:hideMark/>
          </w:tcPr>
          <w:p w14:paraId="2C01CB9D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</w:rPr>
              <w:t xml:space="preserve">사소한 문제에 대해서는 준수합니다.</w:t>
            </w:r>
          </w:p>
        </w:tc>
        <w:tc>
          <w:tcPr>
            <w:tcW w:w="0" w:type="auto"/>
            <w:vAlign w:val="center"/>
            <w:hideMark/>
          </w:tcPr>
          <w:p w14:paraId="5BED0439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</w:rPr>
              <w:t xml:space="preserve">완벽하게 준수하고 명확합니다.</w:t>
            </w:r>
          </w:p>
        </w:tc>
        <w:tc>
          <w:tcPr>
            <w:tcW w:w="0" w:type="auto"/>
            <w:vAlign w:val="center"/>
            <w:hideMark/>
          </w:tcPr>
          <w:p w14:paraId="2EC7F5C5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완벽한 준수, 모범적인 프레젠테이션 및 지침 준수.</w:t>
            </w:r>
          </w:p>
        </w:tc>
      </w:tr>
      <w:tr w:rsidR="0038221B" w:rsidRPr="0038221B" w14:paraId="55EE79D3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564027" w14:textId="77777777" w:rsidR="0038221B" w:rsidRPr="00D64BF2" w:rsidRDefault="0038221B" w:rsidP="00902039">
            <w:pPr xmlns:w="http://schemas.openxmlformats.org/wordprocessingml/2006/main">
              <w:rPr>
                <w:rFonts w:ascii="Lato Black" w:hAnsi="Lato Black"/>
              </w:rPr>
            </w:pPr>
            <w:r xmlns:w="http://schemas.openxmlformats.org/wordprocessingml/2006/main" w:rsidRPr="00D64BF2">
              <w:rPr>
                <w:rFonts w:ascii="Lato Black" w:hAnsi="Lato Black"/>
                <w:b/>
                <w:bCs/>
              </w:rPr>
              <w:lastRenderedPageBreak xmlns:w="http://schemas.openxmlformats.org/wordprocessingml/2006/main"/>
            </w:r>
            <w:r xmlns:w="http://schemas.openxmlformats.org/wordprocessingml/2006/main" w:rsidRPr="00D64BF2">
              <w:rPr>
                <w:rFonts w:ascii="Lato Black" w:hAnsi="Lato Black"/>
                <w:b/>
                <w:bCs/>
              </w:rPr>
              <w:t xml:space="preserve">청소년 리더십 및 지역 사회 녹화</w:t>
            </w:r>
          </w:p>
        </w:tc>
        <w:tc>
          <w:tcPr>
            <w:tcW w:w="0" w:type="auto"/>
            <w:vAlign w:val="center"/>
            <w:hideMark/>
          </w:tcPr>
          <w:p w14:paraId="72E80569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이나 지역사회 활동의 증거가 없습니다.</w:t>
            </w:r>
          </w:p>
        </w:tc>
        <w:tc>
          <w:tcPr>
            <w:tcW w:w="0" w:type="auto"/>
            <w:vAlign w:val="center"/>
            <w:hideMark/>
          </w:tcPr>
          <w:p w14:paraId="4A2486E7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 주도나 환경 보호 활동에 대한 언급은 거의 없습니다.</w:t>
            </w:r>
          </w:p>
        </w:tc>
        <w:tc>
          <w:tcPr>
            <w:tcW w:w="0" w:type="auto"/>
            <w:vAlign w:val="center"/>
            <w:hideMark/>
          </w:tcPr>
          <w:p w14:paraId="76582C33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 주도 또는 지역 사회 녹화의 명확한 증거.</w:t>
            </w:r>
          </w:p>
        </w:tc>
        <w:tc>
          <w:tcPr>
            <w:tcW w:w="0" w:type="auto"/>
            <w:vAlign w:val="center"/>
            <w:hideMark/>
          </w:tcPr>
          <w:p w14:paraId="2FA48A07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 리더십과 지역 사회에 미치는 영향에 중점을 둡니다.</w:t>
            </w:r>
          </w:p>
        </w:tc>
        <w:tc>
          <w:tcPr>
            <w:tcW w:w="0" w:type="auto"/>
            <w:vAlign w:val="center"/>
            <w:hideMark/>
          </w:tcPr>
          <w:p w14:paraId="564FFECA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이 주도하는 녹화와 지역 사회의 역량 강화에 대한 탁월한 사례입니다.</w:t>
            </w:r>
          </w:p>
        </w:tc>
      </w:tr>
      <w:tr w:rsidR="0038221B" w:rsidRPr="0038221B" w14:paraId="5714B3CE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8C489D1" w14:textId="77777777" w:rsidR="0038221B" w:rsidRPr="00D64BF2" w:rsidRDefault="0038221B" w:rsidP="00902039">
            <w:pPr xmlns:w="http://schemas.openxmlformats.org/wordprocessingml/2006/main">
              <w:rPr>
                <w:rFonts w:ascii="Lato Black" w:hAnsi="Lato Black"/>
              </w:rPr>
            </w:pPr>
            <w:r xmlns:w="http://schemas.openxmlformats.org/wordprocessingml/2006/main" w:rsidRPr="00D64BF2">
              <w:rPr>
                <w:rFonts w:ascii="Lato Black" w:hAnsi="Lato Black"/>
                <w:b/>
                <w:bCs/>
              </w:rPr>
              <w:t xml:space="preserve">솔루션 및 글로벌 관련성</w:t>
            </w:r>
          </w:p>
        </w:tc>
        <w:tc>
          <w:tcPr>
            <w:tcW w:w="0" w:type="auto"/>
            <w:vAlign w:val="center"/>
            <w:hideMark/>
          </w:tcPr>
          <w:p w14:paraId="66E7DB8F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해결책도 없고 더 광범위한 관련성도 없습니다.</w:t>
            </w:r>
          </w:p>
        </w:tc>
        <w:tc>
          <w:tcPr>
            <w:tcW w:w="0" w:type="auto"/>
            <w:vAlign w:val="center"/>
            <w:hideMark/>
          </w:tcPr>
          <w:p w14:paraId="67DEE579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기본적인 해결책이나 모호한 글로벌 링크.</w:t>
            </w:r>
          </w:p>
        </w:tc>
        <w:tc>
          <w:tcPr>
            <w:tcW w:w="0" w:type="auto"/>
            <w:vAlign w:val="center"/>
            <w:hideMark/>
          </w:tcPr>
          <w:p w14:paraId="6D163BB4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명확한 해결책과 전 세계적 관련성.</w:t>
            </w:r>
          </w:p>
        </w:tc>
        <w:tc>
          <w:tcPr>
            <w:tcW w:w="0" w:type="auto"/>
            <w:vAlign w:val="center"/>
            <w:hideMark/>
          </w:tcPr>
          <w:p w14:paraId="08FD660D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강력한 글로벌-지역적 연결을 통한 실용적인 솔루션.</w:t>
            </w:r>
          </w:p>
        </w:tc>
        <w:tc>
          <w:tcPr>
            <w:tcW w:w="0" w:type="auto"/>
            <w:vAlign w:val="center"/>
            <w:hideMark/>
          </w:tcPr>
          <w:p w14:paraId="7C40A55C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전 세계적으로 적용 가능하며, 고무적이고 실행 가능한 솔루션입니다.</w:t>
            </w:r>
          </w:p>
        </w:tc>
      </w:tr>
      <w:tr w:rsidR="0038221B" w:rsidRPr="0038221B" w14:paraId="25A864AE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42C991" w14:textId="77777777" w:rsidR="0038221B" w:rsidRPr="00D64BF2" w:rsidRDefault="0038221B" w:rsidP="00902039">
            <w:pPr xmlns:w="http://schemas.openxmlformats.org/wordprocessingml/2006/main">
              <w:rPr>
                <w:rFonts w:ascii="Lato Black" w:hAnsi="Lato Black"/>
              </w:rPr>
            </w:pPr>
            <w:r xmlns:w="http://schemas.openxmlformats.org/wordprocessingml/2006/main" w:rsidRPr="00D64BF2">
              <w:rPr>
                <w:rFonts w:ascii="Lato Black" w:hAnsi="Lato Black"/>
                <w:b/>
                <w:bCs/>
              </w:rPr>
              <w:t xml:space="preserve">보급 및 도달</w:t>
            </w:r>
          </w:p>
        </w:tc>
        <w:tc>
          <w:tcPr>
            <w:tcW w:w="0" w:type="auto"/>
            <w:vAlign w:val="center"/>
            <w:hideMark/>
          </w:tcPr>
          <w:p w14:paraId="2D3B9073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개인적인 영역이나 매우 제한된 청중에게만 공유됩니다.</w:t>
            </w:r>
          </w:p>
        </w:tc>
        <w:tc>
          <w:tcPr>
            <w:tcW w:w="0" w:type="auto"/>
            <w:vAlign w:val="center"/>
            <w:hideMark/>
          </w:tcPr>
          <w:p w14:paraId="61215E46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소규모 청중(예: 학교)에게만 공유합니다.</w:t>
            </w:r>
          </w:p>
        </w:tc>
        <w:tc>
          <w:tcPr>
            <w:tcW w:w="0" w:type="auto"/>
            <w:vAlign w:val="center"/>
            <w:hideMark/>
          </w:tcPr>
          <w:p w14:paraId="582A7CBE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여러 커뮤니티 공간이나 </w:t>
            </w:r>
            <w:proofErr xmlns:w="http://schemas.openxmlformats.org/wordprocessingml/2006/main" w:type="spellStart"/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조직 에서 공유됩니다 </w:t>
            </w:r>
            <w:proofErr xmlns:w="http://schemas.openxmlformats.org/wordprocessingml/2006/main" w:type="spellEnd"/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.</w:t>
            </w:r>
          </w:p>
        </w:tc>
        <w:tc>
          <w:tcPr>
            <w:tcW w:w="0" w:type="auto"/>
            <w:vAlign w:val="center"/>
            <w:hideMark/>
          </w:tcPr>
          <w:p w14:paraId="710072A4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해당 항목은 개인 소셜 미디어 페이지가 아닌 신뢰할 수 있는 플랫폼에 게시되거나 공유되었습니다. 온라인 뉴스, 커뮤니티 블로그, 상당한 영향력을 가진 학교 웹사이트 또는 </w:t>
            </w:r>
            <w:proofErr xmlns:w="http://schemas.openxmlformats.org/wordprocessingml/2006/main" w:type="spellStart"/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인정받는 </w:t>
            </w:r>
            <w:proofErr xmlns:w="http://schemas.openxmlformats.org/wordprocessingml/2006/main" w:type="spellEnd"/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소셜 미디어 채널 에 게재되었음을 보여주는 스크린샷, 링크 또는 편지</w:t>
            </w:r>
          </w:p>
        </w:tc>
        <w:tc>
          <w:tcPr>
            <w:tcW w:w="0" w:type="auto"/>
            <w:vAlign w:val="center"/>
            <w:hideMark/>
          </w:tcPr>
          <w:p w14:paraId="393AF3D1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국가적 미디어를 포함한 다양한 채널을 통해 널리 전파되었으며, 명확한 영향 증거가 있습니다. 여러 사례와 분석, 피드백 또는 영향 증거가 있습니다.</w:t>
            </w:r>
          </w:p>
        </w:tc>
      </w:tr>
    </w:tbl>
    <w:p w14:paraId="482B3330" w14:textId="77777777" w:rsidR="0038221B" w:rsidRPr="0038221B" w:rsidRDefault="0038221B" w:rsidP="0038221B">
      <w:pPr>
        <w:rPr>
          <w:rFonts w:ascii="Lato Black" w:hAnsi="Lato Black"/>
          <w:sz w:val="32"/>
          <w:szCs w:val="32"/>
          <w:lang w:val="en-US"/>
        </w:rPr>
      </w:pPr>
    </w:p>
    <w:p w14:paraId="07A1B350" w14:textId="77777777" w:rsidR="0038221B" w:rsidRPr="00841689" w:rsidRDefault="0038221B" w:rsidP="0038221B">
      <w:pPr xmlns:w="http://schemas.openxmlformats.org/wordprocessingml/2006/main">
        <w:pStyle w:val="Heading1"/>
      </w:pPr>
      <w:bookmarkStart xmlns:w="http://schemas.openxmlformats.org/wordprocessingml/2006/main" w:id="8" w:name="_Toc205559963"/>
      <w:r xmlns:w="http://schemas.openxmlformats.org/wordprocessingml/2006/main" w:rsidRPr="00841689">
        <w:t xml:space="preserve">장편 리포타주 영상</w:t>
      </w:r>
      <w:bookmarkEnd xmlns:w="http://schemas.openxmlformats.org/wordprocessingml/2006/main" w:id="8"/>
    </w:p>
    <w:p w14:paraId="6168B357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이 부문에서는 실제 환경 문제에 대한 미니 다큐멘터리 또는 비디오 뉴스 보도를 제작해 주시기 바랍니다. 영상은 TV나 유튜브에서 볼 수 있는 영상처럼 조사, 인터뷰, 현장 영상, 그리고 내레이션을 결합해야 합니다.</w:t>
      </w:r>
    </w:p>
    <w:p w14:paraId="08B5020D" w14:textId="77777777" w:rsidR="0038221B" w:rsidRPr="0038221B" w:rsidRDefault="0038221B" w:rsidP="0038221B">
      <w:pPr xmlns:w="http://schemas.openxmlformats.org/wordprocessingml/2006/main">
        <w:rPr>
          <w:rFonts w:ascii="Lato" w:hAnsi="Lato"/>
          <w:b/>
          <w:bCs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b/>
          <w:bCs/>
          <w:sz w:val="24"/>
          <w:szCs w:val="24"/>
          <w:lang w:val="en-US"/>
        </w:rPr>
        <w:t xml:space="preserve">조사적 스토리텔링과 영화 제작을 즐긴다면 이 카테고리를 살펴보세요.</w:t>
      </w:r>
    </w:p>
    <w:p w14:paraId="12A915F2" w14:textId="77777777" w:rsidR="0038221B" w:rsidRPr="008B4FFB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8B4FFB">
        <w:rPr>
          <w:rFonts w:ascii="Lato" w:hAnsi="Lato"/>
          <w:sz w:val="24"/>
          <w:szCs w:val="24"/>
          <w:u w:val="single"/>
        </w:rPr>
        <w:t xml:space="preserve">형식 및 구조</w:t>
      </w:r>
    </w:p>
    <w:p w14:paraId="7BBB8FB2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6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lastRenderedPageBreak xmlns:w="http://schemas.openxmlformats.org/wordprocessingml/2006/main"/>
      </w: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최대 길이: 3분(크레딧 제외).</w:t>
      </w:r>
    </w:p>
    <w:p w14:paraId="65849500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6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가로(수평) 포맷으로 촬영해야 합니다.</w:t>
      </w:r>
    </w:p>
    <w:p w14:paraId="2A550C39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6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제목(최대 140자)은 AI가 생성하지 않았습니다.</w:t>
      </w:r>
    </w:p>
    <w:p w14:paraId="1BC2BDC7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6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허용되는 파일 형식: .mp4, .mov(YouTube에 적합).</w:t>
      </w:r>
    </w:p>
    <w:p w14:paraId="18F73152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6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구조에는 다음이 포함되어야 합니다.</w:t>
      </w:r>
    </w:p>
    <w:p w14:paraId="5E2BC8D7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1"/>
          <w:numId w:val="76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서론(문제 제시)</w:t>
      </w:r>
    </w:p>
    <w:p w14:paraId="50C4C6D5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1"/>
          <w:numId w:val="76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본문(맥락, 원인, 인터뷰, 데이터)</w:t>
      </w:r>
    </w:p>
    <w:p w14:paraId="280CB458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1"/>
          <w:numId w:val="76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결론(통찰력 또는 해결책)</w:t>
      </w:r>
    </w:p>
    <w:p w14:paraId="0A6F5B14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6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고품질의 영상과 오디오가 필요합니다.</w:t>
      </w:r>
    </w:p>
    <w:p w14:paraId="6D05D033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1"/>
          <w:numId w:val="76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선명한 영상과 깨끗한 구도</w:t>
      </w:r>
    </w:p>
    <w:p w14:paraId="13112EBD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1"/>
          <w:numId w:val="76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최소한의 배경 소음으로 선명한 내레이션/대화</w:t>
      </w:r>
    </w:p>
    <w:p w14:paraId="153AC608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6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가능하면 마이크나 조용한 공간을 이용하세요.</w:t>
      </w:r>
    </w:p>
    <w:p w14:paraId="4743B4EC" w14:textId="77777777" w:rsidR="0038221B" w:rsidRPr="008B4FFB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8B4FFB">
        <w:rPr>
          <w:rFonts w:ascii="Lato" w:hAnsi="Lato"/>
          <w:sz w:val="24"/>
          <w:szCs w:val="24"/>
          <w:u w:val="single"/>
        </w:rPr>
        <w:t xml:space="preserve">정직하고 편견 없는 보도</w:t>
      </w:r>
    </w:p>
    <w:p w14:paraId="0B809B0D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7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사실과 통계는 신뢰할 수 있는 출처에서 나와야 합니다.</w:t>
      </w:r>
    </w:p>
    <w:p w14:paraId="5FC908FA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7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인용문과 인터뷰는 실제 내용이어야 하며 출처를 정확하게 표시해야 합니다.</w:t>
      </w:r>
    </w:p>
    <w:p w14:paraId="3E6A550F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7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영상과 오디오의 70% 이상이 원본이어야 합니다.</w:t>
      </w:r>
    </w:p>
    <w:p w14:paraId="104DEC0E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7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모든 출처는 출처를 명시하거나 참고문헌 목록에 기재해야 합니다.</w:t>
      </w:r>
    </w:p>
    <w:p w14:paraId="18659321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7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AI가 생성한 영상, 음성 해설, 딥페이크는 허용되지 않습니다. 적발 시 포인트가 차감됩니다.</w:t>
      </w:r>
    </w:p>
    <w:p w14:paraId="42919301" w14:textId="77777777" w:rsidR="0038221B" w:rsidRPr="008B4FFB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8B4FFB">
        <w:rPr>
          <w:rFonts w:ascii="Lato" w:hAnsi="Lato"/>
          <w:sz w:val="24"/>
          <w:szCs w:val="24"/>
          <w:u w:val="single"/>
        </w:rPr>
        <w:t xml:space="preserve">편집, 도구 및 독립성</w:t>
      </w:r>
    </w:p>
    <w:p w14:paraId="65C15B49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8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모든 편집은 참가자가 직접 해야 합니다.</w:t>
      </w:r>
    </w:p>
    <w:p w14:paraId="45D7FC20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8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앱이나 도구( </w:t>
      </w:r>
      <w:proofErr xmlns:w="http://schemas.openxmlformats.org/wordprocessingml/2006/main" w:type="spellStart"/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CapCut </w:t>
      </w:r>
      <w:proofErr xmlns:w="http://schemas.openxmlformats.org/wordprocessingml/2006/main" w:type="spellEnd"/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, Adobe Rush, </w:t>
      </w:r>
      <w:proofErr xmlns:w="http://schemas.openxmlformats.org/wordprocessingml/2006/main" w:type="spellStart"/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InShot </w:t>
      </w:r>
      <w:proofErr xmlns:w="http://schemas.openxmlformats.org/wordprocessingml/2006/main" w:type="spellEnd"/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, iMovie)를 사용하여 제작을 향상시킵니다.</w:t>
      </w:r>
    </w:p>
    <w:p w14:paraId="09F03417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8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기본적인 편집(자막, 전환, 오버레이)이 권장됩니다.</w:t>
      </w:r>
    </w:p>
    <w:p w14:paraId="5F0B0F60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8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귀하의 영상은 귀하 자신의 창의적인 결정과 노력을 반영해야 합니다.</w:t>
      </w:r>
    </w:p>
    <w:p w14:paraId="7B072205" w14:textId="77777777" w:rsidR="0038221B" w:rsidRPr="008D3D77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  <w:lang w:val="en-US"/>
        </w:rPr>
      </w:pPr>
      <w:r xmlns:w="http://schemas.openxmlformats.org/wordprocessingml/2006/main" w:rsidRPr="008D3D77">
        <w:rPr>
          <w:rFonts w:ascii="Lato" w:hAnsi="Lato"/>
          <w:sz w:val="24"/>
          <w:szCs w:val="24"/>
          <w:u w:val="single"/>
          <w:lang w:val="en-US"/>
        </w:rPr>
        <w:t xml:space="preserve">건설적이고 다방면의 관점</w:t>
      </w:r>
    </w:p>
    <w:p w14:paraId="5BB103C3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9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해당 문제의 사회적, 경제적, 문화적, 정치적 측면을 탐구해 보세요.</w:t>
      </w:r>
    </w:p>
    <w:p w14:paraId="30EA4A0D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9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지역적 이야기를 전 세계적 환경 문제와 연결하세요.</w:t>
      </w:r>
    </w:p>
    <w:p w14:paraId="27279204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9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해결책이나 대응을 포함하세요.</w:t>
      </w:r>
    </w:p>
    <w:p w14:paraId="34196D42" w14:textId="77777777" w:rsidR="0038221B" w:rsidRDefault="0038221B" w:rsidP="0038221B">
      <w:pPr xmlns:w="http://schemas.openxmlformats.org/wordprocessingml/2006/main">
        <w:pStyle w:val="ListParagraph"/>
        <w:widowControl/>
        <w:numPr>
          <w:ilvl w:val="0"/>
          <w:numId w:val="79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특히 지역 사회의 관점에서 다양한 의견을 제시해 보세요.</w:t>
      </w:r>
    </w:p>
    <w:p w14:paraId="4E815398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79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352E80">
        <w:rPr>
          <w:rFonts w:ascii="Lato" w:hAnsi="Lato"/>
          <w:sz w:val="24"/>
          <w:szCs w:val="24"/>
        </w:rPr>
        <w:t xml:space="preserve">가능하다면 환경 활동에서 청소년 리더십을 보여주고, 녹화 이니셔티브와 지역 공간의 집단적 개선 사례를 보여주세요.</w:t>
      </w:r>
    </w:p>
    <w:p w14:paraId="4B953AAC" w14:textId="77777777" w:rsidR="0038221B" w:rsidRPr="008B4FFB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8B4FFB">
        <w:rPr>
          <w:rFonts w:ascii="Lato" w:hAnsi="Lato"/>
          <w:sz w:val="24"/>
          <w:szCs w:val="24"/>
          <w:u w:val="single"/>
        </w:rPr>
        <w:t xml:space="preserve">독창성과 독립성</w:t>
      </w:r>
    </w:p>
    <w:p w14:paraId="36F8BCF7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80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귀하의 영상은 주제와 접근방식 면에서 독창적이어야 합니다.</w:t>
      </w:r>
    </w:p>
    <w:p w14:paraId="7F761975" w14:textId="77777777" w:rsidR="0038221B" w:rsidRPr="00841689" w:rsidRDefault="0038221B" w:rsidP="0038221B">
      <w:pPr xmlns:w="http://schemas.openxmlformats.org/wordprocessingml/2006/main">
        <w:pStyle w:val="ListParagraph"/>
        <w:widowControl/>
        <w:numPr>
          <w:ilvl w:val="0"/>
          <w:numId w:val="80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41689">
        <w:rPr>
          <w:rFonts w:ascii="Lato" w:hAnsi="Lato"/>
          <w:sz w:val="24"/>
          <w:szCs w:val="24"/>
        </w:rPr>
        <w:t xml:space="preserve">교실 밖에서의 현장실습과 연구가 필요합니다.</w:t>
      </w:r>
    </w:p>
    <w:p w14:paraId="67170C16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u w:val="single"/>
          <w:lang w:val="en-US"/>
        </w:rPr>
        <w:t xml:space="preserve">노트</w:t>
      </w:r>
    </w:p>
    <w:p w14:paraId="7A379FCD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가로 형식이 필수이며, 그렇지 않은 경우 동영상이 허용되지 않습니다.</w:t>
      </w:r>
    </w:p>
    <w:p w14:paraId="42FA6652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lastRenderedPageBreak xmlns:w="http://schemas.openxmlformats.org/wordprocessingml/2006/main"/>
      </w: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70% 이상의 영상 및/또는 오디오가 독창적이지 않은 장편 리포타지 영상은 허용되지 않습니다.</w:t>
      </w:r>
    </w:p>
    <w:p w14:paraId="1B343288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각 YRE 국가 사무소는 YRE 국제 대회에 최대 3개의 국가 장편 보도 영상을 제출할 수 있으며, 연령대별로 11~14세, 15~18세, 19~25세로 구분하여 제출할 수 있습니다.</w:t>
      </w:r>
    </w:p>
    <w:p w14:paraId="3C833D9C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장편 리포타지 영상 역시 국제 트위닝 부문에 출품될 수 있습니다.</w:t>
      </w:r>
    </w:p>
    <w:p w14:paraId="11DF57FA" w14:textId="77777777" w:rsidR="0038221B" w:rsidRPr="0038221B" w:rsidRDefault="0038221B" w:rsidP="0038221B">
      <w:pPr>
        <w:rPr>
          <w:rFonts w:ascii="Lato Black" w:hAnsi="Lato Black"/>
          <w:b/>
          <w:bCs/>
          <w:sz w:val="32"/>
          <w:szCs w:val="32"/>
          <w:lang w:val="en-US"/>
        </w:rPr>
      </w:pPr>
    </w:p>
    <w:p w14:paraId="403EBE2E" w14:textId="77777777" w:rsidR="0038221B" w:rsidRPr="0038221B" w:rsidRDefault="0038221B" w:rsidP="0038221B">
      <w:pPr xmlns:w="http://schemas.openxmlformats.org/wordprocessingml/2006/main">
        <w:rPr>
          <w:rFonts w:ascii="Lato Black" w:hAnsi="Lato Black"/>
          <w:sz w:val="28"/>
          <w:szCs w:val="28"/>
          <w:lang w:val="en-US"/>
        </w:rPr>
      </w:pPr>
      <w:r xmlns:w="http://schemas.openxmlformats.org/wordprocessingml/2006/main" w:rsidRPr="0038221B">
        <w:rPr>
          <w:rFonts w:ascii="Lato Black" w:hAnsi="Lato Black"/>
          <w:sz w:val="28"/>
          <w:szCs w:val="28"/>
          <w:lang w:val="en-US"/>
        </w:rPr>
        <w:t xml:space="preserve">장편 리포타지 비디오 채점 기준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2"/>
        <w:gridCol w:w="1433"/>
        <w:gridCol w:w="1385"/>
        <w:gridCol w:w="1507"/>
        <w:gridCol w:w="1875"/>
        <w:gridCol w:w="1856"/>
      </w:tblGrid>
      <w:tr w:rsidR="0038221B" w:rsidRPr="00D64BF2" w14:paraId="7527A518" w14:textId="77777777" w:rsidTr="00902039">
        <w:trPr>
          <w:tblHeader/>
          <w:tblCellSpacing w:w="15" w:type="dxa"/>
        </w:trPr>
        <w:tc>
          <w:tcPr>
            <w:tcW w:w="0" w:type="auto"/>
            <w:shd w:val="clear" w:color="auto" w:fill="952456"/>
            <w:vAlign w:val="center"/>
            <w:hideMark/>
          </w:tcPr>
          <w:p w14:paraId="4212B291" w14:textId="77777777" w:rsidR="0038221B" w:rsidRPr="00D64BF2" w:rsidRDefault="0038221B" w:rsidP="00902039">
            <w:pPr xmlns:w="http://schemas.openxmlformats.org/wordprocessingml/2006/main">
              <w:rPr>
                <w:rFonts w:ascii="Lato Black" w:hAnsi="Lato Black"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 Black" w:hAnsi="Lato Black"/>
                <w:color w:val="FFFFFF" w:themeColor="background1"/>
              </w:rPr>
              <w:t xml:space="preserve">기준</w:t>
            </w: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625945EE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 Black" w:hAnsi="Lato Black"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 Black" w:hAnsi="Lato Black"/>
                <w:color w:val="FFFFFF" w:themeColor="background1"/>
              </w:rPr>
              <w:t xml:space="preserve">1 (약함)</w:t>
            </w: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15DCB2D3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 Black" w:hAnsi="Lato Black"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 Black" w:hAnsi="Lato Black"/>
                <w:color w:val="FFFFFF" w:themeColor="background1"/>
              </w:rPr>
              <w:t xml:space="preserve">2 (보통)</w:t>
            </w: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4EC509B1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 Black" w:hAnsi="Lato Black"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 Black" w:hAnsi="Lato Black"/>
                <w:color w:val="FFFFFF" w:themeColor="background1"/>
              </w:rPr>
              <w:t xml:space="preserve">3 (좋음)</w:t>
            </w: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78119840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 Black" w:hAnsi="Lato Black"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 Black" w:hAnsi="Lato Black"/>
                <w:color w:val="FFFFFF" w:themeColor="background1"/>
              </w:rPr>
              <w:t xml:space="preserve">4 (매우 좋음)</w:t>
            </w: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560ABDFE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 Black" w:hAnsi="Lato Black"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 Black" w:hAnsi="Lato Black"/>
                <w:color w:val="FFFFFF" w:themeColor="background1"/>
              </w:rPr>
              <w:t xml:space="preserve">5 (매우 좋음)</w:t>
            </w:r>
          </w:p>
        </w:tc>
      </w:tr>
      <w:tr w:rsidR="0038221B" w:rsidRPr="0038221B" w14:paraId="4F93D524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CF5722C" w14:textId="77777777" w:rsidR="0038221B" w:rsidRPr="00D64BF2" w:rsidRDefault="0038221B" w:rsidP="00902039">
            <w:pPr xmlns:w="http://schemas.openxmlformats.org/wordprocessingml/2006/main">
              <w:rPr>
                <w:rFonts w:ascii="Lato Black" w:hAnsi="Lato Black"/>
              </w:rPr>
            </w:pPr>
            <w:r xmlns:w="http://schemas.openxmlformats.org/wordprocessingml/2006/main" w:rsidRPr="00D64BF2">
              <w:rPr>
                <w:rFonts w:ascii="Lato Black" w:hAnsi="Lato Black"/>
              </w:rPr>
              <w:t xml:space="preserve">콘텐츠 및 정확성</w:t>
            </w:r>
          </w:p>
        </w:tc>
        <w:tc>
          <w:tcPr>
            <w:tcW w:w="0" w:type="auto"/>
            <w:vAlign w:val="center"/>
            <w:hideMark/>
          </w:tcPr>
          <w:p w14:paraId="3F29BD8E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</w:rPr>
              <w:t xml:space="preserve">부정확하거나 불분명한 정보.</w:t>
            </w:r>
          </w:p>
        </w:tc>
        <w:tc>
          <w:tcPr>
            <w:tcW w:w="0" w:type="auto"/>
            <w:vAlign w:val="center"/>
            <w:hideMark/>
          </w:tcPr>
          <w:p w14:paraId="3F59B392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일부 부정확하거나 명확성이 부족합니다.</w:t>
            </w:r>
          </w:p>
        </w:tc>
        <w:tc>
          <w:tcPr>
            <w:tcW w:w="0" w:type="auto"/>
            <w:vAlign w:val="center"/>
            <w:hideMark/>
          </w:tcPr>
          <w:p w14:paraId="6F4AD0B6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</w:rPr>
              <w:t xml:space="preserve">대체로 정확하고 명확합니다.</w:t>
            </w:r>
          </w:p>
        </w:tc>
        <w:tc>
          <w:tcPr>
            <w:tcW w:w="0" w:type="auto"/>
            <w:vAlign w:val="center"/>
            <w:hideMark/>
          </w:tcPr>
          <w:p w14:paraId="2435CCCE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정확하고, 명확하고, 매력적인 콘텐츠입니다.</w:t>
            </w:r>
          </w:p>
        </w:tc>
        <w:tc>
          <w:tcPr>
            <w:tcW w:w="0" w:type="auto"/>
            <w:vAlign w:val="center"/>
            <w:hideMark/>
          </w:tcPr>
          <w:p w14:paraId="3EFEC9E3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매우 명확하고 정확하며 통찰력 있는 분석입니다.</w:t>
            </w:r>
          </w:p>
        </w:tc>
      </w:tr>
      <w:tr w:rsidR="0038221B" w:rsidRPr="0038221B" w14:paraId="1B310E46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564B173" w14:textId="77777777" w:rsidR="0038221B" w:rsidRPr="00D64BF2" w:rsidRDefault="0038221B" w:rsidP="00902039">
            <w:pPr xmlns:w="http://schemas.openxmlformats.org/wordprocessingml/2006/main">
              <w:rPr>
                <w:rFonts w:ascii="Lato Black" w:hAnsi="Lato Black"/>
              </w:rPr>
            </w:pPr>
            <w:r xmlns:w="http://schemas.openxmlformats.org/wordprocessingml/2006/main" w:rsidRPr="00D64BF2">
              <w:rPr>
                <w:rFonts w:ascii="Lato Black" w:hAnsi="Lato Black"/>
              </w:rPr>
              <w:t xml:space="preserve">기술 품질 및 편집</w:t>
            </w:r>
          </w:p>
        </w:tc>
        <w:tc>
          <w:tcPr>
            <w:tcW w:w="0" w:type="auto"/>
            <w:vAlign w:val="center"/>
            <w:hideMark/>
          </w:tcPr>
          <w:p w14:paraId="32F86DC8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시각적, 청각적 기능이 부족하여 따라가기 힘듭니다.</w:t>
            </w:r>
          </w:p>
        </w:tc>
        <w:tc>
          <w:tcPr>
            <w:tcW w:w="0" w:type="auto"/>
            <w:vAlign w:val="center"/>
            <w:hideMark/>
          </w:tcPr>
          <w:p w14:paraId="7F9865CC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</w:rPr>
              <w:t xml:space="preserve">적절하지만 일관성이 없는 품질입니다.</w:t>
            </w:r>
          </w:p>
        </w:tc>
        <w:tc>
          <w:tcPr>
            <w:tcW w:w="0" w:type="auto"/>
            <w:vAlign w:val="center"/>
            <w:hideMark/>
          </w:tcPr>
          <w:p w14:paraId="148642A4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</w:rPr>
              <w:t xml:space="preserve">기술적 실행이 우수함.</w:t>
            </w:r>
          </w:p>
        </w:tc>
        <w:tc>
          <w:tcPr>
            <w:tcW w:w="0" w:type="auto"/>
            <w:vAlign w:val="center"/>
            <w:hideMark/>
          </w:tcPr>
          <w:p w14:paraId="7DB7470B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고품질의 영상과 오디오, 깔끔한 편집.</w:t>
            </w:r>
          </w:p>
        </w:tc>
        <w:tc>
          <w:tcPr>
            <w:tcW w:w="0" w:type="auto"/>
            <w:vAlign w:val="center"/>
            <w:hideMark/>
          </w:tcPr>
          <w:p w14:paraId="7B2D7D69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뛰어난 영상미, 오디오, 전문적인 편집.</w:t>
            </w:r>
          </w:p>
        </w:tc>
      </w:tr>
      <w:tr w:rsidR="0038221B" w:rsidRPr="0038221B" w14:paraId="5937688B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3FD40E9" w14:textId="77777777" w:rsidR="0038221B" w:rsidRPr="0038221B" w:rsidRDefault="0038221B" w:rsidP="00902039">
            <w:pPr xmlns:w="http://schemas.openxmlformats.org/wordprocessingml/2006/main">
              <w:rPr>
                <w:rFonts w:ascii="Lato Black" w:hAnsi="Lato Black"/>
                <w:lang w:val="en-US"/>
              </w:rPr>
            </w:pPr>
            <w:r xmlns:w="http://schemas.openxmlformats.org/wordprocessingml/2006/main" w:rsidRPr="0038221B">
              <w:rPr>
                <w:rFonts w:ascii="Lato Black" w:hAnsi="Lato Black"/>
                <w:lang w:val="en-US"/>
              </w:rPr>
              <w:t xml:space="preserve">규정 준수 </w:t>
            </w:r>
            <w:r xmlns:w="http://schemas.openxmlformats.org/wordprocessingml/2006/main" w:rsidRPr="0038221B">
              <w:rPr>
                <w:rFonts w:ascii="Lato Black" w:hAnsi="Lato Black"/>
                <w:i/>
                <w:iCs/>
                <w:lang w:val="en-US"/>
              </w:rPr>
              <w:t xml:space="preserve">(길이, 형식, AI 사용, 인용)</w:t>
            </w:r>
          </w:p>
        </w:tc>
        <w:tc>
          <w:tcPr>
            <w:tcW w:w="0" w:type="auto"/>
            <w:vAlign w:val="center"/>
            <w:hideMark/>
          </w:tcPr>
          <w:p w14:paraId="65B00E4C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규정 위반(길이 오류, AI 오용, 참조 누락).</w:t>
            </w:r>
          </w:p>
        </w:tc>
        <w:tc>
          <w:tcPr>
            <w:tcW w:w="0" w:type="auto"/>
            <w:vAlign w:val="center"/>
            <w:hideMark/>
          </w:tcPr>
          <w:p w14:paraId="2E2169C7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</w:rPr>
              <w:t xml:space="preserve">일부 규정 준수 문제.</w:t>
            </w:r>
          </w:p>
        </w:tc>
        <w:tc>
          <w:tcPr>
            <w:tcW w:w="0" w:type="auto"/>
            <w:vAlign w:val="center"/>
            <w:hideMark/>
          </w:tcPr>
          <w:p w14:paraId="52E3CDE9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</w:rPr>
              <w:t xml:space="preserve">사소한 문제에 대해서는 준수합니다.</w:t>
            </w:r>
          </w:p>
        </w:tc>
        <w:tc>
          <w:tcPr>
            <w:tcW w:w="0" w:type="auto"/>
            <w:vAlign w:val="center"/>
            <w:hideMark/>
          </w:tcPr>
          <w:p w14:paraId="085F3C97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</w:rPr>
              <w:t xml:space="preserve">완벽하게 준수하고 명확합니다.</w:t>
            </w:r>
          </w:p>
        </w:tc>
        <w:tc>
          <w:tcPr>
            <w:tcW w:w="0" w:type="auto"/>
            <w:vAlign w:val="center"/>
            <w:hideMark/>
          </w:tcPr>
          <w:p w14:paraId="48A41145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완벽한 준수, 지침에 대한 모범적인 준수.</w:t>
            </w:r>
          </w:p>
        </w:tc>
      </w:tr>
      <w:tr w:rsidR="0038221B" w:rsidRPr="0038221B" w14:paraId="6E6DCE69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DB28C97" w14:textId="77777777" w:rsidR="0038221B" w:rsidRPr="00D64BF2" w:rsidRDefault="0038221B" w:rsidP="00902039">
            <w:pPr xmlns:w="http://schemas.openxmlformats.org/wordprocessingml/2006/main">
              <w:rPr>
                <w:rFonts w:ascii="Lato Black" w:hAnsi="Lato Black"/>
              </w:rPr>
            </w:pPr>
            <w:r xmlns:w="http://schemas.openxmlformats.org/wordprocessingml/2006/main" w:rsidRPr="00D64BF2">
              <w:rPr>
                <w:rFonts w:ascii="Lato Black" w:hAnsi="Lato Black"/>
              </w:rPr>
              <w:t xml:space="preserve">청소년 리더십 및 지역 사회 녹화</w:t>
            </w:r>
          </w:p>
        </w:tc>
        <w:tc>
          <w:tcPr>
            <w:tcW w:w="0" w:type="auto"/>
            <w:vAlign w:val="center"/>
            <w:hideMark/>
          </w:tcPr>
          <w:p w14:paraId="05C84C82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이나 지역 사회 참여에 대한 관심이 전혀 없습니다.</w:t>
            </w:r>
          </w:p>
        </w:tc>
        <w:tc>
          <w:tcPr>
            <w:tcW w:w="0" w:type="auto"/>
            <w:vAlign w:val="center"/>
            <w:hideMark/>
          </w:tcPr>
          <w:p w14:paraId="702BCDEC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 주도의 행동이나 환경 보호에 대한 언급은 거의 없습니다.</w:t>
            </w:r>
          </w:p>
        </w:tc>
        <w:tc>
          <w:tcPr>
            <w:tcW w:w="0" w:type="auto"/>
            <w:vAlign w:val="center"/>
            <w:hideMark/>
          </w:tcPr>
          <w:p w14:paraId="5B87C780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 주도 활동이나 환경 보호 활동에 대한 명확한 보도.</w:t>
            </w:r>
          </w:p>
        </w:tc>
        <w:tc>
          <w:tcPr>
            <w:tcW w:w="0" w:type="auto"/>
            <w:vAlign w:val="center"/>
            <w:hideMark/>
          </w:tcPr>
          <w:p w14:paraId="02FD6194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 리더십과 지역 사회 참여에 중점을 둡니다.</w:t>
            </w:r>
          </w:p>
        </w:tc>
        <w:tc>
          <w:tcPr>
            <w:tcW w:w="0" w:type="auto"/>
            <w:vAlign w:val="center"/>
            <w:hideMark/>
          </w:tcPr>
          <w:p w14:paraId="4D9529B4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 주도의 행동과 지역 사회 녹화 효과에 대한 탁월한 사례입니다.</w:t>
            </w:r>
          </w:p>
        </w:tc>
      </w:tr>
      <w:tr w:rsidR="0038221B" w:rsidRPr="0038221B" w14:paraId="01B322D0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59471D5" w14:textId="77777777" w:rsidR="0038221B" w:rsidRPr="00D64BF2" w:rsidRDefault="0038221B" w:rsidP="00902039">
            <w:pPr xmlns:w="http://schemas.openxmlformats.org/wordprocessingml/2006/main">
              <w:rPr>
                <w:rFonts w:ascii="Lato Black" w:hAnsi="Lato Black"/>
              </w:rPr>
            </w:pPr>
            <w:r xmlns:w="http://schemas.openxmlformats.org/wordprocessingml/2006/main" w:rsidRPr="00D64BF2">
              <w:rPr>
                <w:rFonts w:ascii="Lato Black" w:hAnsi="Lato Black"/>
              </w:rPr>
              <w:t xml:space="preserve">솔루션 및 글로벌 관련성</w:t>
            </w:r>
          </w:p>
        </w:tc>
        <w:tc>
          <w:tcPr>
            <w:tcW w:w="0" w:type="auto"/>
            <w:vAlign w:val="center"/>
            <w:hideMark/>
          </w:tcPr>
          <w:p w14:paraId="2ADFAA35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해결책도 없고 더 넓은 맥락도 없습니다.</w:t>
            </w:r>
          </w:p>
        </w:tc>
        <w:tc>
          <w:tcPr>
            <w:tcW w:w="0" w:type="auto"/>
            <w:vAlign w:val="center"/>
            <w:hideMark/>
          </w:tcPr>
          <w:p w14:paraId="61918513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기본적인 해결책이나 모호한 세계적 연결.</w:t>
            </w:r>
          </w:p>
        </w:tc>
        <w:tc>
          <w:tcPr>
            <w:tcW w:w="0" w:type="auto"/>
            <w:vAlign w:val="center"/>
            <w:hideMark/>
          </w:tcPr>
          <w:p w14:paraId="26AB113B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전 세계적으로 적용 가능한 실행 가능한 솔루션입니다.</w:t>
            </w:r>
          </w:p>
        </w:tc>
        <w:tc>
          <w:tcPr>
            <w:tcW w:w="0" w:type="auto"/>
            <w:vAlign w:val="center"/>
            <w:hideMark/>
          </w:tcPr>
          <w:p w14:paraId="0BC0CA6C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강력한 글로벌-지역적 연결을 통한 실용적인 솔루션.</w:t>
            </w:r>
          </w:p>
        </w:tc>
        <w:tc>
          <w:tcPr>
            <w:tcW w:w="0" w:type="auto"/>
            <w:vAlign w:val="center"/>
            <w:hideMark/>
          </w:tcPr>
          <w:p w14:paraId="7E22375F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전 세계적으로 적용 가능하며, 고무적이고 실행 가능한 솔루션입니다.</w:t>
            </w:r>
          </w:p>
        </w:tc>
      </w:tr>
      <w:tr w:rsidR="0038221B" w:rsidRPr="0038221B" w14:paraId="1B220928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4B3D3C" w14:textId="77777777" w:rsidR="0038221B" w:rsidRPr="00D64BF2" w:rsidRDefault="0038221B" w:rsidP="00902039">
            <w:pPr xmlns:w="http://schemas.openxmlformats.org/wordprocessingml/2006/main">
              <w:rPr>
                <w:rFonts w:ascii="Lato Black" w:hAnsi="Lato Black"/>
              </w:rPr>
            </w:pPr>
            <w:r xmlns:w="http://schemas.openxmlformats.org/wordprocessingml/2006/main" w:rsidRPr="00D64BF2">
              <w:rPr>
                <w:rFonts w:ascii="Lato Black" w:hAnsi="Lato Black"/>
              </w:rPr>
              <w:lastRenderedPageBreak xmlns:w="http://schemas.openxmlformats.org/wordprocessingml/2006/main"/>
            </w:r>
            <w:r xmlns:w="http://schemas.openxmlformats.org/wordprocessingml/2006/main" w:rsidRPr="00D64BF2">
              <w:rPr>
                <w:rFonts w:ascii="Lato Black" w:hAnsi="Lato Black"/>
              </w:rPr>
              <w:t xml:space="preserve">보급 및 도달</w:t>
            </w:r>
          </w:p>
        </w:tc>
        <w:tc>
          <w:tcPr>
            <w:tcW w:w="0" w:type="auto"/>
            <w:vAlign w:val="center"/>
            <w:hideMark/>
          </w:tcPr>
          <w:p w14:paraId="7178FF10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개인적인 영역이나 매우 제한된 청중에게만 공유됩니다.</w:t>
            </w:r>
          </w:p>
        </w:tc>
        <w:tc>
          <w:tcPr>
            <w:tcW w:w="0" w:type="auto"/>
            <w:vAlign w:val="center"/>
            <w:hideMark/>
          </w:tcPr>
          <w:p w14:paraId="49DDF89B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소규모 청중(예: 학교)에게만 공유합니다.</w:t>
            </w:r>
          </w:p>
        </w:tc>
        <w:tc>
          <w:tcPr>
            <w:tcW w:w="0" w:type="auto"/>
            <w:vAlign w:val="center"/>
            <w:hideMark/>
          </w:tcPr>
          <w:p w14:paraId="63972C72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여러 커뮤니티 공간이나 </w:t>
            </w:r>
            <w:proofErr xmlns:w="http://schemas.openxmlformats.org/wordprocessingml/2006/main" w:type="spellStart"/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조직 에서 공유됩니다 </w:t>
            </w:r>
            <w:proofErr xmlns:w="http://schemas.openxmlformats.org/wordprocessingml/2006/main" w:type="spellEnd"/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.</w:t>
            </w:r>
          </w:p>
        </w:tc>
        <w:tc>
          <w:tcPr>
            <w:tcW w:w="0" w:type="auto"/>
            <w:vAlign w:val="center"/>
            <w:hideMark/>
          </w:tcPr>
          <w:p w14:paraId="3990FEF6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해당 항목은 개인 소셜 미디어 페이지가 아닌 신뢰할 수 있는 플랫폼에 게시되거나 공유되었습니다. 온라인 뉴스, 커뮤니티 블로그, 상당한 영향력을 가진 학교 웹사이트 또는 </w:t>
            </w:r>
            <w:proofErr xmlns:w="http://schemas.openxmlformats.org/wordprocessingml/2006/main" w:type="spellStart"/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인정받는 </w:t>
            </w:r>
            <w:proofErr xmlns:w="http://schemas.openxmlformats.org/wordprocessingml/2006/main" w:type="spellEnd"/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소셜 미디어 채널 에 게재되었음을 보여주는 스크린샷, 링크 또는 편지</w:t>
            </w:r>
          </w:p>
        </w:tc>
        <w:tc>
          <w:tcPr>
            <w:tcW w:w="0" w:type="auto"/>
            <w:vAlign w:val="center"/>
            <w:hideMark/>
          </w:tcPr>
          <w:p w14:paraId="0A91EC47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국가적 미디어를 포함한 다양한 채널을 통해 널리 전파되었으며, 명확한 영향 증거가 있습니다. 여러 사례와 분석, 피드백 또는 영향 증거가 있습니다.</w:t>
            </w:r>
          </w:p>
        </w:tc>
      </w:tr>
    </w:tbl>
    <w:p w14:paraId="03C60134" w14:textId="77777777" w:rsidR="0038221B" w:rsidRPr="0038221B" w:rsidRDefault="0038221B" w:rsidP="0038221B">
      <w:pPr>
        <w:rPr>
          <w:rFonts w:ascii="Lato Black" w:hAnsi="Lato Black"/>
          <w:b/>
          <w:bCs/>
          <w:sz w:val="32"/>
          <w:szCs w:val="32"/>
          <w:lang w:val="en-US"/>
        </w:rPr>
      </w:pPr>
    </w:p>
    <w:p w14:paraId="5E28C7CF" w14:textId="77777777" w:rsidR="0038221B" w:rsidRPr="008F2EAA" w:rsidRDefault="0038221B" w:rsidP="0038221B">
      <w:pPr xmlns:w="http://schemas.openxmlformats.org/wordprocessingml/2006/main">
        <w:pStyle w:val="Heading1"/>
      </w:pPr>
      <w:bookmarkStart xmlns:w="http://schemas.openxmlformats.org/wordprocessingml/2006/main" w:id="9" w:name="_Toc205559964"/>
      <w:r xmlns:w="http://schemas.openxmlformats.org/wordprocessingml/2006/main" w:rsidRPr="008F2EAA">
        <w:t xml:space="preserve">단편 캠페인 영상</w:t>
      </w:r>
      <w:bookmarkEnd xmlns:w="http://schemas.openxmlformats.org/wordprocessingml/2006/main" w:id="9"/>
    </w:p>
    <w:p w14:paraId="5D863893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이 부문에서는 인지도를 높이고, 지속 가능한 가치를 홍보하며, 시청자의 행동을 유도하는 60초 분량의 임팩트 있는 동영상 캠페인을 제작해 보세요. 임팩트 있는 영상을 연출하거나, 대본을 작성하거나, 창의적인 편집을 통해 제작할 수 있습니다. 이 형식은 TikTok, Instagram Reels, YouTube Shorts, Snapchat 등의 플랫폼에 적합합니다.</w:t>
      </w:r>
    </w:p>
    <w:p w14:paraId="01353A38" w14:textId="77777777" w:rsidR="0038221B" w:rsidRPr="0038221B" w:rsidRDefault="0038221B" w:rsidP="0038221B">
      <w:pPr xmlns:w="http://schemas.openxmlformats.org/wordprocessingml/2006/main">
        <w:rPr>
          <w:rFonts w:ascii="Lato" w:hAnsi="Lato"/>
          <w:b/>
          <w:bCs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b/>
          <w:bCs/>
          <w:sz w:val="24"/>
          <w:szCs w:val="24"/>
          <w:lang w:val="en-US"/>
        </w:rPr>
        <w:t xml:space="preserve">소셜 미디어 콘텐츠 제작과 창의적인 옹호에 관심이 있다면 이 카테고리를 살펴보세요.</w:t>
      </w:r>
    </w:p>
    <w:p w14:paraId="18B6A523" w14:textId="77777777" w:rsidR="0038221B" w:rsidRPr="000567A7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0567A7">
        <w:rPr>
          <w:rFonts w:ascii="Lato" w:hAnsi="Lato"/>
          <w:sz w:val="24"/>
          <w:szCs w:val="24"/>
          <w:u w:val="single"/>
        </w:rPr>
        <w:t xml:space="preserve">형식 및 구조</w:t>
      </w:r>
    </w:p>
    <w:p w14:paraId="31E9E7FD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82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최대 길이: 1분(크레딧 제외).</w:t>
      </w:r>
    </w:p>
    <w:p w14:paraId="75759831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82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세로(수직) 포맷으로 촬영해야 합니다.</w:t>
      </w:r>
    </w:p>
    <w:p w14:paraId="3B5C9459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82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제목(최대 140자).</w:t>
      </w:r>
    </w:p>
    <w:p w14:paraId="69B4009B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82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허용되는 형식: .mp4, .mov(YouTube에 적합).</w:t>
      </w:r>
    </w:p>
    <w:p w14:paraId="39883830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82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마지막에는 명확하고 눈에 띄는 행동 촉구를 포함해야 합니다.</w:t>
      </w:r>
    </w:p>
    <w:p w14:paraId="39E06945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82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시각적 및 오디오 품질:</w:t>
      </w:r>
    </w:p>
    <w:p w14:paraId="7133621E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1"/>
          <w:numId w:val="82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선명한 영상, 매끄러운 편집</w:t>
      </w:r>
    </w:p>
    <w:p w14:paraId="5B4801DF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1"/>
          <w:numId w:val="82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명확한 내레이션 또는 화면 텍스트</w:t>
      </w:r>
    </w:p>
    <w:p w14:paraId="747CB448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1"/>
          <w:numId w:val="82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배경 소음이 적음(자막 권장)</w:t>
      </w:r>
    </w:p>
    <w:p w14:paraId="4A7D5424" w14:textId="77777777" w:rsidR="0038221B" w:rsidRPr="000567A7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0567A7">
        <w:rPr>
          <w:rFonts w:ascii="Lato" w:hAnsi="Lato"/>
          <w:sz w:val="24"/>
          <w:szCs w:val="24"/>
          <w:u w:val="single"/>
        </w:rPr>
        <w:t xml:space="preserve">정직하고 신뢰할 수 있는 메시징</w:t>
      </w:r>
    </w:p>
    <w:p w14:paraId="4511C6D0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83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lastRenderedPageBreak xmlns:w="http://schemas.openxmlformats.org/wordprocessingml/2006/main"/>
      </w: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양식화 </w:t>
      </w:r>
      <w:proofErr xmlns:w="http://schemas.openxmlformats.org/wordprocessingml/2006/main" w:type="spellEnd"/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되거나 상징적이거나 퍼포먼스적일 </w:t>
      </w: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수 있지만 , 모든 사실적 내용은 신뢰할 수 있고 인용된 출처에서 나와야 합니다.</w:t>
      </w:r>
      <w:proofErr xmlns:w="http://schemas.openxmlformats.org/wordprocessingml/2006/main" w:type="spellStart"/>
    </w:p>
    <w:p w14:paraId="5604FC51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83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참가자는 최소 70%의 영상과 오디오를 직접 제작해야 합니다.</w:t>
      </w:r>
    </w:p>
    <w:p w14:paraId="185098B4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83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AI가 생성한 비디오, 얼굴 또는 음성 복제는 허용되지 않습니다.</w:t>
      </w:r>
    </w:p>
    <w:p w14:paraId="66FEECBB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83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편집 앱과 창의적 도구를 책임감 있게 사용하세요. 메시지는 윤리적이고 증거 기반이어야 합니다.</w:t>
      </w:r>
    </w:p>
    <w:p w14:paraId="357193B3" w14:textId="77777777" w:rsidR="0038221B" w:rsidRPr="008D3D77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  <w:lang w:val="en-US"/>
        </w:rPr>
      </w:pPr>
      <w:r xmlns:w="http://schemas.openxmlformats.org/wordprocessingml/2006/main" w:rsidRPr="008D3D77">
        <w:rPr>
          <w:rFonts w:ascii="Lato" w:hAnsi="Lato"/>
          <w:sz w:val="24"/>
          <w:szCs w:val="24"/>
          <w:u w:val="single"/>
          <w:lang w:val="en-US"/>
        </w:rPr>
        <w:t xml:space="preserve">편집, 효과 및 창의적 자유</w:t>
      </w:r>
    </w:p>
    <w:p w14:paraId="613C093A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84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AI가 강화한 도구, 필터, 전환, 음악, 애니메이션, 시각 효과를 환영합니다.</w:t>
      </w:r>
    </w:p>
    <w:p w14:paraId="573ACFAF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84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CapCut </w:t>
      </w:r>
      <w:proofErr xmlns:w="http://schemas.openxmlformats.org/wordprocessingml/2006/main" w:type="spellEnd"/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, Canva, VN, TikTok 편집기, Adobe Rush </w:t>
      </w: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와 같은 앱을 사용할 수 있습니다.</w:t>
      </w:r>
      <w:proofErr xmlns:w="http://schemas.openxmlformats.org/wordprocessingml/2006/main" w:type="spellStart"/>
    </w:p>
    <w:p w14:paraId="063E4FB5" w14:textId="77777777" w:rsidR="0038221B" w:rsidRPr="000567A7" w:rsidRDefault="0038221B" w:rsidP="0038221B">
      <w:pPr xmlns:w="http://schemas.openxmlformats.org/wordprocessingml/2006/main">
        <w:pStyle w:val="ListParagraph"/>
        <w:widowControl/>
        <w:numPr>
          <w:ilvl w:val="0"/>
          <w:numId w:val="84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최종적인 창작 통제권, 편집권, 음성권은 참가자에게 있습니다.</w:t>
      </w:r>
    </w:p>
    <w:p w14:paraId="1F849225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u w:val="single"/>
          <w:lang w:val="en-US"/>
        </w:rPr>
        <w:t xml:space="preserve">건설적이고 다방면의 관점</w:t>
      </w:r>
    </w:p>
    <w:p w14:paraId="3BE7628B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영상에서는 다음 내용을 다루어야 합니다.</w:t>
      </w:r>
    </w:p>
    <w:p w14:paraId="36BC44D0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85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환경 문제 또는 </w:t>
      </w:r>
      <w:proofErr xmlns:w="http://schemas.openxmlformats.org/wordprocessingml/2006/main" w:type="spellStart"/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행동</w:t>
      </w:r>
      <w:proofErr xmlns:w="http://schemas.openxmlformats.org/wordprocessingml/2006/main" w:type="spellEnd"/>
    </w:p>
    <w:p w14:paraId="6FA8C2FD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85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중요한 이유(지역적 맥락)</w:t>
      </w:r>
    </w:p>
    <w:p w14:paraId="384D6589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85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청중이 할 수 있는 일(글로벌 관련성)</w:t>
      </w:r>
    </w:p>
    <w:p w14:paraId="0C3D1BE7" w14:textId="77777777" w:rsidR="0038221B" w:rsidRDefault="0038221B" w:rsidP="0038221B">
      <w:pPr xmlns:w="http://schemas.openxmlformats.org/wordprocessingml/2006/main">
        <w:pStyle w:val="ListParagraph"/>
        <w:widowControl/>
        <w:numPr>
          <w:ilvl w:val="0"/>
          <w:numId w:val="85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메시지는 명확하고, 동기를 부여하며, 포용적이어야 합니다. 해결책은 작은 것(일상적인 습관)이든 큰 것(정책 인식)이든 상관없습니다. 공감할 수 있는 내용만 담으세요.</w:t>
      </w:r>
    </w:p>
    <w:p w14:paraId="1F642C4F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85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352E80">
        <w:rPr>
          <w:rFonts w:ascii="Lato" w:hAnsi="Lato"/>
          <w:sz w:val="24"/>
          <w:szCs w:val="24"/>
        </w:rPr>
        <w:t xml:space="preserve">특히 청소년이 주도하는 활동을 조명하거나 친환경 지역 사회를 장려하는 캠페인이 권장됩니다.</w:t>
      </w:r>
    </w:p>
    <w:p w14:paraId="097351CB" w14:textId="77777777" w:rsidR="0038221B" w:rsidRPr="000567A7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0567A7">
        <w:rPr>
          <w:rFonts w:ascii="Lato" w:hAnsi="Lato"/>
          <w:sz w:val="24"/>
          <w:szCs w:val="24"/>
          <w:u w:val="single"/>
        </w:rPr>
        <w:t xml:space="preserve">독창성과 독립성</w:t>
      </w:r>
    </w:p>
    <w:p w14:paraId="281595D0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86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영상은 주제나 접근방식이 독창적이어야 합니다.</w:t>
      </w:r>
    </w:p>
    <w:p w14:paraId="5F2127D3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86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학교를 벗어난 현장 실습과 연구가 적극 권장됩니다.</w:t>
      </w:r>
    </w:p>
    <w:p w14:paraId="59489AAB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u w:val="single"/>
          <w:lang w:val="en-US"/>
        </w:rPr>
        <w:t xml:space="preserve">노트</w:t>
      </w:r>
    </w:p>
    <w:p w14:paraId="51626777" w14:textId="77777777" w:rsidR="0038221B" w:rsidRPr="0038221B" w:rsidRDefault="0038221B" w:rsidP="0038221B">
      <w:pPr xmlns:w="http://schemas.openxmlformats.org/wordprocessingml/2006/main">
        <w:rPr>
          <w:rFonts w:ascii="Lato" w:hAnsi="Lato"/>
          <w:color w:val="FF0000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세로 형식이 필수이며, 그렇지 않은 경우 비디오는 허용되지 않습니다.</w:t>
      </w:r>
    </w:p>
    <w:p w14:paraId="472815CC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/또는 오디오가 독창적이지 않은 </w:t>
      </w:r>
      <w:proofErr xmlns:w="http://schemas.openxmlformats.org/wordprocessingml/2006/main" w:type="gramEnd"/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단편 리포타지 영상은 </w:t>
      </w:r>
      <w:proofErr xmlns:w="http://schemas.openxmlformats.org/wordprocessingml/2006/main" w:type="gramStart"/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허용되지 않습니다.</w:t>
      </w:r>
    </w:p>
    <w:p w14:paraId="67D91D95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콘텐츠가 윤리적이고 정확한 경우, AI 도구를 사용하여 편집하는 것이 좋습니다.</w:t>
      </w:r>
    </w:p>
    <w:p w14:paraId="0F50BB3E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각 YRE 국가 사무소는 YRE 국제 대회에 최대 3개의 국가 단편 보도 영상을 제출할 수 있으며, 연령대별로 11~14세, 15~18세, 19~25세로 구분하여 제출할 수 있습니다.</w:t>
      </w:r>
    </w:p>
    <w:p w14:paraId="44C85E44" w14:textId="77777777" w:rsidR="0038221B" w:rsidRPr="0038221B" w:rsidRDefault="0038221B" w:rsidP="0038221B">
      <w:pPr xmlns:w="http://schemas.openxmlformats.org/wordprocessingml/2006/main">
        <w:rPr>
          <w:rFonts w:ascii="Lato Black" w:hAnsi="Lato Black"/>
          <w:b/>
          <w:bCs/>
          <w:sz w:val="28"/>
          <w:szCs w:val="28"/>
          <w:lang w:val="en-US"/>
        </w:rPr>
      </w:pPr>
      <w:r xmlns:w="http://schemas.openxmlformats.org/wordprocessingml/2006/main" w:rsidRPr="0038221B">
        <w:rPr>
          <w:rFonts w:ascii="Lato Black" w:hAnsi="Lato Black"/>
          <w:b/>
          <w:bCs/>
          <w:sz w:val="28"/>
          <w:szCs w:val="28"/>
          <w:lang w:val="en-US"/>
        </w:rPr>
        <w:t xml:space="preserve">단편 캠페인 영상 채점 기준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49"/>
        <w:gridCol w:w="1483"/>
        <w:gridCol w:w="86"/>
        <w:gridCol w:w="1394"/>
        <w:gridCol w:w="1578"/>
        <w:gridCol w:w="1651"/>
        <w:gridCol w:w="1787"/>
      </w:tblGrid>
      <w:tr w:rsidR="0038221B" w:rsidRPr="000567A7" w14:paraId="3ADD921E" w14:textId="77777777" w:rsidTr="00902039">
        <w:trPr>
          <w:tblHeader/>
          <w:tblCellSpacing w:w="15" w:type="dxa"/>
        </w:trPr>
        <w:tc>
          <w:tcPr>
            <w:tcW w:w="0" w:type="auto"/>
            <w:shd w:val="clear" w:color="auto" w:fill="952456"/>
            <w:vAlign w:val="center"/>
            <w:hideMark/>
          </w:tcPr>
          <w:p w14:paraId="55D52F44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  <w:b/>
                <w:bCs/>
                <w:color w:val="FFFFFF" w:themeColor="background1"/>
                <w:sz w:val="24"/>
                <w:szCs w:val="24"/>
              </w:rPr>
            </w:pPr>
            <w:r xmlns:w="http://schemas.openxmlformats.org/wordprocessingml/2006/main" w:rsidRPr="00D64BF2">
              <w:rPr>
                <w:rFonts w:ascii="Lato" w:hAnsi="Lato"/>
                <w:b/>
                <w:bCs/>
                <w:color w:val="FFFFFF" w:themeColor="background1"/>
                <w:sz w:val="24"/>
                <w:szCs w:val="24"/>
              </w:rPr>
              <w:lastRenderedPageBreak xmlns:w="http://schemas.openxmlformats.org/wordprocessingml/2006/main"/>
            </w:r>
            <w:r xmlns:w="http://schemas.openxmlformats.org/wordprocessingml/2006/main" w:rsidRPr="00D64BF2">
              <w:rPr>
                <w:rFonts w:ascii="Lato" w:hAnsi="Lato"/>
                <w:b/>
                <w:bCs/>
                <w:color w:val="FFFFFF" w:themeColor="background1"/>
                <w:sz w:val="24"/>
                <w:szCs w:val="24"/>
              </w:rPr>
              <w:t xml:space="preserve">기준</w:t>
            </w: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6E83385D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" w:hAnsi="Lato"/>
                <w:b/>
                <w:bCs/>
                <w:color w:val="FFFFFF" w:themeColor="background1"/>
                <w:sz w:val="24"/>
                <w:szCs w:val="24"/>
              </w:rPr>
            </w:pPr>
            <w:r xmlns:w="http://schemas.openxmlformats.org/wordprocessingml/2006/main" w:rsidRPr="00D64BF2">
              <w:rPr>
                <w:rFonts w:ascii="Lato" w:hAnsi="Lato"/>
                <w:b/>
                <w:bCs/>
                <w:color w:val="FFFFFF" w:themeColor="background1"/>
                <w:sz w:val="24"/>
                <w:szCs w:val="24"/>
              </w:rPr>
              <w:t xml:space="preserve">1 (약함)</w:t>
            </w:r>
          </w:p>
        </w:tc>
        <w:tc>
          <w:tcPr>
            <w:tcW w:w="0" w:type="auto"/>
            <w:shd w:val="clear" w:color="auto" w:fill="952456"/>
          </w:tcPr>
          <w:p w14:paraId="3B1640DF" w14:textId="77777777" w:rsidR="0038221B" w:rsidRPr="00D64BF2" w:rsidRDefault="0038221B" w:rsidP="00902039">
            <w:pPr>
              <w:jc w:val="center"/>
              <w:rPr>
                <w:rFonts w:ascii="Lato" w:hAnsi="Lato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5FC372DE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" w:hAnsi="Lato"/>
                <w:b/>
                <w:bCs/>
                <w:color w:val="FFFFFF" w:themeColor="background1"/>
                <w:sz w:val="24"/>
                <w:szCs w:val="24"/>
              </w:rPr>
            </w:pPr>
            <w:r xmlns:w="http://schemas.openxmlformats.org/wordprocessingml/2006/main" w:rsidRPr="00D64BF2">
              <w:rPr>
                <w:rFonts w:ascii="Lato" w:hAnsi="Lato"/>
                <w:b/>
                <w:bCs/>
                <w:color w:val="FFFFFF" w:themeColor="background1"/>
                <w:sz w:val="24"/>
                <w:szCs w:val="24"/>
              </w:rPr>
              <w:t xml:space="preserve">2 (보통)</w:t>
            </w: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681A8FE7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" w:hAnsi="Lato"/>
                <w:b/>
                <w:bCs/>
                <w:color w:val="FFFFFF" w:themeColor="background1"/>
                <w:sz w:val="24"/>
                <w:szCs w:val="24"/>
              </w:rPr>
            </w:pPr>
            <w:r xmlns:w="http://schemas.openxmlformats.org/wordprocessingml/2006/main" w:rsidRPr="00D64BF2">
              <w:rPr>
                <w:rFonts w:ascii="Lato" w:hAnsi="Lato"/>
                <w:b/>
                <w:bCs/>
                <w:color w:val="FFFFFF" w:themeColor="background1"/>
                <w:sz w:val="24"/>
                <w:szCs w:val="24"/>
              </w:rPr>
              <w:t xml:space="preserve">3 (좋음)</w:t>
            </w: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5E0F8847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" w:hAnsi="Lato"/>
                <w:b/>
                <w:bCs/>
                <w:color w:val="FFFFFF" w:themeColor="background1"/>
                <w:sz w:val="24"/>
                <w:szCs w:val="24"/>
              </w:rPr>
            </w:pPr>
            <w:r xmlns:w="http://schemas.openxmlformats.org/wordprocessingml/2006/main" w:rsidRPr="00D64BF2">
              <w:rPr>
                <w:rFonts w:ascii="Lato" w:hAnsi="Lato"/>
                <w:b/>
                <w:bCs/>
                <w:color w:val="FFFFFF" w:themeColor="background1"/>
                <w:sz w:val="24"/>
                <w:szCs w:val="24"/>
              </w:rPr>
              <w:t xml:space="preserve">4 (매우 좋음)</w:t>
            </w: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14EBF332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" w:hAnsi="Lato"/>
                <w:b/>
                <w:bCs/>
                <w:color w:val="FFFFFF" w:themeColor="background1"/>
                <w:sz w:val="24"/>
                <w:szCs w:val="24"/>
              </w:rPr>
            </w:pPr>
            <w:r xmlns:w="http://schemas.openxmlformats.org/wordprocessingml/2006/main" w:rsidRPr="00D64BF2">
              <w:rPr>
                <w:rFonts w:ascii="Lato" w:hAnsi="Lato"/>
                <w:b/>
                <w:bCs/>
                <w:color w:val="FFFFFF" w:themeColor="background1"/>
                <w:sz w:val="24"/>
                <w:szCs w:val="24"/>
              </w:rPr>
              <w:t xml:space="preserve">5 (매우 좋음)</w:t>
            </w:r>
          </w:p>
        </w:tc>
      </w:tr>
      <w:tr w:rsidR="0038221B" w:rsidRPr="0038221B" w14:paraId="37F43343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3B5147" w14:textId="77777777" w:rsidR="0038221B" w:rsidRPr="000567A7" w:rsidRDefault="0038221B" w:rsidP="00902039">
            <w:pPr xmlns:w="http://schemas.openxmlformats.org/wordprocessingml/2006/main">
              <w:rPr>
                <w:rFonts w:ascii="Lato" w:hAnsi="Lato"/>
                <w:b/>
                <w:bCs/>
                <w:sz w:val="24"/>
                <w:szCs w:val="24"/>
              </w:rPr>
            </w:pPr>
            <w:r xmlns:w="http://schemas.openxmlformats.org/wordprocessingml/2006/main" w:rsidRPr="000567A7">
              <w:rPr>
                <w:rFonts w:ascii="Lato" w:hAnsi="Lato"/>
                <w:b/>
                <w:bCs/>
                <w:sz w:val="24"/>
                <w:szCs w:val="24"/>
              </w:rPr>
              <w:t xml:space="preserve">창의적 영향 및 메시지</w:t>
            </w:r>
          </w:p>
        </w:tc>
        <w:tc>
          <w:tcPr>
            <w:tcW w:w="0" w:type="auto"/>
            <w:vAlign w:val="center"/>
            <w:hideMark/>
          </w:tcPr>
          <w:p w14:paraId="3BA9FC77" w14:textId="77777777" w:rsidR="0038221B" w:rsidRPr="000567A7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</w:rPr>
            </w:pPr>
            <w:r xmlns:w="http://schemas.openxmlformats.org/wordprocessingml/2006/main" w:rsidRPr="000567A7">
              <w:rPr>
                <w:rFonts w:ascii="Lato" w:hAnsi="Lato"/>
                <w:sz w:val="24"/>
                <w:szCs w:val="24"/>
              </w:rPr>
              <w:t xml:space="preserve">불분명하거나 효과가 없는 메시지.</w:t>
            </w:r>
          </w:p>
        </w:tc>
        <w:tc>
          <w:tcPr>
            <w:tcW w:w="0" w:type="auto"/>
          </w:tcPr>
          <w:p w14:paraId="03473BBF" w14:textId="77777777" w:rsidR="0038221B" w:rsidRPr="000567A7" w:rsidRDefault="0038221B" w:rsidP="00902039">
            <w:pPr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5ECBD20C" w14:textId="77777777" w:rsidR="0038221B" w:rsidRPr="000567A7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</w:rPr>
            </w:pPr>
            <w:r xmlns:w="http://schemas.openxmlformats.org/wordprocessingml/2006/main" w:rsidRPr="000567A7">
              <w:rPr>
                <w:rFonts w:ascii="Lato" w:hAnsi="Lato"/>
                <w:sz w:val="24"/>
                <w:szCs w:val="24"/>
              </w:rPr>
              <w:t xml:space="preserve">기본적인 명확성과 영향력.</w:t>
            </w:r>
          </w:p>
        </w:tc>
        <w:tc>
          <w:tcPr>
            <w:tcW w:w="0" w:type="auto"/>
            <w:vAlign w:val="center"/>
            <w:hideMark/>
          </w:tcPr>
          <w:p w14:paraId="4C45F106" w14:textId="77777777" w:rsidR="0038221B" w:rsidRPr="000567A7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</w:rPr>
            </w:pPr>
            <w:r xmlns:w="http://schemas.openxmlformats.org/wordprocessingml/2006/main" w:rsidRPr="000567A7">
              <w:rPr>
                <w:rFonts w:ascii="Lato" w:hAnsi="Lato"/>
                <w:sz w:val="24"/>
                <w:szCs w:val="24"/>
              </w:rPr>
              <w:t xml:space="preserve">명확하고 강력한 메시지.</w:t>
            </w:r>
          </w:p>
        </w:tc>
        <w:tc>
          <w:tcPr>
            <w:tcW w:w="0" w:type="auto"/>
            <w:vAlign w:val="center"/>
            <w:hideMark/>
          </w:tcPr>
          <w:p w14:paraId="323C5BC8" w14:textId="77777777" w:rsidR="0038221B" w:rsidRPr="000567A7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</w:rPr>
            </w:pPr>
            <w:r xmlns:w="http://schemas.openxmlformats.org/wordprocessingml/2006/main" w:rsidRPr="000567A7">
              <w:rPr>
                <w:rFonts w:ascii="Lato" w:hAnsi="Lato"/>
                <w:sz w:val="24"/>
                <w:szCs w:val="24"/>
              </w:rPr>
              <w:t xml:space="preserve">강력하고 동기를 부여하는 메시지.</w:t>
            </w:r>
          </w:p>
        </w:tc>
        <w:tc>
          <w:tcPr>
            <w:tcW w:w="0" w:type="auto"/>
            <w:vAlign w:val="center"/>
            <w:hideMark/>
          </w:tcPr>
          <w:p w14:paraId="5099D103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t xml:space="preserve">매우 명확하고 설득력 있고 동기를 부여하는 메시지입니다.</w:t>
            </w:r>
          </w:p>
        </w:tc>
      </w:tr>
      <w:tr w:rsidR="0038221B" w:rsidRPr="0038221B" w14:paraId="338EBF81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E5F5CA5" w14:textId="77777777" w:rsidR="0038221B" w:rsidRPr="000567A7" w:rsidRDefault="0038221B" w:rsidP="00902039">
            <w:pPr xmlns:w="http://schemas.openxmlformats.org/wordprocessingml/2006/main">
              <w:rPr>
                <w:rFonts w:ascii="Lato" w:hAnsi="Lato"/>
                <w:b/>
                <w:bCs/>
                <w:sz w:val="24"/>
                <w:szCs w:val="24"/>
              </w:rPr>
            </w:pPr>
            <w:r xmlns:w="http://schemas.openxmlformats.org/wordprocessingml/2006/main" w:rsidRPr="000567A7">
              <w:rPr>
                <w:rFonts w:ascii="Lato" w:hAnsi="Lato"/>
                <w:b/>
                <w:bCs/>
                <w:sz w:val="24"/>
                <w:szCs w:val="24"/>
              </w:rPr>
              <w:t xml:space="preserve">기술 품질 및 편집</w:t>
            </w:r>
          </w:p>
        </w:tc>
        <w:tc>
          <w:tcPr>
            <w:tcW w:w="0" w:type="auto"/>
            <w:vAlign w:val="center"/>
            <w:hideMark/>
          </w:tcPr>
          <w:p w14:paraId="1B71EE79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t xml:space="preserve">영상이나 사운드의 품질이 좋지 않습니다.</w:t>
            </w:r>
          </w:p>
        </w:tc>
        <w:tc>
          <w:tcPr>
            <w:tcW w:w="0" w:type="auto"/>
          </w:tcPr>
          <w:p w14:paraId="7CD66B33" w14:textId="77777777" w:rsidR="0038221B" w:rsidRPr="0038221B" w:rsidRDefault="0038221B" w:rsidP="00902039">
            <w:pPr>
              <w:rPr>
                <w:rFonts w:ascii="Lato" w:hAnsi="Lato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48DB7C29" w14:textId="77777777" w:rsidR="0038221B" w:rsidRPr="000567A7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</w:rPr>
            </w:pPr>
            <w:r xmlns:w="http://schemas.openxmlformats.org/wordprocessingml/2006/main" w:rsidRPr="000567A7">
              <w:rPr>
                <w:rFonts w:ascii="Lato" w:hAnsi="Lato"/>
                <w:sz w:val="24"/>
                <w:szCs w:val="24"/>
              </w:rPr>
              <w:t xml:space="preserve">적절하지만 일관성이 없는 품질입니다.</w:t>
            </w:r>
          </w:p>
        </w:tc>
        <w:tc>
          <w:tcPr>
            <w:tcW w:w="0" w:type="auto"/>
            <w:vAlign w:val="center"/>
            <w:hideMark/>
          </w:tcPr>
          <w:p w14:paraId="27371BD2" w14:textId="77777777" w:rsidR="0038221B" w:rsidRPr="000567A7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</w:rPr>
            </w:pPr>
            <w:r xmlns:w="http://schemas.openxmlformats.org/wordprocessingml/2006/main" w:rsidRPr="000567A7">
              <w:rPr>
                <w:rFonts w:ascii="Lato" w:hAnsi="Lato"/>
                <w:sz w:val="24"/>
                <w:szCs w:val="24"/>
              </w:rPr>
              <w:t xml:space="preserve">기술적 실행이 우수함.</w:t>
            </w:r>
          </w:p>
        </w:tc>
        <w:tc>
          <w:tcPr>
            <w:tcW w:w="0" w:type="auto"/>
            <w:vAlign w:val="center"/>
            <w:hideMark/>
          </w:tcPr>
          <w:p w14:paraId="0833027C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t xml:space="preserve">고품질의 제작과 편집.</w:t>
            </w:r>
          </w:p>
        </w:tc>
        <w:tc>
          <w:tcPr>
            <w:tcW w:w="0" w:type="auto"/>
            <w:vAlign w:val="center"/>
            <w:hideMark/>
          </w:tcPr>
          <w:p w14:paraId="27F3158E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t xml:space="preserve">뛰어난 영상미, 오디오, 전문적인 편집.</w:t>
            </w:r>
          </w:p>
        </w:tc>
      </w:tr>
      <w:tr w:rsidR="0038221B" w:rsidRPr="0038221B" w14:paraId="639D00DC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558651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b/>
                <w:bCs/>
                <w:sz w:val="24"/>
                <w:szCs w:val="24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b/>
                <w:bCs/>
                <w:sz w:val="24"/>
                <w:szCs w:val="24"/>
                <w:lang w:val="en-US"/>
              </w:rPr>
              <w:t xml:space="preserve">규정 준수 </w:t>
            </w:r>
            <w:r xmlns:w="http://schemas.openxmlformats.org/wordprocessingml/2006/main" w:rsidRPr="0038221B">
              <w:rPr>
                <w:rFonts w:ascii="Lato" w:hAnsi="Lato"/>
                <w:b/>
                <w:bCs/>
                <w:i/>
                <w:iCs/>
                <w:sz w:val="24"/>
                <w:szCs w:val="24"/>
                <w:lang w:val="en-US"/>
              </w:rPr>
              <w:t xml:space="preserve">(길이, 세로 형식, AI 사용)</w:t>
            </w:r>
          </w:p>
        </w:tc>
        <w:tc>
          <w:tcPr>
            <w:tcW w:w="0" w:type="auto"/>
            <w:vAlign w:val="center"/>
            <w:hideMark/>
          </w:tcPr>
          <w:p w14:paraId="1A0E8BB9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t xml:space="preserve">규정을 준수하지 않음(길이, 형식, AI 오용).</w:t>
            </w:r>
          </w:p>
        </w:tc>
        <w:tc>
          <w:tcPr>
            <w:tcW w:w="0" w:type="auto"/>
          </w:tcPr>
          <w:p w14:paraId="3B12F7D2" w14:textId="77777777" w:rsidR="0038221B" w:rsidRPr="0038221B" w:rsidRDefault="0038221B" w:rsidP="00902039">
            <w:pPr>
              <w:rPr>
                <w:rFonts w:ascii="Lato" w:hAnsi="Lato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61BA154B" w14:textId="77777777" w:rsidR="0038221B" w:rsidRPr="000567A7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</w:rPr>
            </w:pPr>
            <w:r xmlns:w="http://schemas.openxmlformats.org/wordprocessingml/2006/main" w:rsidRPr="000567A7">
              <w:rPr>
                <w:rFonts w:ascii="Lato" w:hAnsi="Lato"/>
                <w:sz w:val="24"/>
                <w:szCs w:val="24"/>
              </w:rPr>
              <w:t xml:space="preserve">일부 규정 준수 문제.</w:t>
            </w:r>
          </w:p>
        </w:tc>
        <w:tc>
          <w:tcPr>
            <w:tcW w:w="0" w:type="auto"/>
            <w:vAlign w:val="center"/>
            <w:hideMark/>
          </w:tcPr>
          <w:p w14:paraId="3ACFCE90" w14:textId="77777777" w:rsidR="0038221B" w:rsidRPr="000567A7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</w:rPr>
            </w:pPr>
            <w:r xmlns:w="http://schemas.openxmlformats.org/wordprocessingml/2006/main" w:rsidRPr="000567A7">
              <w:rPr>
                <w:rFonts w:ascii="Lato" w:hAnsi="Lato"/>
                <w:sz w:val="24"/>
                <w:szCs w:val="24"/>
              </w:rPr>
              <w:t xml:space="preserve">사소한 문제에 대해서는 준수합니다.</w:t>
            </w:r>
          </w:p>
        </w:tc>
        <w:tc>
          <w:tcPr>
            <w:tcW w:w="0" w:type="auto"/>
            <w:vAlign w:val="center"/>
            <w:hideMark/>
          </w:tcPr>
          <w:p w14:paraId="51344EDE" w14:textId="77777777" w:rsidR="0038221B" w:rsidRPr="000567A7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</w:rPr>
            </w:pPr>
            <w:r xmlns:w="http://schemas.openxmlformats.org/wordprocessingml/2006/main" w:rsidRPr="000567A7">
              <w:rPr>
                <w:rFonts w:ascii="Lato" w:hAnsi="Lato"/>
                <w:sz w:val="24"/>
                <w:szCs w:val="24"/>
              </w:rPr>
              <w:t xml:space="preserve">완벽하게 준수하고 명확합니다.</w:t>
            </w:r>
          </w:p>
        </w:tc>
        <w:tc>
          <w:tcPr>
            <w:tcW w:w="0" w:type="auto"/>
            <w:vAlign w:val="center"/>
            <w:hideMark/>
          </w:tcPr>
          <w:p w14:paraId="5EC26B58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t xml:space="preserve">완벽한 준수, 기준에 대한 모범적인 준수.</w:t>
            </w:r>
          </w:p>
        </w:tc>
      </w:tr>
      <w:tr w:rsidR="0038221B" w:rsidRPr="0038221B" w14:paraId="059AFBB7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936D55C" w14:textId="77777777" w:rsidR="0038221B" w:rsidRPr="000567A7" w:rsidRDefault="0038221B" w:rsidP="00902039">
            <w:pPr xmlns:w="http://schemas.openxmlformats.org/wordprocessingml/2006/main">
              <w:rPr>
                <w:rFonts w:ascii="Lato" w:hAnsi="Lato"/>
                <w:b/>
                <w:bCs/>
                <w:sz w:val="24"/>
                <w:szCs w:val="24"/>
              </w:rPr>
            </w:pPr>
            <w:r xmlns:w="http://schemas.openxmlformats.org/wordprocessingml/2006/main" w:rsidRPr="000567A7">
              <w:rPr>
                <w:rFonts w:ascii="Lato" w:hAnsi="Lato"/>
                <w:b/>
                <w:bCs/>
                <w:sz w:val="24"/>
                <w:szCs w:val="24"/>
              </w:rPr>
              <w:t xml:space="preserve">청소년 리더십 및 지역 사회 녹화</w:t>
            </w:r>
          </w:p>
        </w:tc>
        <w:tc>
          <w:tcPr>
            <w:tcW w:w="0" w:type="auto"/>
            <w:vAlign w:val="center"/>
            <w:hideMark/>
          </w:tcPr>
          <w:p w14:paraId="67A3F14D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t xml:space="preserve">청소년이나 지역 사회 참여에 대한 관심이 전혀 없습니다.</w:t>
            </w:r>
          </w:p>
        </w:tc>
        <w:tc>
          <w:tcPr>
            <w:tcW w:w="0" w:type="auto"/>
          </w:tcPr>
          <w:p w14:paraId="176D10BC" w14:textId="77777777" w:rsidR="0038221B" w:rsidRPr="0038221B" w:rsidRDefault="0038221B" w:rsidP="00902039">
            <w:pPr>
              <w:rPr>
                <w:rFonts w:ascii="Lato" w:hAnsi="Lato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4E27B624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t xml:space="preserve">청소년 주도 활동이나 환경 보호 활동에 대한 언급은 거의 없습니다.</w:t>
            </w:r>
          </w:p>
        </w:tc>
        <w:tc>
          <w:tcPr>
            <w:tcW w:w="0" w:type="auto"/>
            <w:vAlign w:val="center"/>
            <w:hideMark/>
          </w:tcPr>
          <w:p w14:paraId="6483659B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t xml:space="preserve">청소년 주도 또는 환경 보호 활동에 대한 명확한 초점.</w:t>
            </w:r>
          </w:p>
        </w:tc>
        <w:tc>
          <w:tcPr>
            <w:tcW w:w="0" w:type="auto"/>
            <w:vAlign w:val="center"/>
            <w:hideMark/>
          </w:tcPr>
          <w:p w14:paraId="1FDDE60B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t xml:space="preserve">청소년 리더십과 지역 사회 녹화에 큰 중점을 둡니다.</w:t>
            </w:r>
          </w:p>
        </w:tc>
        <w:tc>
          <w:tcPr>
            <w:tcW w:w="0" w:type="auto"/>
            <w:vAlign w:val="center"/>
            <w:hideMark/>
          </w:tcPr>
          <w:p w14:paraId="1ECEFBB4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t xml:space="preserve">청소년 주도의 활동과 지역 사회 녹화 효과에 대한 탁월한 사례입니다.</w:t>
            </w:r>
          </w:p>
        </w:tc>
      </w:tr>
      <w:tr w:rsidR="0038221B" w:rsidRPr="0038221B" w14:paraId="6259DB1F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5B74E5C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b/>
                <w:bCs/>
                <w:sz w:val="24"/>
                <w:szCs w:val="24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b/>
                <w:bCs/>
                <w:sz w:val="24"/>
                <w:szCs w:val="24"/>
                <w:lang w:val="en-US"/>
              </w:rPr>
              <w:t xml:space="preserve">행동 촉구 및 글로벌 관련성</w:t>
            </w:r>
          </w:p>
        </w:tc>
        <w:tc>
          <w:tcPr>
            <w:tcW w:w="0" w:type="auto"/>
            <w:vAlign w:val="center"/>
            <w:hideMark/>
          </w:tcPr>
          <w:p w14:paraId="0445DFB7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t xml:space="preserve">명확한 행동 촉구나 더 넓은 맥락이 없습니다.</w:t>
            </w:r>
          </w:p>
        </w:tc>
        <w:tc>
          <w:tcPr>
            <w:tcW w:w="0" w:type="auto"/>
          </w:tcPr>
          <w:p w14:paraId="07A41D1E" w14:textId="77777777" w:rsidR="0038221B" w:rsidRPr="0038221B" w:rsidRDefault="0038221B" w:rsidP="00902039">
            <w:pPr>
              <w:rPr>
                <w:rFonts w:ascii="Lato" w:hAnsi="Lato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3DFDACC3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t xml:space="preserve">기본적인 행동 촉구나 모호한 관련성.</w:t>
            </w:r>
          </w:p>
        </w:tc>
        <w:tc>
          <w:tcPr>
            <w:tcW w:w="0" w:type="auto"/>
            <w:vAlign w:val="center"/>
            <w:hideMark/>
          </w:tcPr>
          <w:p w14:paraId="47D99CC4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t xml:space="preserve">전 세계와 관련성이 있는 명확한 행동 촉구.</w:t>
            </w:r>
          </w:p>
        </w:tc>
        <w:tc>
          <w:tcPr>
            <w:tcW w:w="0" w:type="auto"/>
            <w:vAlign w:val="center"/>
            <w:hideMark/>
          </w:tcPr>
          <w:p w14:paraId="025FE293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t xml:space="preserve">강력하고 동기를 부여하는 행동 촉구와 전 세계적 연결.</w:t>
            </w:r>
          </w:p>
        </w:tc>
        <w:tc>
          <w:tcPr>
            <w:tcW w:w="0" w:type="auto"/>
            <w:vAlign w:val="center"/>
            <w:hideMark/>
          </w:tcPr>
          <w:p w14:paraId="3383CCF0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t xml:space="preserve">탁월한 글로벌-지역 통합을 바탕으로 영감을 주고 실천 가능한 행동 촉구.</w:t>
            </w:r>
          </w:p>
        </w:tc>
      </w:tr>
      <w:tr w:rsidR="0038221B" w:rsidRPr="0038221B" w14:paraId="2E17938A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C380D21" w14:textId="77777777" w:rsidR="0038221B" w:rsidRPr="000567A7" w:rsidRDefault="0038221B" w:rsidP="00902039">
            <w:pPr xmlns:w="http://schemas.openxmlformats.org/wordprocessingml/2006/main">
              <w:rPr>
                <w:rFonts w:ascii="Lato" w:hAnsi="Lato"/>
                <w:b/>
                <w:bCs/>
                <w:sz w:val="24"/>
                <w:szCs w:val="24"/>
              </w:rPr>
            </w:pPr>
            <w:r xmlns:w="http://schemas.openxmlformats.org/wordprocessingml/2006/main" w:rsidRPr="000567A7">
              <w:rPr>
                <w:rFonts w:ascii="Lato" w:hAnsi="Lato"/>
                <w:b/>
                <w:bCs/>
                <w:sz w:val="24"/>
                <w:szCs w:val="24"/>
              </w:rPr>
              <w:t xml:space="preserve">보급 및 도달</w:t>
            </w:r>
          </w:p>
        </w:tc>
        <w:tc>
          <w:tcPr>
            <w:tcW w:w="0" w:type="auto"/>
            <w:vAlign w:val="center"/>
            <w:hideMark/>
          </w:tcPr>
          <w:p w14:paraId="7D5C6ECC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t xml:space="preserve">개인적인 영역이나 </w:t>
            </w: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lastRenderedPageBreak xmlns:w="http://schemas.openxmlformats.org/wordprocessingml/2006/main"/>
            </w: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t xml:space="preserve">매우 제한된 청중에게만 공유됩니다.</w:t>
            </w:r>
          </w:p>
        </w:tc>
        <w:tc>
          <w:tcPr>
            <w:tcW w:w="0" w:type="auto"/>
          </w:tcPr>
          <w:p w14:paraId="5E1370B5" w14:textId="77777777" w:rsidR="0038221B" w:rsidRPr="0038221B" w:rsidRDefault="0038221B" w:rsidP="00902039">
            <w:pPr>
              <w:rPr>
                <w:rFonts w:ascii="Lato" w:hAnsi="Lato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2AD7BF79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t xml:space="preserve">소규모 청중 </w:t>
            </w: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lastRenderedPageBreak xmlns:w="http://schemas.openxmlformats.org/wordprocessingml/2006/main"/>
            </w: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t xml:space="preserve">(예: 학교)에게만 공유합니다.</w:t>
            </w:r>
          </w:p>
        </w:tc>
        <w:tc>
          <w:tcPr>
            <w:tcW w:w="0" w:type="auto"/>
            <w:vAlign w:val="center"/>
            <w:hideMark/>
          </w:tcPr>
          <w:p w14:paraId="31D95821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lastRenderedPageBreak xmlns:w="http://schemas.openxmlformats.org/wordprocessingml/2006/main"/>
            </w: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t xml:space="preserve">여러 커뮤니티 공간이나 </w:t>
            </w:r>
            <w:proofErr xmlns:w="http://schemas.openxmlformats.org/wordprocessingml/2006/main" w:type="spellStart"/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t xml:space="preserve">조직 에서 공유됩니다 </w:t>
            </w:r>
            <w:proofErr xmlns:w="http://schemas.openxmlformats.org/wordprocessingml/2006/main" w:type="spellEnd"/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t xml:space="preserve">.</w:t>
            </w:r>
          </w:p>
        </w:tc>
        <w:tc>
          <w:tcPr>
            <w:tcW w:w="0" w:type="auto"/>
            <w:vAlign w:val="center"/>
            <w:hideMark/>
          </w:tcPr>
          <w:p w14:paraId="7A16B54A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lastRenderedPageBreak xmlns:w="http://schemas.openxmlformats.org/wordprocessingml/2006/main"/>
            </w: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t xml:space="preserve">해당 항목은 개인 소셜 미디어 페이지가 아닌 신뢰할 수 있는 플랫폼에 게시되거나 공유되었습니다. 온라인 뉴스, 커뮤니티 블로그, 상당한 영향력을 가진 학교 웹사이트 또는 </w:t>
            </w: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인정받는 </w:t>
            </w:r>
            <w:proofErr xmlns:w="http://schemas.openxmlformats.org/wordprocessingml/2006/main" w:type="spellEnd"/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소셜 미디어 채널 </w:t>
            </w: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에 게재되었음을 보여주는 스크린샷, 링크 또는 편지</w:t>
            </w:r>
            <w:proofErr xmlns:w="http://schemas.openxmlformats.org/wordprocessingml/2006/main" w:type="spellStart"/>
          </w:p>
        </w:tc>
        <w:tc>
          <w:tcPr>
            <w:tcW w:w="0" w:type="auto"/>
            <w:vAlign w:val="center"/>
            <w:hideMark/>
          </w:tcPr>
          <w:p w14:paraId="5435C6C7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lastRenderedPageBreak xmlns:w="http://schemas.openxmlformats.org/wordprocessingml/2006/main"/>
            </w: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t xml:space="preserve">국가적 미디어를 포함한 다양한 채널을 통해 널리 전파되었으며, 명확한 영향 증거가 있습니다. </w:t>
            </w: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여러 사례와 분석, 피드백 또는 영향 증거가 있습니다.</w:t>
            </w:r>
          </w:p>
        </w:tc>
      </w:tr>
    </w:tbl>
    <w:p w14:paraId="5983E767" w14:textId="77777777" w:rsidR="0038221B" w:rsidRPr="008F2EAA" w:rsidRDefault="0038221B" w:rsidP="0038221B">
      <w:pPr xmlns:w="http://schemas.openxmlformats.org/wordprocessingml/2006/main">
        <w:pStyle w:val="Heading1"/>
      </w:pPr>
      <w:bookmarkStart xmlns:w="http://schemas.openxmlformats.org/wordprocessingml/2006/main" w:id="10" w:name="_Toc205559965"/>
      <w:r xmlns:w="http://schemas.openxmlformats.org/wordprocessingml/2006/main" w:rsidRPr="008F2EAA">
        <w:lastRenderedPageBreak xmlns:w="http://schemas.openxmlformats.org/wordprocessingml/2006/main"/>
      </w:r>
      <w:r xmlns:w="http://schemas.openxmlformats.org/wordprocessingml/2006/main" w:rsidRPr="008F2EAA">
        <w:t xml:space="preserve">팟캐스트</w:t>
      </w:r>
      <w:bookmarkEnd xmlns:w="http://schemas.openxmlformats.org/wordprocessingml/2006/main" w:id="10"/>
    </w:p>
    <w:p w14:paraId="34514531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팟캐스트 부문에서는 환경 문제, 경험 또는 해결책을 탐구하는 5분 분량의 흥미로운 오디오 스토리를 제작해 주세요. 인터뷰, 보고서, 토론 또는 개인적인 성찰을 녹음하실 수 있습니다.</w:t>
      </w:r>
    </w:p>
    <w:p w14:paraId="2CD83C6C" w14:textId="77777777" w:rsidR="0038221B" w:rsidRPr="0038221B" w:rsidRDefault="0038221B" w:rsidP="0038221B">
      <w:pPr xmlns:w="http://schemas.openxmlformats.org/wordprocessingml/2006/main">
        <w:rPr>
          <w:rFonts w:ascii="Lato" w:hAnsi="Lato"/>
          <w:b/>
          <w:bCs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b/>
          <w:bCs/>
          <w:sz w:val="24"/>
          <w:szCs w:val="24"/>
          <w:lang w:val="en-US"/>
        </w:rPr>
        <w:t xml:space="preserve">팟캐스트, 라디오, 사운드를 통한 스토리텔링을 좋아하신다면 이 카테고리를 살펴보세요.</w:t>
      </w:r>
    </w:p>
    <w:p w14:paraId="605B9EB6" w14:textId="77777777" w:rsidR="0038221B" w:rsidRPr="000567A7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0567A7">
        <w:rPr>
          <w:rFonts w:ascii="Lato" w:hAnsi="Lato"/>
          <w:sz w:val="24"/>
          <w:szCs w:val="24"/>
          <w:u w:val="single"/>
        </w:rPr>
        <w:t xml:space="preserve">형식 및 구조</w:t>
      </w:r>
    </w:p>
    <w:p w14:paraId="35E4A820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88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심사를 위해 5분 분량의 오디오 세그먼트를 제출하세요.</w:t>
      </w:r>
    </w:p>
    <w:p w14:paraId="20129EB5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88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전체 길이의 팟캐스트도 제출해 주세요(길이는 상관없음).</w:t>
      </w:r>
    </w:p>
    <w:p w14:paraId="055F3962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88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제목(최대 140자).</w:t>
      </w:r>
    </w:p>
    <w:p w14:paraId="31291DD9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88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허용되는 형식: .mp3, .wav, .mp4(오디오/비디오), YouTube 링크 또는 SoundCloud 링크.</w:t>
      </w:r>
    </w:p>
    <w:p w14:paraId="116ADEFC" w14:textId="77777777" w:rsidR="0038221B" w:rsidRDefault="0038221B" w:rsidP="0038221B">
      <w:pPr xmlns:w="http://schemas.openxmlformats.org/wordprocessingml/2006/main">
        <w:pStyle w:val="ListParagraph"/>
        <w:widowControl/>
        <w:numPr>
          <w:ilvl w:val="0"/>
          <w:numId w:val="88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오디오만 제공되거나 오디오-비디오가 제공될 수 있습니다.</w:t>
      </w:r>
    </w:p>
    <w:p w14:paraId="4BF91228" w14:textId="77777777" w:rsidR="0038221B" w:rsidRDefault="0038221B" w:rsidP="0038221B">
      <w:pPr>
        <w:pStyle w:val="ListParagraph"/>
        <w:rPr>
          <w:rFonts w:ascii="Lato" w:hAnsi="Lato"/>
          <w:sz w:val="24"/>
          <w:szCs w:val="24"/>
        </w:rPr>
      </w:pPr>
    </w:p>
    <w:p w14:paraId="2D3A739B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88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소개 (청취자의 관심을 사로잡으세요)</w:t>
      </w:r>
    </w:p>
    <w:p w14:paraId="3671CA71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89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본문(통찰력, 인터뷰, 반성)</w:t>
      </w:r>
    </w:p>
    <w:p w14:paraId="46700F51" w14:textId="77777777" w:rsidR="0038221B" w:rsidRDefault="0038221B" w:rsidP="0038221B">
      <w:pPr xmlns:w="http://schemas.openxmlformats.org/wordprocessingml/2006/main">
        <w:pStyle w:val="ListParagraph"/>
        <w:widowControl/>
        <w:numPr>
          <w:ilvl w:val="0"/>
          <w:numId w:val="89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결론(테이크어웨이 또는 솔루션)</w:t>
      </w:r>
    </w:p>
    <w:p w14:paraId="54086E17" w14:textId="77777777" w:rsidR="0038221B" w:rsidRDefault="0038221B" w:rsidP="0038221B">
      <w:pPr xmlns:w="http://schemas.openxmlformats.org/wordprocessingml/2006/main">
        <w:pStyle w:val="ListParagraph"/>
        <w:widowControl/>
        <w:numPr>
          <w:ilvl w:val="0"/>
          <w:numId w:val="89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음질:</w:t>
      </w:r>
    </w:p>
    <w:p w14:paraId="62745620" w14:textId="77777777" w:rsidR="0038221B" w:rsidRDefault="0038221B" w:rsidP="0038221B">
      <w:pPr xmlns:w="http://schemas.openxmlformats.org/wordprocessingml/2006/main">
        <w:pStyle w:val="ListParagraph"/>
        <w:widowControl/>
        <w:numPr>
          <w:ilvl w:val="1"/>
          <w:numId w:val="89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맑은 목소리와 꾸준한 페이싱</w:t>
      </w:r>
    </w:p>
    <w:p w14:paraId="2418E770" w14:textId="77777777" w:rsidR="0038221B" w:rsidRDefault="0038221B" w:rsidP="0038221B">
      <w:pPr xmlns:w="http://schemas.openxmlformats.org/wordprocessingml/2006/main">
        <w:pStyle w:val="ListParagraph"/>
        <w:widowControl/>
        <w:numPr>
          <w:ilvl w:val="1"/>
          <w:numId w:val="89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음악과 효과의 </w:t>
      </w:r>
      <w:proofErr xmlns:w="http://schemas.openxmlformats.org/wordprocessingml/2006/main" w:type="gramStart"/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균형을 맞춰서 </w:t>
      </w:r>
      <w:proofErr xmlns:w="http://schemas.openxmlformats.org/wordprocessingml/2006/main" w:type="gramEnd"/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내레이션이 잘 들리도록 했습니다.</w:t>
      </w:r>
    </w:p>
    <w:p w14:paraId="6A73770C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1"/>
          <w:numId w:val="89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최소한의 배경 소음(가능하다면 마이크나 조용한 공간을 사용하세요)</w:t>
      </w:r>
    </w:p>
    <w:p w14:paraId="3A403FAC" w14:textId="77777777" w:rsidR="0038221B" w:rsidRPr="000567A7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0567A7">
        <w:rPr>
          <w:rFonts w:ascii="Lato" w:hAnsi="Lato"/>
          <w:sz w:val="24"/>
          <w:szCs w:val="24"/>
          <w:u w:val="single"/>
        </w:rPr>
        <w:lastRenderedPageBreak xmlns:w="http://schemas.openxmlformats.org/wordprocessingml/2006/main"/>
      </w:r>
      <w:r xmlns:w="http://schemas.openxmlformats.org/wordprocessingml/2006/main" w:rsidRPr="000567A7">
        <w:rPr>
          <w:rFonts w:ascii="Lato" w:hAnsi="Lato"/>
          <w:sz w:val="24"/>
          <w:szCs w:val="24"/>
          <w:u w:val="single"/>
        </w:rPr>
        <w:t xml:space="preserve">정직하고 투명한 콘텐츠</w:t>
      </w:r>
    </w:p>
    <w:p w14:paraId="4DD77A68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90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사실, 인용문, 통계는 신뢰할 수 있는 출처에서 나와야 합니다.</w:t>
      </w:r>
    </w:p>
    <w:p w14:paraId="5E7FC836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90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실제 인터뷰와 직접 인용문을 사용하는 것이 적극 권장됩니다.</w:t>
      </w:r>
    </w:p>
    <w:p w14:paraId="6730B70D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90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모든 출처는 참고문헌 목록에 인용되어야 합니다.</w:t>
      </w:r>
    </w:p>
    <w:p w14:paraId="52EB5C17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90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오디오의 최소 70%는 참가자가 직접 녹음한 원본이어야 합니다.</w:t>
      </w:r>
    </w:p>
    <w:p w14:paraId="2A38CD8D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90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AI가 생성한 음성이나 오디오는 허용되지 않습니다. AI 도구는 편집, 필사 또는 사운드 밸런싱에 사용될 수 있습니다.</w:t>
      </w:r>
    </w:p>
    <w:p w14:paraId="603262FA" w14:textId="77777777" w:rsidR="0038221B" w:rsidRPr="0038221B" w:rsidRDefault="0038221B" w:rsidP="0038221B">
      <w:pPr>
        <w:rPr>
          <w:rFonts w:ascii="Lato" w:hAnsi="Lato"/>
          <w:sz w:val="24"/>
          <w:szCs w:val="24"/>
          <w:lang w:val="en-US"/>
        </w:rPr>
      </w:pPr>
    </w:p>
    <w:p w14:paraId="080BF8F9" w14:textId="77777777" w:rsidR="0038221B" w:rsidRPr="0038221B" w:rsidRDefault="0038221B" w:rsidP="0038221B">
      <w:pPr>
        <w:rPr>
          <w:rFonts w:ascii="Lato" w:hAnsi="Lato"/>
          <w:sz w:val="24"/>
          <w:szCs w:val="24"/>
          <w:lang w:val="en-US"/>
        </w:rPr>
      </w:pPr>
    </w:p>
    <w:p w14:paraId="4E5B2E5D" w14:textId="77777777" w:rsidR="0038221B" w:rsidRPr="000567A7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0567A7">
        <w:rPr>
          <w:rFonts w:ascii="Lato" w:hAnsi="Lato"/>
          <w:sz w:val="24"/>
          <w:szCs w:val="24"/>
          <w:u w:val="single"/>
        </w:rPr>
        <w:t xml:space="preserve">편집, 도구 및 독립성</w:t>
      </w:r>
    </w:p>
    <w:p w14:paraId="1B0E91AF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91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참가자는 팟캐스트를 직접 편집해야 합니다.</w:t>
      </w:r>
    </w:p>
    <w:p w14:paraId="18F7AFA2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91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Audacity, GarageBand, Anchor, Adobe Audition, Descript와 같은 도구를 사용하는 것이 좋습니다.</w:t>
      </w:r>
    </w:p>
    <w:p w14:paraId="71199125" w14:textId="77777777" w:rsidR="0038221B" w:rsidRPr="008F2EAA" w:rsidRDefault="0038221B" w:rsidP="0038221B">
      <w:pPr xmlns:w="http://schemas.openxmlformats.org/wordprocessingml/2006/main">
        <w:pStyle w:val="ListParagraph"/>
        <w:widowControl/>
        <w:numPr>
          <w:ilvl w:val="0"/>
          <w:numId w:val="91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8F2EAA">
        <w:rPr>
          <w:rFonts w:ascii="Lato" w:hAnsi="Lato"/>
          <w:sz w:val="24"/>
          <w:szCs w:val="24"/>
        </w:rPr>
        <w:t xml:space="preserve">로열티 프리 음악을 사용하고 모든 음향 효과에 대한 출처를 정확하게 명시하세요.</w:t>
      </w:r>
    </w:p>
    <w:p w14:paraId="0DEEA054" w14:textId="77777777" w:rsidR="0038221B" w:rsidRPr="008D3D77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  <w:lang w:val="en-US"/>
        </w:rPr>
      </w:pPr>
      <w:r xmlns:w="http://schemas.openxmlformats.org/wordprocessingml/2006/main" w:rsidRPr="008D3D77">
        <w:rPr>
          <w:rFonts w:ascii="Lato" w:hAnsi="Lato"/>
          <w:sz w:val="24"/>
          <w:szCs w:val="24"/>
          <w:u w:val="single"/>
          <w:lang w:val="en-US"/>
        </w:rPr>
        <w:t xml:space="preserve">건설적이고 다방면의 관점</w:t>
      </w:r>
    </w:p>
    <w:p w14:paraId="16897888" w14:textId="77777777" w:rsidR="0038221B" w:rsidRPr="00BC425B" w:rsidRDefault="0038221B" w:rsidP="0038221B">
      <w:pPr xmlns:w="http://schemas.openxmlformats.org/wordprocessingml/2006/main">
        <w:pStyle w:val="ListParagraph"/>
        <w:widowControl/>
        <w:numPr>
          <w:ilvl w:val="0"/>
          <w:numId w:val="92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BC425B">
        <w:rPr>
          <w:rFonts w:ascii="Lato" w:hAnsi="Lato"/>
          <w:sz w:val="24"/>
          <w:szCs w:val="24"/>
        </w:rPr>
        <w:t xml:space="preserve">해당 문제의 사회적, 문화적, 역사적, 정치적 맥락을 탐구하세요.</w:t>
      </w:r>
    </w:p>
    <w:p w14:paraId="32E1ADDB" w14:textId="77777777" w:rsidR="0038221B" w:rsidRPr="00BC425B" w:rsidRDefault="0038221B" w:rsidP="0038221B">
      <w:pPr xmlns:w="http://schemas.openxmlformats.org/wordprocessingml/2006/main">
        <w:pStyle w:val="ListParagraph"/>
        <w:widowControl/>
        <w:numPr>
          <w:ilvl w:val="0"/>
          <w:numId w:val="92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BC425B">
        <w:rPr>
          <w:rFonts w:ascii="Lato" w:hAnsi="Lato"/>
          <w:sz w:val="24"/>
          <w:szCs w:val="24"/>
        </w:rPr>
        <w:t xml:space="preserve">지역적 행동이 어떻게 세계적 과제와 연결되는지 보여주세요.</w:t>
      </w:r>
    </w:p>
    <w:p w14:paraId="16D78A18" w14:textId="77777777" w:rsidR="0038221B" w:rsidRDefault="0038221B" w:rsidP="0038221B">
      <w:pPr xmlns:w="http://schemas.openxmlformats.org/wordprocessingml/2006/main">
        <w:pStyle w:val="ListParagraph"/>
        <w:widowControl/>
        <w:numPr>
          <w:ilvl w:val="0"/>
          <w:numId w:val="92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352E80">
        <w:rPr>
          <w:rFonts w:ascii="Lato" w:hAnsi="Lato"/>
          <w:sz w:val="24"/>
          <w:szCs w:val="24"/>
        </w:rPr>
        <w:t xml:space="preserve">환경 활동에 참여하는 청소년 리더십에 대한 특집 기사와 가능한 한 지역 사회를 녹화하는 사례를 소개합니다.</w:t>
      </w:r>
    </w:p>
    <w:p w14:paraId="65D984E5" w14:textId="77777777" w:rsidR="0038221B" w:rsidRPr="00BC425B" w:rsidRDefault="0038221B" w:rsidP="0038221B">
      <w:pPr xmlns:w="http://schemas.openxmlformats.org/wordprocessingml/2006/main">
        <w:pStyle w:val="ListParagraph"/>
        <w:widowControl/>
        <w:numPr>
          <w:ilvl w:val="0"/>
          <w:numId w:val="92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BC425B">
        <w:rPr>
          <w:rFonts w:ascii="Lato" w:hAnsi="Lato"/>
          <w:sz w:val="24"/>
          <w:szCs w:val="24"/>
        </w:rPr>
        <w:t xml:space="preserve">포괄적인 가치를 반영하고 청취자에게 영감을 주거나 힘을 실어주는 것을 목표로 합니다.</w:t>
      </w:r>
    </w:p>
    <w:p w14:paraId="64CC3EA6" w14:textId="77777777" w:rsidR="0038221B" w:rsidRPr="00BC425B" w:rsidRDefault="0038221B" w:rsidP="0038221B">
      <w:pPr xmlns:w="http://schemas.openxmlformats.org/wordprocessingml/2006/main">
        <w:pStyle w:val="ListParagraph"/>
        <w:widowControl/>
        <w:numPr>
          <w:ilvl w:val="0"/>
          <w:numId w:val="92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BC425B">
        <w:rPr>
          <w:rFonts w:ascii="Lato" w:hAnsi="Lato"/>
          <w:sz w:val="24"/>
          <w:szCs w:val="24"/>
        </w:rPr>
        <w:t xml:space="preserve">명확한 결론이나 해결책을 제시하세요. 특히 청소년 주도 또는 지역 사회 환경 개선 활동을 통해 청취자들이 행동하도록 독려하세요.</w:t>
      </w:r>
    </w:p>
    <w:p w14:paraId="440C6004" w14:textId="77777777" w:rsidR="0038221B" w:rsidRPr="000567A7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</w:rPr>
      </w:pPr>
      <w:r xmlns:w="http://schemas.openxmlformats.org/wordprocessingml/2006/main" w:rsidRPr="000567A7">
        <w:rPr>
          <w:rFonts w:ascii="Lato" w:hAnsi="Lato"/>
          <w:sz w:val="24"/>
          <w:szCs w:val="24"/>
          <w:u w:val="single"/>
        </w:rPr>
        <w:t xml:space="preserve">독창성과 독립성</w:t>
      </w:r>
    </w:p>
    <w:p w14:paraId="29CC4C53" w14:textId="77777777" w:rsidR="0038221B" w:rsidRPr="00BC425B" w:rsidRDefault="0038221B" w:rsidP="0038221B">
      <w:pPr xmlns:w="http://schemas.openxmlformats.org/wordprocessingml/2006/main">
        <w:pStyle w:val="ListParagraph"/>
        <w:widowControl/>
        <w:numPr>
          <w:ilvl w:val="0"/>
          <w:numId w:val="93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BC425B">
        <w:rPr>
          <w:rFonts w:ascii="Lato" w:hAnsi="Lato"/>
          <w:sz w:val="24"/>
          <w:szCs w:val="24"/>
        </w:rPr>
        <w:t xml:space="preserve">귀하의 팟캐스트는 주제와 접근방식 면에서 독창적이어야 합니다.</w:t>
      </w:r>
    </w:p>
    <w:p w14:paraId="1D98E1F3" w14:textId="77777777" w:rsidR="0038221B" w:rsidRPr="00BC425B" w:rsidRDefault="0038221B" w:rsidP="0038221B">
      <w:pPr xmlns:w="http://schemas.openxmlformats.org/wordprocessingml/2006/main">
        <w:pStyle w:val="ListParagraph"/>
        <w:widowControl/>
        <w:numPr>
          <w:ilvl w:val="0"/>
          <w:numId w:val="93"/>
        </w:numPr>
        <w:spacing w:after="160" w:line="259" w:lineRule="auto"/>
        <w:contextualSpacing/>
        <w:rPr>
          <w:rFonts w:ascii="Lato" w:hAnsi="Lato"/>
          <w:sz w:val="24"/>
          <w:szCs w:val="24"/>
        </w:rPr>
      </w:pPr>
      <w:r xmlns:w="http://schemas.openxmlformats.org/wordprocessingml/2006/main" w:rsidRPr="00BC425B">
        <w:rPr>
          <w:rFonts w:ascii="Lato" w:hAnsi="Lato"/>
          <w:sz w:val="24"/>
          <w:szCs w:val="24"/>
        </w:rPr>
        <w:t xml:space="preserve">현장실습, 인터뷰, 교실 밖의 연구가 권장됩니다.</w:t>
      </w:r>
    </w:p>
    <w:p w14:paraId="40555135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u w:val="single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u w:val="single"/>
          <w:lang w:val="en-US"/>
        </w:rPr>
        <w:t xml:space="preserve">노트</w:t>
      </w:r>
    </w:p>
    <w:p w14:paraId="24193E9D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오디오 및 오디오-비디오 형식이 허용됩니다.</w:t>
      </w:r>
    </w:p>
    <w:p w14:paraId="7783D723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AI 도구는 편집과 필사에는 사용할 수 있지만 음성 생성에는 사용할 수 없습니다.</w:t>
      </w:r>
    </w:p>
    <w:p w14:paraId="17E14C35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각 YRE 국가 사무소는 YRE 국제 대회에 최대 1개의 국가별 팟캐스트(시각적 또는 청각적/시각적)를 제출할 수 있습니다(연령대: 11~25세).</w:t>
      </w:r>
    </w:p>
    <w:p w14:paraId="393555B6" w14:textId="77777777" w:rsidR="0038221B" w:rsidRPr="0038221B" w:rsidRDefault="0038221B" w:rsidP="0038221B">
      <w:pPr>
        <w:rPr>
          <w:rFonts w:ascii="Lato" w:hAnsi="Lato"/>
          <w:sz w:val="24"/>
          <w:szCs w:val="24"/>
          <w:lang w:val="en-US"/>
        </w:rPr>
      </w:pPr>
    </w:p>
    <w:p w14:paraId="4E25F365" w14:textId="77777777" w:rsidR="0038221B" w:rsidRPr="00AC1DB2" w:rsidRDefault="0038221B" w:rsidP="0038221B">
      <w:pPr xmlns:w="http://schemas.openxmlformats.org/wordprocessingml/2006/main">
        <w:rPr>
          <w:rFonts w:ascii="Lato Black" w:hAnsi="Lato Black"/>
          <w:b/>
          <w:bCs/>
          <w:sz w:val="28"/>
          <w:szCs w:val="28"/>
        </w:rPr>
      </w:pPr>
      <w:r xmlns:w="http://schemas.openxmlformats.org/wordprocessingml/2006/main" w:rsidRPr="00AC1DB2">
        <w:rPr>
          <w:rFonts w:ascii="Lato Black" w:hAnsi="Lato Black"/>
          <w:b/>
          <w:bCs/>
          <w:sz w:val="28"/>
          <w:szCs w:val="28"/>
        </w:rPr>
        <w:t xml:space="preserve">팟캐스트 채점 기준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64"/>
        <w:gridCol w:w="1351"/>
        <w:gridCol w:w="1351"/>
        <w:gridCol w:w="1526"/>
        <w:gridCol w:w="1939"/>
        <w:gridCol w:w="1897"/>
      </w:tblGrid>
      <w:tr w:rsidR="0038221B" w:rsidRPr="00D64BF2" w14:paraId="7F516D33" w14:textId="77777777" w:rsidTr="00902039">
        <w:trPr>
          <w:tblHeader/>
          <w:tblCellSpacing w:w="15" w:type="dxa"/>
        </w:trPr>
        <w:tc>
          <w:tcPr>
            <w:tcW w:w="0" w:type="auto"/>
            <w:shd w:val="clear" w:color="auto" w:fill="952456"/>
            <w:vAlign w:val="center"/>
            <w:hideMark/>
          </w:tcPr>
          <w:p w14:paraId="20F74016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  <w:b/>
                <w:bCs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" w:hAnsi="Lato"/>
                <w:b/>
                <w:bCs/>
                <w:color w:val="FFFFFF" w:themeColor="background1"/>
              </w:rPr>
              <w:lastRenderedPageBreak xmlns:w="http://schemas.openxmlformats.org/wordprocessingml/2006/main"/>
            </w:r>
            <w:r xmlns:w="http://schemas.openxmlformats.org/wordprocessingml/2006/main" w:rsidRPr="00D64BF2">
              <w:rPr>
                <w:rFonts w:ascii="Lato" w:hAnsi="Lato"/>
                <w:b/>
                <w:bCs/>
                <w:color w:val="FFFFFF" w:themeColor="background1"/>
              </w:rPr>
              <w:t xml:space="preserve">기준</w:t>
            </w: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48625007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" w:hAnsi="Lato"/>
                <w:b/>
                <w:bCs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" w:hAnsi="Lato"/>
                <w:b/>
                <w:bCs/>
                <w:color w:val="FFFFFF" w:themeColor="background1"/>
              </w:rPr>
              <w:t xml:space="preserve">1 (약함)</w:t>
            </w: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7EA4F3AE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" w:hAnsi="Lato"/>
                <w:b/>
                <w:bCs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" w:hAnsi="Lato"/>
                <w:b/>
                <w:bCs/>
                <w:color w:val="FFFFFF" w:themeColor="background1"/>
              </w:rPr>
              <w:t xml:space="preserve">2 (보통)</w:t>
            </w: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192563EF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" w:hAnsi="Lato"/>
                <w:b/>
                <w:bCs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" w:hAnsi="Lato"/>
                <w:b/>
                <w:bCs/>
                <w:color w:val="FFFFFF" w:themeColor="background1"/>
              </w:rPr>
              <w:t xml:space="preserve">3 (좋음)</w:t>
            </w: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4A7775E8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" w:hAnsi="Lato"/>
                <w:b/>
                <w:bCs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" w:hAnsi="Lato"/>
                <w:b/>
                <w:bCs/>
                <w:color w:val="FFFFFF" w:themeColor="background1"/>
              </w:rPr>
              <w:t xml:space="preserve">4 (매우 좋음)</w:t>
            </w:r>
          </w:p>
        </w:tc>
        <w:tc>
          <w:tcPr>
            <w:tcW w:w="0" w:type="auto"/>
            <w:shd w:val="clear" w:color="auto" w:fill="952456"/>
            <w:vAlign w:val="center"/>
            <w:hideMark/>
          </w:tcPr>
          <w:p w14:paraId="63F313F4" w14:textId="77777777" w:rsidR="0038221B" w:rsidRPr="00D64BF2" w:rsidRDefault="0038221B" w:rsidP="00902039">
            <w:pPr xmlns:w="http://schemas.openxmlformats.org/wordprocessingml/2006/main">
              <w:jc w:val="center"/>
              <w:rPr>
                <w:rFonts w:ascii="Lato" w:hAnsi="Lato"/>
                <w:b/>
                <w:bCs/>
                <w:color w:val="FFFFFF" w:themeColor="background1"/>
              </w:rPr>
            </w:pPr>
            <w:r xmlns:w="http://schemas.openxmlformats.org/wordprocessingml/2006/main" w:rsidRPr="00D64BF2">
              <w:rPr>
                <w:rFonts w:ascii="Lato" w:hAnsi="Lato"/>
                <w:b/>
                <w:bCs/>
                <w:color w:val="FFFFFF" w:themeColor="background1"/>
              </w:rPr>
              <w:t xml:space="preserve">5 (매우 좋음)</w:t>
            </w:r>
          </w:p>
        </w:tc>
      </w:tr>
      <w:tr w:rsidR="0038221B" w:rsidRPr="0038221B" w14:paraId="57899669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1D73D81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  <w:b/>
                <w:bCs/>
              </w:rPr>
            </w:pPr>
            <w:r xmlns:w="http://schemas.openxmlformats.org/wordprocessingml/2006/main" w:rsidRPr="00D64BF2">
              <w:rPr>
                <w:rFonts w:ascii="Lato" w:hAnsi="Lato"/>
                <w:b/>
                <w:bCs/>
              </w:rPr>
              <w:t xml:space="preserve">콘텐츠 및 스토리텔링</w:t>
            </w:r>
          </w:p>
        </w:tc>
        <w:tc>
          <w:tcPr>
            <w:tcW w:w="0" w:type="auto"/>
            <w:vAlign w:val="center"/>
            <w:hideMark/>
          </w:tcPr>
          <w:p w14:paraId="695F60FE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불분명하거나 부정확함; 서사적 흐름이 부족함.</w:t>
            </w:r>
          </w:p>
        </w:tc>
        <w:tc>
          <w:tcPr>
            <w:tcW w:w="0" w:type="auto"/>
            <w:vAlign w:val="center"/>
            <w:hideMark/>
          </w:tcPr>
          <w:p w14:paraId="0B18D61B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어느 정도 명확하지만 흐름이나 정확성이 일관되지 않습니다.</w:t>
            </w:r>
          </w:p>
        </w:tc>
        <w:tc>
          <w:tcPr>
            <w:tcW w:w="0" w:type="auto"/>
            <w:vAlign w:val="center"/>
            <w:hideMark/>
          </w:tcPr>
          <w:p w14:paraId="52DA7784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명확하고 대체로 정확한 내용과 구조입니다.</w:t>
            </w:r>
          </w:p>
        </w:tc>
        <w:tc>
          <w:tcPr>
            <w:tcW w:w="0" w:type="auto"/>
            <w:vAlign w:val="center"/>
            <w:hideMark/>
          </w:tcPr>
          <w:p w14:paraId="2227D527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강력하고 매력적인 스토리텔링과 정확한 콘텐츠.</w:t>
            </w:r>
          </w:p>
        </w:tc>
        <w:tc>
          <w:tcPr>
            <w:tcW w:w="0" w:type="auto"/>
            <w:vAlign w:val="center"/>
            <w:hideMark/>
          </w:tcPr>
          <w:p w14:paraId="6D28F69B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매우 명확하고, 설득력 있고, 정확한 스토리텔링입니다.</w:t>
            </w:r>
          </w:p>
        </w:tc>
      </w:tr>
      <w:tr w:rsidR="0038221B" w:rsidRPr="0038221B" w14:paraId="71BAAD8D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45C2EF5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  <w:b/>
                <w:bCs/>
              </w:rPr>
            </w:pPr>
            <w:r xmlns:w="http://schemas.openxmlformats.org/wordprocessingml/2006/main" w:rsidRPr="00D64BF2">
              <w:rPr>
                <w:rFonts w:ascii="Lato" w:hAnsi="Lato"/>
                <w:b/>
                <w:bCs/>
              </w:rPr>
              <w:t xml:space="preserve">기술 품질 및 생산</w:t>
            </w:r>
          </w:p>
        </w:tc>
        <w:tc>
          <w:tcPr>
            <w:tcW w:w="0" w:type="auto"/>
            <w:vAlign w:val="center"/>
            <w:hideMark/>
          </w:tcPr>
          <w:p w14:paraId="6F824DA9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음질이 좋지 않아 이해하기 어렵습니다.</w:t>
            </w:r>
          </w:p>
        </w:tc>
        <w:tc>
          <w:tcPr>
            <w:tcW w:w="0" w:type="auto"/>
            <w:vAlign w:val="center"/>
            <w:hideMark/>
          </w:tcPr>
          <w:p w14:paraId="74EA325E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적절하지만 일관성이 없는 오디오/비디오.</w:t>
            </w:r>
          </w:p>
        </w:tc>
        <w:tc>
          <w:tcPr>
            <w:tcW w:w="0" w:type="auto"/>
            <w:vAlign w:val="center"/>
            <w:hideMark/>
          </w:tcPr>
          <w:p w14:paraId="579B4897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오디오/비디오와 편집이 좋습니다.</w:t>
            </w:r>
          </w:p>
        </w:tc>
        <w:tc>
          <w:tcPr>
            <w:tcW w:w="0" w:type="auto"/>
            <w:vAlign w:val="center"/>
            <w:hideMark/>
          </w:tcPr>
          <w:p w14:paraId="7B3CC037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고품질 오디오/비디오, 균형 잡힌 사운드, 명확한 편집.</w:t>
            </w:r>
          </w:p>
        </w:tc>
        <w:tc>
          <w:tcPr>
            <w:tcW w:w="0" w:type="auto"/>
            <w:vAlign w:val="center"/>
            <w:hideMark/>
          </w:tcPr>
          <w:p w14:paraId="64A6E561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뛰어난 오디오/비디오 선명도, 전문적인 제작, 매끄러운 편집.</w:t>
            </w:r>
          </w:p>
        </w:tc>
      </w:tr>
      <w:tr w:rsidR="0038221B" w:rsidRPr="0038221B" w14:paraId="418EAEB7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1A0E8F8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b/>
                <w:bCs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b/>
                <w:bCs/>
                <w:lang w:val="en-US"/>
              </w:rPr>
              <w:t xml:space="preserve">규정 준수 </w:t>
            </w:r>
            <w:r xmlns:w="http://schemas.openxmlformats.org/wordprocessingml/2006/main" w:rsidRPr="0038221B">
              <w:rPr>
                <w:rFonts w:ascii="Lato" w:hAnsi="Lato"/>
                <w:b/>
                <w:bCs/>
                <w:i/>
                <w:iCs/>
                <w:lang w:val="en-US"/>
              </w:rPr>
              <w:t xml:space="preserve">(길이, 형식, AI 사용)</w:t>
            </w:r>
          </w:p>
        </w:tc>
        <w:tc>
          <w:tcPr>
            <w:tcW w:w="0" w:type="auto"/>
            <w:vAlign w:val="center"/>
            <w:hideMark/>
          </w:tcPr>
          <w:p w14:paraId="3516378E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규정 위반(길이 오류, AI 오용, 참조 누락).</w:t>
            </w:r>
          </w:p>
        </w:tc>
        <w:tc>
          <w:tcPr>
            <w:tcW w:w="0" w:type="auto"/>
            <w:vAlign w:val="center"/>
            <w:hideMark/>
          </w:tcPr>
          <w:p w14:paraId="305E04AD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</w:rPr>
              <w:t xml:space="preserve">일부 규정 준수 문제.</w:t>
            </w:r>
          </w:p>
        </w:tc>
        <w:tc>
          <w:tcPr>
            <w:tcW w:w="0" w:type="auto"/>
            <w:vAlign w:val="center"/>
            <w:hideMark/>
          </w:tcPr>
          <w:p w14:paraId="21E61C45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</w:rPr>
              <w:t xml:space="preserve">사소한 문제에 대해서는 준수합니다.</w:t>
            </w:r>
          </w:p>
        </w:tc>
        <w:tc>
          <w:tcPr>
            <w:tcW w:w="0" w:type="auto"/>
            <w:vAlign w:val="center"/>
            <w:hideMark/>
          </w:tcPr>
          <w:p w14:paraId="13D7381E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</w:rPr>
            </w:pPr>
            <w:r xmlns:w="http://schemas.openxmlformats.org/wordprocessingml/2006/main" w:rsidRPr="00D64BF2">
              <w:rPr>
                <w:rFonts w:ascii="Lato" w:hAnsi="Lato"/>
              </w:rPr>
              <w:t xml:space="preserve">완벽하게 준수하고 명확합니다.</w:t>
            </w:r>
          </w:p>
        </w:tc>
        <w:tc>
          <w:tcPr>
            <w:tcW w:w="0" w:type="auto"/>
            <w:vAlign w:val="center"/>
            <w:hideMark/>
          </w:tcPr>
          <w:p w14:paraId="4290A174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완벽한 준수, 지침에 대한 모범적인 준수.</w:t>
            </w:r>
          </w:p>
        </w:tc>
      </w:tr>
      <w:tr w:rsidR="0038221B" w:rsidRPr="0038221B" w14:paraId="4AD74488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9D17893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  <w:b/>
                <w:bCs/>
              </w:rPr>
            </w:pPr>
            <w:r xmlns:w="http://schemas.openxmlformats.org/wordprocessingml/2006/main" w:rsidRPr="00D64BF2">
              <w:rPr>
                <w:rFonts w:ascii="Lato" w:hAnsi="Lato"/>
                <w:b/>
                <w:bCs/>
              </w:rPr>
              <w:t xml:space="preserve">청소년 리더십 및 지역 사회 녹화</w:t>
            </w:r>
          </w:p>
        </w:tc>
        <w:tc>
          <w:tcPr>
            <w:tcW w:w="0" w:type="auto"/>
            <w:vAlign w:val="center"/>
            <w:hideMark/>
          </w:tcPr>
          <w:p w14:paraId="140B6DEE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이나 지역 사회 활동에 대한 보도가 없습니다.</w:t>
            </w:r>
          </w:p>
        </w:tc>
        <w:tc>
          <w:tcPr>
            <w:tcW w:w="0" w:type="auto"/>
            <w:vAlign w:val="center"/>
            <w:hideMark/>
          </w:tcPr>
          <w:p w14:paraId="158504BA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 주도나 환경 보호 이니셔티브에 대한 언급은 거의 없습니다.</w:t>
            </w:r>
          </w:p>
        </w:tc>
        <w:tc>
          <w:tcPr>
            <w:tcW w:w="0" w:type="auto"/>
            <w:vAlign w:val="center"/>
            <w:hideMark/>
          </w:tcPr>
          <w:p w14:paraId="2B130F11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 리더십이나 지역 사회의 녹화에 초점을 맞춥니다.</w:t>
            </w:r>
          </w:p>
        </w:tc>
        <w:tc>
          <w:tcPr>
            <w:tcW w:w="0" w:type="auto"/>
            <w:vAlign w:val="center"/>
            <w:hideMark/>
          </w:tcPr>
          <w:p w14:paraId="1535BB32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 주도의 활동과 지역 사회 참여에 큰 중점을 둡니다.</w:t>
            </w:r>
          </w:p>
        </w:tc>
        <w:tc>
          <w:tcPr>
            <w:tcW w:w="0" w:type="auto"/>
            <w:vAlign w:val="center"/>
            <w:hideMark/>
          </w:tcPr>
          <w:p w14:paraId="495B3399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청소년 주도의 지역 사회 녹화 효과에 대한 탁월한 사례입니다.</w:t>
            </w:r>
          </w:p>
        </w:tc>
      </w:tr>
      <w:tr w:rsidR="0038221B" w:rsidRPr="0038221B" w14:paraId="3E710291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6CE7FA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  <w:b/>
                <w:bCs/>
              </w:rPr>
            </w:pPr>
            <w:r xmlns:w="http://schemas.openxmlformats.org/wordprocessingml/2006/main" w:rsidRPr="00D64BF2">
              <w:rPr>
                <w:rFonts w:ascii="Lato" w:hAnsi="Lato"/>
                <w:b/>
                <w:bCs/>
              </w:rPr>
              <w:t xml:space="preserve">솔루션 및 글로벌 관련성</w:t>
            </w:r>
          </w:p>
        </w:tc>
        <w:tc>
          <w:tcPr>
            <w:tcW w:w="0" w:type="auto"/>
            <w:vAlign w:val="center"/>
            <w:hideMark/>
          </w:tcPr>
          <w:p w14:paraId="500C421A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해결책도 없고 더 넓은 맥락도 없습니다.</w:t>
            </w:r>
          </w:p>
        </w:tc>
        <w:tc>
          <w:tcPr>
            <w:tcW w:w="0" w:type="auto"/>
            <w:vAlign w:val="center"/>
            <w:hideMark/>
          </w:tcPr>
          <w:p w14:paraId="0150C8F3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기본적인 해결책이나 모호한 글로벌 링크.</w:t>
            </w:r>
          </w:p>
        </w:tc>
        <w:tc>
          <w:tcPr>
            <w:tcW w:w="0" w:type="auto"/>
            <w:vAlign w:val="center"/>
            <w:hideMark/>
          </w:tcPr>
          <w:p w14:paraId="1339BC2A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전 세계적으로 적용 가능한 실행 가능한 솔루션입니다.</w:t>
            </w:r>
          </w:p>
        </w:tc>
        <w:tc>
          <w:tcPr>
            <w:tcW w:w="0" w:type="auto"/>
            <w:vAlign w:val="center"/>
            <w:hideMark/>
          </w:tcPr>
          <w:p w14:paraId="28F45F57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강력한 글로벌-지역적 연결을 통한 실용적인 솔루션.</w:t>
            </w:r>
          </w:p>
        </w:tc>
        <w:tc>
          <w:tcPr>
            <w:tcW w:w="0" w:type="auto"/>
            <w:vAlign w:val="center"/>
            <w:hideMark/>
          </w:tcPr>
          <w:p w14:paraId="41FA67E8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전 세계적으로 적용 가능하며, 고무적이고 실행 가능한 솔루션입니다.</w:t>
            </w:r>
          </w:p>
        </w:tc>
      </w:tr>
      <w:tr w:rsidR="0038221B" w:rsidRPr="0038221B" w14:paraId="3C20832D" w14:textId="77777777" w:rsidTr="009020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07C3737" w14:textId="77777777" w:rsidR="0038221B" w:rsidRPr="00D64BF2" w:rsidRDefault="0038221B" w:rsidP="00902039">
            <w:pPr xmlns:w="http://schemas.openxmlformats.org/wordprocessingml/2006/main">
              <w:rPr>
                <w:rFonts w:ascii="Lato" w:hAnsi="Lato"/>
                <w:b/>
                <w:bCs/>
              </w:rPr>
            </w:pPr>
            <w:bookmarkStart xmlns:w="http://schemas.openxmlformats.org/wordprocessingml/2006/main" w:id="11" w:name="_Hlk203473311"/>
            <w:r xmlns:w="http://schemas.openxmlformats.org/wordprocessingml/2006/main" w:rsidRPr="00D64BF2">
              <w:rPr>
                <w:rFonts w:ascii="Lato" w:hAnsi="Lato"/>
                <w:b/>
                <w:bCs/>
              </w:rPr>
              <w:t xml:space="preserve">보급 및 도달</w:t>
            </w:r>
          </w:p>
        </w:tc>
        <w:tc>
          <w:tcPr>
            <w:tcW w:w="0" w:type="auto"/>
            <w:vAlign w:val="center"/>
            <w:hideMark/>
          </w:tcPr>
          <w:p w14:paraId="085EF7D9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개인적인 영역이나 매우 제한된 청중에게만 공유됩니다.</w:t>
            </w:r>
          </w:p>
        </w:tc>
        <w:tc>
          <w:tcPr>
            <w:tcW w:w="0" w:type="auto"/>
            <w:vAlign w:val="center"/>
            <w:hideMark/>
          </w:tcPr>
          <w:p w14:paraId="3E570285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소규모 청중(예: 학교)에게만 공유합니다.</w:t>
            </w:r>
          </w:p>
        </w:tc>
        <w:tc>
          <w:tcPr>
            <w:tcW w:w="0" w:type="auto"/>
            <w:vAlign w:val="center"/>
            <w:hideMark/>
          </w:tcPr>
          <w:p w14:paraId="2B08751F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여러 커뮤니티 공간이나 </w:t>
            </w:r>
            <w:proofErr xmlns:w="http://schemas.openxmlformats.org/wordprocessingml/2006/main" w:type="spellStart"/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조직 에서 공유됩니다 </w:t>
            </w:r>
            <w:proofErr xmlns:w="http://schemas.openxmlformats.org/wordprocessingml/2006/main" w:type="spellEnd"/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.</w:t>
            </w:r>
          </w:p>
        </w:tc>
        <w:tc>
          <w:tcPr>
            <w:tcW w:w="0" w:type="auto"/>
            <w:vAlign w:val="center"/>
            <w:hideMark/>
          </w:tcPr>
          <w:p w14:paraId="7E81E0B4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해당 항목은 개인 소셜 미디어 페이지가 아닌 신뢰할 수 있는 플랫폼에 게시되거나 공유되었습니다. </w:t>
            </w:r>
            <w:r xmlns:w="http://schemas.openxmlformats.org/wordprocessingml/2006/main" w:rsidRPr="0038221B">
              <w:rPr>
                <w:rFonts w:ascii="Lato" w:hAnsi="Lato"/>
                <w:lang w:val="en-US"/>
              </w:rPr>
              <w:lastRenderedPageBreak xmlns:w="http://schemas.openxmlformats.org/wordprocessingml/2006/main"/>
            </w: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온라인 뉴스, 커뮤니티 블로그, 상당한 영향력을 가진 학교 웹사이트 또는 </w:t>
            </w:r>
            <w:proofErr xmlns:w="http://schemas.openxmlformats.org/wordprocessingml/2006/main" w:type="spellStart"/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인정받는 </w:t>
            </w:r>
            <w:proofErr xmlns:w="http://schemas.openxmlformats.org/wordprocessingml/2006/main" w:type="spellEnd"/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소셜 미디어 채널 에 게재되었음을 보여주는 스크린샷, 링크 또는 편지</w:t>
            </w:r>
          </w:p>
        </w:tc>
        <w:tc>
          <w:tcPr>
            <w:tcW w:w="0" w:type="auto"/>
            <w:vAlign w:val="center"/>
            <w:hideMark/>
          </w:tcPr>
          <w:p w14:paraId="57964D4E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lang w:val="en-US"/>
              </w:rPr>
              <w:lastRenderedPageBreak xmlns:w="http://schemas.openxmlformats.org/wordprocessingml/2006/main"/>
            </w:r>
            <w:r xmlns:w="http://schemas.openxmlformats.org/wordprocessingml/2006/main" w:rsidRPr="0038221B">
              <w:rPr>
                <w:rFonts w:ascii="Lato" w:hAnsi="Lato"/>
                <w:lang w:val="en-US"/>
              </w:rPr>
              <w:t xml:space="preserve">국가적 미디어를 포함한 다양한 채널을 통해 널리 전파되었으며, 명확한 영향 증거가 있습니다. 여러 사례와 분석, 피드백 또는 영향 증거가 있습니다.</w:t>
            </w:r>
          </w:p>
        </w:tc>
      </w:tr>
      <w:bookmarkEnd w:id="11"/>
    </w:tbl>
    <w:p w14:paraId="46552705" w14:textId="77777777" w:rsidR="0038221B" w:rsidRPr="0038221B" w:rsidRDefault="0038221B" w:rsidP="0038221B">
      <w:pPr>
        <w:rPr>
          <w:rFonts w:ascii="Lato" w:hAnsi="Lato"/>
          <w:b/>
          <w:bCs/>
          <w:sz w:val="32"/>
          <w:szCs w:val="32"/>
          <w:lang w:val="en-US"/>
        </w:rPr>
      </w:pPr>
    </w:p>
    <w:p w14:paraId="4BC6C435" w14:textId="77777777" w:rsidR="0038221B" w:rsidRPr="00277EE6" w:rsidRDefault="0038221B" w:rsidP="0038221B">
      <w:pPr xmlns:w="http://schemas.openxmlformats.org/wordprocessingml/2006/main">
        <w:pStyle w:val="Heading1"/>
      </w:pPr>
      <w:bookmarkStart xmlns:w="http://schemas.openxmlformats.org/wordprocessingml/2006/main" w:id="12" w:name="_Toc205559966"/>
      <w:r xmlns:w="http://schemas.openxmlformats.org/wordprocessingml/2006/main" w:rsidRPr="00277EE6">
        <w:t xml:space="preserve">YRE 4단계 보급 증거 제출 양식</w:t>
      </w:r>
      <w:bookmarkEnd xmlns:w="http://schemas.openxmlformats.org/wordprocessingml/2006/main" w:id="12"/>
    </w:p>
    <w:p w14:paraId="2361F37B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참가자는 이 양식을 작성하여 작품과 함께 첨부해야 합니다.</w:t>
      </w:r>
    </w:p>
    <w:p w14:paraId="7FC6816F" w14:textId="77777777" w:rsidR="0038221B" w:rsidRPr="0038221B" w:rsidRDefault="0038221B" w:rsidP="0038221B">
      <w:pPr xmlns:w="http://schemas.openxmlformats.org/wordprocessingml/2006/main">
        <w:rPr>
          <w:rFonts w:ascii="Lato" w:hAnsi="Lato"/>
          <w:b/>
          <w:bCs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b/>
          <w:bCs/>
          <w:sz w:val="24"/>
          <w:szCs w:val="24"/>
          <w:lang w:val="en-US"/>
        </w:rPr>
        <w:t xml:space="preserve">이름: </w:t>
      </w:r>
      <w:r xmlns:w="http://schemas.openxmlformats.org/wordprocessingml/2006/main" w:rsidRPr="0038221B">
        <w:rPr>
          <w:rFonts w:ascii="Lato" w:hAnsi="Lato"/>
          <w:b/>
          <w:bCs/>
          <w:sz w:val="24"/>
          <w:szCs w:val="24"/>
          <w:lang w:val="en-US"/>
        </w:rPr>
        <w:tab xmlns:w="http://schemas.openxmlformats.org/wordprocessingml/2006/main"/>
      </w:r>
      <w:r xmlns:w="http://schemas.openxmlformats.org/wordprocessingml/2006/main" w:rsidRPr="0038221B">
        <w:rPr>
          <w:rFonts w:ascii="Lato" w:hAnsi="Lato"/>
          <w:b/>
          <w:bCs/>
          <w:sz w:val="24"/>
          <w:szCs w:val="24"/>
          <w:lang w:val="en-US"/>
        </w:rPr>
        <w:tab xmlns:w="http://schemas.openxmlformats.org/wordprocessingml/2006/main"/>
      </w:r>
      <w:r xmlns:w="http://schemas.openxmlformats.org/wordprocessingml/2006/main" w:rsidRPr="0038221B">
        <w:rPr>
          <w:rFonts w:ascii="Lato" w:hAnsi="Lato"/>
          <w:b/>
          <w:bCs/>
          <w:sz w:val="24"/>
          <w:szCs w:val="24"/>
          <w:lang w:val="en-US"/>
        </w:rPr>
        <w:tab xmlns:w="http://schemas.openxmlformats.org/wordprocessingml/2006/main"/>
      </w:r>
      <w:r xmlns:w="http://schemas.openxmlformats.org/wordprocessingml/2006/main" w:rsidRPr="0038221B">
        <w:rPr>
          <w:rFonts w:ascii="Lato" w:hAnsi="Lato"/>
          <w:b/>
          <w:bCs/>
          <w:sz w:val="24"/>
          <w:szCs w:val="24"/>
          <w:lang w:val="en-US"/>
        </w:rPr>
        <w:tab xmlns:w="http://schemas.openxmlformats.org/wordprocessingml/2006/main"/>
      </w:r>
      <w:r xmlns:w="http://schemas.openxmlformats.org/wordprocessingml/2006/main" w:rsidRPr="0038221B">
        <w:rPr>
          <w:rFonts w:ascii="Lato" w:hAnsi="Lato"/>
          <w:b/>
          <w:bCs/>
          <w:sz w:val="24"/>
          <w:szCs w:val="24"/>
          <w:lang w:val="en-US"/>
        </w:rPr>
        <w:tab xmlns:w="http://schemas.openxmlformats.org/wordprocessingml/2006/main"/>
      </w:r>
      <w:r xmlns:w="http://schemas.openxmlformats.org/wordprocessingml/2006/main" w:rsidRPr="0038221B">
        <w:rPr>
          <w:rFonts w:ascii="Lato" w:hAnsi="Lato"/>
          <w:b/>
          <w:bCs/>
          <w:sz w:val="24"/>
          <w:szCs w:val="24"/>
          <w:lang w:val="en-US"/>
        </w:rPr>
        <w:t xml:space="preserve">나이:</w:t>
      </w:r>
    </w:p>
    <w:p w14:paraId="7D6071A9" w14:textId="77777777" w:rsidR="0038221B" w:rsidRPr="0038221B" w:rsidRDefault="0038221B" w:rsidP="0038221B">
      <w:pPr xmlns:w="http://schemas.openxmlformats.org/wordprocessingml/2006/main">
        <w:rPr>
          <w:rFonts w:ascii="Lato" w:hAnsi="Lato"/>
          <w:b/>
          <w:bCs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b/>
          <w:bCs/>
          <w:sz w:val="24"/>
          <w:szCs w:val="24"/>
          <w:lang w:val="en-US"/>
        </w:rPr>
        <w:t xml:space="preserve">학교/ </w:t>
      </w:r>
      <w:proofErr xmlns:w="http://schemas.openxmlformats.org/wordprocessingml/2006/main" w:type="spellStart"/>
      <w:r xmlns:w="http://schemas.openxmlformats.org/wordprocessingml/2006/main" w:rsidRPr="0038221B">
        <w:rPr>
          <w:rFonts w:ascii="Lato" w:hAnsi="Lato"/>
          <w:b/>
          <w:bCs/>
          <w:sz w:val="24"/>
          <w:szCs w:val="24"/>
          <w:lang w:val="en-US"/>
        </w:rPr>
        <w:t xml:space="preserve">기관 </w:t>
      </w:r>
      <w:proofErr xmlns:w="http://schemas.openxmlformats.org/wordprocessingml/2006/main" w:type="spellEnd"/>
      <w:r xmlns:w="http://schemas.openxmlformats.org/wordprocessingml/2006/main" w:rsidRPr="0038221B">
        <w:rPr>
          <w:rFonts w:ascii="Lato" w:hAnsi="Lato"/>
          <w:b/>
          <w:bCs/>
          <w:sz w:val="24"/>
          <w:szCs w:val="24"/>
          <w:lang w:val="en-US"/>
        </w:rPr>
        <w:t xml:space="preserve">:</w:t>
      </w:r>
    </w:p>
    <w:p w14:paraId="77F567C9" w14:textId="77777777" w:rsidR="0038221B" w:rsidRPr="0038221B" w:rsidRDefault="0038221B" w:rsidP="0038221B">
      <w:pPr xmlns:w="http://schemas.openxmlformats.org/wordprocessingml/2006/main">
        <w:rPr>
          <w:rFonts w:ascii="Lato" w:hAnsi="Lato"/>
          <w:b/>
          <w:bCs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b/>
          <w:bCs/>
          <w:sz w:val="24"/>
          <w:szCs w:val="24"/>
          <w:lang w:val="en-US"/>
        </w:rPr>
        <w:t xml:space="preserve">국가:</w:t>
      </w:r>
    </w:p>
    <w:p w14:paraId="1C9B92EA" w14:textId="77777777" w:rsidR="0038221B" w:rsidRPr="0038221B" w:rsidRDefault="0038221B" w:rsidP="0038221B">
      <w:pPr xmlns:w="http://schemas.openxmlformats.org/wordprocessingml/2006/main">
        <w:rPr>
          <w:rFonts w:ascii="Lato" w:hAnsi="Lato"/>
          <w:b/>
          <w:bCs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b/>
          <w:bCs/>
          <w:sz w:val="24"/>
          <w:szCs w:val="24"/>
          <w:lang w:val="en-US"/>
        </w:rPr>
        <w:t xml:space="preserve">카테고리: (기사/원 테이크 포토/스테이지 캠페인 사진/포토 스토리/장편 리포타지 영상/단편 캠페인 영상/팟캐스트)</w:t>
      </w:r>
    </w:p>
    <w:p w14:paraId="175FEF74" w14:textId="77777777" w:rsidR="0038221B" w:rsidRPr="0038221B" w:rsidRDefault="0038221B" w:rsidP="0038221B">
      <w:pPr xmlns:w="http://schemas.openxmlformats.org/wordprocessingml/2006/main">
        <w:rPr>
          <w:rFonts w:ascii="Lato" w:hAnsi="Lato"/>
          <w:b/>
          <w:bCs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b/>
          <w:bCs/>
          <w:sz w:val="24"/>
          <w:szCs w:val="24"/>
          <w:lang w:val="en-US"/>
        </w:rPr>
        <w:t xml:space="preserve">항목 제목:</w:t>
      </w:r>
    </w:p>
    <w:p w14:paraId="567203D0" w14:textId="77777777" w:rsidR="0038221B" w:rsidRPr="0038221B" w:rsidRDefault="0038221B" w:rsidP="0038221B">
      <w:pPr xmlns:w="http://schemas.openxmlformats.org/wordprocessingml/2006/main">
        <w:rPr>
          <w:rFonts w:ascii="Lato" w:hAnsi="Lato"/>
          <w:b/>
          <w:bCs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b/>
          <w:bCs/>
          <w:sz w:val="24"/>
          <w:szCs w:val="24"/>
          <w:lang w:val="en-US"/>
        </w:rPr>
        <w:t xml:space="preserve">전파 증거</w:t>
      </w:r>
    </w:p>
    <w:p w14:paraId="6F09381F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1. 귀하의 작품은 어디에서 공유되거나 게시되었나요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4"/>
        <w:gridCol w:w="2325"/>
        <w:gridCol w:w="2088"/>
        <w:gridCol w:w="2871"/>
      </w:tblGrid>
      <w:tr w:rsidR="0038221B" w14:paraId="727597BE" w14:textId="77777777" w:rsidTr="00902039">
        <w:tc>
          <w:tcPr>
            <w:tcW w:w="3847" w:type="dxa"/>
          </w:tcPr>
          <w:p w14:paraId="4FBAFD3D" w14:textId="77777777" w:rsidR="0038221B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</w:rPr>
            </w:pPr>
            <w:r xmlns:w="http://schemas.openxmlformats.org/wordprocessingml/2006/main" w:rsidRPr="00FD3B3C">
              <w:rPr>
                <w:rFonts w:ascii="Lato" w:hAnsi="Lato"/>
                <w:sz w:val="24"/>
                <w:szCs w:val="24"/>
              </w:rPr>
              <w:t xml:space="preserve">플랫폼 이름</w:t>
            </w:r>
          </w:p>
        </w:tc>
        <w:tc>
          <w:tcPr>
            <w:tcW w:w="3847" w:type="dxa"/>
          </w:tcPr>
          <w:p w14:paraId="5391F04A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t xml:space="preserve">유형(예: 국가 뉴스, 소셜 미디어, 학교 웹사이트, TV)</w:t>
            </w:r>
          </w:p>
        </w:tc>
        <w:tc>
          <w:tcPr>
            <w:tcW w:w="3847" w:type="dxa"/>
          </w:tcPr>
          <w:p w14:paraId="20BC2CA3" w14:textId="77777777" w:rsidR="0038221B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</w:rPr>
            </w:pPr>
            <w:r xmlns:w="http://schemas.openxmlformats.org/wordprocessingml/2006/main" w:rsidRPr="00FD3B3C">
              <w:rPr>
                <w:rFonts w:ascii="Lato" w:hAnsi="Lato"/>
                <w:sz w:val="24"/>
                <w:szCs w:val="24"/>
              </w:rPr>
              <w:t xml:space="preserve">URL 또는 링크</w:t>
            </w:r>
          </w:p>
        </w:tc>
        <w:tc>
          <w:tcPr>
            <w:tcW w:w="3847" w:type="dxa"/>
          </w:tcPr>
          <w:p w14:paraId="6E093650" w14:textId="77777777" w:rsidR="0038221B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</w:rPr>
            </w:pPr>
            <w:r xmlns:w="http://schemas.openxmlformats.org/wordprocessingml/2006/main" w:rsidRPr="00FD3B3C">
              <w:rPr>
                <w:rFonts w:ascii="Lato" w:hAnsi="Lato"/>
                <w:sz w:val="24"/>
                <w:szCs w:val="24"/>
              </w:rPr>
              <w:t xml:space="preserve">게시/공유 날짜</w:t>
            </w:r>
          </w:p>
        </w:tc>
      </w:tr>
      <w:tr w:rsidR="0038221B" w14:paraId="37066A4D" w14:textId="77777777" w:rsidTr="00902039">
        <w:tc>
          <w:tcPr>
            <w:tcW w:w="3847" w:type="dxa"/>
          </w:tcPr>
          <w:p w14:paraId="244B3775" w14:textId="77777777" w:rsidR="0038221B" w:rsidRDefault="0038221B" w:rsidP="00902039">
            <w:pPr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3847" w:type="dxa"/>
          </w:tcPr>
          <w:p w14:paraId="749B387A" w14:textId="77777777" w:rsidR="0038221B" w:rsidRDefault="0038221B" w:rsidP="00902039">
            <w:pPr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3847" w:type="dxa"/>
          </w:tcPr>
          <w:p w14:paraId="01D28A46" w14:textId="77777777" w:rsidR="0038221B" w:rsidRDefault="0038221B" w:rsidP="00902039">
            <w:pPr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3847" w:type="dxa"/>
          </w:tcPr>
          <w:p w14:paraId="050F4CEA" w14:textId="77777777" w:rsidR="0038221B" w:rsidRDefault="0038221B" w:rsidP="00902039">
            <w:pPr>
              <w:rPr>
                <w:rFonts w:ascii="Lato" w:hAnsi="Lato"/>
                <w:sz w:val="24"/>
                <w:szCs w:val="24"/>
              </w:rPr>
            </w:pPr>
          </w:p>
        </w:tc>
      </w:tr>
    </w:tbl>
    <w:p w14:paraId="0C28ECC6" w14:textId="77777777" w:rsidR="0038221B" w:rsidRPr="00277EE6" w:rsidRDefault="0038221B" w:rsidP="0038221B">
      <w:pPr>
        <w:rPr>
          <w:rFonts w:ascii="Lato" w:hAnsi="Lato"/>
          <w:sz w:val="24"/>
          <w:szCs w:val="24"/>
        </w:rPr>
      </w:pPr>
    </w:p>
    <w:p w14:paraId="19102633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2. 청중 도달 범위, 사용 가능한 측정 항목이나 증거를 제공하세요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5"/>
        <w:gridCol w:w="3039"/>
        <w:gridCol w:w="3038"/>
        <w:gridCol w:w="1826"/>
      </w:tblGrid>
      <w:tr w:rsidR="0038221B" w:rsidRPr="0038221B" w14:paraId="279B56D1" w14:textId="77777777" w:rsidTr="00902039">
        <w:tc>
          <w:tcPr>
            <w:tcW w:w="3847" w:type="dxa"/>
          </w:tcPr>
          <w:p w14:paraId="1B9623D5" w14:textId="77777777" w:rsidR="0038221B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</w:rPr>
            </w:pPr>
            <w:r xmlns:w="http://schemas.openxmlformats.org/wordprocessingml/2006/main" w:rsidRPr="00CD0FA3">
              <w:rPr>
                <w:rFonts w:ascii="Lato" w:hAnsi="Lato"/>
                <w:sz w:val="24"/>
                <w:szCs w:val="24"/>
              </w:rPr>
              <w:t xml:space="preserve">플랫폼 이름</w:t>
            </w:r>
          </w:p>
        </w:tc>
        <w:tc>
          <w:tcPr>
            <w:tcW w:w="3847" w:type="dxa"/>
          </w:tcPr>
          <w:p w14:paraId="69E969C9" w14:textId="77777777" w:rsidR="0038221B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</w:rPr>
            </w:pPr>
            <w:r xmlns:w="http://schemas.openxmlformats.org/wordprocessingml/2006/main" w:rsidRPr="00CD0FA3">
              <w:rPr>
                <w:rFonts w:ascii="Lato" w:hAnsi="Lato"/>
                <w:sz w:val="24"/>
                <w:szCs w:val="24"/>
              </w:rPr>
              <w:t xml:space="preserve">조회수/재생수/다운로드수</w:t>
            </w:r>
          </w:p>
        </w:tc>
        <w:tc>
          <w:tcPr>
            <w:tcW w:w="3847" w:type="dxa"/>
          </w:tcPr>
          <w:p w14:paraId="3A8C21D5" w14:textId="77777777" w:rsidR="0038221B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</w:rPr>
            </w:pPr>
            <w:r xmlns:w="http://schemas.openxmlformats.org/wordprocessingml/2006/main" w:rsidRPr="00CD0FA3">
              <w:rPr>
                <w:rFonts w:ascii="Lato" w:hAnsi="Lato"/>
                <w:sz w:val="24"/>
                <w:szCs w:val="24"/>
              </w:rPr>
              <w:t xml:space="preserve">좋아요/공유/댓글</w:t>
            </w:r>
          </w:p>
        </w:tc>
        <w:tc>
          <w:tcPr>
            <w:tcW w:w="3847" w:type="dxa"/>
          </w:tcPr>
          <w:p w14:paraId="2CFAABBE" w14:textId="77777777" w:rsidR="0038221B" w:rsidRPr="0038221B" w:rsidRDefault="0038221B" w:rsidP="00902039">
            <w:pPr xmlns:w="http://schemas.openxmlformats.org/wordprocessingml/2006/main">
              <w:rPr>
                <w:rFonts w:ascii="Lato" w:hAnsi="Lato"/>
                <w:sz w:val="24"/>
                <w:szCs w:val="24"/>
                <w:lang w:val="en-US"/>
              </w:rPr>
            </w:pP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t xml:space="preserve">기타 지표(예: 피드백, </w:t>
            </w: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lastRenderedPageBreak xmlns:w="http://schemas.openxmlformats.org/wordprocessingml/2006/main"/>
            </w:r>
            <w:r xmlns:w="http://schemas.openxmlformats.org/wordprocessingml/2006/main" w:rsidRPr="0038221B">
              <w:rPr>
                <w:rFonts w:ascii="Lato" w:hAnsi="Lato"/>
                <w:sz w:val="24"/>
                <w:szCs w:val="24"/>
                <w:lang w:val="en-US"/>
              </w:rPr>
              <w:t xml:space="preserve">인용, 영감을 받은 조치)</w:t>
            </w:r>
          </w:p>
        </w:tc>
      </w:tr>
      <w:tr w:rsidR="0038221B" w:rsidRPr="0038221B" w14:paraId="18E73140" w14:textId="77777777" w:rsidTr="00902039">
        <w:tc>
          <w:tcPr>
            <w:tcW w:w="3847" w:type="dxa"/>
          </w:tcPr>
          <w:p w14:paraId="0D5E4BA6" w14:textId="77777777" w:rsidR="0038221B" w:rsidRPr="0038221B" w:rsidRDefault="0038221B" w:rsidP="00902039">
            <w:pPr>
              <w:rPr>
                <w:rFonts w:ascii="Lato" w:hAnsi="Lato"/>
                <w:sz w:val="24"/>
                <w:szCs w:val="24"/>
                <w:lang w:val="en-US"/>
              </w:rPr>
            </w:pPr>
          </w:p>
        </w:tc>
        <w:tc>
          <w:tcPr>
            <w:tcW w:w="3847" w:type="dxa"/>
          </w:tcPr>
          <w:p w14:paraId="7588C9DC" w14:textId="77777777" w:rsidR="0038221B" w:rsidRPr="0038221B" w:rsidRDefault="0038221B" w:rsidP="00902039">
            <w:pPr>
              <w:rPr>
                <w:rFonts w:ascii="Lato" w:hAnsi="Lato"/>
                <w:sz w:val="24"/>
                <w:szCs w:val="24"/>
                <w:lang w:val="en-US"/>
              </w:rPr>
            </w:pPr>
          </w:p>
        </w:tc>
        <w:tc>
          <w:tcPr>
            <w:tcW w:w="3847" w:type="dxa"/>
          </w:tcPr>
          <w:p w14:paraId="1BB503B8" w14:textId="77777777" w:rsidR="0038221B" w:rsidRPr="0038221B" w:rsidRDefault="0038221B" w:rsidP="00902039">
            <w:pPr>
              <w:rPr>
                <w:rFonts w:ascii="Lato" w:hAnsi="Lato"/>
                <w:sz w:val="24"/>
                <w:szCs w:val="24"/>
                <w:lang w:val="en-US"/>
              </w:rPr>
            </w:pPr>
          </w:p>
        </w:tc>
        <w:tc>
          <w:tcPr>
            <w:tcW w:w="3847" w:type="dxa"/>
          </w:tcPr>
          <w:p w14:paraId="0A5C7AFF" w14:textId="77777777" w:rsidR="0038221B" w:rsidRPr="0038221B" w:rsidRDefault="0038221B" w:rsidP="00902039">
            <w:pPr>
              <w:rPr>
                <w:rFonts w:ascii="Lato" w:hAnsi="Lato"/>
                <w:sz w:val="24"/>
                <w:szCs w:val="24"/>
                <w:lang w:val="en-US"/>
              </w:rPr>
            </w:pPr>
          </w:p>
        </w:tc>
      </w:tr>
    </w:tbl>
    <w:p w14:paraId="785928F5" w14:textId="77777777" w:rsidR="0038221B" w:rsidRPr="0038221B" w:rsidRDefault="0038221B" w:rsidP="0038221B">
      <w:pPr>
        <w:rPr>
          <w:rFonts w:ascii="Lato" w:hAnsi="Lato"/>
          <w:sz w:val="24"/>
          <w:szCs w:val="24"/>
          <w:lang w:val="en-US"/>
        </w:rPr>
      </w:pPr>
    </w:p>
    <w:p w14:paraId="0F852E80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3. 지원 스크린샷 또는 파일</w:t>
      </w:r>
    </w:p>
    <w:p w14:paraId="0355A2C5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게시를 확인하는 스크린샷이나 문서를 첨부하세요. (해당되는 경우, 출판사 또는 </w:t>
      </w:r>
      <w:proofErr xmlns:w="http://schemas.openxmlformats.org/wordprocessingml/2006/main" w:type="spellStart"/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단체 에서 </w:t>
      </w:r>
      <w:proofErr xmlns:w="http://schemas.openxmlformats.org/wordprocessingml/2006/main" w:type="spellEnd"/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배포를 확인하는 서신이나 이메일을 포함하세요.)</w:t>
      </w:r>
    </w:p>
    <w:p w14:paraId="075210DF" w14:textId="77777777" w:rsidR="0038221B" w:rsidRPr="0038221B" w:rsidRDefault="0038221B" w:rsidP="0038221B">
      <w:pPr>
        <w:rPr>
          <w:rFonts w:ascii="Lato" w:hAnsi="Lato"/>
          <w:sz w:val="16"/>
          <w:szCs w:val="16"/>
          <w:lang w:val="en-US"/>
        </w:rPr>
      </w:pPr>
    </w:p>
    <w:p w14:paraId="725E026A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4. 영향에 대한 간략한 설명</w:t>
      </w:r>
    </w:p>
    <w:p w14:paraId="1B8FA0AF" w14:textId="77777777" w:rsidR="0038221B" w:rsidRPr="0038221B" w:rsidRDefault="0038221B" w:rsidP="0038221B">
      <w:pPr xmlns:w="http://schemas.openxmlformats.org/wordprocessingml/2006/main">
        <w:rPr>
          <w:rFonts w:ascii="Lato" w:hAnsi="Lato"/>
          <w:sz w:val="24"/>
          <w:szCs w:val="24"/>
          <w:lang w:val="en-US"/>
        </w:rPr>
      </w:pPr>
      <w:r xmlns:w="http://schemas.openxmlformats.org/wordprocessingml/2006/main" w:rsidRPr="0038221B">
        <w:rPr>
          <w:rFonts w:ascii="Lato" w:hAnsi="Lato"/>
          <w:sz w:val="24"/>
          <w:szCs w:val="24"/>
          <w:lang w:val="en-US"/>
        </w:rPr>
        <w:t xml:space="preserve">귀하의 참여가 인지도, 태도 또는 행동에 영향을 미쳤다는 증거를 설명하세요(최대 150단어).</w:t>
      </w:r>
    </w:p>
    <w:p w14:paraId="3D03391A" w14:textId="26E0788B" w:rsidR="56D12EC7" w:rsidRPr="0038221B" w:rsidRDefault="56D12EC7" w:rsidP="56D12EC7">
      <w:pPr>
        <w:spacing w:after="120"/>
        <w:ind w:left="360"/>
        <w:rPr>
          <w:rFonts w:ascii="Lato" w:hAnsi="Lato"/>
          <w:b/>
          <w:bCs/>
          <w:sz w:val="28"/>
          <w:szCs w:val="28"/>
          <w:lang w:val="en-US"/>
        </w:rPr>
      </w:pPr>
    </w:p>
    <w:sectPr w:rsidR="56D12EC7" w:rsidRPr="0038221B" w:rsidSect="000B719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701" w:right="1134" w:bottom="1701" w:left="1134" w:header="709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4F7A88" w14:textId="77777777" w:rsidR="002E79CD" w:rsidRDefault="002E79CD" w:rsidP="000B719C">
      <w:pPr>
        <w:spacing w:after="0" w:line="240" w:lineRule="auto"/>
      </w:pPr>
      <w:r>
        <w:separator/>
      </w:r>
    </w:p>
  </w:endnote>
  <w:endnote w:type="continuationSeparator" w:id="0">
    <w:p w14:paraId="480FF3CD" w14:textId="77777777" w:rsidR="002E79CD" w:rsidRDefault="002E79CD" w:rsidP="000B719C">
      <w:pPr>
        <w:spacing w:after="0" w:line="240" w:lineRule="auto"/>
      </w:pPr>
      <w:r>
        <w:continuationSeparator/>
      </w:r>
    </w:p>
  </w:endnote>
  <w:endnote w:type="continuationNotice" w:id="1">
    <w:p w14:paraId="16E50200" w14:textId="77777777" w:rsidR="002E79CD" w:rsidRDefault="002E79C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Lato Black">
    <w:charset w:val="00"/>
    <w:family w:val="swiss"/>
    <w:pitch w:val="variable"/>
    <w:sig w:usb0="E10002FF" w:usb1="5000ECFF" w:usb2="00000021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B814A0" w14:textId="77777777" w:rsidR="009D402E" w:rsidRDefault="009D40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B08C0C" w14:textId="363DC808" w:rsidR="000E16E5" w:rsidRPr="00D4768C" w:rsidRDefault="000E16E5" w:rsidP="0072038E">
    <w:pPr xmlns:w="http://schemas.openxmlformats.org/wordprocessingml/2006/main">
      <w:pStyle w:val="Footer"/>
      <w:rPr>
        <w:lang w:val="en-US"/>
      </w:rPr>
    </w:pPr>
    <w:r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<w:rPr>
        <w:noProof/>
        <w:lang w:eastAsia="da-DK"/>
      </w:rPr>
      <w:drawing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<wp:anchor distT="0" distB="0" distL="114300" distR="114300" simplePos="0" relativeHeight="251658241" behindDoc="1" locked="0" layoutInCell="1" allowOverlap="1" wp14:anchorId="5C03A444" wp14:editId="12C19AF3">
          <wp:simplePos x="0" y="0"/>
          <wp:positionH relativeFrom="column">
            <wp:posOffset>6262601</wp:posOffset>
          </wp:positionH>
          <wp:positionV relativeFrom="bottomMargin">
            <wp:posOffset>292026</wp:posOffset>
          </wp:positionV>
          <wp:extent cx="100372" cy="846000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eg med skraa streg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372" cy="84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xmlns:w="http://schemas.openxmlformats.org/wordprocessingml/2006/main" w:rsidRPr="00D4768C">
      <w:rPr>
        <w:lang w:val="en-US"/>
      </w:rPr>
      <w:t xml:space="preserve">환경을 위한 젊은 기자들 24/25 </w:t>
    </w:r>
    <w:r xmlns:w="http://schemas.openxmlformats.org/wordprocessingml/2006/main">
      <w:rPr>
        <w:lang w:val="en-US"/>
      </w:rPr>
      <w:tab xmlns:w="http://schemas.openxmlformats.org/wordprocessingml/2006/main"/>
    </w:r>
    <w:r xmlns:w="http://schemas.openxmlformats.org/wordprocessingml/2006/main">
      <w:rPr>
        <w:lang w:val="en-US"/>
      </w:rPr>
      <w:tab xmlns:w="http://schemas.openxmlformats.org/wordprocessingml/2006/main"/>
    </w:r>
    <w:r xmlns:w="http://schemas.openxmlformats.org/wordprocessingml/2006/main">
      <w:fldChar xmlns:w="http://schemas.openxmlformats.org/wordprocessingml/2006/main" w:fldCharType="begin"/>
    </w:r>
    <w:r xmlns:w="http://schemas.openxmlformats.org/wordprocessingml/2006/main" w:rsidRPr="007D7E37">
      <w:rPr>
        <w:lang w:val="en-US"/>
      </w:rPr>
      <w:instrText xmlns:w="http://schemas.openxmlformats.org/wordprocessingml/2006/main" xml:space="preserve"> PAGE   \* MERGEFORMAT </w:instrText>
    </w:r>
    <w:r xmlns:w="http://schemas.openxmlformats.org/wordprocessingml/2006/main">
      <w:fldChar xmlns:w="http://schemas.openxmlformats.org/wordprocessingml/2006/main" w:fldCharType="separate"/>
    </w:r>
    <w:r xmlns:w="http://schemas.openxmlformats.org/wordprocessingml/2006/main">
      <w:rPr>
        <w:noProof/>
        <w:lang w:val="en-US"/>
      </w:rPr>
      <w:t xml:space="preserve">19</w:t>
    </w:r>
    <w:r xmlns:w="http://schemas.openxmlformats.org/wordprocessingml/2006/main">
      <w:rPr>
        <w:noProof/>
      </w:rPr>
      <w:fldChar xmlns:w="http://schemas.openxmlformats.org/wordprocessingml/2006/main" w:fldCharType="end"/>
    </w:r>
  </w:p>
  <w:p w14:paraId="5FF97250" w14:textId="77777777" w:rsidR="000E16E5" w:rsidRPr="007D7E37" w:rsidRDefault="000E16E5">
    <w:pPr>
      <w:pStyle w:val="Footer"/>
      <w:rPr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98BD19" w14:textId="77777777" w:rsidR="000E16E5" w:rsidRDefault="000E16E5" w:rsidP="0072038E">
    <w:pPr>
      <w:pStyle w:val="Footer"/>
      <w:tabs>
        <w:tab w:val="clear" w:pos="4819"/>
      </w:tabs>
    </w:pPr>
    <w:r>
      <w:rPr>
        <w:noProof/>
        <w:lang w:eastAsia="da-DK"/>
      </w:rPr>
      <w:drawing>
        <wp:anchor distT="0" distB="0" distL="114300" distR="114300" simplePos="0" relativeHeight="251658240" behindDoc="1" locked="0" layoutInCell="1" allowOverlap="1" wp14:anchorId="28621261" wp14:editId="5567CC42">
          <wp:simplePos x="0" y="0"/>
          <wp:positionH relativeFrom="column">
            <wp:posOffset>6262601</wp:posOffset>
          </wp:positionH>
          <wp:positionV relativeFrom="bottomMargin">
            <wp:posOffset>292026</wp:posOffset>
          </wp:positionV>
          <wp:extent cx="99945" cy="84240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eg med skraa streg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945" cy="84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1C9B33B0" w14:textId="4480DB03" w:rsidR="000E16E5" w:rsidRPr="000B6044" w:rsidRDefault="000E16E5">
    <w:pPr xmlns:w="http://schemas.openxmlformats.org/wordprocessingml/2006/main">
      <w:pStyle w:val="Footer"/>
      <w:rPr>
        <w:lang w:val="en-GB"/>
      </w:rPr>
    </w:pPr>
    <w:r xmlns:w="http://schemas.openxmlformats.org/wordprocessingml/2006/main" w:rsidRPr="000B6044">
      <w:rPr>
        <w:lang w:val="en-GB"/>
      </w:rPr>
      <w:t xml:space="preserve">2024-2025년 환경을 위한 젊은 보고서</w:t>
    </w:r>
  </w:p>
  <w:p w14:paraId="091AA4FB" w14:textId="77777777" w:rsidR="000E16E5" w:rsidRPr="000B6044" w:rsidRDefault="000E16E5">
    <w:pPr>
      <w:pStyle w:val="Footer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D7F5E2" w14:textId="77777777" w:rsidR="002E79CD" w:rsidRDefault="002E79CD" w:rsidP="000B719C">
      <w:pPr>
        <w:spacing w:after="0" w:line="240" w:lineRule="auto"/>
      </w:pPr>
      <w:r>
        <w:separator/>
      </w:r>
    </w:p>
  </w:footnote>
  <w:footnote w:type="continuationSeparator" w:id="0">
    <w:p w14:paraId="476BDBCE" w14:textId="77777777" w:rsidR="002E79CD" w:rsidRDefault="002E79CD" w:rsidP="000B719C">
      <w:pPr>
        <w:spacing w:after="0" w:line="240" w:lineRule="auto"/>
      </w:pPr>
      <w:r>
        <w:continuationSeparator/>
      </w:r>
    </w:p>
  </w:footnote>
  <w:footnote w:type="continuationNotice" w:id="1">
    <w:p w14:paraId="0E15E7C9" w14:textId="77777777" w:rsidR="002E79CD" w:rsidRDefault="002E79C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BEDAC6" w14:textId="77777777" w:rsidR="009D402E" w:rsidRDefault="009D40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CE3D23" w14:textId="77777777" w:rsidR="000E16E5" w:rsidRDefault="000E16E5">
    <w:pPr>
      <w:pStyle w:val="Header"/>
    </w:pPr>
    <w:r>
      <w:rPr>
        <w:noProof/>
        <w:lang w:eastAsia="da-DK"/>
      </w:rPr>
      <w:drawing>
        <wp:anchor distT="0" distB="0" distL="114300" distR="114300" simplePos="0" relativeHeight="251658242" behindDoc="1" locked="0" layoutInCell="1" allowOverlap="1" wp14:anchorId="23965EB0" wp14:editId="5ABB3C42">
          <wp:simplePos x="0" y="0"/>
          <wp:positionH relativeFrom="column">
            <wp:posOffset>-90698</wp:posOffset>
          </wp:positionH>
          <wp:positionV relativeFrom="bottomMargin">
            <wp:posOffset>-9611995</wp:posOffset>
          </wp:positionV>
          <wp:extent cx="100330" cy="845638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eg med skraa streg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 flipV="1">
                    <a:off x="0" y="0"/>
                    <a:ext cx="100330" cy="84563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843371" w14:textId="6ACABEEF" w:rsidR="00DA438C" w:rsidRDefault="00DA438C">
    <w:pPr>
      <w:pStyle w:val="Header"/>
    </w:pPr>
    <w:r>
      <w:rPr>
        <w:noProof/>
        <w:lang w:eastAsia="da-DK"/>
      </w:rPr>
      <w:drawing>
        <wp:anchor distT="0" distB="0" distL="114300" distR="114300" simplePos="0" relativeHeight="251658243" behindDoc="1" locked="0" layoutInCell="1" allowOverlap="1" wp14:anchorId="7F0BC471" wp14:editId="017C195E">
          <wp:simplePos x="0" y="0"/>
          <wp:positionH relativeFrom="column">
            <wp:posOffset>0</wp:posOffset>
          </wp:positionH>
          <wp:positionV relativeFrom="bottomMargin">
            <wp:posOffset>-9162415</wp:posOffset>
          </wp:positionV>
          <wp:extent cx="100330" cy="845638"/>
          <wp:effectExtent l="0" t="0" r="0" b="0"/>
          <wp:wrapNone/>
          <wp:docPr id="1873695358" name="Picture 18736953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eg med skraa streg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 flipV="1">
                    <a:off x="0" y="0"/>
                    <a:ext cx="100330" cy="84563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01FF1"/>
    <w:multiLevelType w:val="hybridMultilevel"/>
    <w:tmpl w:val="56045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F756B"/>
    <w:multiLevelType w:val="hybridMultilevel"/>
    <w:tmpl w:val="B1CEADE4"/>
    <w:lvl w:ilvl="0" w:tplc="A9DE59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4CD5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4294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4081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38AF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C489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88B3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56D1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000D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D12AA3"/>
    <w:multiLevelType w:val="hybridMultilevel"/>
    <w:tmpl w:val="C33C6EF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58752E"/>
    <w:multiLevelType w:val="hybridMultilevel"/>
    <w:tmpl w:val="6994E9E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5F638A"/>
    <w:multiLevelType w:val="hybridMultilevel"/>
    <w:tmpl w:val="E0C8F1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4DE5F8D"/>
    <w:multiLevelType w:val="hybridMultilevel"/>
    <w:tmpl w:val="F020B8F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E558F6"/>
    <w:multiLevelType w:val="hybridMultilevel"/>
    <w:tmpl w:val="52A85E3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7881C54"/>
    <w:multiLevelType w:val="hybridMultilevel"/>
    <w:tmpl w:val="F3327A1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7A62BF5"/>
    <w:multiLevelType w:val="hybridMultilevel"/>
    <w:tmpl w:val="05D8A10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8282405"/>
    <w:multiLevelType w:val="hybridMultilevel"/>
    <w:tmpl w:val="0D62D1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8CB01F5"/>
    <w:multiLevelType w:val="hybridMultilevel"/>
    <w:tmpl w:val="3B989CBE"/>
    <w:lvl w:ilvl="0" w:tplc="9364C99C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  <w:lang w:val="da-D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8EE4F19"/>
    <w:multiLevelType w:val="hybridMultilevel"/>
    <w:tmpl w:val="64EC4D8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2E46E9"/>
    <w:multiLevelType w:val="hybridMultilevel"/>
    <w:tmpl w:val="361A0F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D24622"/>
    <w:multiLevelType w:val="hybridMultilevel"/>
    <w:tmpl w:val="A23447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C50A0C"/>
    <w:multiLevelType w:val="hybridMultilevel"/>
    <w:tmpl w:val="2F5AF2F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6E4248"/>
    <w:multiLevelType w:val="hybridMultilevel"/>
    <w:tmpl w:val="484C0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E21D48"/>
    <w:multiLevelType w:val="hybridMultilevel"/>
    <w:tmpl w:val="D2DA7F1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FCB119D"/>
    <w:multiLevelType w:val="hybridMultilevel"/>
    <w:tmpl w:val="3B989CBE"/>
    <w:lvl w:ilvl="0" w:tplc="9364C99C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  <w:lang w:val="da-D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0DF728C"/>
    <w:multiLevelType w:val="hybridMultilevel"/>
    <w:tmpl w:val="6E52CF9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17C7E6F"/>
    <w:multiLevelType w:val="hybridMultilevel"/>
    <w:tmpl w:val="856E45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2155681"/>
    <w:multiLevelType w:val="hybridMultilevel"/>
    <w:tmpl w:val="A1E07A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4B942C6"/>
    <w:multiLevelType w:val="hybridMultilevel"/>
    <w:tmpl w:val="BD004C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5982A58"/>
    <w:multiLevelType w:val="hybridMultilevel"/>
    <w:tmpl w:val="D1D43F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6AE57DE"/>
    <w:multiLevelType w:val="hybridMultilevel"/>
    <w:tmpl w:val="CC0A2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71D55E6"/>
    <w:multiLevelType w:val="hybridMultilevel"/>
    <w:tmpl w:val="5C9A18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C8A0734"/>
    <w:multiLevelType w:val="hybridMultilevel"/>
    <w:tmpl w:val="3B989CBE"/>
    <w:lvl w:ilvl="0" w:tplc="9364C99C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  <w:lang w:val="da-D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EE20D60"/>
    <w:multiLevelType w:val="hybridMultilevel"/>
    <w:tmpl w:val="9F4A56C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0AF2053"/>
    <w:multiLevelType w:val="multilevel"/>
    <w:tmpl w:val="9A8C6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1FB5770"/>
    <w:multiLevelType w:val="hybridMultilevel"/>
    <w:tmpl w:val="41F2345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243247B"/>
    <w:multiLevelType w:val="hybridMultilevel"/>
    <w:tmpl w:val="00144D92"/>
    <w:lvl w:ilvl="0" w:tplc="49047712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53D6109"/>
    <w:multiLevelType w:val="hybridMultilevel"/>
    <w:tmpl w:val="9D322CE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5A575D9"/>
    <w:multiLevelType w:val="hybridMultilevel"/>
    <w:tmpl w:val="D460EB4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6CD3225"/>
    <w:multiLevelType w:val="hybridMultilevel"/>
    <w:tmpl w:val="FBF8254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7A76D24"/>
    <w:multiLevelType w:val="hybridMultilevel"/>
    <w:tmpl w:val="8CF8A0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9A73322"/>
    <w:multiLevelType w:val="hybridMultilevel"/>
    <w:tmpl w:val="BA40A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9D32E46"/>
    <w:multiLevelType w:val="hybridMultilevel"/>
    <w:tmpl w:val="BD26E31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A4F449E"/>
    <w:multiLevelType w:val="multilevel"/>
    <w:tmpl w:val="B8F06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ABE058E"/>
    <w:multiLevelType w:val="hybridMultilevel"/>
    <w:tmpl w:val="C1AED724"/>
    <w:lvl w:ilvl="0" w:tplc="BA34F8CE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D53094B"/>
    <w:multiLevelType w:val="hybridMultilevel"/>
    <w:tmpl w:val="45E4B7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2D5554A1"/>
    <w:multiLevelType w:val="hybridMultilevel"/>
    <w:tmpl w:val="ED7E87C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2E4D01B2"/>
    <w:multiLevelType w:val="hybridMultilevel"/>
    <w:tmpl w:val="74DC979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E831C40"/>
    <w:multiLevelType w:val="hybridMultilevel"/>
    <w:tmpl w:val="F58E10C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12507F7"/>
    <w:multiLevelType w:val="hybridMultilevel"/>
    <w:tmpl w:val="6DF26F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1EF542A"/>
    <w:multiLevelType w:val="hybridMultilevel"/>
    <w:tmpl w:val="4906B98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5DC6DDD"/>
    <w:multiLevelType w:val="hybridMultilevel"/>
    <w:tmpl w:val="21DA2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8F71E68"/>
    <w:multiLevelType w:val="hybridMultilevel"/>
    <w:tmpl w:val="4C4EC9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9541406"/>
    <w:multiLevelType w:val="hybridMultilevel"/>
    <w:tmpl w:val="96969C7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3B185AA7"/>
    <w:multiLevelType w:val="hybridMultilevel"/>
    <w:tmpl w:val="7AE415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BA972D9"/>
    <w:multiLevelType w:val="hybridMultilevel"/>
    <w:tmpl w:val="66E6263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3BBC6B54"/>
    <w:multiLevelType w:val="hybridMultilevel"/>
    <w:tmpl w:val="ABEAA4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C332C54"/>
    <w:multiLevelType w:val="hybridMultilevel"/>
    <w:tmpl w:val="F34C3AC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D510634"/>
    <w:multiLevelType w:val="hybridMultilevel"/>
    <w:tmpl w:val="4C62A05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3ECE2E44"/>
    <w:multiLevelType w:val="hybridMultilevel"/>
    <w:tmpl w:val="64101F5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3F362C9B"/>
    <w:multiLevelType w:val="hybridMultilevel"/>
    <w:tmpl w:val="51DA69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0FC3D67"/>
    <w:multiLevelType w:val="hybridMultilevel"/>
    <w:tmpl w:val="B16274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3137032"/>
    <w:multiLevelType w:val="hybridMultilevel"/>
    <w:tmpl w:val="94E230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3960E1F"/>
    <w:multiLevelType w:val="hybridMultilevel"/>
    <w:tmpl w:val="EDDA76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8385E56"/>
    <w:multiLevelType w:val="hybridMultilevel"/>
    <w:tmpl w:val="A5789F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BAE0F99"/>
    <w:multiLevelType w:val="hybridMultilevel"/>
    <w:tmpl w:val="439AF90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4CDE375E"/>
    <w:multiLevelType w:val="hybridMultilevel"/>
    <w:tmpl w:val="B84A7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4F7E50B8"/>
    <w:multiLevelType w:val="hybridMultilevel"/>
    <w:tmpl w:val="D89ED1D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4F8D2033"/>
    <w:multiLevelType w:val="hybridMultilevel"/>
    <w:tmpl w:val="D7D0D0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4FE54882"/>
    <w:multiLevelType w:val="hybridMultilevel"/>
    <w:tmpl w:val="BCFCC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019142B"/>
    <w:multiLevelType w:val="hybridMultilevel"/>
    <w:tmpl w:val="C1DCA6C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06A31AD"/>
    <w:multiLevelType w:val="hybridMultilevel"/>
    <w:tmpl w:val="0C6CDB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5" w15:restartNumberingAfterBreak="0">
    <w:nsid w:val="50A9292E"/>
    <w:multiLevelType w:val="hybridMultilevel"/>
    <w:tmpl w:val="0F78D69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5447706F"/>
    <w:multiLevelType w:val="hybridMultilevel"/>
    <w:tmpl w:val="37F665E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4F038EC"/>
    <w:multiLevelType w:val="hybridMultilevel"/>
    <w:tmpl w:val="0E5AF33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5D066EB"/>
    <w:multiLevelType w:val="hybridMultilevel"/>
    <w:tmpl w:val="15CEDA1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59D578B6"/>
    <w:multiLevelType w:val="hybridMultilevel"/>
    <w:tmpl w:val="70864E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E2C160B"/>
    <w:multiLevelType w:val="hybridMultilevel"/>
    <w:tmpl w:val="D4F0795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ECB62EB"/>
    <w:multiLevelType w:val="hybridMultilevel"/>
    <w:tmpl w:val="60202B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1EE31CD"/>
    <w:multiLevelType w:val="hybridMultilevel"/>
    <w:tmpl w:val="8BAE347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24F4F28"/>
    <w:multiLevelType w:val="hybridMultilevel"/>
    <w:tmpl w:val="FA54F6FA"/>
    <w:lvl w:ilvl="0" w:tplc="2000000F">
      <w:start w:val="1"/>
      <w:numFmt w:val="decimal"/>
      <w:lvlText w:val="%1."/>
      <w:lvlJc w:val="left"/>
      <w:pPr>
        <w:ind w:left="1080" w:hanging="360"/>
      </w:pPr>
    </w:lvl>
    <w:lvl w:ilvl="1" w:tplc="20000019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4" w15:restartNumberingAfterBreak="0">
    <w:nsid w:val="66355AE2"/>
    <w:multiLevelType w:val="hybridMultilevel"/>
    <w:tmpl w:val="05BA25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74C0954"/>
    <w:multiLevelType w:val="hybridMultilevel"/>
    <w:tmpl w:val="245E719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69065EE9"/>
    <w:multiLevelType w:val="hybridMultilevel"/>
    <w:tmpl w:val="924841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AC8425D"/>
    <w:multiLevelType w:val="hybridMultilevel"/>
    <w:tmpl w:val="60E6D65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6CFB1AC9"/>
    <w:multiLevelType w:val="hybridMultilevel"/>
    <w:tmpl w:val="3B989CBE"/>
    <w:lvl w:ilvl="0" w:tplc="9364C99C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  <w:lang w:val="da-D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F2A6ABE"/>
    <w:multiLevelType w:val="hybridMultilevel"/>
    <w:tmpl w:val="A82C510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6F334F02"/>
    <w:multiLevelType w:val="hybridMultilevel"/>
    <w:tmpl w:val="7FA429F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6F35112F"/>
    <w:multiLevelType w:val="hybridMultilevel"/>
    <w:tmpl w:val="8AAE9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0320C5A"/>
    <w:multiLevelType w:val="hybridMultilevel"/>
    <w:tmpl w:val="A6DA89E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706532F9"/>
    <w:multiLevelType w:val="hybridMultilevel"/>
    <w:tmpl w:val="88E4371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70D023B4"/>
    <w:multiLevelType w:val="hybridMultilevel"/>
    <w:tmpl w:val="B01212B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714F3F9A"/>
    <w:multiLevelType w:val="hybridMultilevel"/>
    <w:tmpl w:val="8542DA6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71A47C45"/>
    <w:multiLevelType w:val="hybridMultilevel"/>
    <w:tmpl w:val="3B989CBE"/>
    <w:lvl w:ilvl="0" w:tplc="9364C99C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  <w:lang w:val="da-D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2C95B40"/>
    <w:multiLevelType w:val="hybridMultilevel"/>
    <w:tmpl w:val="D062F86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75307DE9"/>
    <w:multiLevelType w:val="hybridMultilevel"/>
    <w:tmpl w:val="6976754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77FD7DD8"/>
    <w:multiLevelType w:val="hybridMultilevel"/>
    <w:tmpl w:val="4CE09A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8523EBF"/>
    <w:multiLevelType w:val="hybridMultilevel"/>
    <w:tmpl w:val="A8B8253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7A6C5339"/>
    <w:multiLevelType w:val="hybridMultilevel"/>
    <w:tmpl w:val="E55467C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7E054803"/>
    <w:multiLevelType w:val="hybridMultilevel"/>
    <w:tmpl w:val="C2AE042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EC05B16"/>
    <w:multiLevelType w:val="hybridMultilevel"/>
    <w:tmpl w:val="2AD0EBE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7FDC78F1"/>
    <w:multiLevelType w:val="hybridMultilevel"/>
    <w:tmpl w:val="221CE8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9285591">
    <w:abstractNumId w:val="1"/>
  </w:num>
  <w:num w:numId="2" w16cid:durableId="1186556079">
    <w:abstractNumId w:val="13"/>
  </w:num>
  <w:num w:numId="3" w16cid:durableId="757482150">
    <w:abstractNumId w:val="57"/>
  </w:num>
  <w:num w:numId="4" w16cid:durableId="1626501850">
    <w:abstractNumId w:val="45"/>
  </w:num>
  <w:num w:numId="5" w16cid:durableId="413820879">
    <w:abstractNumId w:val="34"/>
  </w:num>
  <w:num w:numId="6" w16cid:durableId="788933916">
    <w:abstractNumId w:val="24"/>
  </w:num>
  <w:num w:numId="7" w16cid:durableId="1581256085">
    <w:abstractNumId w:val="94"/>
  </w:num>
  <w:num w:numId="8" w16cid:durableId="1742292221">
    <w:abstractNumId w:val="56"/>
  </w:num>
  <w:num w:numId="9" w16cid:durableId="569848780">
    <w:abstractNumId w:val="33"/>
  </w:num>
  <w:num w:numId="10" w16cid:durableId="927037905">
    <w:abstractNumId w:val="89"/>
  </w:num>
  <w:num w:numId="11" w16cid:durableId="1717047946">
    <w:abstractNumId w:val="44"/>
  </w:num>
  <w:num w:numId="12" w16cid:durableId="994643035">
    <w:abstractNumId w:val="20"/>
  </w:num>
  <w:num w:numId="13" w16cid:durableId="449477245">
    <w:abstractNumId w:val="69"/>
  </w:num>
  <w:num w:numId="14" w16cid:durableId="401828821">
    <w:abstractNumId w:val="0"/>
  </w:num>
  <w:num w:numId="15" w16cid:durableId="1652368346">
    <w:abstractNumId w:val="4"/>
  </w:num>
  <w:num w:numId="16" w16cid:durableId="1467089285">
    <w:abstractNumId w:val="71"/>
  </w:num>
  <w:num w:numId="17" w16cid:durableId="384570302">
    <w:abstractNumId w:val="38"/>
  </w:num>
  <w:num w:numId="18" w16cid:durableId="1530952720">
    <w:abstractNumId w:val="74"/>
  </w:num>
  <w:num w:numId="19" w16cid:durableId="1340541608">
    <w:abstractNumId w:val="49"/>
  </w:num>
  <w:num w:numId="20" w16cid:durableId="42993005">
    <w:abstractNumId w:val="62"/>
  </w:num>
  <w:num w:numId="21" w16cid:durableId="1536579821">
    <w:abstractNumId w:val="76"/>
  </w:num>
  <w:num w:numId="22" w16cid:durableId="953899985">
    <w:abstractNumId w:val="42"/>
  </w:num>
  <w:num w:numId="23" w16cid:durableId="2109540544">
    <w:abstractNumId w:val="19"/>
  </w:num>
  <w:num w:numId="24" w16cid:durableId="1684359055">
    <w:abstractNumId w:val="21"/>
  </w:num>
  <w:num w:numId="25" w16cid:durableId="818349148">
    <w:abstractNumId w:val="9"/>
  </w:num>
  <w:num w:numId="26" w16cid:durableId="292448706">
    <w:abstractNumId w:val="29"/>
  </w:num>
  <w:num w:numId="27" w16cid:durableId="1577518877">
    <w:abstractNumId w:val="64"/>
  </w:num>
  <w:num w:numId="28" w16cid:durableId="991324571">
    <w:abstractNumId w:val="61"/>
  </w:num>
  <w:num w:numId="29" w16cid:durableId="885260351">
    <w:abstractNumId w:val="5"/>
  </w:num>
  <w:num w:numId="30" w16cid:durableId="1129980186">
    <w:abstractNumId w:val="23"/>
  </w:num>
  <w:num w:numId="31" w16cid:durableId="1575243898">
    <w:abstractNumId w:val="59"/>
  </w:num>
  <w:num w:numId="32" w16cid:durableId="475342452">
    <w:abstractNumId w:val="36"/>
  </w:num>
  <w:num w:numId="33" w16cid:durableId="1728533916">
    <w:abstractNumId w:val="78"/>
  </w:num>
  <w:num w:numId="34" w16cid:durableId="1152254134">
    <w:abstractNumId w:val="22"/>
  </w:num>
  <w:num w:numId="35" w16cid:durableId="600378270">
    <w:abstractNumId w:val="15"/>
  </w:num>
  <w:num w:numId="36" w16cid:durableId="1374386552">
    <w:abstractNumId w:val="53"/>
  </w:num>
  <w:num w:numId="37" w16cid:durableId="1247030839">
    <w:abstractNumId w:val="81"/>
  </w:num>
  <w:num w:numId="38" w16cid:durableId="2056080934">
    <w:abstractNumId w:val="55"/>
  </w:num>
  <w:num w:numId="39" w16cid:durableId="1255817620">
    <w:abstractNumId w:val="37"/>
  </w:num>
  <w:num w:numId="40" w16cid:durableId="184827543">
    <w:abstractNumId w:val="10"/>
  </w:num>
  <w:num w:numId="41" w16cid:durableId="83645699">
    <w:abstractNumId w:val="86"/>
  </w:num>
  <w:num w:numId="42" w16cid:durableId="267272338">
    <w:abstractNumId w:val="17"/>
  </w:num>
  <w:num w:numId="43" w16cid:durableId="66461424">
    <w:abstractNumId w:val="25"/>
  </w:num>
  <w:num w:numId="44" w16cid:durableId="1069231007">
    <w:abstractNumId w:val="51"/>
  </w:num>
  <w:num w:numId="45" w16cid:durableId="475412135">
    <w:abstractNumId w:val="73"/>
  </w:num>
  <w:num w:numId="46" w16cid:durableId="666907045">
    <w:abstractNumId w:val="63"/>
  </w:num>
  <w:num w:numId="47" w16cid:durableId="1004436976">
    <w:abstractNumId w:val="50"/>
  </w:num>
  <w:num w:numId="48" w16cid:durableId="147599743">
    <w:abstractNumId w:val="8"/>
  </w:num>
  <w:num w:numId="49" w16cid:durableId="230232713">
    <w:abstractNumId w:val="82"/>
  </w:num>
  <w:num w:numId="50" w16cid:durableId="269821461">
    <w:abstractNumId w:val="47"/>
  </w:num>
  <w:num w:numId="51" w16cid:durableId="1538547978">
    <w:abstractNumId w:val="93"/>
  </w:num>
  <w:num w:numId="52" w16cid:durableId="499809049">
    <w:abstractNumId w:val="6"/>
  </w:num>
  <w:num w:numId="53" w16cid:durableId="1872262260">
    <w:abstractNumId w:val="58"/>
  </w:num>
  <w:num w:numId="54" w16cid:durableId="1948852503">
    <w:abstractNumId w:val="67"/>
  </w:num>
  <w:num w:numId="55" w16cid:durableId="926185841">
    <w:abstractNumId w:val="52"/>
  </w:num>
  <w:num w:numId="56" w16cid:durableId="838231506">
    <w:abstractNumId w:val="35"/>
  </w:num>
  <w:num w:numId="57" w16cid:durableId="987830990">
    <w:abstractNumId w:val="39"/>
  </w:num>
  <w:num w:numId="58" w16cid:durableId="147747713">
    <w:abstractNumId w:val="32"/>
  </w:num>
  <w:num w:numId="59" w16cid:durableId="133765769">
    <w:abstractNumId w:val="40"/>
  </w:num>
  <w:num w:numId="60" w16cid:durableId="940651688">
    <w:abstractNumId w:val="16"/>
  </w:num>
  <w:num w:numId="61" w16cid:durableId="1096287379">
    <w:abstractNumId w:val="3"/>
  </w:num>
  <w:num w:numId="62" w16cid:durableId="1583832036">
    <w:abstractNumId w:val="2"/>
  </w:num>
  <w:num w:numId="63" w16cid:durableId="1533037411">
    <w:abstractNumId w:val="90"/>
  </w:num>
  <w:num w:numId="64" w16cid:durableId="926232808">
    <w:abstractNumId w:val="87"/>
  </w:num>
  <w:num w:numId="65" w16cid:durableId="1973830066">
    <w:abstractNumId w:val="54"/>
  </w:num>
  <w:num w:numId="66" w16cid:durableId="1668825347">
    <w:abstractNumId w:val="48"/>
  </w:num>
  <w:num w:numId="67" w16cid:durableId="1417361517">
    <w:abstractNumId w:val="83"/>
  </w:num>
  <w:num w:numId="68" w16cid:durableId="349913566">
    <w:abstractNumId w:val="75"/>
  </w:num>
  <w:num w:numId="69" w16cid:durableId="649865889">
    <w:abstractNumId w:val="77"/>
  </w:num>
  <w:num w:numId="70" w16cid:durableId="195627388">
    <w:abstractNumId w:val="28"/>
  </w:num>
  <w:num w:numId="71" w16cid:durableId="1779326341">
    <w:abstractNumId w:val="92"/>
  </w:num>
  <w:num w:numId="72" w16cid:durableId="2086028174">
    <w:abstractNumId w:val="80"/>
  </w:num>
  <w:num w:numId="73" w16cid:durableId="1409185036">
    <w:abstractNumId w:val="41"/>
  </w:num>
  <w:num w:numId="74" w16cid:durableId="1462533934">
    <w:abstractNumId w:val="85"/>
  </w:num>
  <w:num w:numId="75" w16cid:durableId="1042023354">
    <w:abstractNumId w:val="66"/>
  </w:num>
  <w:num w:numId="76" w16cid:durableId="1255629995">
    <w:abstractNumId w:val="14"/>
  </w:num>
  <w:num w:numId="77" w16cid:durableId="217010478">
    <w:abstractNumId w:val="60"/>
  </w:num>
  <w:num w:numId="78" w16cid:durableId="327095896">
    <w:abstractNumId w:val="46"/>
  </w:num>
  <w:num w:numId="79" w16cid:durableId="1175801821">
    <w:abstractNumId w:val="79"/>
  </w:num>
  <w:num w:numId="80" w16cid:durableId="163329108">
    <w:abstractNumId w:val="30"/>
  </w:num>
  <w:num w:numId="81" w16cid:durableId="591207553">
    <w:abstractNumId w:val="84"/>
  </w:num>
  <w:num w:numId="82" w16cid:durableId="1159228407">
    <w:abstractNumId w:val="12"/>
  </w:num>
  <w:num w:numId="83" w16cid:durableId="1644043756">
    <w:abstractNumId w:val="26"/>
  </w:num>
  <w:num w:numId="84" w16cid:durableId="2057848828">
    <w:abstractNumId w:val="72"/>
  </w:num>
  <w:num w:numId="85" w16cid:durableId="1487161586">
    <w:abstractNumId w:val="91"/>
  </w:num>
  <w:num w:numId="86" w16cid:durableId="855581280">
    <w:abstractNumId w:val="43"/>
  </w:num>
  <w:num w:numId="87" w16cid:durableId="375669060">
    <w:abstractNumId w:val="18"/>
  </w:num>
  <w:num w:numId="88" w16cid:durableId="1673752341">
    <w:abstractNumId w:val="65"/>
  </w:num>
  <w:num w:numId="89" w16cid:durableId="1040321366">
    <w:abstractNumId w:val="70"/>
  </w:num>
  <w:num w:numId="90" w16cid:durableId="1774325422">
    <w:abstractNumId w:val="11"/>
  </w:num>
  <w:num w:numId="91" w16cid:durableId="1016469157">
    <w:abstractNumId w:val="88"/>
  </w:num>
  <w:num w:numId="92" w16cid:durableId="549922796">
    <w:abstractNumId w:val="31"/>
  </w:num>
  <w:num w:numId="93" w16cid:durableId="1475173621">
    <w:abstractNumId w:val="68"/>
  </w:num>
  <w:num w:numId="94" w16cid:durableId="2009015863">
    <w:abstractNumId w:val="7"/>
  </w:num>
  <w:num w:numId="95" w16cid:durableId="230043954">
    <w:abstractNumId w:val="27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0MDI0NbAwMjUxMjdR0lEKTi0uzszPAykwNKoFAHwN/z8tAAAA"/>
  </w:docVars>
  <w:rsids>
    <w:rsidRoot w:val="00F90D13"/>
    <w:rsid w:val="000069CD"/>
    <w:rsid w:val="0001148A"/>
    <w:rsid w:val="00017900"/>
    <w:rsid w:val="00021178"/>
    <w:rsid w:val="00021AB0"/>
    <w:rsid w:val="00023154"/>
    <w:rsid w:val="0004711C"/>
    <w:rsid w:val="000541AA"/>
    <w:rsid w:val="0005513C"/>
    <w:rsid w:val="00057BAD"/>
    <w:rsid w:val="00061ACA"/>
    <w:rsid w:val="000676BD"/>
    <w:rsid w:val="0007031B"/>
    <w:rsid w:val="000717F1"/>
    <w:rsid w:val="000820AA"/>
    <w:rsid w:val="000846A3"/>
    <w:rsid w:val="000914DD"/>
    <w:rsid w:val="0009484F"/>
    <w:rsid w:val="000B5E4F"/>
    <w:rsid w:val="000B6044"/>
    <w:rsid w:val="000B719C"/>
    <w:rsid w:val="000C02BC"/>
    <w:rsid w:val="000C2F56"/>
    <w:rsid w:val="000C5B4F"/>
    <w:rsid w:val="000D37E2"/>
    <w:rsid w:val="000D46AF"/>
    <w:rsid w:val="000D5889"/>
    <w:rsid w:val="000D73C2"/>
    <w:rsid w:val="000D758A"/>
    <w:rsid w:val="000E11BF"/>
    <w:rsid w:val="000E16E5"/>
    <w:rsid w:val="000F3B7B"/>
    <w:rsid w:val="000F604F"/>
    <w:rsid w:val="0010230D"/>
    <w:rsid w:val="00105DAB"/>
    <w:rsid w:val="00107A24"/>
    <w:rsid w:val="00112745"/>
    <w:rsid w:val="00113220"/>
    <w:rsid w:val="001262FD"/>
    <w:rsid w:val="00142C1D"/>
    <w:rsid w:val="00143E17"/>
    <w:rsid w:val="001513D5"/>
    <w:rsid w:val="00153C06"/>
    <w:rsid w:val="00154F04"/>
    <w:rsid w:val="00172553"/>
    <w:rsid w:val="001759C9"/>
    <w:rsid w:val="00182A08"/>
    <w:rsid w:val="001844A3"/>
    <w:rsid w:val="00190BD0"/>
    <w:rsid w:val="001A0665"/>
    <w:rsid w:val="001A6635"/>
    <w:rsid w:val="001E0946"/>
    <w:rsid w:val="001ED9C3"/>
    <w:rsid w:val="001F6E42"/>
    <w:rsid w:val="001F6FCF"/>
    <w:rsid w:val="002003E0"/>
    <w:rsid w:val="002125CD"/>
    <w:rsid w:val="002158B8"/>
    <w:rsid w:val="00222247"/>
    <w:rsid w:val="0023015A"/>
    <w:rsid w:val="00230829"/>
    <w:rsid w:val="002336B7"/>
    <w:rsid w:val="00244E95"/>
    <w:rsid w:val="00267BE6"/>
    <w:rsid w:val="0029585A"/>
    <w:rsid w:val="0029673D"/>
    <w:rsid w:val="002A3280"/>
    <w:rsid w:val="002B1DFF"/>
    <w:rsid w:val="002B62B5"/>
    <w:rsid w:val="002C0FD3"/>
    <w:rsid w:val="002D432E"/>
    <w:rsid w:val="002E058E"/>
    <w:rsid w:val="002E1113"/>
    <w:rsid w:val="002E79CD"/>
    <w:rsid w:val="00300E39"/>
    <w:rsid w:val="003224D6"/>
    <w:rsid w:val="00327716"/>
    <w:rsid w:val="00337F1B"/>
    <w:rsid w:val="003446EF"/>
    <w:rsid w:val="003449F8"/>
    <w:rsid w:val="003522CD"/>
    <w:rsid w:val="00353938"/>
    <w:rsid w:val="003629F3"/>
    <w:rsid w:val="00363266"/>
    <w:rsid w:val="00381D76"/>
    <w:rsid w:val="0038221B"/>
    <w:rsid w:val="00382DE1"/>
    <w:rsid w:val="00383C1D"/>
    <w:rsid w:val="003840F6"/>
    <w:rsid w:val="00387778"/>
    <w:rsid w:val="00387802"/>
    <w:rsid w:val="00387DAE"/>
    <w:rsid w:val="00397BB8"/>
    <w:rsid w:val="003A24CD"/>
    <w:rsid w:val="003A3108"/>
    <w:rsid w:val="003B1671"/>
    <w:rsid w:val="003B3AA7"/>
    <w:rsid w:val="003C65F6"/>
    <w:rsid w:val="003D1631"/>
    <w:rsid w:val="003F3D02"/>
    <w:rsid w:val="00411DFF"/>
    <w:rsid w:val="00412E5A"/>
    <w:rsid w:val="004148DE"/>
    <w:rsid w:val="0042110B"/>
    <w:rsid w:val="0043321A"/>
    <w:rsid w:val="004412A0"/>
    <w:rsid w:val="0044184D"/>
    <w:rsid w:val="00445ADF"/>
    <w:rsid w:val="00445DCB"/>
    <w:rsid w:val="00446D14"/>
    <w:rsid w:val="00452568"/>
    <w:rsid w:val="00461D91"/>
    <w:rsid w:val="00473117"/>
    <w:rsid w:val="00477DAF"/>
    <w:rsid w:val="00481D47"/>
    <w:rsid w:val="004865F7"/>
    <w:rsid w:val="00486965"/>
    <w:rsid w:val="00486977"/>
    <w:rsid w:val="004973FA"/>
    <w:rsid w:val="004A3081"/>
    <w:rsid w:val="004A4EDC"/>
    <w:rsid w:val="004B2D06"/>
    <w:rsid w:val="004B7488"/>
    <w:rsid w:val="004B7A68"/>
    <w:rsid w:val="004C06F3"/>
    <w:rsid w:val="004C1066"/>
    <w:rsid w:val="004C2CCD"/>
    <w:rsid w:val="004C3313"/>
    <w:rsid w:val="004D7535"/>
    <w:rsid w:val="004D79A4"/>
    <w:rsid w:val="004E7429"/>
    <w:rsid w:val="004F6157"/>
    <w:rsid w:val="00525BBF"/>
    <w:rsid w:val="0053717A"/>
    <w:rsid w:val="00537B0E"/>
    <w:rsid w:val="0054271C"/>
    <w:rsid w:val="00543D46"/>
    <w:rsid w:val="005444A1"/>
    <w:rsid w:val="00562225"/>
    <w:rsid w:val="005640CD"/>
    <w:rsid w:val="00564126"/>
    <w:rsid w:val="005658BF"/>
    <w:rsid w:val="00585B41"/>
    <w:rsid w:val="00595FC0"/>
    <w:rsid w:val="005A0AEE"/>
    <w:rsid w:val="005A15AB"/>
    <w:rsid w:val="005A3B09"/>
    <w:rsid w:val="005B071F"/>
    <w:rsid w:val="005C6365"/>
    <w:rsid w:val="005C75D1"/>
    <w:rsid w:val="005C8E13"/>
    <w:rsid w:val="005D044B"/>
    <w:rsid w:val="005D5415"/>
    <w:rsid w:val="005D6DE5"/>
    <w:rsid w:val="005D718A"/>
    <w:rsid w:val="005D7383"/>
    <w:rsid w:val="00603991"/>
    <w:rsid w:val="0060469B"/>
    <w:rsid w:val="0060718D"/>
    <w:rsid w:val="00654846"/>
    <w:rsid w:val="0066130E"/>
    <w:rsid w:val="00662EF3"/>
    <w:rsid w:val="00675932"/>
    <w:rsid w:val="00691444"/>
    <w:rsid w:val="006A1346"/>
    <w:rsid w:val="006A2E12"/>
    <w:rsid w:val="006A4F5A"/>
    <w:rsid w:val="006B284D"/>
    <w:rsid w:val="006B5F90"/>
    <w:rsid w:val="006C5B1C"/>
    <w:rsid w:val="006C672C"/>
    <w:rsid w:val="006D0ABB"/>
    <w:rsid w:val="006D4586"/>
    <w:rsid w:val="006F4600"/>
    <w:rsid w:val="006F62AE"/>
    <w:rsid w:val="006F7EBA"/>
    <w:rsid w:val="007000D7"/>
    <w:rsid w:val="00707E45"/>
    <w:rsid w:val="00710A0B"/>
    <w:rsid w:val="0072038E"/>
    <w:rsid w:val="007256BE"/>
    <w:rsid w:val="0072713C"/>
    <w:rsid w:val="0073598D"/>
    <w:rsid w:val="00740E04"/>
    <w:rsid w:val="00771CCB"/>
    <w:rsid w:val="0078079F"/>
    <w:rsid w:val="00780B84"/>
    <w:rsid w:val="0078702C"/>
    <w:rsid w:val="0079274B"/>
    <w:rsid w:val="00793332"/>
    <w:rsid w:val="0079479C"/>
    <w:rsid w:val="007A4626"/>
    <w:rsid w:val="007B2129"/>
    <w:rsid w:val="007C2605"/>
    <w:rsid w:val="007C7A8F"/>
    <w:rsid w:val="007D0CCE"/>
    <w:rsid w:val="007D3B55"/>
    <w:rsid w:val="007D5D6F"/>
    <w:rsid w:val="007D7BD4"/>
    <w:rsid w:val="007F4C1B"/>
    <w:rsid w:val="00800FD7"/>
    <w:rsid w:val="0080247B"/>
    <w:rsid w:val="0080251F"/>
    <w:rsid w:val="00805577"/>
    <w:rsid w:val="008068EB"/>
    <w:rsid w:val="00811688"/>
    <w:rsid w:val="008230A7"/>
    <w:rsid w:val="008258E8"/>
    <w:rsid w:val="00830065"/>
    <w:rsid w:val="00835563"/>
    <w:rsid w:val="008364B9"/>
    <w:rsid w:val="00836503"/>
    <w:rsid w:val="00837BB8"/>
    <w:rsid w:val="00844BC0"/>
    <w:rsid w:val="008476B7"/>
    <w:rsid w:val="00860E25"/>
    <w:rsid w:val="00864DDA"/>
    <w:rsid w:val="008719A6"/>
    <w:rsid w:val="00875090"/>
    <w:rsid w:val="00876761"/>
    <w:rsid w:val="008768EC"/>
    <w:rsid w:val="0088124F"/>
    <w:rsid w:val="00894E05"/>
    <w:rsid w:val="008955ED"/>
    <w:rsid w:val="008A5B7A"/>
    <w:rsid w:val="008A7DCC"/>
    <w:rsid w:val="008B4ED3"/>
    <w:rsid w:val="008B6D9A"/>
    <w:rsid w:val="008C2F1F"/>
    <w:rsid w:val="008D0961"/>
    <w:rsid w:val="008D3D77"/>
    <w:rsid w:val="008D5437"/>
    <w:rsid w:val="008D5CE9"/>
    <w:rsid w:val="008E54A5"/>
    <w:rsid w:val="008E744C"/>
    <w:rsid w:val="008E7EF2"/>
    <w:rsid w:val="009024E3"/>
    <w:rsid w:val="0090396F"/>
    <w:rsid w:val="00914089"/>
    <w:rsid w:val="00920562"/>
    <w:rsid w:val="0092207B"/>
    <w:rsid w:val="009348F9"/>
    <w:rsid w:val="00946D42"/>
    <w:rsid w:val="00954A78"/>
    <w:rsid w:val="00955212"/>
    <w:rsid w:val="0097675A"/>
    <w:rsid w:val="0097713A"/>
    <w:rsid w:val="00980704"/>
    <w:rsid w:val="00981CA3"/>
    <w:rsid w:val="00985593"/>
    <w:rsid w:val="00994ACA"/>
    <w:rsid w:val="009A483E"/>
    <w:rsid w:val="009A4F4E"/>
    <w:rsid w:val="009C14D6"/>
    <w:rsid w:val="009C17BE"/>
    <w:rsid w:val="009D1227"/>
    <w:rsid w:val="009D402E"/>
    <w:rsid w:val="009F4E16"/>
    <w:rsid w:val="009F624A"/>
    <w:rsid w:val="00A028FC"/>
    <w:rsid w:val="00A03BC2"/>
    <w:rsid w:val="00A057BB"/>
    <w:rsid w:val="00A074FA"/>
    <w:rsid w:val="00A07D7A"/>
    <w:rsid w:val="00A12601"/>
    <w:rsid w:val="00A169C1"/>
    <w:rsid w:val="00A17156"/>
    <w:rsid w:val="00A22630"/>
    <w:rsid w:val="00A2495A"/>
    <w:rsid w:val="00A41FA5"/>
    <w:rsid w:val="00A43EC4"/>
    <w:rsid w:val="00A50BAA"/>
    <w:rsid w:val="00A521F5"/>
    <w:rsid w:val="00A53B83"/>
    <w:rsid w:val="00A56E53"/>
    <w:rsid w:val="00A60FDE"/>
    <w:rsid w:val="00A61278"/>
    <w:rsid w:val="00A613C9"/>
    <w:rsid w:val="00A706BC"/>
    <w:rsid w:val="00A71387"/>
    <w:rsid w:val="00A73A6F"/>
    <w:rsid w:val="00A7473C"/>
    <w:rsid w:val="00A82BAC"/>
    <w:rsid w:val="00A86CAD"/>
    <w:rsid w:val="00A9676C"/>
    <w:rsid w:val="00AA554E"/>
    <w:rsid w:val="00AB30A9"/>
    <w:rsid w:val="00AB3EEC"/>
    <w:rsid w:val="00AC66B9"/>
    <w:rsid w:val="00AD36B9"/>
    <w:rsid w:val="00AE3AFF"/>
    <w:rsid w:val="00AF4CFC"/>
    <w:rsid w:val="00AF595C"/>
    <w:rsid w:val="00B06695"/>
    <w:rsid w:val="00B13953"/>
    <w:rsid w:val="00B13F15"/>
    <w:rsid w:val="00B148EE"/>
    <w:rsid w:val="00B22E10"/>
    <w:rsid w:val="00B321BB"/>
    <w:rsid w:val="00B42677"/>
    <w:rsid w:val="00B43F31"/>
    <w:rsid w:val="00B53F8C"/>
    <w:rsid w:val="00B770A3"/>
    <w:rsid w:val="00B80DB5"/>
    <w:rsid w:val="00B86741"/>
    <w:rsid w:val="00B86B76"/>
    <w:rsid w:val="00B86BB1"/>
    <w:rsid w:val="00BA0857"/>
    <w:rsid w:val="00BA782A"/>
    <w:rsid w:val="00BB366E"/>
    <w:rsid w:val="00BB742B"/>
    <w:rsid w:val="00BD2373"/>
    <w:rsid w:val="00BD7C2D"/>
    <w:rsid w:val="00BE3862"/>
    <w:rsid w:val="00BF5BEB"/>
    <w:rsid w:val="00C0047D"/>
    <w:rsid w:val="00C0685E"/>
    <w:rsid w:val="00C304E9"/>
    <w:rsid w:val="00C337B6"/>
    <w:rsid w:val="00C35235"/>
    <w:rsid w:val="00C42A6C"/>
    <w:rsid w:val="00C43BD5"/>
    <w:rsid w:val="00C43BF3"/>
    <w:rsid w:val="00C44E92"/>
    <w:rsid w:val="00C4628C"/>
    <w:rsid w:val="00C52449"/>
    <w:rsid w:val="00C53E9D"/>
    <w:rsid w:val="00C65129"/>
    <w:rsid w:val="00C736BF"/>
    <w:rsid w:val="00C7775B"/>
    <w:rsid w:val="00C82E3F"/>
    <w:rsid w:val="00C94A2D"/>
    <w:rsid w:val="00C94CC4"/>
    <w:rsid w:val="00C9689E"/>
    <w:rsid w:val="00CA5AC1"/>
    <w:rsid w:val="00CA73BF"/>
    <w:rsid w:val="00CB791A"/>
    <w:rsid w:val="00CC02A7"/>
    <w:rsid w:val="00CD2170"/>
    <w:rsid w:val="00CD3913"/>
    <w:rsid w:val="00CE10B0"/>
    <w:rsid w:val="00CF17F4"/>
    <w:rsid w:val="00CF3B4A"/>
    <w:rsid w:val="00CF5FC1"/>
    <w:rsid w:val="00D0253F"/>
    <w:rsid w:val="00D37D01"/>
    <w:rsid w:val="00D435D9"/>
    <w:rsid w:val="00D43A5C"/>
    <w:rsid w:val="00D4799B"/>
    <w:rsid w:val="00D51B30"/>
    <w:rsid w:val="00D51E21"/>
    <w:rsid w:val="00D56C4F"/>
    <w:rsid w:val="00D62676"/>
    <w:rsid w:val="00D6674A"/>
    <w:rsid w:val="00D73C6C"/>
    <w:rsid w:val="00D7700E"/>
    <w:rsid w:val="00D83A56"/>
    <w:rsid w:val="00D847BC"/>
    <w:rsid w:val="00D86421"/>
    <w:rsid w:val="00D86766"/>
    <w:rsid w:val="00D92FF8"/>
    <w:rsid w:val="00D931D9"/>
    <w:rsid w:val="00D97C1B"/>
    <w:rsid w:val="00DA0764"/>
    <w:rsid w:val="00DA438C"/>
    <w:rsid w:val="00DB1A58"/>
    <w:rsid w:val="00DB1B88"/>
    <w:rsid w:val="00DC20F1"/>
    <w:rsid w:val="00DC397D"/>
    <w:rsid w:val="00DC3CF0"/>
    <w:rsid w:val="00DD0F7E"/>
    <w:rsid w:val="00DE3A77"/>
    <w:rsid w:val="00DF0C12"/>
    <w:rsid w:val="00DF1AB2"/>
    <w:rsid w:val="00DF3D3F"/>
    <w:rsid w:val="00DF5B74"/>
    <w:rsid w:val="00E106A4"/>
    <w:rsid w:val="00E149C4"/>
    <w:rsid w:val="00E20107"/>
    <w:rsid w:val="00E212F0"/>
    <w:rsid w:val="00E22449"/>
    <w:rsid w:val="00E30830"/>
    <w:rsid w:val="00E31072"/>
    <w:rsid w:val="00E43012"/>
    <w:rsid w:val="00E474D5"/>
    <w:rsid w:val="00E47F39"/>
    <w:rsid w:val="00E571D5"/>
    <w:rsid w:val="00E63357"/>
    <w:rsid w:val="00E7208D"/>
    <w:rsid w:val="00E75469"/>
    <w:rsid w:val="00E75C59"/>
    <w:rsid w:val="00E83BA9"/>
    <w:rsid w:val="00E849A9"/>
    <w:rsid w:val="00E86DC7"/>
    <w:rsid w:val="00E94A1E"/>
    <w:rsid w:val="00EA07EA"/>
    <w:rsid w:val="00EA3ECE"/>
    <w:rsid w:val="00EA7EDA"/>
    <w:rsid w:val="00EB1C33"/>
    <w:rsid w:val="00EC1CD9"/>
    <w:rsid w:val="00EC3C09"/>
    <w:rsid w:val="00ED23EC"/>
    <w:rsid w:val="00ED41AE"/>
    <w:rsid w:val="00EE2DCB"/>
    <w:rsid w:val="00EE62F7"/>
    <w:rsid w:val="00EF0755"/>
    <w:rsid w:val="00EF14AE"/>
    <w:rsid w:val="00EF47F2"/>
    <w:rsid w:val="00EF6F75"/>
    <w:rsid w:val="00F072DD"/>
    <w:rsid w:val="00F160E2"/>
    <w:rsid w:val="00F2488B"/>
    <w:rsid w:val="00F30433"/>
    <w:rsid w:val="00F327FF"/>
    <w:rsid w:val="00F35145"/>
    <w:rsid w:val="00F510FD"/>
    <w:rsid w:val="00F5655C"/>
    <w:rsid w:val="00F70F58"/>
    <w:rsid w:val="00F73A22"/>
    <w:rsid w:val="00F750EC"/>
    <w:rsid w:val="00F863AD"/>
    <w:rsid w:val="00F86918"/>
    <w:rsid w:val="00F90D13"/>
    <w:rsid w:val="00F91A6D"/>
    <w:rsid w:val="00F92D9E"/>
    <w:rsid w:val="00F958F0"/>
    <w:rsid w:val="00FA3ED8"/>
    <w:rsid w:val="00FA4122"/>
    <w:rsid w:val="00FB6386"/>
    <w:rsid w:val="00FC5677"/>
    <w:rsid w:val="00FC6C93"/>
    <w:rsid w:val="00FE1EF6"/>
    <w:rsid w:val="00FE758F"/>
    <w:rsid w:val="00FF037F"/>
    <w:rsid w:val="00FF5726"/>
    <w:rsid w:val="00FF67C7"/>
    <w:rsid w:val="00FF79D6"/>
    <w:rsid w:val="0114E1A2"/>
    <w:rsid w:val="018918F6"/>
    <w:rsid w:val="01CCB439"/>
    <w:rsid w:val="01F79CE2"/>
    <w:rsid w:val="020D8E49"/>
    <w:rsid w:val="02662E56"/>
    <w:rsid w:val="027D64F6"/>
    <w:rsid w:val="02BE93B5"/>
    <w:rsid w:val="030B1A2F"/>
    <w:rsid w:val="0373AE8D"/>
    <w:rsid w:val="03B10059"/>
    <w:rsid w:val="03C8C4FC"/>
    <w:rsid w:val="0474FF7C"/>
    <w:rsid w:val="04CB1630"/>
    <w:rsid w:val="0617ECF6"/>
    <w:rsid w:val="0624649E"/>
    <w:rsid w:val="063DA94D"/>
    <w:rsid w:val="069CF1C2"/>
    <w:rsid w:val="070F0311"/>
    <w:rsid w:val="075AB565"/>
    <w:rsid w:val="0767AF01"/>
    <w:rsid w:val="08E91702"/>
    <w:rsid w:val="0957E12E"/>
    <w:rsid w:val="0968205C"/>
    <w:rsid w:val="09AD4024"/>
    <w:rsid w:val="09AE6569"/>
    <w:rsid w:val="0A0159EF"/>
    <w:rsid w:val="0A491326"/>
    <w:rsid w:val="0B610589"/>
    <w:rsid w:val="0B73E160"/>
    <w:rsid w:val="0C6982FE"/>
    <w:rsid w:val="0D67A656"/>
    <w:rsid w:val="0D7950DD"/>
    <w:rsid w:val="0DE094FA"/>
    <w:rsid w:val="0DEEC7DD"/>
    <w:rsid w:val="0E1B0C2F"/>
    <w:rsid w:val="0EC7ECC2"/>
    <w:rsid w:val="0EE8BB34"/>
    <w:rsid w:val="0EEF521F"/>
    <w:rsid w:val="0F2518A3"/>
    <w:rsid w:val="101BCB89"/>
    <w:rsid w:val="10273B47"/>
    <w:rsid w:val="10848B95"/>
    <w:rsid w:val="10B46372"/>
    <w:rsid w:val="10E350AF"/>
    <w:rsid w:val="11A52FC5"/>
    <w:rsid w:val="11C1EACF"/>
    <w:rsid w:val="121ADF18"/>
    <w:rsid w:val="124ACB01"/>
    <w:rsid w:val="124CC200"/>
    <w:rsid w:val="125BA751"/>
    <w:rsid w:val="1266FB71"/>
    <w:rsid w:val="127AA083"/>
    <w:rsid w:val="1311A707"/>
    <w:rsid w:val="13278995"/>
    <w:rsid w:val="13EC0434"/>
    <w:rsid w:val="1416CCDF"/>
    <w:rsid w:val="147A9421"/>
    <w:rsid w:val="14836C84"/>
    <w:rsid w:val="148C07B0"/>
    <w:rsid w:val="14D0BC78"/>
    <w:rsid w:val="15386CE0"/>
    <w:rsid w:val="154F7BFD"/>
    <w:rsid w:val="15F91105"/>
    <w:rsid w:val="1612AB50"/>
    <w:rsid w:val="1612C92A"/>
    <w:rsid w:val="16544682"/>
    <w:rsid w:val="16E5BB35"/>
    <w:rsid w:val="16EB11A9"/>
    <w:rsid w:val="1713569E"/>
    <w:rsid w:val="173590C1"/>
    <w:rsid w:val="1748D1F2"/>
    <w:rsid w:val="1768CFEB"/>
    <w:rsid w:val="177133EE"/>
    <w:rsid w:val="17F3F2F4"/>
    <w:rsid w:val="18074C52"/>
    <w:rsid w:val="183C7AE4"/>
    <w:rsid w:val="18780A5D"/>
    <w:rsid w:val="18D53C5C"/>
    <w:rsid w:val="194A69EC"/>
    <w:rsid w:val="194FF423"/>
    <w:rsid w:val="196311BC"/>
    <w:rsid w:val="1975051A"/>
    <w:rsid w:val="1993BBE2"/>
    <w:rsid w:val="19AFA881"/>
    <w:rsid w:val="1A44FA02"/>
    <w:rsid w:val="1A6E0685"/>
    <w:rsid w:val="1AB9C1B1"/>
    <w:rsid w:val="1C79D327"/>
    <w:rsid w:val="1C82B22F"/>
    <w:rsid w:val="1D2BDE84"/>
    <w:rsid w:val="1D2CA239"/>
    <w:rsid w:val="1D5F8B2F"/>
    <w:rsid w:val="1D7AF598"/>
    <w:rsid w:val="1DAFE3C1"/>
    <w:rsid w:val="1E0B4F33"/>
    <w:rsid w:val="1E2F4DE0"/>
    <w:rsid w:val="1E5E0EE4"/>
    <w:rsid w:val="1E844B8D"/>
    <w:rsid w:val="1EFB5B90"/>
    <w:rsid w:val="1F655B59"/>
    <w:rsid w:val="20972BF1"/>
    <w:rsid w:val="20ACAD49"/>
    <w:rsid w:val="20DF2CC2"/>
    <w:rsid w:val="2172A0A3"/>
    <w:rsid w:val="2197AC8B"/>
    <w:rsid w:val="21FF4FA7"/>
    <w:rsid w:val="22879E18"/>
    <w:rsid w:val="229D9F36"/>
    <w:rsid w:val="238F8ED9"/>
    <w:rsid w:val="24202F19"/>
    <w:rsid w:val="24A7C1AE"/>
    <w:rsid w:val="24B9B418"/>
    <w:rsid w:val="24DF5EC6"/>
    <w:rsid w:val="2535F343"/>
    <w:rsid w:val="25D02F8D"/>
    <w:rsid w:val="25D2F10D"/>
    <w:rsid w:val="25E4EEB1"/>
    <w:rsid w:val="265F387A"/>
    <w:rsid w:val="2667FFAD"/>
    <w:rsid w:val="275A0E90"/>
    <w:rsid w:val="27787F95"/>
    <w:rsid w:val="27FFFAC9"/>
    <w:rsid w:val="2862FFFC"/>
    <w:rsid w:val="28A76D8C"/>
    <w:rsid w:val="28B5DFA6"/>
    <w:rsid w:val="28D92750"/>
    <w:rsid w:val="299E887D"/>
    <w:rsid w:val="29E6180A"/>
    <w:rsid w:val="2A5F2C33"/>
    <w:rsid w:val="2AE8BF1D"/>
    <w:rsid w:val="2B183A63"/>
    <w:rsid w:val="2B1C2C3B"/>
    <w:rsid w:val="2BD3AC16"/>
    <w:rsid w:val="2D430B03"/>
    <w:rsid w:val="2D5BAD20"/>
    <w:rsid w:val="2E0C4292"/>
    <w:rsid w:val="2E311FCA"/>
    <w:rsid w:val="2E98F784"/>
    <w:rsid w:val="2F372B60"/>
    <w:rsid w:val="2F8DB0FB"/>
    <w:rsid w:val="2F9C878F"/>
    <w:rsid w:val="2FFC4714"/>
    <w:rsid w:val="301236E2"/>
    <w:rsid w:val="307C5427"/>
    <w:rsid w:val="30BE1F58"/>
    <w:rsid w:val="30EE58FE"/>
    <w:rsid w:val="3186C758"/>
    <w:rsid w:val="31D676E2"/>
    <w:rsid w:val="32674F31"/>
    <w:rsid w:val="33282464"/>
    <w:rsid w:val="3357147C"/>
    <w:rsid w:val="33E20A92"/>
    <w:rsid w:val="347E678D"/>
    <w:rsid w:val="34924BDB"/>
    <w:rsid w:val="35435153"/>
    <w:rsid w:val="356641B9"/>
    <w:rsid w:val="357EEBD1"/>
    <w:rsid w:val="365EAB2A"/>
    <w:rsid w:val="366107AA"/>
    <w:rsid w:val="368179F8"/>
    <w:rsid w:val="36BBF51D"/>
    <w:rsid w:val="372D021C"/>
    <w:rsid w:val="37DD4A78"/>
    <w:rsid w:val="383517EB"/>
    <w:rsid w:val="388FEE43"/>
    <w:rsid w:val="3892D61D"/>
    <w:rsid w:val="39036209"/>
    <w:rsid w:val="3A1BA316"/>
    <w:rsid w:val="3AD00DCE"/>
    <w:rsid w:val="3BD35305"/>
    <w:rsid w:val="3C738148"/>
    <w:rsid w:val="3CB07276"/>
    <w:rsid w:val="3D080A03"/>
    <w:rsid w:val="3DD52106"/>
    <w:rsid w:val="3E08DAF7"/>
    <w:rsid w:val="3E5C5004"/>
    <w:rsid w:val="3E80251E"/>
    <w:rsid w:val="3E9BC1B7"/>
    <w:rsid w:val="3EA541BC"/>
    <w:rsid w:val="3EB55765"/>
    <w:rsid w:val="3EC3BEF4"/>
    <w:rsid w:val="3ECA5842"/>
    <w:rsid w:val="3EE2BBA2"/>
    <w:rsid w:val="3F2AD960"/>
    <w:rsid w:val="3FF2F2BA"/>
    <w:rsid w:val="4003191C"/>
    <w:rsid w:val="400B23C1"/>
    <w:rsid w:val="40383C8C"/>
    <w:rsid w:val="403D868B"/>
    <w:rsid w:val="407F9964"/>
    <w:rsid w:val="4144D024"/>
    <w:rsid w:val="416C8447"/>
    <w:rsid w:val="41F8635C"/>
    <w:rsid w:val="4346579B"/>
    <w:rsid w:val="444E9026"/>
    <w:rsid w:val="4472DE00"/>
    <w:rsid w:val="4476C9A3"/>
    <w:rsid w:val="44967103"/>
    <w:rsid w:val="44A62336"/>
    <w:rsid w:val="44C663DD"/>
    <w:rsid w:val="450F8B12"/>
    <w:rsid w:val="455B33F7"/>
    <w:rsid w:val="455CA381"/>
    <w:rsid w:val="45E6ECEE"/>
    <w:rsid w:val="46239961"/>
    <w:rsid w:val="4645C019"/>
    <w:rsid w:val="46C4BE98"/>
    <w:rsid w:val="476376E4"/>
    <w:rsid w:val="47ED6223"/>
    <w:rsid w:val="486A1DDF"/>
    <w:rsid w:val="486EE8E1"/>
    <w:rsid w:val="48849E35"/>
    <w:rsid w:val="48BF2591"/>
    <w:rsid w:val="4996CB42"/>
    <w:rsid w:val="49F655F7"/>
    <w:rsid w:val="4A414A4C"/>
    <w:rsid w:val="4A4665BA"/>
    <w:rsid w:val="4A52E872"/>
    <w:rsid w:val="4A5F8F24"/>
    <w:rsid w:val="4A6ACAEE"/>
    <w:rsid w:val="4B964C84"/>
    <w:rsid w:val="4C12B9DE"/>
    <w:rsid w:val="4C134E48"/>
    <w:rsid w:val="4C350A52"/>
    <w:rsid w:val="4C3BB317"/>
    <w:rsid w:val="4C67D4B0"/>
    <w:rsid w:val="4C6881E9"/>
    <w:rsid w:val="4C83F3B5"/>
    <w:rsid w:val="4D005598"/>
    <w:rsid w:val="4D0F6382"/>
    <w:rsid w:val="4D71ACEE"/>
    <w:rsid w:val="4D7A327C"/>
    <w:rsid w:val="4D92E274"/>
    <w:rsid w:val="4E5378F8"/>
    <w:rsid w:val="4E56C6B2"/>
    <w:rsid w:val="4E6928B0"/>
    <w:rsid w:val="4EE27996"/>
    <w:rsid w:val="512AD318"/>
    <w:rsid w:val="514FD394"/>
    <w:rsid w:val="51A2B810"/>
    <w:rsid w:val="524EBB12"/>
    <w:rsid w:val="52A88440"/>
    <w:rsid w:val="53D789DD"/>
    <w:rsid w:val="53D99E4F"/>
    <w:rsid w:val="53E8C606"/>
    <w:rsid w:val="54A6EB25"/>
    <w:rsid w:val="54BD4EDF"/>
    <w:rsid w:val="54C108FB"/>
    <w:rsid w:val="5520F3D5"/>
    <w:rsid w:val="5538A754"/>
    <w:rsid w:val="554B6226"/>
    <w:rsid w:val="5550DD88"/>
    <w:rsid w:val="55E02502"/>
    <w:rsid w:val="56D12EC7"/>
    <w:rsid w:val="57077675"/>
    <w:rsid w:val="5752F29E"/>
    <w:rsid w:val="5821C1F4"/>
    <w:rsid w:val="582E45A0"/>
    <w:rsid w:val="583A482D"/>
    <w:rsid w:val="58A49C4B"/>
    <w:rsid w:val="58BE7E0F"/>
    <w:rsid w:val="58D17C49"/>
    <w:rsid w:val="59DFE89A"/>
    <w:rsid w:val="5ADABC00"/>
    <w:rsid w:val="5C22BF72"/>
    <w:rsid w:val="5C264ABF"/>
    <w:rsid w:val="5C2663C1"/>
    <w:rsid w:val="5C70F792"/>
    <w:rsid w:val="5CBB2941"/>
    <w:rsid w:val="5DB98DB4"/>
    <w:rsid w:val="5DD60001"/>
    <w:rsid w:val="5E0CC7F3"/>
    <w:rsid w:val="5E1ACE24"/>
    <w:rsid w:val="5E97BC88"/>
    <w:rsid w:val="5EBCB715"/>
    <w:rsid w:val="5EC257B6"/>
    <w:rsid w:val="5F57D3EF"/>
    <w:rsid w:val="603B2E09"/>
    <w:rsid w:val="6045726D"/>
    <w:rsid w:val="6068EA20"/>
    <w:rsid w:val="609AA6F2"/>
    <w:rsid w:val="60A61363"/>
    <w:rsid w:val="60BFBE43"/>
    <w:rsid w:val="60E3D6BE"/>
    <w:rsid w:val="61369F33"/>
    <w:rsid w:val="61B8D74D"/>
    <w:rsid w:val="61BCD16E"/>
    <w:rsid w:val="61D6E52E"/>
    <w:rsid w:val="62719D66"/>
    <w:rsid w:val="6315AD5F"/>
    <w:rsid w:val="63C0B2A1"/>
    <w:rsid w:val="63C5934F"/>
    <w:rsid w:val="63EB62CA"/>
    <w:rsid w:val="644D82FA"/>
    <w:rsid w:val="64703CCB"/>
    <w:rsid w:val="6481F517"/>
    <w:rsid w:val="654CADE4"/>
    <w:rsid w:val="656F03C0"/>
    <w:rsid w:val="65D7BE00"/>
    <w:rsid w:val="65E91DD0"/>
    <w:rsid w:val="66C67952"/>
    <w:rsid w:val="66E07835"/>
    <w:rsid w:val="66FFCB3D"/>
    <w:rsid w:val="670AFBF4"/>
    <w:rsid w:val="67133F2A"/>
    <w:rsid w:val="6733F98A"/>
    <w:rsid w:val="67B33121"/>
    <w:rsid w:val="6842779E"/>
    <w:rsid w:val="6850119F"/>
    <w:rsid w:val="6868D56F"/>
    <w:rsid w:val="698A816A"/>
    <w:rsid w:val="6A3E311A"/>
    <w:rsid w:val="6BDEE4B6"/>
    <w:rsid w:val="6C119AE6"/>
    <w:rsid w:val="6D11CD8C"/>
    <w:rsid w:val="6D4024E6"/>
    <w:rsid w:val="6D6D75BC"/>
    <w:rsid w:val="6DB05298"/>
    <w:rsid w:val="6DB906EF"/>
    <w:rsid w:val="6EA02575"/>
    <w:rsid w:val="6ED7AC0E"/>
    <w:rsid w:val="6EF0B844"/>
    <w:rsid w:val="6F92CEAC"/>
    <w:rsid w:val="6FFE2945"/>
    <w:rsid w:val="70737C6F"/>
    <w:rsid w:val="707E2036"/>
    <w:rsid w:val="70D1BD2C"/>
    <w:rsid w:val="70EB4DB0"/>
    <w:rsid w:val="71016F4E"/>
    <w:rsid w:val="7151C269"/>
    <w:rsid w:val="724A103D"/>
    <w:rsid w:val="72E0CBEB"/>
    <w:rsid w:val="731E9D42"/>
    <w:rsid w:val="73262781"/>
    <w:rsid w:val="7359952E"/>
    <w:rsid w:val="736EE584"/>
    <w:rsid w:val="73F87645"/>
    <w:rsid w:val="7406F07A"/>
    <w:rsid w:val="750A3B50"/>
    <w:rsid w:val="75C60FA5"/>
    <w:rsid w:val="7614A9E5"/>
    <w:rsid w:val="761950F8"/>
    <w:rsid w:val="76C44706"/>
    <w:rsid w:val="76E31DF8"/>
    <w:rsid w:val="774733AA"/>
    <w:rsid w:val="7752C9E7"/>
    <w:rsid w:val="7761E5C1"/>
    <w:rsid w:val="78643802"/>
    <w:rsid w:val="78BF2F25"/>
    <w:rsid w:val="7914CF64"/>
    <w:rsid w:val="79B48EE9"/>
    <w:rsid w:val="7A2C47B3"/>
    <w:rsid w:val="7A2E4BCB"/>
    <w:rsid w:val="7A8A6766"/>
    <w:rsid w:val="7AD0B7C6"/>
    <w:rsid w:val="7B7B2883"/>
    <w:rsid w:val="7B9BD8C4"/>
    <w:rsid w:val="7BB2A324"/>
    <w:rsid w:val="7BBF6F2B"/>
    <w:rsid w:val="7BF02C40"/>
    <w:rsid w:val="7C29B4BE"/>
    <w:rsid w:val="7CC3518A"/>
    <w:rsid w:val="7D31A902"/>
    <w:rsid w:val="7D4229D3"/>
    <w:rsid w:val="7D833224"/>
    <w:rsid w:val="7D98E496"/>
    <w:rsid w:val="7DF7148F"/>
    <w:rsid w:val="7E0FD033"/>
    <w:rsid w:val="7E223957"/>
    <w:rsid w:val="7E5D48F9"/>
    <w:rsid w:val="7E976FE9"/>
    <w:rsid w:val="7FB01183"/>
    <w:rsid w:val="7FE9B555"/>
    <w:rsid w:val="7FEF8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1A993670"/>
  <w15:chartTrackingRefBased/>
  <w15:docId w15:val="{FADD0FBC-7A01-479B-B51C-E1784E59B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ko" w:eastAsia="k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0F1"/>
    <w:pPr>
      <w:spacing w:after="200" w:line="276" w:lineRule="auto"/>
    </w:pPr>
    <w:rPr>
      <w:rFonts w:eastAsia="MS Mincho"/>
      <w:lang w:val="ko" w:eastAsia="ko"/>
    </w:rPr>
  </w:style>
  <w:style w:type="paragraph" w:styleId="Heading1">
    <w:name w:val="heading 1"/>
    <w:basedOn w:val="Normal"/>
    <w:next w:val="Normal"/>
    <w:link w:val="Heading1Char"/>
    <w:uiPriority w:val="9"/>
    <w:qFormat/>
    <w:rsid w:val="0038221B"/>
    <w:pPr>
      <w:keepNext/>
      <w:keepLines/>
      <w:spacing w:before="360" w:after="80" w:line="259" w:lineRule="auto"/>
      <w:outlineLvl w:val="0"/>
    </w:pPr>
    <w:rPr>
      <w:rFonts w:ascii="Lato" w:eastAsiaTheme="majorEastAsia" w:hAnsi="Lato" w:cstheme="majorBidi"/>
      <w:color w:val="952456"/>
      <w:kern w:val="2"/>
      <w:sz w:val="40"/>
      <w:szCs w:val="40"/>
      <w:lang w:val="ko" w:eastAsia="ko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8221B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ko" w:eastAsia="ko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221B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2F5496" w:themeColor="accent1" w:themeShade="BF"/>
      <w:kern w:val="2"/>
      <w:sz w:val="28"/>
      <w:szCs w:val="28"/>
      <w:lang w:val="ko" w:eastAsia="ko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221B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2F5496" w:themeColor="accent1" w:themeShade="BF"/>
      <w:kern w:val="2"/>
      <w:lang w:val="ko" w:eastAsia="ko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221B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2F5496" w:themeColor="accent1" w:themeShade="BF"/>
      <w:kern w:val="2"/>
      <w:lang w:val="ko" w:eastAsia="ko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8221B"/>
    <w:pPr>
      <w:keepNext/>
      <w:keepLines/>
      <w:spacing w:before="40" w:after="0" w:line="259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lang w:val="ko" w:eastAsia="k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8221B"/>
    <w:pPr>
      <w:keepNext/>
      <w:keepLines/>
      <w:spacing w:before="40" w:after="0" w:line="259" w:lineRule="auto"/>
      <w:outlineLvl w:val="6"/>
    </w:pPr>
    <w:rPr>
      <w:rFonts w:eastAsiaTheme="majorEastAsia" w:cstheme="majorBidi"/>
      <w:color w:val="595959" w:themeColor="text1" w:themeTint="A6"/>
      <w:kern w:val="2"/>
      <w:lang w:val="ko" w:eastAsia="k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8221B"/>
    <w:pPr>
      <w:keepNext/>
      <w:keepLines/>
      <w:spacing w:after="0" w:line="259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lang w:val="ko" w:eastAsia="k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8221B"/>
    <w:pPr>
      <w:keepNext/>
      <w:keepLines/>
      <w:spacing w:after="0" w:line="259" w:lineRule="auto"/>
      <w:outlineLvl w:val="8"/>
    </w:pPr>
    <w:rPr>
      <w:rFonts w:eastAsiaTheme="majorEastAsia" w:cstheme="majorBidi"/>
      <w:color w:val="272727" w:themeColor="text1" w:themeTint="D8"/>
      <w:kern w:val="2"/>
      <w:lang w:val="ko" w:eastAsia="ko"/>
      <w14:ligatures w14:val="standardContextu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D1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0D13"/>
    <w:rPr>
      <w:rFonts w:eastAsia="MS Mincho"/>
      <w:lang w:val="ko" w:eastAsia="ko"/>
    </w:rPr>
  </w:style>
  <w:style w:type="paragraph" w:styleId="Footer">
    <w:name w:val="footer"/>
    <w:basedOn w:val="Normal"/>
    <w:link w:val="FooterChar"/>
    <w:uiPriority w:val="99"/>
    <w:unhideWhenUsed/>
    <w:rsid w:val="00F90D1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0D13"/>
    <w:rPr>
      <w:rFonts w:eastAsia="MS Mincho"/>
      <w:lang w:val="ko" w:eastAsia="ko"/>
    </w:rPr>
  </w:style>
  <w:style w:type="paragraph" w:styleId="ListParagraph">
    <w:name w:val="List Paragraph"/>
    <w:basedOn w:val="Normal"/>
    <w:uiPriority w:val="34"/>
    <w:qFormat/>
    <w:rsid w:val="00F90D13"/>
    <w:pPr>
      <w:widowControl w:val="0"/>
      <w:spacing w:after="0" w:line="240" w:lineRule="auto"/>
    </w:pPr>
    <w:rPr>
      <w:lang w:val="ko" w:eastAsia="ko"/>
    </w:rPr>
  </w:style>
  <w:style w:type="character" w:styleId="Hyperlink">
    <w:name w:val="Hyperlink"/>
    <w:basedOn w:val="DefaultParagraphFont"/>
    <w:uiPriority w:val="99"/>
    <w:unhideWhenUsed/>
    <w:rsid w:val="00F90D1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90D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90D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90D13"/>
    <w:rPr>
      <w:rFonts w:eastAsia="MS Mincho"/>
      <w:sz w:val="20"/>
      <w:szCs w:val="20"/>
      <w:lang w:val="ko" w:eastAsia="ko"/>
    </w:rPr>
  </w:style>
  <w:style w:type="table" w:styleId="TableGrid">
    <w:name w:val="Table Grid"/>
    <w:basedOn w:val="TableNormal"/>
    <w:uiPriority w:val="39"/>
    <w:rsid w:val="00F90D13"/>
    <w:pPr>
      <w:spacing w:after="0" w:line="240" w:lineRule="auto"/>
    </w:pPr>
    <w:rPr>
      <w:rFonts w:eastAsia="MS Mincho"/>
      <w:lang w:val="ko" w:eastAsia="k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90D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D13"/>
    <w:rPr>
      <w:rFonts w:ascii="Segoe UI" w:eastAsia="MS Mincho" w:hAnsi="Segoe UI" w:cs="Segoe UI"/>
      <w:sz w:val="18"/>
      <w:szCs w:val="18"/>
      <w:lang w:val="ko" w:eastAsia="k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30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30A9"/>
    <w:rPr>
      <w:rFonts w:eastAsia="MS Mincho"/>
      <w:b/>
      <w:bCs/>
      <w:sz w:val="20"/>
      <w:szCs w:val="20"/>
      <w:lang w:val="ko" w:eastAsia="ko"/>
    </w:rPr>
  </w:style>
  <w:style w:type="paragraph" w:styleId="Revision">
    <w:name w:val="Revision"/>
    <w:hidden/>
    <w:uiPriority w:val="99"/>
    <w:semiHidden/>
    <w:rsid w:val="00AB30A9"/>
    <w:pPr>
      <w:spacing w:after="0" w:line="240" w:lineRule="auto"/>
    </w:pPr>
    <w:rPr>
      <w:rFonts w:eastAsia="MS Mincho"/>
      <w:lang w:val="ko" w:eastAsia="ko"/>
    </w:rPr>
  </w:style>
  <w:style w:type="paragraph" w:styleId="NoSpacing">
    <w:name w:val="No Spacing"/>
    <w:uiPriority w:val="1"/>
    <w:qFormat/>
    <w:rsid w:val="00AB30A9"/>
    <w:pPr>
      <w:spacing w:after="0" w:line="240" w:lineRule="auto"/>
    </w:pPr>
    <w:rPr>
      <w:rFonts w:eastAsia="MS Mincho"/>
      <w:lang w:val="ko" w:eastAsia="ko"/>
    </w:rPr>
  </w:style>
  <w:style w:type="character" w:styleId="UnresolvedMention">
    <w:name w:val="Unresolved Mention"/>
    <w:basedOn w:val="DefaultParagraphFont"/>
    <w:uiPriority w:val="99"/>
    <w:semiHidden/>
    <w:unhideWhenUsed/>
    <w:rsid w:val="00C44E9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20107"/>
    <w:rPr>
      <w:color w:val="954F72" w:themeColor="followedHyperlink"/>
      <w:u w:val="single"/>
    </w:rPr>
  </w:style>
  <w:style w:type="character" w:customStyle="1" w:styleId="cf01">
    <w:name w:val="cf01"/>
    <w:basedOn w:val="DefaultParagraphFont"/>
    <w:rsid w:val="00894E05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rsid w:val="007C7A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ko" w:eastAsia="ko"/>
    </w:rPr>
  </w:style>
  <w:style w:type="character" w:customStyle="1" w:styleId="Heading1Char">
    <w:name w:val="Heading 1 Char"/>
    <w:basedOn w:val="DefaultParagraphFont"/>
    <w:link w:val="Heading1"/>
    <w:uiPriority w:val="9"/>
    <w:rsid w:val="0038221B"/>
    <w:rPr>
      <w:rFonts w:ascii="Lato" w:eastAsiaTheme="majorEastAsia" w:hAnsi="Lato" w:cstheme="majorBidi"/>
      <w:color w:val="952456"/>
      <w:kern w:val="2"/>
      <w:sz w:val="40"/>
      <w:szCs w:val="40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8221B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8221B"/>
    <w:rPr>
      <w:rFonts w:eastAsiaTheme="majorEastAsia" w:cstheme="majorBidi"/>
      <w:color w:val="2F5496" w:themeColor="accent1" w:themeShade="BF"/>
      <w:kern w:val="2"/>
      <w:sz w:val="28"/>
      <w:szCs w:val="28"/>
      <w14:ligatures w14:val="standardContextual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221B"/>
    <w:rPr>
      <w:rFonts w:eastAsiaTheme="majorEastAsia" w:cstheme="majorBidi"/>
      <w:i/>
      <w:iCs/>
      <w:color w:val="2F5496" w:themeColor="accent1" w:themeShade="BF"/>
      <w:kern w:val="2"/>
      <w14:ligatures w14:val="standardContextual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221B"/>
    <w:rPr>
      <w:rFonts w:eastAsiaTheme="majorEastAsia" w:cstheme="majorBidi"/>
      <w:color w:val="2F5496" w:themeColor="accent1" w:themeShade="BF"/>
      <w:kern w:val="2"/>
      <w14:ligatures w14:val="standardContextual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8221B"/>
    <w:rPr>
      <w:rFonts w:eastAsiaTheme="majorEastAsia" w:cstheme="majorBidi"/>
      <w:i/>
      <w:iCs/>
      <w:color w:val="595959" w:themeColor="text1" w:themeTint="A6"/>
      <w:kern w:val="2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8221B"/>
    <w:rPr>
      <w:rFonts w:eastAsiaTheme="majorEastAsia" w:cstheme="majorBidi"/>
      <w:color w:val="595959" w:themeColor="text1" w:themeTint="A6"/>
      <w:kern w:val="2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8221B"/>
    <w:rPr>
      <w:rFonts w:eastAsiaTheme="majorEastAsia" w:cstheme="majorBidi"/>
      <w:i/>
      <w:iCs/>
      <w:color w:val="272727" w:themeColor="text1" w:themeTint="D8"/>
      <w:kern w:val="2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8221B"/>
    <w:rPr>
      <w:rFonts w:eastAsiaTheme="majorEastAsia" w:cstheme="majorBidi"/>
      <w:color w:val="272727" w:themeColor="text1" w:themeTint="D8"/>
      <w:kern w:val="2"/>
      <w14:ligatures w14:val="standardContextual"/>
    </w:rPr>
  </w:style>
  <w:style w:type="paragraph" w:styleId="Title">
    <w:name w:val="Title"/>
    <w:basedOn w:val="Normal"/>
    <w:next w:val="Normal"/>
    <w:link w:val="TitleChar"/>
    <w:uiPriority w:val="10"/>
    <w:qFormat/>
    <w:rsid w:val="0038221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ko" w:eastAsia="k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38221B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38221B"/>
    <w:pPr>
      <w:numPr>
        <w:ilvl w:val="1"/>
      </w:numPr>
      <w:spacing w:after="160" w:line="259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ko" w:eastAsia="k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38221B"/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38221B"/>
    <w:pPr>
      <w:spacing w:before="160" w:after="160" w:line="259" w:lineRule="auto"/>
      <w:jc w:val="center"/>
    </w:pPr>
    <w:rPr>
      <w:rFonts w:eastAsiaTheme="minorHAnsi"/>
      <w:i/>
      <w:iCs/>
      <w:color w:val="404040" w:themeColor="text1" w:themeTint="BF"/>
      <w:kern w:val="2"/>
      <w:lang w:val="ko" w:eastAsia="k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38221B"/>
    <w:rPr>
      <w:i/>
      <w:iCs/>
      <w:color w:val="404040" w:themeColor="text1" w:themeTint="BF"/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38221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8221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59" w:lineRule="auto"/>
      <w:ind w:left="864" w:right="864"/>
      <w:jc w:val="center"/>
    </w:pPr>
    <w:rPr>
      <w:rFonts w:eastAsiaTheme="minorHAnsi"/>
      <w:i/>
      <w:iCs/>
      <w:color w:val="2F5496" w:themeColor="accent1" w:themeShade="BF"/>
      <w:kern w:val="2"/>
      <w:lang w:val="ko" w:eastAsia="k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8221B"/>
    <w:rPr>
      <w:i/>
      <w:iCs/>
      <w:color w:val="2F5496" w:themeColor="accent1" w:themeShade="BF"/>
      <w:kern w:val="2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38221B"/>
    <w:rPr>
      <w:b/>
      <w:bCs/>
      <w:smallCaps/>
      <w:color w:val="2F5496" w:themeColor="accent1" w:themeShade="BF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38221B"/>
    <w:pPr>
      <w:spacing w:before="240" w:after="0"/>
      <w:outlineLvl w:val="9"/>
    </w:pPr>
    <w:rPr>
      <w:rFonts w:asciiTheme="majorHAnsi" w:hAnsiTheme="majorHAnsi"/>
      <w:color w:val="2F5496" w:themeColor="accent1" w:themeShade="BF"/>
      <w:kern w:val="0"/>
      <w:sz w:val="32"/>
      <w:szCs w:val="3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38221B"/>
    <w:pPr>
      <w:spacing w:after="100" w:line="259" w:lineRule="auto"/>
    </w:pPr>
    <w:rPr>
      <w:rFonts w:eastAsiaTheme="minorHAnsi"/>
      <w:kern w:val="2"/>
      <w:lang w:val="ko" w:eastAsia="ko"/>
      <w14:ligatures w14:val="standardContextual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D096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D0961"/>
    <w:rPr>
      <w:rFonts w:ascii="Consolas" w:eastAsia="MS Mincho" w:hAnsi="Consolas"/>
      <w:sz w:val="21"/>
      <w:szCs w:val="21"/>
      <w:lang w:val="ko" w:eastAsia="k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160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yrecompetition.exposure.co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us02web.zoom.us/j/83760996438?pwd=3zGFa1ZkWvPlqjswbaU0kKXYq8rl4U.1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yre.global/yre-competition-for-international-schools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microsoft.com/office/2020/10/relationships/intelligence" Target="intelligence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db44876-4235-42a5-9286-f443d8d08113">
      <Terms xmlns="http://schemas.microsoft.com/office/infopath/2007/PartnerControls"/>
    </lcf76f155ced4ddcb4097134ff3c332f>
    <TaxCatchAll xmlns="21265239-058f-48cb-9caa-51f07a31e006" xsi:nil="true"/>
    <SharedWithUsers xmlns="21265239-058f-48cb-9caa-51f07a31e006">
      <UserInfo>
        <DisplayName>Shimon Ginzburg</DisplayName>
        <AccountId>26</AccountId>
        <AccountType/>
      </UserInfo>
      <UserInfo>
        <DisplayName>Gosia Luszczek</DisplayName>
        <AccountId>2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2040F456C1C442A3FDF64A36C229DC" ma:contentTypeVersion="19" ma:contentTypeDescription="Create a new document." ma:contentTypeScope="" ma:versionID="5d5f0915ffbcf7f96af9d95bde35eaaa">
  <xsd:schema xmlns:xsd="http://www.w3.org/2001/XMLSchema" xmlns:xs="http://www.w3.org/2001/XMLSchema" xmlns:p="http://schemas.microsoft.com/office/2006/metadata/properties" xmlns:ns2="ddb44876-4235-42a5-9286-f443d8d08113" xmlns:ns3="21265239-058f-48cb-9caa-51f07a31e006" targetNamespace="http://schemas.microsoft.com/office/2006/metadata/properties" ma:root="true" ma:fieldsID="5689375e148af8fb396256812a4f780b" ns2:_="" ns3:_="">
    <xsd:import namespace="ddb44876-4235-42a5-9286-f443d8d08113"/>
    <xsd:import namespace="21265239-058f-48cb-9caa-51f07a31e0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44876-4235-42a5-9286-f443d8d08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40f9cec-6895-4a12-9ea3-0294e63b55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65239-058f-48cb-9caa-51f07a31e00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e43497e-29d9-4a48-98a6-06aaada11f84}" ma:internalName="TaxCatchAll" ma:showField="CatchAllData" ma:web="21265239-058f-48cb-9caa-51f07a31e0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DE3D17-C7BB-44A5-931A-3C8BA88924A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9E4581-D7FD-4398-83C6-B066C9B3EABF}">
  <ds:schemaRefs>
    <ds:schemaRef ds:uri="http://schemas.microsoft.com/office/2006/metadata/properties"/>
    <ds:schemaRef ds:uri="http://schemas.microsoft.com/office/infopath/2007/PartnerControls"/>
    <ds:schemaRef ds:uri="ddb44876-4235-42a5-9286-f443d8d08113"/>
    <ds:schemaRef ds:uri="21265239-058f-48cb-9caa-51f07a31e006"/>
  </ds:schemaRefs>
</ds:datastoreItem>
</file>

<file path=customXml/itemProps3.xml><?xml version="1.0" encoding="utf-8"?>
<ds:datastoreItem xmlns:ds="http://schemas.openxmlformats.org/officeDocument/2006/customXml" ds:itemID="{B7960B56-D567-420D-8AD4-5CDB6E9743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1B8477C-76D4-405F-B3C7-DAF6B6A198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44876-4235-42a5-9286-f443d8d08113"/>
    <ds:schemaRef ds:uri="21265239-058f-48cb-9caa-51f07a31e0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7</Pages>
  <Words>6169</Words>
  <Characters>35168</Characters>
  <Application>Microsoft Office Word</Application>
  <DocSecurity>0</DocSecurity>
  <Lines>293</Lines>
  <Paragraphs>82</Paragraphs>
  <ScaleCrop>false</ScaleCrop>
  <Company/>
  <LinksUpToDate>false</LinksUpToDate>
  <CharactersWithSpaces>4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eza Hanselmann (student)</dc:creator>
  <cp:keywords/>
  <dc:description/>
  <cp:lastModifiedBy>Shimon Ginzburg</cp:lastModifiedBy>
  <cp:revision>24</cp:revision>
  <cp:lastPrinted>2022-09-30T15:51:00Z</cp:lastPrinted>
  <dcterms:created xsi:type="dcterms:W3CDTF">2025-08-13T13:09:00Z</dcterms:created>
  <dcterms:modified xsi:type="dcterms:W3CDTF">2025-08-13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2040F456C1C442A3FDF64A36C229DC</vt:lpwstr>
  </property>
  <property fmtid="{D5CDD505-2E9C-101B-9397-08002B2CF9AE}" pid="3" name="MediaServiceImageTags">
    <vt:lpwstr/>
  </property>
  <property fmtid="{D5CDD505-2E9C-101B-9397-08002B2CF9AE}" pid="4" name="GrammarlyDocumentId">
    <vt:lpwstr>c1fe8835167b3d1f9fb9b3bf2457a83fb7719038f9c9153aeb78178591d2f604</vt:lpwstr>
  </property>
</Properties>
</file>